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3ED904E8" w14:textId="6CB7BE00" w:rsidR="00385D03" w:rsidRPr="0007329F" w:rsidRDefault="00385D03" w:rsidP="00385D03">
      <w:pPr>
        <w:pStyle w:val="Subttol"/>
      </w:pPr>
      <w:r w:rsidRPr="0007329F">
        <w:t>Avantprojecte</w:t>
      </w:r>
    </w:p>
    <w:p w14:paraId="269DFEB7" w14:textId="77777777" w:rsidR="00385D03" w:rsidRPr="0007329F" w:rsidRDefault="00385D03" w:rsidP="00385D03">
      <w:pPr>
        <w:pStyle w:val="Subttol"/>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07329F" w:rsidRDefault="006A4BEC" w:rsidP="006A4BEC">
      <w:pPr>
        <w:pStyle w:val="Ttol"/>
        <w:spacing w:before="0"/>
        <w:rPr>
          <w:lang w:val="en-GB"/>
        </w:rPr>
      </w:pPr>
      <w:r w:rsidRPr="0007329F">
        <w:rPr>
          <w:lang w:val="en-GB"/>
        </w:rPr>
        <w:lastRenderedPageBreak/>
        <w:t>ABSTRACT</w:t>
      </w:r>
    </w:p>
    <w:p w14:paraId="2DC7BDA2" w14:textId="77777777" w:rsidR="00341EF7" w:rsidRPr="0007329F" w:rsidRDefault="00282038" w:rsidP="00A60F2C">
      <w:pPr>
        <w:rPr>
          <w:lang w:val="en-GB"/>
        </w:rPr>
      </w:pPr>
      <w:r w:rsidRPr="0007329F">
        <w:rPr>
          <w:lang w:val="en-GB"/>
        </w:rPr>
        <w:t>This project is focused on the development of a mobile application that warns the hospital staff when an event of their responsibility occurs.</w:t>
      </w:r>
      <w:r w:rsidR="00341EF7" w:rsidRPr="0007329F">
        <w:rPr>
          <w:lang w:val="en-GB"/>
        </w:rPr>
        <w:t xml:space="preserve"> The product will be focused on two parts.</w:t>
      </w:r>
    </w:p>
    <w:p w14:paraId="79077E7A" w14:textId="13548D91" w:rsidR="00341EF7" w:rsidRPr="0007329F" w:rsidRDefault="00341EF7" w:rsidP="00A60F2C">
      <w:pPr>
        <w:rPr>
          <w:lang w:val="en-GB"/>
        </w:rPr>
      </w:pPr>
      <w:r w:rsidRPr="0007329F">
        <w:rPr>
          <w:lang w:val="en-GB"/>
        </w:rPr>
        <w:t xml:space="preserve">The first one will be a web server that will configure the users and the type of alert that they will receive. </w:t>
      </w:r>
    </w:p>
    <w:p w14:paraId="1A0A1392" w14:textId="429959E9" w:rsidR="00500C12" w:rsidRPr="0007329F" w:rsidRDefault="00341EF7" w:rsidP="00A60F2C">
      <w:pPr>
        <w:rPr>
          <w:lang w:val="en-GB"/>
        </w:rPr>
      </w:pPr>
      <w:r w:rsidRPr="0007329F">
        <w:rPr>
          <w:lang w:val="en-GB"/>
        </w:rPr>
        <w:t>The second one will be a mobile app that will be responsible for configuring and warning the user.</w:t>
      </w:r>
    </w:p>
    <w:p w14:paraId="0F9D924C" w14:textId="1C9F3615" w:rsidR="00500C12" w:rsidRPr="0007329F" w:rsidRDefault="006A4BEC" w:rsidP="00EC1059">
      <w:pPr>
        <w:pStyle w:val="Ttol"/>
      </w:pPr>
      <w:r w:rsidRPr="0007329F">
        <w:t>RESUM</w:t>
      </w:r>
    </w:p>
    <w:p w14:paraId="5A09AB47" w14:textId="77777777" w:rsidR="00341EF7" w:rsidRPr="0007329F" w:rsidRDefault="00282038" w:rsidP="00A60F2C">
      <w:r w:rsidRPr="0007329F">
        <w:t>Aquest treball se centra en el desenvolupament d’una aplicació de mòbil que avisi al personal d’un hospital quan succeeixi algun esdeveniment que sigui de la seva responsabilitat.</w:t>
      </w:r>
      <w:r w:rsidR="00341EF7" w:rsidRPr="0007329F">
        <w:t xml:space="preserve"> El producte se centrarà en dues parts. </w:t>
      </w:r>
    </w:p>
    <w:p w14:paraId="29B46C43" w14:textId="09AA0189" w:rsidR="00341EF7" w:rsidRPr="0007329F" w:rsidRDefault="00341EF7" w:rsidP="00A60F2C">
      <w:r w:rsidRPr="0007329F">
        <w:t xml:space="preserve">La primera, un servidor web que serà el que configuri els usuaris i el tipus d’alertes que puguin rebre. </w:t>
      </w:r>
    </w:p>
    <w:p w14:paraId="2B022150" w14:textId="2F8C054F" w:rsidR="00500C12" w:rsidRPr="0007329F" w:rsidRDefault="00341EF7" w:rsidP="00A60F2C">
      <w:r w:rsidRPr="0007329F">
        <w:t>La segona, una aplicació per a mòbils que serà l’encarregada de configurar l’alerta i avisar a l’usuari.</w:t>
      </w:r>
    </w:p>
    <w:p w14:paraId="152B02D2" w14:textId="17F397F7" w:rsidR="00500C12" w:rsidRPr="0007329F" w:rsidRDefault="006A4BEC" w:rsidP="00EC1059">
      <w:pPr>
        <w:pStyle w:val="Ttol"/>
        <w:rPr>
          <w:lang w:val="es-ES"/>
        </w:rPr>
      </w:pPr>
      <w:r w:rsidRPr="0007329F">
        <w:rPr>
          <w:lang w:val="es-ES"/>
        </w:rPr>
        <w:t>RESUMEN</w:t>
      </w:r>
    </w:p>
    <w:p w14:paraId="619BACB1" w14:textId="77777777" w:rsidR="00341EF7" w:rsidRPr="0007329F" w:rsidRDefault="00282038" w:rsidP="00A60F2C">
      <w:pPr>
        <w:rPr>
          <w:lang w:val="es-ES"/>
        </w:rPr>
      </w:pPr>
      <w:r w:rsidRPr="0007329F">
        <w:rPr>
          <w:lang w:val="es-ES"/>
        </w:rPr>
        <w:t>Este trabajo se centra en el desarrollo de una aplicación de móvil que avise al personal de un hospital cuando suceda algún evento que sea de su responsabilidad.</w:t>
      </w:r>
      <w:r w:rsidR="00341EF7" w:rsidRPr="0007329F">
        <w:rPr>
          <w:lang w:val="es-ES"/>
        </w:rPr>
        <w:t xml:space="preserve"> El producto se centrará en dos partes. </w:t>
      </w:r>
    </w:p>
    <w:p w14:paraId="3970D93D" w14:textId="77777777" w:rsidR="00341EF7" w:rsidRPr="0007329F" w:rsidRDefault="00341EF7" w:rsidP="00A60F2C">
      <w:pPr>
        <w:rPr>
          <w:lang w:val="es-ES"/>
        </w:rPr>
      </w:pPr>
      <w:r w:rsidRPr="0007329F">
        <w:rPr>
          <w:lang w:val="es-ES"/>
        </w:rPr>
        <w:t xml:space="preserve">La primera, un servidor web que será el que configure los usuarios i los tipos de alertas que pueda recibir. </w:t>
      </w:r>
    </w:p>
    <w:p w14:paraId="2B770522" w14:textId="2C3CF431" w:rsidR="00282038" w:rsidRPr="0007329F" w:rsidRDefault="00341EF7" w:rsidP="00A60F2C">
      <w:pPr>
        <w:rPr>
          <w:lang w:val="es-ES"/>
        </w:rPr>
      </w:pPr>
      <w:r w:rsidRPr="0007329F">
        <w:rPr>
          <w:lang w:val="es-ES"/>
        </w:rPr>
        <w:t>La segunda, una aplicación para móviles que será la encargada de configurar la alerta y avisar al usuario.</w:t>
      </w:r>
    </w:p>
    <w:p w14:paraId="3EEB7006" w14:textId="307D9BAD" w:rsidR="00500C12" w:rsidRPr="0007329F" w:rsidRDefault="00500C12" w:rsidP="00A60F2C">
      <w:pPr>
        <w:rPr>
          <w:lang w:val="es-ES"/>
        </w:rPr>
      </w:pPr>
    </w:p>
    <w:p w14:paraId="2519A0B7" w14:textId="2FD02E1A" w:rsidR="005C2EB6" w:rsidRPr="0007329F" w:rsidRDefault="005C2EB6" w:rsidP="00A60F2C">
      <w:pPr>
        <w:sectPr w:rsidR="005C2EB6" w:rsidRPr="0007329F" w:rsidSect="00500C12">
          <w:type w:val="oddPage"/>
          <w:pgSz w:w="11906" w:h="16838" w:code="9"/>
          <w:pgMar w:top="1701" w:right="1418" w:bottom="1418" w:left="1418"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EndPr/>
      <w:sdtContent>
        <w:bookmarkStart w:id="1" w:name="Índex" w:displacedByCustomXml="prev"/>
        <w:p w14:paraId="2C5AF531" w14:textId="591F86EC" w:rsidR="00A60F2C" w:rsidRPr="0007329F" w:rsidRDefault="006A4BEC" w:rsidP="006A4BEC">
          <w:pPr>
            <w:pStyle w:val="Ttol"/>
            <w:spacing w:before="0"/>
            <w:rPr>
              <w:sz w:val="2"/>
              <w:szCs w:val="2"/>
            </w:rPr>
          </w:pPr>
          <w:r w:rsidRPr="00C06FAE">
            <w:t>ÍNDEX</w:t>
          </w:r>
        </w:p>
        <w:bookmarkEnd w:id="1"/>
        <w:p w14:paraId="275DB045" w14:textId="1AF28B58" w:rsidR="002931D2"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4015143" w:history="1">
            <w:r w:rsidR="002931D2" w:rsidRPr="00166A09">
              <w:rPr>
                <w:rStyle w:val="Enlla"/>
                <w:noProof/>
              </w:rPr>
              <w:t>ÍNDEX DE FIGURES</w:t>
            </w:r>
            <w:r w:rsidR="002931D2">
              <w:rPr>
                <w:noProof/>
                <w:webHidden/>
              </w:rPr>
              <w:tab/>
            </w:r>
            <w:r w:rsidR="002931D2">
              <w:rPr>
                <w:noProof/>
                <w:webHidden/>
              </w:rPr>
              <w:fldChar w:fldCharType="begin"/>
            </w:r>
            <w:r w:rsidR="002931D2">
              <w:rPr>
                <w:noProof/>
                <w:webHidden/>
              </w:rPr>
              <w:instrText xml:space="preserve"> PAGEREF _Toc64015143 \h </w:instrText>
            </w:r>
            <w:r w:rsidR="002931D2">
              <w:rPr>
                <w:noProof/>
                <w:webHidden/>
              </w:rPr>
            </w:r>
            <w:r w:rsidR="002931D2">
              <w:rPr>
                <w:noProof/>
                <w:webHidden/>
              </w:rPr>
              <w:fldChar w:fldCharType="separate"/>
            </w:r>
            <w:r w:rsidR="002931D2">
              <w:rPr>
                <w:noProof/>
                <w:webHidden/>
              </w:rPr>
              <w:t>III</w:t>
            </w:r>
            <w:r w:rsidR="002931D2">
              <w:rPr>
                <w:noProof/>
                <w:webHidden/>
              </w:rPr>
              <w:fldChar w:fldCharType="end"/>
            </w:r>
          </w:hyperlink>
        </w:p>
        <w:p w14:paraId="50400CC0" w14:textId="4D34E67D"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44" w:history="1">
            <w:r w:rsidRPr="00166A09">
              <w:rPr>
                <w:rStyle w:val="Enlla"/>
                <w:noProof/>
              </w:rPr>
              <w:t>ÍNDEX DE TAULES</w:t>
            </w:r>
            <w:r>
              <w:rPr>
                <w:noProof/>
                <w:webHidden/>
              </w:rPr>
              <w:tab/>
            </w:r>
            <w:r>
              <w:rPr>
                <w:noProof/>
                <w:webHidden/>
              </w:rPr>
              <w:fldChar w:fldCharType="begin"/>
            </w:r>
            <w:r>
              <w:rPr>
                <w:noProof/>
                <w:webHidden/>
              </w:rPr>
              <w:instrText xml:space="preserve"> PAGEREF _Toc64015144 \h </w:instrText>
            </w:r>
            <w:r>
              <w:rPr>
                <w:noProof/>
                <w:webHidden/>
              </w:rPr>
            </w:r>
            <w:r>
              <w:rPr>
                <w:noProof/>
                <w:webHidden/>
              </w:rPr>
              <w:fldChar w:fldCharType="separate"/>
            </w:r>
            <w:r>
              <w:rPr>
                <w:noProof/>
                <w:webHidden/>
              </w:rPr>
              <w:t>V</w:t>
            </w:r>
            <w:r>
              <w:rPr>
                <w:noProof/>
                <w:webHidden/>
              </w:rPr>
              <w:fldChar w:fldCharType="end"/>
            </w:r>
          </w:hyperlink>
        </w:p>
        <w:p w14:paraId="4435F8BE" w14:textId="2F8EBB1D"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45" w:history="1">
            <w:r w:rsidRPr="00166A09">
              <w:rPr>
                <w:rStyle w:val="Enlla"/>
                <w:noProof/>
              </w:rPr>
              <w:t>GLOSSARI DE TERMES</w:t>
            </w:r>
            <w:r>
              <w:rPr>
                <w:noProof/>
                <w:webHidden/>
              </w:rPr>
              <w:tab/>
            </w:r>
            <w:r>
              <w:rPr>
                <w:noProof/>
                <w:webHidden/>
              </w:rPr>
              <w:fldChar w:fldCharType="begin"/>
            </w:r>
            <w:r>
              <w:rPr>
                <w:noProof/>
                <w:webHidden/>
              </w:rPr>
              <w:instrText xml:space="preserve"> PAGEREF _Toc64015145 \h </w:instrText>
            </w:r>
            <w:r>
              <w:rPr>
                <w:noProof/>
                <w:webHidden/>
              </w:rPr>
            </w:r>
            <w:r>
              <w:rPr>
                <w:noProof/>
                <w:webHidden/>
              </w:rPr>
              <w:fldChar w:fldCharType="separate"/>
            </w:r>
            <w:r>
              <w:rPr>
                <w:noProof/>
                <w:webHidden/>
              </w:rPr>
              <w:t>VII</w:t>
            </w:r>
            <w:r>
              <w:rPr>
                <w:noProof/>
                <w:webHidden/>
              </w:rPr>
              <w:fldChar w:fldCharType="end"/>
            </w:r>
          </w:hyperlink>
        </w:p>
        <w:p w14:paraId="65946671" w14:textId="1F7A4602"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46" w:history="1">
            <w:r w:rsidRPr="00166A09">
              <w:rPr>
                <w:rStyle w:val="Enlla"/>
                <w:noProof/>
              </w:rPr>
              <w:t>CAPÍTOL 1. OBJECTE DEL PROJECTE</w:t>
            </w:r>
            <w:r>
              <w:rPr>
                <w:noProof/>
                <w:webHidden/>
              </w:rPr>
              <w:tab/>
            </w:r>
            <w:r>
              <w:rPr>
                <w:noProof/>
                <w:webHidden/>
              </w:rPr>
              <w:fldChar w:fldCharType="begin"/>
            </w:r>
            <w:r>
              <w:rPr>
                <w:noProof/>
                <w:webHidden/>
              </w:rPr>
              <w:instrText xml:space="preserve"> PAGEREF _Toc64015146 \h </w:instrText>
            </w:r>
            <w:r>
              <w:rPr>
                <w:noProof/>
                <w:webHidden/>
              </w:rPr>
            </w:r>
            <w:r>
              <w:rPr>
                <w:noProof/>
                <w:webHidden/>
              </w:rPr>
              <w:fldChar w:fldCharType="separate"/>
            </w:r>
            <w:r>
              <w:rPr>
                <w:noProof/>
                <w:webHidden/>
              </w:rPr>
              <w:t>1</w:t>
            </w:r>
            <w:r>
              <w:rPr>
                <w:noProof/>
                <w:webHidden/>
              </w:rPr>
              <w:fldChar w:fldCharType="end"/>
            </w:r>
          </w:hyperlink>
        </w:p>
        <w:p w14:paraId="092AD997" w14:textId="015869BA"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47" w:history="1">
            <w:r w:rsidRPr="00166A09">
              <w:rPr>
                <w:rStyle w:val="Enlla"/>
                <w:noProof/>
              </w:rPr>
              <w:t>CAPÍTOL 2. ESTUDI PREVI</w:t>
            </w:r>
            <w:r>
              <w:rPr>
                <w:noProof/>
                <w:webHidden/>
              </w:rPr>
              <w:tab/>
            </w:r>
            <w:r>
              <w:rPr>
                <w:noProof/>
                <w:webHidden/>
              </w:rPr>
              <w:fldChar w:fldCharType="begin"/>
            </w:r>
            <w:r>
              <w:rPr>
                <w:noProof/>
                <w:webHidden/>
              </w:rPr>
              <w:instrText xml:space="preserve"> PAGEREF _Toc64015147 \h </w:instrText>
            </w:r>
            <w:r>
              <w:rPr>
                <w:noProof/>
                <w:webHidden/>
              </w:rPr>
            </w:r>
            <w:r>
              <w:rPr>
                <w:noProof/>
                <w:webHidden/>
              </w:rPr>
              <w:fldChar w:fldCharType="separate"/>
            </w:r>
            <w:r>
              <w:rPr>
                <w:noProof/>
                <w:webHidden/>
              </w:rPr>
              <w:t>3</w:t>
            </w:r>
            <w:r>
              <w:rPr>
                <w:noProof/>
                <w:webHidden/>
              </w:rPr>
              <w:fldChar w:fldCharType="end"/>
            </w:r>
          </w:hyperlink>
        </w:p>
        <w:p w14:paraId="4BEA35D8" w14:textId="436E895F"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48" w:history="1">
            <w:r w:rsidRPr="00166A09">
              <w:rPr>
                <w:rStyle w:val="Enlla"/>
                <w:noProof/>
              </w:rPr>
              <w:t>2.1. CONTEXT</w:t>
            </w:r>
            <w:r>
              <w:rPr>
                <w:noProof/>
                <w:webHidden/>
              </w:rPr>
              <w:tab/>
            </w:r>
            <w:r>
              <w:rPr>
                <w:noProof/>
                <w:webHidden/>
              </w:rPr>
              <w:fldChar w:fldCharType="begin"/>
            </w:r>
            <w:r>
              <w:rPr>
                <w:noProof/>
                <w:webHidden/>
              </w:rPr>
              <w:instrText xml:space="preserve"> PAGEREF _Toc64015148 \h </w:instrText>
            </w:r>
            <w:r>
              <w:rPr>
                <w:noProof/>
                <w:webHidden/>
              </w:rPr>
            </w:r>
            <w:r>
              <w:rPr>
                <w:noProof/>
                <w:webHidden/>
              </w:rPr>
              <w:fldChar w:fldCharType="separate"/>
            </w:r>
            <w:r>
              <w:rPr>
                <w:noProof/>
                <w:webHidden/>
              </w:rPr>
              <w:t>3</w:t>
            </w:r>
            <w:r>
              <w:rPr>
                <w:noProof/>
                <w:webHidden/>
              </w:rPr>
              <w:fldChar w:fldCharType="end"/>
            </w:r>
          </w:hyperlink>
        </w:p>
        <w:p w14:paraId="73207DF3" w14:textId="4D231576"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49" w:history="1">
            <w:r w:rsidRPr="00166A09">
              <w:rPr>
                <w:rStyle w:val="Enlla"/>
                <w:noProof/>
              </w:rPr>
              <w:t>2.1.1. L’ERA DEL PAPER</w:t>
            </w:r>
            <w:r>
              <w:rPr>
                <w:noProof/>
                <w:webHidden/>
              </w:rPr>
              <w:tab/>
            </w:r>
            <w:r>
              <w:rPr>
                <w:noProof/>
                <w:webHidden/>
              </w:rPr>
              <w:fldChar w:fldCharType="begin"/>
            </w:r>
            <w:r>
              <w:rPr>
                <w:noProof/>
                <w:webHidden/>
              </w:rPr>
              <w:instrText xml:space="preserve"> PAGEREF _Toc64015149 \h </w:instrText>
            </w:r>
            <w:r>
              <w:rPr>
                <w:noProof/>
                <w:webHidden/>
              </w:rPr>
            </w:r>
            <w:r>
              <w:rPr>
                <w:noProof/>
                <w:webHidden/>
              </w:rPr>
              <w:fldChar w:fldCharType="separate"/>
            </w:r>
            <w:r>
              <w:rPr>
                <w:noProof/>
                <w:webHidden/>
              </w:rPr>
              <w:t>3</w:t>
            </w:r>
            <w:r>
              <w:rPr>
                <w:noProof/>
                <w:webHidden/>
              </w:rPr>
              <w:fldChar w:fldCharType="end"/>
            </w:r>
          </w:hyperlink>
        </w:p>
        <w:p w14:paraId="408CD55A" w14:textId="1FEF2202"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50" w:history="1">
            <w:r w:rsidRPr="00166A09">
              <w:rPr>
                <w:rStyle w:val="Enlla"/>
                <w:noProof/>
              </w:rPr>
              <w:t>2.1.2. L’ERA DIGITAL</w:t>
            </w:r>
            <w:r>
              <w:rPr>
                <w:noProof/>
                <w:webHidden/>
              </w:rPr>
              <w:tab/>
            </w:r>
            <w:r>
              <w:rPr>
                <w:noProof/>
                <w:webHidden/>
              </w:rPr>
              <w:fldChar w:fldCharType="begin"/>
            </w:r>
            <w:r>
              <w:rPr>
                <w:noProof/>
                <w:webHidden/>
              </w:rPr>
              <w:instrText xml:space="preserve"> PAGEREF _Toc64015150 \h </w:instrText>
            </w:r>
            <w:r>
              <w:rPr>
                <w:noProof/>
                <w:webHidden/>
              </w:rPr>
            </w:r>
            <w:r>
              <w:rPr>
                <w:noProof/>
                <w:webHidden/>
              </w:rPr>
              <w:fldChar w:fldCharType="separate"/>
            </w:r>
            <w:r>
              <w:rPr>
                <w:noProof/>
                <w:webHidden/>
              </w:rPr>
              <w:t>4</w:t>
            </w:r>
            <w:r>
              <w:rPr>
                <w:noProof/>
                <w:webHidden/>
              </w:rPr>
              <w:fldChar w:fldCharType="end"/>
            </w:r>
          </w:hyperlink>
        </w:p>
        <w:p w14:paraId="75E1C41F" w14:textId="7FCE0D3F"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51" w:history="1">
            <w:r w:rsidRPr="00166A09">
              <w:rPr>
                <w:rStyle w:val="Enlla"/>
                <w:noProof/>
              </w:rPr>
              <w:t>2.2. ANTECEDENTS</w:t>
            </w:r>
            <w:r>
              <w:rPr>
                <w:noProof/>
                <w:webHidden/>
              </w:rPr>
              <w:tab/>
            </w:r>
            <w:r>
              <w:rPr>
                <w:noProof/>
                <w:webHidden/>
              </w:rPr>
              <w:fldChar w:fldCharType="begin"/>
            </w:r>
            <w:r>
              <w:rPr>
                <w:noProof/>
                <w:webHidden/>
              </w:rPr>
              <w:instrText xml:space="preserve"> PAGEREF _Toc64015151 \h </w:instrText>
            </w:r>
            <w:r>
              <w:rPr>
                <w:noProof/>
                <w:webHidden/>
              </w:rPr>
            </w:r>
            <w:r>
              <w:rPr>
                <w:noProof/>
                <w:webHidden/>
              </w:rPr>
              <w:fldChar w:fldCharType="separate"/>
            </w:r>
            <w:r>
              <w:rPr>
                <w:noProof/>
                <w:webHidden/>
              </w:rPr>
              <w:t>5</w:t>
            </w:r>
            <w:r>
              <w:rPr>
                <w:noProof/>
                <w:webHidden/>
              </w:rPr>
              <w:fldChar w:fldCharType="end"/>
            </w:r>
          </w:hyperlink>
        </w:p>
        <w:p w14:paraId="712DBEB6" w14:textId="4492F201"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52" w:history="1">
            <w:r w:rsidRPr="00166A09">
              <w:rPr>
                <w:rStyle w:val="Enlla"/>
                <w:noProof/>
              </w:rPr>
              <w:t>2.3. NECESSITATS DE LA INFORMACIÓ</w:t>
            </w:r>
            <w:r>
              <w:rPr>
                <w:noProof/>
                <w:webHidden/>
              </w:rPr>
              <w:tab/>
            </w:r>
            <w:r>
              <w:rPr>
                <w:noProof/>
                <w:webHidden/>
              </w:rPr>
              <w:fldChar w:fldCharType="begin"/>
            </w:r>
            <w:r>
              <w:rPr>
                <w:noProof/>
                <w:webHidden/>
              </w:rPr>
              <w:instrText xml:space="preserve"> PAGEREF _Toc64015152 \h </w:instrText>
            </w:r>
            <w:r>
              <w:rPr>
                <w:noProof/>
                <w:webHidden/>
              </w:rPr>
            </w:r>
            <w:r>
              <w:rPr>
                <w:noProof/>
                <w:webHidden/>
              </w:rPr>
              <w:fldChar w:fldCharType="separate"/>
            </w:r>
            <w:r>
              <w:rPr>
                <w:noProof/>
                <w:webHidden/>
              </w:rPr>
              <w:t>5</w:t>
            </w:r>
            <w:r>
              <w:rPr>
                <w:noProof/>
                <w:webHidden/>
              </w:rPr>
              <w:fldChar w:fldCharType="end"/>
            </w:r>
          </w:hyperlink>
        </w:p>
        <w:p w14:paraId="02FA4A3A" w14:textId="11E19C45"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53" w:history="1">
            <w:r w:rsidRPr="00166A09">
              <w:rPr>
                <w:rStyle w:val="Enlla"/>
                <w:noProof/>
              </w:rPr>
              <w:t>2.3.1. HEALTHCARE INFORMATION SYSTEM (HIS)</w:t>
            </w:r>
            <w:r>
              <w:rPr>
                <w:noProof/>
                <w:webHidden/>
              </w:rPr>
              <w:tab/>
            </w:r>
            <w:r>
              <w:rPr>
                <w:noProof/>
                <w:webHidden/>
              </w:rPr>
              <w:fldChar w:fldCharType="begin"/>
            </w:r>
            <w:r>
              <w:rPr>
                <w:noProof/>
                <w:webHidden/>
              </w:rPr>
              <w:instrText xml:space="preserve"> PAGEREF _Toc64015153 \h </w:instrText>
            </w:r>
            <w:r>
              <w:rPr>
                <w:noProof/>
                <w:webHidden/>
              </w:rPr>
            </w:r>
            <w:r>
              <w:rPr>
                <w:noProof/>
                <w:webHidden/>
              </w:rPr>
              <w:fldChar w:fldCharType="separate"/>
            </w:r>
            <w:r>
              <w:rPr>
                <w:noProof/>
                <w:webHidden/>
              </w:rPr>
              <w:t>6</w:t>
            </w:r>
            <w:r>
              <w:rPr>
                <w:noProof/>
                <w:webHidden/>
              </w:rPr>
              <w:fldChar w:fldCharType="end"/>
            </w:r>
          </w:hyperlink>
        </w:p>
        <w:p w14:paraId="56FE3B28" w14:textId="7DD03A75"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54" w:history="1">
            <w:r w:rsidRPr="00166A09">
              <w:rPr>
                <w:rStyle w:val="Enlla"/>
                <w:noProof/>
              </w:rPr>
              <w:t>2.3.2. MOTOR D’INTEROPERABILITAT</w:t>
            </w:r>
            <w:r>
              <w:rPr>
                <w:noProof/>
                <w:webHidden/>
              </w:rPr>
              <w:tab/>
            </w:r>
            <w:r>
              <w:rPr>
                <w:noProof/>
                <w:webHidden/>
              </w:rPr>
              <w:fldChar w:fldCharType="begin"/>
            </w:r>
            <w:r>
              <w:rPr>
                <w:noProof/>
                <w:webHidden/>
              </w:rPr>
              <w:instrText xml:space="preserve"> PAGEREF _Toc64015154 \h </w:instrText>
            </w:r>
            <w:r>
              <w:rPr>
                <w:noProof/>
                <w:webHidden/>
              </w:rPr>
            </w:r>
            <w:r>
              <w:rPr>
                <w:noProof/>
                <w:webHidden/>
              </w:rPr>
              <w:fldChar w:fldCharType="separate"/>
            </w:r>
            <w:r>
              <w:rPr>
                <w:noProof/>
                <w:webHidden/>
              </w:rPr>
              <w:t>7</w:t>
            </w:r>
            <w:r>
              <w:rPr>
                <w:noProof/>
                <w:webHidden/>
              </w:rPr>
              <w:fldChar w:fldCharType="end"/>
            </w:r>
          </w:hyperlink>
        </w:p>
        <w:p w14:paraId="72304E30" w14:textId="5F1DB2F6"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55" w:history="1">
            <w:r w:rsidRPr="00166A09">
              <w:rPr>
                <w:rStyle w:val="Enlla"/>
                <w:noProof/>
              </w:rPr>
              <w:t>2.3.3. PROTOCOLS ENTRE EL HIS I EL MOTOR D’INTEROPERABILITAT</w:t>
            </w:r>
            <w:r>
              <w:rPr>
                <w:noProof/>
                <w:webHidden/>
              </w:rPr>
              <w:tab/>
            </w:r>
            <w:r>
              <w:rPr>
                <w:noProof/>
                <w:webHidden/>
              </w:rPr>
              <w:fldChar w:fldCharType="begin"/>
            </w:r>
            <w:r>
              <w:rPr>
                <w:noProof/>
                <w:webHidden/>
              </w:rPr>
              <w:instrText xml:space="preserve"> PAGEREF _Toc64015155 \h </w:instrText>
            </w:r>
            <w:r>
              <w:rPr>
                <w:noProof/>
                <w:webHidden/>
              </w:rPr>
            </w:r>
            <w:r>
              <w:rPr>
                <w:noProof/>
                <w:webHidden/>
              </w:rPr>
              <w:fldChar w:fldCharType="separate"/>
            </w:r>
            <w:r>
              <w:rPr>
                <w:noProof/>
                <w:webHidden/>
              </w:rPr>
              <w:t>7</w:t>
            </w:r>
            <w:r>
              <w:rPr>
                <w:noProof/>
                <w:webHidden/>
              </w:rPr>
              <w:fldChar w:fldCharType="end"/>
            </w:r>
          </w:hyperlink>
        </w:p>
        <w:p w14:paraId="4234846B" w14:textId="0E36CE1A"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56" w:history="1">
            <w:r w:rsidRPr="00166A09">
              <w:rPr>
                <w:rStyle w:val="Enlla"/>
                <w:noProof/>
              </w:rPr>
              <w:t>CAPÍTOL 3. OBJECTIUS I ABAST</w:t>
            </w:r>
            <w:r>
              <w:rPr>
                <w:noProof/>
                <w:webHidden/>
              </w:rPr>
              <w:tab/>
            </w:r>
            <w:r>
              <w:rPr>
                <w:noProof/>
                <w:webHidden/>
              </w:rPr>
              <w:fldChar w:fldCharType="begin"/>
            </w:r>
            <w:r>
              <w:rPr>
                <w:noProof/>
                <w:webHidden/>
              </w:rPr>
              <w:instrText xml:space="preserve"> PAGEREF _Toc64015156 \h </w:instrText>
            </w:r>
            <w:r>
              <w:rPr>
                <w:noProof/>
                <w:webHidden/>
              </w:rPr>
            </w:r>
            <w:r>
              <w:rPr>
                <w:noProof/>
                <w:webHidden/>
              </w:rPr>
              <w:fldChar w:fldCharType="separate"/>
            </w:r>
            <w:r>
              <w:rPr>
                <w:noProof/>
                <w:webHidden/>
              </w:rPr>
              <w:t>11</w:t>
            </w:r>
            <w:r>
              <w:rPr>
                <w:noProof/>
                <w:webHidden/>
              </w:rPr>
              <w:fldChar w:fldCharType="end"/>
            </w:r>
          </w:hyperlink>
        </w:p>
        <w:p w14:paraId="73C8D5CF" w14:textId="67BA3751"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57" w:history="1">
            <w:r w:rsidRPr="00166A09">
              <w:rPr>
                <w:rStyle w:val="Enlla"/>
                <w:noProof/>
              </w:rPr>
              <w:t>3.1. OBJECTIUS DEL CLIENT</w:t>
            </w:r>
            <w:r>
              <w:rPr>
                <w:noProof/>
                <w:webHidden/>
              </w:rPr>
              <w:tab/>
            </w:r>
            <w:r>
              <w:rPr>
                <w:noProof/>
                <w:webHidden/>
              </w:rPr>
              <w:fldChar w:fldCharType="begin"/>
            </w:r>
            <w:r>
              <w:rPr>
                <w:noProof/>
                <w:webHidden/>
              </w:rPr>
              <w:instrText xml:space="preserve"> PAGEREF _Toc64015157 \h </w:instrText>
            </w:r>
            <w:r>
              <w:rPr>
                <w:noProof/>
                <w:webHidden/>
              </w:rPr>
            </w:r>
            <w:r>
              <w:rPr>
                <w:noProof/>
                <w:webHidden/>
              </w:rPr>
              <w:fldChar w:fldCharType="separate"/>
            </w:r>
            <w:r>
              <w:rPr>
                <w:noProof/>
                <w:webHidden/>
              </w:rPr>
              <w:t>11</w:t>
            </w:r>
            <w:r>
              <w:rPr>
                <w:noProof/>
                <w:webHidden/>
              </w:rPr>
              <w:fldChar w:fldCharType="end"/>
            </w:r>
          </w:hyperlink>
        </w:p>
        <w:p w14:paraId="7ABF5756" w14:textId="0A71838B"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58" w:history="1">
            <w:r w:rsidRPr="00166A09">
              <w:rPr>
                <w:rStyle w:val="Enlla"/>
                <w:noProof/>
              </w:rPr>
              <w:t>3.2. OBJECTIUS DEL PRODUCTE</w:t>
            </w:r>
            <w:r>
              <w:rPr>
                <w:noProof/>
                <w:webHidden/>
              </w:rPr>
              <w:tab/>
            </w:r>
            <w:r>
              <w:rPr>
                <w:noProof/>
                <w:webHidden/>
              </w:rPr>
              <w:fldChar w:fldCharType="begin"/>
            </w:r>
            <w:r>
              <w:rPr>
                <w:noProof/>
                <w:webHidden/>
              </w:rPr>
              <w:instrText xml:space="preserve"> PAGEREF _Toc64015158 \h </w:instrText>
            </w:r>
            <w:r>
              <w:rPr>
                <w:noProof/>
                <w:webHidden/>
              </w:rPr>
            </w:r>
            <w:r>
              <w:rPr>
                <w:noProof/>
                <w:webHidden/>
              </w:rPr>
              <w:fldChar w:fldCharType="separate"/>
            </w:r>
            <w:r>
              <w:rPr>
                <w:noProof/>
                <w:webHidden/>
              </w:rPr>
              <w:t>11</w:t>
            </w:r>
            <w:r>
              <w:rPr>
                <w:noProof/>
                <w:webHidden/>
              </w:rPr>
              <w:fldChar w:fldCharType="end"/>
            </w:r>
          </w:hyperlink>
        </w:p>
        <w:p w14:paraId="1986893D" w14:textId="1500757A"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59" w:history="1">
            <w:r w:rsidRPr="00166A09">
              <w:rPr>
                <w:rStyle w:val="Enlla"/>
                <w:noProof/>
              </w:rPr>
              <w:t>3.3. PÚBLIC POTENCIAL</w:t>
            </w:r>
            <w:r>
              <w:rPr>
                <w:noProof/>
                <w:webHidden/>
              </w:rPr>
              <w:tab/>
            </w:r>
            <w:r>
              <w:rPr>
                <w:noProof/>
                <w:webHidden/>
              </w:rPr>
              <w:fldChar w:fldCharType="begin"/>
            </w:r>
            <w:r>
              <w:rPr>
                <w:noProof/>
                <w:webHidden/>
              </w:rPr>
              <w:instrText xml:space="preserve"> PAGEREF _Toc64015159 \h </w:instrText>
            </w:r>
            <w:r>
              <w:rPr>
                <w:noProof/>
                <w:webHidden/>
              </w:rPr>
            </w:r>
            <w:r>
              <w:rPr>
                <w:noProof/>
                <w:webHidden/>
              </w:rPr>
              <w:fldChar w:fldCharType="separate"/>
            </w:r>
            <w:r>
              <w:rPr>
                <w:noProof/>
                <w:webHidden/>
              </w:rPr>
              <w:t>11</w:t>
            </w:r>
            <w:r>
              <w:rPr>
                <w:noProof/>
                <w:webHidden/>
              </w:rPr>
              <w:fldChar w:fldCharType="end"/>
            </w:r>
          </w:hyperlink>
        </w:p>
        <w:p w14:paraId="594B9A89" w14:textId="5E349342"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60" w:history="1">
            <w:r w:rsidRPr="00166A09">
              <w:rPr>
                <w:rStyle w:val="Enlla"/>
                <w:noProof/>
              </w:rPr>
              <w:t>3.4. ABAST</w:t>
            </w:r>
            <w:r>
              <w:rPr>
                <w:noProof/>
                <w:webHidden/>
              </w:rPr>
              <w:tab/>
            </w:r>
            <w:r>
              <w:rPr>
                <w:noProof/>
                <w:webHidden/>
              </w:rPr>
              <w:fldChar w:fldCharType="begin"/>
            </w:r>
            <w:r>
              <w:rPr>
                <w:noProof/>
                <w:webHidden/>
              </w:rPr>
              <w:instrText xml:space="preserve"> PAGEREF _Toc64015160 \h </w:instrText>
            </w:r>
            <w:r>
              <w:rPr>
                <w:noProof/>
                <w:webHidden/>
              </w:rPr>
            </w:r>
            <w:r>
              <w:rPr>
                <w:noProof/>
                <w:webHidden/>
              </w:rPr>
              <w:fldChar w:fldCharType="separate"/>
            </w:r>
            <w:r>
              <w:rPr>
                <w:noProof/>
                <w:webHidden/>
              </w:rPr>
              <w:t>11</w:t>
            </w:r>
            <w:r>
              <w:rPr>
                <w:noProof/>
                <w:webHidden/>
              </w:rPr>
              <w:fldChar w:fldCharType="end"/>
            </w:r>
          </w:hyperlink>
        </w:p>
        <w:p w14:paraId="44746E82" w14:textId="47A1EE38"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61" w:history="1">
            <w:r w:rsidRPr="00166A09">
              <w:rPr>
                <w:rStyle w:val="Enlla"/>
                <w:noProof/>
              </w:rPr>
              <w:t>CAPÍTOL 4. METODOLOGIA</w:t>
            </w:r>
            <w:r>
              <w:rPr>
                <w:noProof/>
                <w:webHidden/>
              </w:rPr>
              <w:tab/>
            </w:r>
            <w:r>
              <w:rPr>
                <w:noProof/>
                <w:webHidden/>
              </w:rPr>
              <w:fldChar w:fldCharType="begin"/>
            </w:r>
            <w:r>
              <w:rPr>
                <w:noProof/>
                <w:webHidden/>
              </w:rPr>
              <w:instrText xml:space="preserve"> PAGEREF _Toc64015161 \h </w:instrText>
            </w:r>
            <w:r>
              <w:rPr>
                <w:noProof/>
                <w:webHidden/>
              </w:rPr>
            </w:r>
            <w:r>
              <w:rPr>
                <w:noProof/>
                <w:webHidden/>
              </w:rPr>
              <w:fldChar w:fldCharType="separate"/>
            </w:r>
            <w:r>
              <w:rPr>
                <w:noProof/>
                <w:webHidden/>
              </w:rPr>
              <w:t>13</w:t>
            </w:r>
            <w:r>
              <w:rPr>
                <w:noProof/>
                <w:webHidden/>
              </w:rPr>
              <w:fldChar w:fldCharType="end"/>
            </w:r>
          </w:hyperlink>
        </w:p>
        <w:p w14:paraId="41C04AEA" w14:textId="5E30E12B"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62" w:history="1">
            <w:r w:rsidRPr="00166A09">
              <w:rPr>
                <w:rStyle w:val="Enlla"/>
                <w:noProof/>
              </w:rPr>
              <w:t>CAPÍTOL 5. DEFINICIÓ DE REQUERIMENTS FUNCIONALS I TECNOLÒGICS</w:t>
            </w:r>
            <w:r>
              <w:rPr>
                <w:noProof/>
                <w:webHidden/>
              </w:rPr>
              <w:tab/>
            </w:r>
            <w:r>
              <w:rPr>
                <w:noProof/>
                <w:webHidden/>
              </w:rPr>
              <w:fldChar w:fldCharType="begin"/>
            </w:r>
            <w:r>
              <w:rPr>
                <w:noProof/>
                <w:webHidden/>
              </w:rPr>
              <w:instrText xml:space="preserve"> PAGEREF _Toc64015162 \h </w:instrText>
            </w:r>
            <w:r>
              <w:rPr>
                <w:noProof/>
                <w:webHidden/>
              </w:rPr>
            </w:r>
            <w:r>
              <w:rPr>
                <w:noProof/>
                <w:webHidden/>
              </w:rPr>
              <w:fldChar w:fldCharType="separate"/>
            </w:r>
            <w:r>
              <w:rPr>
                <w:noProof/>
                <w:webHidden/>
              </w:rPr>
              <w:t>15</w:t>
            </w:r>
            <w:r>
              <w:rPr>
                <w:noProof/>
                <w:webHidden/>
              </w:rPr>
              <w:fldChar w:fldCharType="end"/>
            </w:r>
          </w:hyperlink>
        </w:p>
        <w:p w14:paraId="0906DD1C" w14:textId="19FE34A2"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63" w:history="1">
            <w:r w:rsidRPr="00166A09">
              <w:rPr>
                <w:rStyle w:val="Enlla"/>
                <w:noProof/>
              </w:rPr>
              <w:t>5.1. REQUERIMENTS FUNCIONALS DEL SERVIDOR WEB</w:t>
            </w:r>
            <w:r>
              <w:rPr>
                <w:noProof/>
                <w:webHidden/>
              </w:rPr>
              <w:tab/>
            </w:r>
            <w:r>
              <w:rPr>
                <w:noProof/>
                <w:webHidden/>
              </w:rPr>
              <w:fldChar w:fldCharType="begin"/>
            </w:r>
            <w:r>
              <w:rPr>
                <w:noProof/>
                <w:webHidden/>
              </w:rPr>
              <w:instrText xml:space="preserve"> PAGEREF _Toc64015163 \h </w:instrText>
            </w:r>
            <w:r>
              <w:rPr>
                <w:noProof/>
                <w:webHidden/>
              </w:rPr>
            </w:r>
            <w:r>
              <w:rPr>
                <w:noProof/>
                <w:webHidden/>
              </w:rPr>
              <w:fldChar w:fldCharType="separate"/>
            </w:r>
            <w:r>
              <w:rPr>
                <w:noProof/>
                <w:webHidden/>
              </w:rPr>
              <w:t>15</w:t>
            </w:r>
            <w:r>
              <w:rPr>
                <w:noProof/>
                <w:webHidden/>
              </w:rPr>
              <w:fldChar w:fldCharType="end"/>
            </w:r>
          </w:hyperlink>
        </w:p>
        <w:p w14:paraId="675D3670" w14:textId="137D32B6"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64" w:history="1">
            <w:r w:rsidRPr="00166A09">
              <w:rPr>
                <w:rStyle w:val="Enlla"/>
                <w:noProof/>
              </w:rPr>
              <w:t>5.2. REQUERIMENTS FUNCIONALS DE L’APLICACIÓ</w:t>
            </w:r>
            <w:r>
              <w:rPr>
                <w:noProof/>
                <w:webHidden/>
              </w:rPr>
              <w:tab/>
            </w:r>
            <w:r>
              <w:rPr>
                <w:noProof/>
                <w:webHidden/>
              </w:rPr>
              <w:fldChar w:fldCharType="begin"/>
            </w:r>
            <w:r>
              <w:rPr>
                <w:noProof/>
                <w:webHidden/>
              </w:rPr>
              <w:instrText xml:space="preserve"> PAGEREF _Toc64015164 \h </w:instrText>
            </w:r>
            <w:r>
              <w:rPr>
                <w:noProof/>
                <w:webHidden/>
              </w:rPr>
            </w:r>
            <w:r>
              <w:rPr>
                <w:noProof/>
                <w:webHidden/>
              </w:rPr>
              <w:fldChar w:fldCharType="separate"/>
            </w:r>
            <w:r>
              <w:rPr>
                <w:noProof/>
                <w:webHidden/>
              </w:rPr>
              <w:t>15</w:t>
            </w:r>
            <w:r>
              <w:rPr>
                <w:noProof/>
                <w:webHidden/>
              </w:rPr>
              <w:fldChar w:fldCharType="end"/>
            </w:r>
          </w:hyperlink>
        </w:p>
        <w:p w14:paraId="7DFE5A86" w14:textId="184E7902"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65" w:history="1">
            <w:r w:rsidRPr="00166A09">
              <w:rPr>
                <w:rStyle w:val="Enlla"/>
                <w:noProof/>
              </w:rPr>
              <w:t>5.3. REQUERIMENTS TECNOLÒGICS</w:t>
            </w:r>
            <w:r>
              <w:rPr>
                <w:noProof/>
                <w:webHidden/>
              </w:rPr>
              <w:tab/>
            </w:r>
            <w:r>
              <w:rPr>
                <w:noProof/>
                <w:webHidden/>
              </w:rPr>
              <w:fldChar w:fldCharType="begin"/>
            </w:r>
            <w:r>
              <w:rPr>
                <w:noProof/>
                <w:webHidden/>
              </w:rPr>
              <w:instrText xml:space="preserve"> PAGEREF _Toc64015165 \h </w:instrText>
            </w:r>
            <w:r>
              <w:rPr>
                <w:noProof/>
                <w:webHidden/>
              </w:rPr>
            </w:r>
            <w:r>
              <w:rPr>
                <w:noProof/>
                <w:webHidden/>
              </w:rPr>
              <w:fldChar w:fldCharType="separate"/>
            </w:r>
            <w:r>
              <w:rPr>
                <w:noProof/>
                <w:webHidden/>
              </w:rPr>
              <w:t>16</w:t>
            </w:r>
            <w:r>
              <w:rPr>
                <w:noProof/>
                <w:webHidden/>
              </w:rPr>
              <w:fldChar w:fldCharType="end"/>
            </w:r>
          </w:hyperlink>
        </w:p>
        <w:p w14:paraId="21E3BFD7" w14:textId="339371E2"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66" w:history="1">
            <w:r w:rsidRPr="00166A09">
              <w:rPr>
                <w:rStyle w:val="Enlla"/>
                <w:noProof/>
              </w:rPr>
              <w:t>CAPÍTOL 6. ESTUDI DE LA VIABILITAT DEL PROJECTE</w:t>
            </w:r>
            <w:r>
              <w:rPr>
                <w:noProof/>
                <w:webHidden/>
              </w:rPr>
              <w:tab/>
            </w:r>
            <w:r>
              <w:rPr>
                <w:noProof/>
                <w:webHidden/>
              </w:rPr>
              <w:fldChar w:fldCharType="begin"/>
            </w:r>
            <w:r>
              <w:rPr>
                <w:noProof/>
                <w:webHidden/>
              </w:rPr>
              <w:instrText xml:space="preserve"> PAGEREF _Toc64015166 \h </w:instrText>
            </w:r>
            <w:r>
              <w:rPr>
                <w:noProof/>
                <w:webHidden/>
              </w:rPr>
            </w:r>
            <w:r>
              <w:rPr>
                <w:noProof/>
                <w:webHidden/>
              </w:rPr>
              <w:fldChar w:fldCharType="separate"/>
            </w:r>
            <w:r>
              <w:rPr>
                <w:noProof/>
                <w:webHidden/>
              </w:rPr>
              <w:t>17</w:t>
            </w:r>
            <w:r>
              <w:rPr>
                <w:noProof/>
                <w:webHidden/>
              </w:rPr>
              <w:fldChar w:fldCharType="end"/>
            </w:r>
          </w:hyperlink>
        </w:p>
        <w:p w14:paraId="39436A01" w14:textId="00254334"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67" w:history="1">
            <w:r w:rsidRPr="00166A09">
              <w:rPr>
                <w:rStyle w:val="Enlla"/>
                <w:noProof/>
              </w:rPr>
              <w:t>6.1. PLANIFICACIÓ INICIAL</w:t>
            </w:r>
            <w:r>
              <w:rPr>
                <w:noProof/>
                <w:webHidden/>
              </w:rPr>
              <w:tab/>
            </w:r>
            <w:r>
              <w:rPr>
                <w:noProof/>
                <w:webHidden/>
              </w:rPr>
              <w:fldChar w:fldCharType="begin"/>
            </w:r>
            <w:r>
              <w:rPr>
                <w:noProof/>
                <w:webHidden/>
              </w:rPr>
              <w:instrText xml:space="preserve"> PAGEREF _Toc64015167 \h </w:instrText>
            </w:r>
            <w:r>
              <w:rPr>
                <w:noProof/>
                <w:webHidden/>
              </w:rPr>
            </w:r>
            <w:r>
              <w:rPr>
                <w:noProof/>
                <w:webHidden/>
              </w:rPr>
              <w:fldChar w:fldCharType="separate"/>
            </w:r>
            <w:r>
              <w:rPr>
                <w:noProof/>
                <w:webHidden/>
              </w:rPr>
              <w:t>17</w:t>
            </w:r>
            <w:r>
              <w:rPr>
                <w:noProof/>
                <w:webHidden/>
              </w:rPr>
              <w:fldChar w:fldCharType="end"/>
            </w:r>
          </w:hyperlink>
        </w:p>
        <w:p w14:paraId="6A468C77" w14:textId="0FCC339A"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68" w:history="1">
            <w:r w:rsidRPr="00166A09">
              <w:rPr>
                <w:rStyle w:val="Enlla"/>
                <w:noProof/>
              </w:rPr>
              <w:t>6.2. PRESSUPOST</w:t>
            </w:r>
            <w:r>
              <w:rPr>
                <w:noProof/>
                <w:webHidden/>
              </w:rPr>
              <w:tab/>
            </w:r>
            <w:r>
              <w:rPr>
                <w:noProof/>
                <w:webHidden/>
              </w:rPr>
              <w:fldChar w:fldCharType="begin"/>
            </w:r>
            <w:r>
              <w:rPr>
                <w:noProof/>
                <w:webHidden/>
              </w:rPr>
              <w:instrText xml:space="preserve"> PAGEREF _Toc64015168 \h </w:instrText>
            </w:r>
            <w:r>
              <w:rPr>
                <w:noProof/>
                <w:webHidden/>
              </w:rPr>
            </w:r>
            <w:r>
              <w:rPr>
                <w:noProof/>
                <w:webHidden/>
              </w:rPr>
              <w:fldChar w:fldCharType="separate"/>
            </w:r>
            <w:r>
              <w:rPr>
                <w:noProof/>
                <w:webHidden/>
              </w:rPr>
              <w:t>25</w:t>
            </w:r>
            <w:r>
              <w:rPr>
                <w:noProof/>
                <w:webHidden/>
              </w:rPr>
              <w:fldChar w:fldCharType="end"/>
            </w:r>
          </w:hyperlink>
        </w:p>
        <w:p w14:paraId="2F87A4D9" w14:textId="546DACFA" w:rsidR="002931D2" w:rsidRDefault="002931D2">
          <w:pPr>
            <w:pStyle w:val="IDC2"/>
            <w:tabs>
              <w:tab w:val="right" w:leader="dot" w:pos="8776"/>
            </w:tabs>
            <w:rPr>
              <w:rFonts w:asciiTheme="minorHAnsi" w:eastAsiaTheme="minorEastAsia" w:hAnsiTheme="minorHAnsi" w:cstheme="minorBidi"/>
              <w:bCs w:val="0"/>
              <w:noProof/>
              <w:sz w:val="22"/>
              <w:lang w:eastAsia="ca-ES"/>
            </w:rPr>
          </w:pPr>
          <w:hyperlink w:anchor="_Toc64015169" w:history="1">
            <w:r w:rsidRPr="00166A09">
              <w:rPr>
                <w:rStyle w:val="Enlla"/>
                <w:noProof/>
              </w:rPr>
              <w:t>6.3. ANÀLISI DE VIABILITAT</w:t>
            </w:r>
            <w:r>
              <w:rPr>
                <w:noProof/>
                <w:webHidden/>
              </w:rPr>
              <w:tab/>
            </w:r>
            <w:r>
              <w:rPr>
                <w:noProof/>
                <w:webHidden/>
              </w:rPr>
              <w:fldChar w:fldCharType="begin"/>
            </w:r>
            <w:r>
              <w:rPr>
                <w:noProof/>
                <w:webHidden/>
              </w:rPr>
              <w:instrText xml:space="preserve"> PAGEREF _Toc64015169 \h </w:instrText>
            </w:r>
            <w:r>
              <w:rPr>
                <w:noProof/>
                <w:webHidden/>
              </w:rPr>
            </w:r>
            <w:r>
              <w:rPr>
                <w:noProof/>
                <w:webHidden/>
              </w:rPr>
              <w:fldChar w:fldCharType="separate"/>
            </w:r>
            <w:r>
              <w:rPr>
                <w:noProof/>
                <w:webHidden/>
              </w:rPr>
              <w:t>27</w:t>
            </w:r>
            <w:r>
              <w:rPr>
                <w:noProof/>
                <w:webHidden/>
              </w:rPr>
              <w:fldChar w:fldCharType="end"/>
            </w:r>
          </w:hyperlink>
        </w:p>
        <w:p w14:paraId="01CBD6BA" w14:textId="17A8A47D"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70" w:history="1">
            <w:r w:rsidRPr="00166A09">
              <w:rPr>
                <w:rStyle w:val="Enlla"/>
                <w:noProof/>
              </w:rPr>
              <w:t>6.3.1. ANÀLISI DE LA VIABILITAT TÈCNICA</w:t>
            </w:r>
            <w:r>
              <w:rPr>
                <w:noProof/>
                <w:webHidden/>
              </w:rPr>
              <w:tab/>
            </w:r>
            <w:r>
              <w:rPr>
                <w:noProof/>
                <w:webHidden/>
              </w:rPr>
              <w:fldChar w:fldCharType="begin"/>
            </w:r>
            <w:r>
              <w:rPr>
                <w:noProof/>
                <w:webHidden/>
              </w:rPr>
              <w:instrText xml:space="preserve"> PAGEREF _Toc64015170 \h </w:instrText>
            </w:r>
            <w:r>
              <w:rPr>
                <w:noProof/>
                <w:webHidden/>
              </w:rPr>
            </w:r>
            <w:r>
              <w:rPr>
                <w:noProof/>
                <w:webHidden/>
              </w:rPr>
              <w:fldChar w:fldCharType="separate"/>
            </w:r>
            <w:r>
              <w:rPr>
                <w:noProof/>
                <w:webHidden/>
              </w:rPr>
              <w:t>27</w:t>
            </w:r>
            <w:r>
              <w:rPr>
                <w:noProof/>
                <w:webHidden/>
              </w:rPr>
              <w:fldChar w:fldCharType="end"/>
            </w:r>
          </w:hyperlink>
        </w:p>
        <w:p w14:paraId="03F95266" w14:textId="721358E7"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71" w:history="1">
            <w:r w:rsidRPr="00166A09">
              <w:rPr>
                <w:rStyle w:val="Enlla"/>
                <w:noProof/>
              </w:rPr>
              <w:t>6.3.2. ANÀLISI DE LA VIABILITAT ECONÒMICA</w:t>
            </w:r>
            <w:r>
              <w:rPr>
                <w:noProof/>
                <w:webHidden/>
              </w:rPr>
              <w:tab/>
            </w:r>
            <w:r>
              <w:rPr>
                <w:noProof/>
                <w:webHidden/>
              </w:rPr>
              <w:fldChar w:fldCharType="begin"/>
            </w:r>
            <w:r>
              <w:rPr>
                <w:noProof/>
                <w:webHidden/>
              </w:rPr>
              <w:instrText xml:space="preserve"> PAGEREF _Toc64015171 \h </w:instrText>
            </w:r>
            <w:r>
              <w:rPr>
                <w:noProof/>
                <w:webHidden/>
              </w:rPr>
            </w:r>
            <w:r>
              <w:rPr>
                <w:noProof/>
                <w:webHidden/>
              </w:rPr>
              <w:fldChar w:fldCharType="separate"/>
            </w:r>
            <w:r>
              <w:rPr>
                <w:noProof/>
                <w:webHidden/>
              </w:rPr>
              <w:t>27</w:t>
            </w:r>
            <w:r>
              <w:rPr>
                <w:noProof/>
                <w:webHidden/>
              </w:rPr>
              <w:fldChar w:fldCharType="end"/>
            </w:r>
          </w:hyperlink>
        </w:p>
        <w:p w14:paraId="0EDAC8B6" w14:textId="48A8C683"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72" w:history="1">
            <w:r w:rsidRPr="00166A09">
              <w:rPr>
                <w:rStyle w:val="Enlla"/>
                <w:noProof/>
              </w:rPr>
              <w:t>6.3.3. ANÀLISI DE VIABILITAT MEDIAMBIENTAL</w:t>
            </w:r>
            <w:r>
              <w:rPr>
                <w:noProof/>
                <w:webHidden/>
              </w:rPr>
              <w:tab/>
            </w:r>
            <w:r>
              <w:rPr>
                <w:noProof/>
                <w:webHidden/>
              </w:rPr>
              <w:fldChar w:fldCharType="begin"/>
            </w:r>
            <w:r>
              <w:rPr>
                <w:noProof/>
                <w:webHidden/>
              </w:rPr>
              <w:instrText xml:space="preserve"> PAGEREF _Toc64015172 \h </w:instrText>
            </w:r>
            <w:r>
              <w:rPr>
                <w:noProof/>
                <w:webHidden/>
              </w:rPr>
            </w:r>
            <w:r>
              <w:rPr>
                <w:noProof/>
                <w:webHidden/>
              </w:rPr>
              <w:fldChar w:fldCharType="separate"/>
            </w:r>
            <w:r>
              <w:rPr>
                <w:noProof/>
                <w:webHidden/>
              </w:rPr>
              <w:t>28</w:t>
            </w:r>
            <w:r>
              <w:rPr>
                <w:noProof/>
                <w:webHidden/>
              </w:rPr>
              <w:fldChar w:fldCharType="end"/>
            </w:r>
          </w:hyperlink>
        </w:p>
        <w:p w14:paraId="7A529451" w14:textId="45EEBFAC" w:rsidR="002931D2" w:rsidRDefault="002931D2">
          <w:pPr>
            <w:pStyle w:val="IDC3"/>
            <w:tabs>
              <w:tab w:val="right" w:leader="dot" w:pos="8776"/>
            </w:tabs>
            <w:rPr>
              <w:rFonts w:asciiTheme="minorHAnsi" w:eastAsiaTheme="minorEastAsia" w:hAnsiTheme="minorHAnsi" w:cstheme="minorBidi"/>
              <w:noProof/>
              <w:sz w:val="22"/>
              <w:szCs w:val="22"/>
              <w:lang w:eastAsia="ca-ES"/>
            </w:rPr>
          </w:pPr>
          <w:hyperlink w:anchor="_Toc64015173" w:history="1">
            <w:r w:rsidRPr="00166A09">
              <w:rPr>
                <w:rStyle w:val="Enlla"/>
                <w:rFonts w:eastAsia="Times New Roman"/>
                <w:noProof/>
              </w:rPr>
              <w:t>6.3.4. ASPECTES LEGALS</w:t>
            </w:r>
            <w:r>
              <w:rPr>
                <w:noProof/>
                <w:webHidden/>
              </w:rPr>
              <w:tab/>
            </w:r>
            <w:r>
              <w:rPr>
                <w:noProof/>
                <w:webHidden/>
              </w:rPr>
              <w:fldChar w:fldCharType="begin"/>
            </w:r>
            <w:r>
              <w:rPr>
                <w:noProof/>
                <w:webHidden/>
              </w:rPr>
              <w:instrText xml:space="preserve"> PAGEREF _Toc64015173 \h </w:instrText>
            </w:r>
            <w:r>
              <w:rPr>
                <w:noProof/>
                <w:webHidden/>
              </w:rPr>
            </w:r>
            <w:r>
              <w:rPr>
                <w:noProof/>
                <w:webHidden/>
              </w:rPr>
              <w:fldChar w:fldCharType="separate"/>
            </w:r>
            <w:r>
              <w:rPr>
                <w:noProof/>
                <w:webHidden/>
              </w:rPr>
              <w:t>28</w:t>
            </w:r>
            <w:r>
              <w:rPr>
                <w:noProof/>
                <w:webHidden/>
              </w:rPr>
              <w:fldChar w:fldCharType="end"/>
            </w:r>
          </w:hyperlink>
        </w:p>
        <w:p w14:paraId="4D10F0CE" w14:textId="45D5A000" w:rsidR="002931D2" w:rsidRDefault="002931D2">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015174" w:history="1">
            <w:r w:rsidRPr="00166A09">
              <w:rPr>
                <w:rStyle w:val="Enlla"/>
                <w:noProof/>
              </w:rPr>
              <w:t>CAPÍTOL 7. BIBLIOGRAFIA</w:t>
            </w:r>
            <w:r>
              <w:rPr>
                <w:noProof/>
                <w:webHidden/>
              </w:rPr>
              <w:tab/>
            </w:r>
            <w:r>
              <w:rPr>
                <w:noProof/>
                <w:webHidden/>
              </w:rPr>
              <w:fldChar w:fldCharType="begin"/>
            </w:r>
            <w:r>
              <w:rPr>
                <w:noProof/>
                <w:webHidden/>
              </w:rPr>
              <w:instrText xml:space="preserve"> PAGEREF _Toc64015174 \h </w:instrText>
            </w:r>
            <w:r>
              <w:rPr>
                <w:noProof/>
                <w:webHidden/>
              </w:rPr>
            </w:r>
            <w:r>
              <w:rPr>
                <w:noProof/>
                <w:webHidden/>
              </w:rPr>
              <w:fldChar w:fldCharType="separate"/>
            </w:r>
            <w:r>
              <w:rPr>
                <w:noProof/>
                <w:webHidden/>
              </w:rPr>
              <w:t>29</w:t>
            </w:r>
            <w:r>
              <w:rPr>
                <w:noProof/>
                <w:webHidden/>
              </w:rPr>
              <w:fldChar w:fldCharType="end"/>
            </w:r>
          </w:hyperlink>
        </w:p>
        <w:p w14:paraId="7BEE2608" w14:textId="1DF2FD5C"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75452EA4" w14:textId="797ABCF7" w:rsidR="00341EF7" w:rsidRPr="00C06FAE" w:rsidRDefault="006A4BEC" w:rsidP="00EC1059">
      <w:pPr>
        <w:pStyle w:val="Ttol1"/>
        <w:numPr>
          <w:ilvl w:val="0"/>
          <w:numId w:val="0"/>
        </w:numPr>
      </w:pPr>
      <w:bookmarkStart w:id="2" w:name="_Toc64015143"/>
      <w:r w:rsidRPr="00C06FAE">
        <w:lastRenderedPageBreak/>
        <w:t>ÍNDEX DE FIGURES</w:t>
      </w:r>
      <w:bookmarkEnd w:id="2"/>
    </w:p>
    <w:p w14:paraId="62F08AB5" w14:textId="2F6714A5" w:rsidR="002931D2" w:rsidRDefault="00161058">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4015175" w:history="1">
        <w:r w:rsidR="002931D2" w:rsidRPr="00313D6E">
          <w:rPr>
            <w:rStyle w:val="Enlla"/>
            <w:noProof/>
          </w:rPr>
          <w:t>Figura 2.1: Esquema de les dades que emmagatzema el HIS [12]</w:t>
        </w:r>
        <w:r w:rsidR="002931D2">
          <w:rPr>
            <w:noProof/>
            <w:webHidden/>
          </w:rPr>
          <w:tab/>
        </w:r>
        <w:r w:rsidR="002931D2">
          <w:rPr>
            <w:noProof/>
            <w:webHidden/>
          </w:rPr>
          <w:fldChar w:fldCharType="begin"/>
        </w:r>
        <w:r w:rsidR="002931D2">
          <w:rPr>
            <w:noProof/>
            <w:webHidden/>
          </w:rPr>
          <w:instrText xml:space="preserve"> PAGEREF _Toc64015175 \h </w:instrText>
        </w:r>
        <w:r w:rsidR="002931D2">
          <w:rPr>
            <w:noProof/>
            <w:webHidden/>
          </w:rPr>
        </w:r>
        <w:r w:rsidR="002931D2">
          <w:rPr>
            <w:noProof/>
            <w:webHidden/>
          </w:rPr>
          <w:fldChar w:fldCharType="separate"/>
        </w:r>
        <w:r w:rsidR="002931D2">
          <w:rPr>
            <w:noProof/>
            <w:webHidden/>
          </w:rPr>
          <w:t>6</w:t>
        </w:r>
        <w:r w:rsidR="002931D2">
          <w:rPr>
            <w:noProof/>
            <w:webHidden/>
          </w:rPr>
          <w:fldChar w:fldCharType="end"/>
        </w:r>
      </w:hyperlink>
    </w:p>
    <w:p w14:paraId="410621AA" w14:textId="1E8E75DB" w:rsidR="002931D2" w:rsidRDefault="002931D2">
      <w:pPr>
        <w:pStyle w:val="ndexdillustracions"/>
        <w:tabs>
          <w:tab w:val="right" w:leader="dot" w:pos="8776"/>
        </w:tabs>
        <w:rPr>
          <w:rFonts w:asciiTheme="minorHAnsi" w:eastAsiaTheme="minorEastAsia" w:hAnsiTheme="minorHAnsi" w:cstheme="minorBidi"/>
          <w:noProof/>
          <w:sz w:val="22"/>
          <w:lang w:eastAsia="ca-ES"/>
        </w:rPr>
      </w:pPr>
      <w:hyperlink w:anchor="_Toc64015176" w:history="1">
        <w:r w:rsidRPr="00313D6E">
          <w:rPr>
            <w:rStyle w:val="Enlla"/>
            <w:noProof/>
          </w:rPr>
          <w:t>Figura 2.2: Exemple de missatge de HL7 v2 [16, p. 7].</w:t>
        </w:r>
        <w:r>
          <w:rPr>
            <w:noProof/>
            <w:webHidden/>
          </w:rPr>
          <w:tab/>
        </w:r>
        <w:r>
          <w:rPr>
            <w:noProof/>
            <w:webHidden/>
          </w:rPr>
          <w:fldChar w:fldCharType="begin"/>
        </w:r>
        <w:r>
          <w:rPr>
            <w:noProof/>
            <w:webHidden/>
          </w:rPr>
          <w:instrText xml:space="preserve"> PAGEREF _Toc64015176 \h </w:instrText>
        </w:r>
        <w:r>
          <w:rPr>
            <w:noProof/>
            <w:webHidden/>
          </w:rPr>
        </w:r>
        <w:r>
          <w:rPr>
            <w:noProof/>
            <w:webHidden/>
          </w:rPr>
          <w:fldChar w:fldCharType="separate"/>
        </w:r>
        <w:r>
          <w:rPr>
            <w:noProof/>
            <w:webHidden/>
          </w:rPr>
          <w:t>8</w:t>
        </w:r>
        <w:r>
          <w:rPr>
            <w:noProof/>
            <w:webHidden/>
          </w:rPr>
          <w:fldChar w:fldCharType="end"/>
        </w:r>
      </w:hyperlink>
    </w:p>
    <w:p w14:paraId="23463D6B" w14:textId="6C303D00" w:rsidR="002931D2" w:rsidRDefault="002931D2">
      <w:pPr>
        <w:pStyle w:val="ndexdillustracions"/>
        <w:tabs>
          <w:tab w:val="right" w:leader="dot" w:pos="8776"/>
        </w:tabs>
        <w:rPr>
          <w:rFonts w:asciiTheme="minorHAnsi" w:eastAsiaTheme="minorEastAsia" w:hAnsiTheme="minorHAnsi" w:cstheme="minorBidi"/>
          <w:noProof/>
          <w:sz w:val="22"/>
          <w:lang w:eastAsia="ca-ES"/>
        </w:rPr>
      </w:pPr>
      <w:hyperlink w:anchor="_Toc64015177" w:history="1">
        <w:r w:rsidRPr="00313D6E">
          <w:rPr>
            <w:rStyle w:val="Enlla"/>
            <w:noProof/>
          </w:rPr>
          <w:t>Figura 2.3: Exemple del missatge de HL7 v3</w:t>
        </w:r>
        <w:r>
          <w:rPr>
            <w:noProof/>
            <w:webHidden/>
          </w:rPr>
          <w:tab/>
        </w:r>
        <w:r>
          <w:rPr>
            <w:noProof/>
            <w:webHidden/>
          </w:rPr>
          <w:fldChar w:fldCharType="begin"/>
        </w:r>
        <w:r>
          <w:rPr>
            <w:noProof/>
            <w:webHidden/>
          </w:rPr>
          <w:instrText xml:space="preserve"> PAGEREF _Toc64015177 \h </w:instrText>
        </w:r>
        <w:r>
          <w:rPr>
            <w:noProof/>
            <w:webHidden/>
          </w:rPr>
        </w:r>
        <w:r>
          <w:rPr>
            <w:noProof/>
            <w:webHidden/>
          </w:rPr>
          <w:fldChar w:fldCharType="separate"/>
        </w:r>
        <w:r>
          <w:rPr>
            <w:noProof/>
            <w:webHidden/>
          </w:rPr>
          <w:t>8</w:t>
        </w:r>
        <w:r>
          <w:rPr>
            <w:noProof/>
            <w:webHidden/>
          </w:rPr>
          <w:fldChar w:fldCharType="end"/>
        </w:r>
      </w:hyperlink>
    </w:p>
    <w:p w14:paraId="58AEF05C" w14:textId="428F980B" w:rsidR="002931D2" w:rsidRDefault="002931D2">
      <w:pPr>
        <w:pStyle w:val="ndexdillustracions"/>
        <w:tabs>
          <w:tab w:val="right" w:leader="dot" w:pos="8776"/>
        </w:tabs>
        <w:rPr>
          <w:rFonts w:asciiTheme="minorHAnsi" w:eastAsiaTheme="minorEastAsia" w:hAnsiTheme="minorHAnsi" w:cstheme="minorBidi"/>
          <w:noProof/>
          <w:sz w:val="22"/>
          <w:lang w:eastAsia="ca-ES"/>
        </w:rPr>
      </w:pPr>
      <w:hyperlink w:anchor="_Toc64015178" w:history="1">
        <w:r w:rsidRPr="00313D6E">
          <w:rPr>
            <w:rStyle w:val="Enlla"/>
            <w:noProof/>
          </w:rPr>
          <w:t>Figura 2.4: Exemple d’una imatge generada pel protocol DICOM [17].</w:t>
        </w:r>
        <w:r>
          <w:rPr>
            <w:noProof/>
            <w:webHidden/>
          </w:rPr>
          <w:tab/>
        </w:r>
        <w:r>
          <w:rPr>
            <w:noProof/>
            <w:webHidden/>
          </w:rPr>
          <w:fldChar w:fldCharType="begin"/>
        </w:r>
        <w:r>
          <w:rPr>
            <w:noProof/>
            <w:webHidden/>
          </w:rPr>
          <w:instrText xml:space="preserve"> PAGEREF _Toc64015178 \h </w:instrText>
        </w:r>
        <w:r>
          <w:rPr>
            <w:noProof/>
            <w:webHidden/>
          </w:rPr>
        </w:r>
        <w:r>
          <w:rPr>
            <w:noProof/>
            <w:webHidden/>
          </w:rPr>
          <w:fldChar w:fldCharType="separate"/>
        </w:r>
        <w:r>
          <w:rPr>
            <w:noProof/>
            <w:webHidden/>
          </w:rPr>
          <w:t>9</w:t>
        </w:r>
        <w:r>
          <w:rPr>
            <w:noProof/>
            <w:webHidden/>
          </w:rPr>
          <w:fldChar w:fldCharType="end"/>
        </w:r>
      </w:hyperlink>
    </w:p>
    <w:p w14:paraId="0203E14F" w14:textId="4A47E5FE" w:rsidR="00161058" w:rsidRPr="0007329F" w:rsidRDefault="00161058" w:rsidP="00161058">
      <w:r w:rsidRPr="0007329F">
        <w:fldChar w:fldCharType="end"/>
      </w:r>
    </w:p>
    <w:p w14:paraId="5DB8DA83" w14:textId="77777777" w:rsidR="00161058" w:rsidRPr="0007329F" w:rsidRDefault="00161058" w:rsidP="00161058"/>
    <w:p w14:paraId="757DC122" w14:textId="6B0FF1B7" w:rsidR="008010A3" w:rsidRPr="0007329F" w:rsidRDefault="008010A3" w:rsidP="00161058">
      <w:p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C06FAE" w:rsidRDefault="006A4BEC" w:rsidP="00EC1059">
      <w:pPr>
        <w:pStyle w:val="Ttol1"/>
        <w:numPr>
          <w:ilvl w:val="0"/>
          <w:numId w:val="0"/>
        </w:numPr>
      </w:pPr>
      <w:bookmarkStart w:id="3" w:name="_Toc64015144"/>
      <w:r w:rsidRPr="00C06FAE">
        <w:lastRenderedPageBreak/>
        <w:t>ÍNDEX DE TAULES</w:t>
      </w:r>
      <w:bookmarkEnd w:id="3"/>
    </w:p>
    <w:p w14:paraId="326B05E3" w14:textId="5C02BE2F" w:rsidR="002931D2"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4015179" w:history="1">
        <w:r w:rsidR="002931D2" w:rsidRPr="00905CED">
          <w:rPr>
            <w:rStyle w:val="Enlla"/>
            <w:noProof/>
          </w:rPr>
          <w:t>Taula 6.1: Tasques de la documentació</w:t>
        </w:r>
        <w:r w:rsidR="002931D2">
          <w:rPr>
            <w:noProof/>
            <w:webHidden/>
          </w:rPr>
          <w:tab/>
        </w:r>
        <w:r w:rsidR="002931D2">
          <w:rPr>
            <w:noProof/>
            <w:webHidden/>
          </w:rPr>
          <w:fldChar w:fldCharType="begin"/>
        </w:r>
        <w:r w:rsidR="002931D2">
          <w:rPr>
            <w:noProof/>
            <w:webHidden/>
          </w:rPr>
          <w:instrText xml:space="preserve"> PAGEREF _Toc64015179 \h </w:instrText>
        </w:r>
        <w:r w:rsidR="002931D2">
          <w:rPr>
            <w:noProof/>
            <w:webHidden/>
          </w:rPr>
        </w:r>
        <w:r w:rsidR="002931D2">
          <w:rPr>
            <w:noProof/>
            <w:webHidden/>
          </w:rPr>
          <w:fldChar w:fldCharType="separate"/>
        </w:r>
        <w:r w:rsidR="002931D2">
          <w:rPr>
            <w:noProof/>
            <w:webHidden/>
          </w:rPr>
          <w:t>18</w:t>
        </w:r>
        <w:r w:rsidR="002931D2">
          <w:rPr>
            <w:noProof/>
            <w:webHidden/>
          </w:rPr>
          <w:fldChar w:fldCharType="end"/>
        </w:r>
      </w:hyperlink>
    </w:p>
    <w:p w14:paraId="4ECDABB5" w14:textId="23FAF0F2" w:rsidR="002931D2" w:rsidRDefault="002931D2">
      <w:pPr>
        <w:pStyle w:val="ndexdillustracions"/>
        <w:tabs>
          <w:tab w:val="right" w:leader="dot" w:pos="8776"/>
        </w:tabs>
        <w:rPr>
          <w:rFonts w:asciiTheme="minorHAnsi" w:eastAsiaTheme="minorEastAsia" w:hAnsiTheme="minorHAnsi" w:cstheme="minorBidi"/>
          <w:noProof/>
          <w:sz w:val="22"/>
          <w:lang w:eastAsia="ca-ES"/>
        </w:rPr>
      </w:pPr>
      <w:hyperlink w:anchor="_Toc64015180" w:history="1">
        <w:r w:rsidRPr="00905CED">
          <w:rPr>
            <w:rStyle w:val="Enlla"/>
            <w:noProof/>
          </w:rPr>
          <w:t>Taula 6.2: Tasques del producte</w:t>
        </w:r>
        <w:r>
          <w:rPr>
            <w:noProof/>
            <w:webHidden/>
          </w:rPr>
          <w:tab/>
        </w:r>
        <w:r>
          <w:rPr>
            <w:noProof/>
            <w:webHidden/>
          </w:rPr>
          <w:fldChar w:fldCharType="begin"/>
        </w:r>
        <w:r>
          <w:rPr>
            <w:noProof/>
            <w:webHidden/>
          </w:rPr>
          <w:instrText xml:space="preserve"> PAGEREF _Toc64015180 \h </w:instrText>
        </w:r>
        <w:r>
          <w:rPr>
            <w:noProof/>
            <w:webHidden/>
          </w:rPr>
        </w:r>
        <w:r>
          <w:rPr>
            <w:noProof/>
            <w:webHidden/>
          </w:rPr>
          <w:fldChar w:fldCharType="separate"/>
        </w:r>
        <w:r>
          <w:rPr>
            <w:noProof/>
            <w:webHidden/>
          </w:rPr>
          <w:t>19</w:t>
        </w:r>
        <w:r>
          <w:rPr>
            <w:noProof/>
            <w:webHidden/>
          </w:rPr>
          <w:fldChar w:fldCharType="end"/>
        </w:r>
      </w:hyperlink>
    </w:p>
    <w:p w14:paraId="43411B37" w14:textId="33F7E499" w:rsidR="002931D2" w:rsidRDefault="002931D2">
      <w:pPr>
        <w:pStyle w:val="ndexdillustracions"/>
        <w:tabs>
          <w:tab w:val="right" w:leader="dot" w:pos="8776"/>
        </w:tabs>
        <w:rPr>
          <w:rFonts w:asciiTheme="minorHAnsi" w:eastAsiaTheme="minorEastAsia" w:hAnsiTheme="minorHAnsi" w:cstheme="minorBidi"/>
          <w:noProof/>
          <w:sz w:val="22"/>
          <w:lang w:eastAsia="ca-ES"/>
        </w:rPr>
      </w:pPr>
      <w:hyperlink w:anchor="_Toc64015181" w:history="1">
        <w:r w:rsidRPr="00905CED">
          <w:rPr>
            <w:rStyle w:val="Enlla"/>
            <w:noProof/>
          </w:rPr>
          <w:t>Taula 6.3: Cronograma del TFG</w:t>
        </w:r>
        <w:r>
          <w:rPr>
            <w:noProof/>
            <w:webHidden/>
          </w:rPr>
          <w:tab/>
        </w:r>
        <w:r>
          <w:rPr>
            <w:noProof/>
            <w:webHidden/>
          </w:rPr>
          <w:fldChar w:fldCharType="begin"/>
        </w:r>
        <w:r>
          <w:rPr>
            <w:noProof/>
            <w:webHidden/>
          </w:rPr>
          <w:instrText xml:space="preserve"> PAGEREF _Toc64015181 \h </w:instrText>
        </w:r>
        <w:r>
          <w:rPr>
            <w:noProof/>
            <w:webHidden/>
          </w:rPr>
        </w:r>
        <w:r>
          <w:rPr>
            <w:noProof/>
            <w:webHidden/>
          </w:rPr>
          <w:fldChar w:fldCharType="separate"/>
        </w:r>
        <w:r>
          <w:rPr>
            <w:noProof/>
            <w:webHidden/>
          </w:rPr>
          <w:t>25</w:t>
        </w:r>
        <w:r>
          <w:rPr>
            <w:noProof/>
            <w:webHidden/>
          </w:rPr>
          <w:fldChar w:fldCharType="end"/>
        </w:r>
      </w:hyperlink>
    </w:p>
    <w:p w14:paraId="33BDEC5E" w14:textId="11817C54" w:rsidR="002931D2" w:rsidRDefault="002931D2">
      <w:pPr>
        <w:pStyle w:val="ndexdillustracions"/>
        <w:tabs>
          <w:tab w:val="right" w:leader="dot" w:pos="8776"/>
        </w:tabs>
        <w:rPr>
          <w:rFonts w:asciiTheme="minorHAnsi" w:eastAsiaTheme="minorEastAsia" w:hAnsiTheme="minorHAnsi" w:cstheme="minorBidi"/>
          <w:noProof/>
          <w:sz w:val="22"/>
          <w:lang w:eastAsia="ca-ES"/>
        </w:rPr>
      </w:pPr>
      <w:hyperlink w:anchor="_Toc64015182" w:history="1">
        <w:r w:rsidRPr="00905CED">
          <w:rPr>
            <w:rStyle w:val="Enlla"/>
            <w:noProof/>
          </w:rPr>
          <w:t>Taula 6.7: Pressupost</w:t>
        </w:r>
        <w:r>
          <w:rPr>
            <w:noProof/>
            <w:webHidden/>
          </w:rPr>
          <w:tab/>
        </w:r>
        <w:r>
          <w:rPr>
            <w:noProof/>
            <w:webHidden/>
          </w:rPr>
          <w:fldChar w:fldCharType="begin"/>
        </w:r>
        <w:r>
          <w:rPr>
            <w:noProof/>
            <w:webHidden/>
          </w:rPr>
          <w:instrText xml:space="preserve"> PAGEREF _Toc64015182 \h </w:instrText>
        </w:r>
        <w:r>
          <w:rPr>
            <w:noProof/>
            <w:webHidden/>
          </w:rPr>
        </w:r>
        <w:r>
          <w:rPr>
            <w:noProof/>
            <w:webHidden/>
          </w:rPr>
          <w:fldChar w:fldCharType="separate"/>
        </w:r>
        <w:r>
          <w:rPr>
            <w:noProof/>
            <w:webHidden/>
          </w:rPr>
          <w:t>26</w:t>
        </w:r>
        <w:r>
          <w:rPr>
            <w:noProof/>
            <w:webHidden/>
          </w:rPr>
          <w:fldChar w:fldCharType="end"/>
        </w:r>
      </w:hyperlink>
    </w:p>
    <w:p w14:paraId="030828C0" w14:textId="18218E65"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C6C3007" w14:textId="2B956E89" w:rsidR="003A30E7" w:rsidRPr="0007329F" w:rsidRDefault="006A4BEC" w:rsidP="00EC1059">
      <w:pPr>
        <w:pStyle w:val="Ttol1"/>
        <w:numPr>
          <w:ilvl w:val="0"/>
          <w:numId w:val="0"/>
        </w:numPr>
      </w:pPr>
      <w:bookmarkStart w:id="4" w:name="_Toc64015145"/>
      <w:r w:rsidRPr="00C06FAE">
        <w:lastRenderedPageBreak/>
        <w:t>GLOSSARI DE TERMES</w:t>
      </w:r>
      <w:bookmarkEnd w:id="4"/>
    </w:p>
    <w:tbl>
      <w:tblPr>
        <w:tblW w:w="0" w:type="auto"/>
        <w:tblCellMar>
          <w:right w:w="170" w:type="dxa"/>
        </w:tblCellMar>
        <w:tblLook w:val="04A0" w:firstRow="1" w:lastRow="0" w:firstColumn="1" w:lastColumn="0" w:noHBand="0" w:noVBand="1"/>
      </w:tblPr>
      <w:tblGrid>
        <w:gridCol w:w="1839"/>
        <w:gridCol w:w="6947"/>
      </w:tblGrid>
      <w:tr w:rsidR="00BD7D30" w:rsidRPr="0007329F" w14:paraId="7DEDDD8D" w14:textId="77777777" w:rsidTr="00B60BB1">
        <w:tc>
          <w:tcPr>
            <w:tcW w:w="0" w:type="auto"/>
          </w:tcPr>
          <w:p w14:paraId="75848CF7" w14:textId="77777777" w:rsidR="00BD7D30" w:rsidRPr="0007329F" w:rsidRDefault="00BD7D30" w:rsidP="00C70262">
            <w:r w:rsidRPr="0007329F">
              <w:rPr>
                <w:szCs w:val="24"/>
              </w:rPr>
              <w:t>ANDROID</w:t>
            </w:r>
          </w:p>
        </w:tc>
        <w:tc>
          <w:tcPr>
            <w:tcW w:w="0" w:type="auto"/>
          </w:tcPr>
          <w:p w14:paraId="7920E493" w14:textId="77777777" w:rsidR="00BD7D30" w:rsidRPr="0007329F" w:rsidRDefault="00BD7D30" w:rsidP="00C70262">
            <w:r>
              <w:t xml:space="preserve">Sistema operatiu de dispositius mòbils desenvolupat per </w:t>
            </w:r>
            <w:proofErr w:type="spellStart"/>
            <w:r>
              <w:t>Google</w:t>
            </w:r>
            <w:proofErr w:type="spellEnd"/>
            <w:r>
              <w:t>.</w:t>
            </w:r>
          </w:p>
        </w:tc>
      </w:tr>
      <w:tr w:rsidR="00BD7D30" w:rsidRPr="0007329F" w14:paraId="282E0CAA" w14:textId="77777777" w:rsidTr="00B60BB1">
        <w:tc>
          <w:tcPr>
            <w:tcW w:w="0" w:type="auto"/>
          </w:tcPr>
          <w:p w14:paraId="295957B2" w14:textId="77777777" w:rsidR="00BD7D30" w:rsidRPr="0007329F" w:rsidRDefault="00BD7D30" w:rsidP="00C70262">
            <w:pPr>
              <w:rPr>
                <w:szCs w:val="24"/>
              </w:rPr>
            </w:pPr>
            <w:r w:rsidRPr="0007329F">
              <w:rPr>
                <w:szCs w:val="24"/>
              </w:rPr>
              <w:t>API</w:t>
            </w:r>
          </w:p>
        </w:tc>
        <w:tc>
          <w:tcPr>
            <w:tcW w:w="0" w:type="auto"/>
          </w:tcPr>
          <w:p w14:paraId="638609AD" w14:textId="77777777" w:rsidR="00BD7D30" w:rsidRPr="0007329F" w:rsidRDefault="00BD7D30" w:rsidP="00C70262">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BD7D30" w:rsidRPr="0007329F" w14:paraId="252508AD" w14:textId="77777777" w:rsidTr="00B60BB1">
        <w:tc>
          <w:tcPr>
            <w:tcW w:w="0" w:type="auto"/>
          </w:tcPr>
          <w:p w14:paraId="09A88EEF" w14:textId="77777777" w:rsidR="00BD7D30" w:rsidRPr="0007329F" w:rsidRDefault="00BD7D30" w:rsidP="00C70262">
            <w:r w:rsidRPr="0007329F">
              <w:t>CAP</w:t>
            </w:r>
          </w:p>
        </w:tc>
        <w:tc>
          <w:tcPr>
            <w:tcW w:w="0" w:type="auto"/>
          </w:tcPr>
          <w:p w14:paraId="22800AA4" w14:textId="77777777" w:rsidR="00BD7D30" w:rsidRPr="0007329F" w:rsidRDefault="00BD7D30" w:rsidP="00C70262">
            <w:r w:rsidRPr="0007329F">
              <w:rPr>
                <w:szCs w:val="24"/>
              </w:rPr>
              <w:t>Centre d’Atenció Primària</w:t>
            </w:r>
            <w:r>
              <w:rPr>
                <w:szCs w:val="24"/>
              </w:rPr>
              <w:t>,</w:t>
            </w:r>
          </w:p>
        </w:tc>
      </w:tr>
      <w:tr w:rsidR="00BD7D30" w:rsidRPr="0007329F" w14:paraId="144EEE72" w14:textId="77777777" w:rsidTr="00B60BB1">
        <w:tc>
          <w:tcPr>
            <w:tcW w:w="0" w:type="auto"/>
          </w:tcPr>
          <w:p w14:paraId="18CA992F" w14:textId="77777777" w:rsidR="00BD7D30" w:rsidRPr="0007329F" w:rsidRDefault="00BD7D30" w:rsidP="00C70262">
            <w:r w:rsidRPr="0007329F">
              <w:rPr>
                <w:szCs w:val="24"/>
              </w:rPr>
              <w:t>E-HEALTH</w:t>
            </w:r>
          </w:p>
        </w:tc>
        <w:tc>
          <w:tcPr>
            <w:tcW w:w="0" w:type="auto"/>
          </w:tcPr>
          <w:p w14:paraId="2F636CBA" w14:textId="77777777" w:rsidR="00BD7D30" w:rsidRPr="0007329F" w:rsidRDefault="00BD7D30" w:rsidP="00C70262">
            <w:r>
              <w:t>Ajuda que tenen les institucions mediques en la tecnologia per a fer més accessible i segur els eu entorn.</w:t>
            </w:r>
          </w:p>
        </w:tc>
      </w:tr>
      <w:tr w:rsidR="00BD7D30" w:rsidRPr="0007329F" w14:paraId="6A43EBCB" w14:textId="77777777" w:rsidTr="00B60BB1">
        <w:tc>
          <w:tcPr>
            <w:tcW w:w="0" w:type="auto"/>
          </w:tcPr>
          <w:p w14:paraId="331E3AD8" w14:textId="77777777" w:rsidR="00BD7D30" w:rsidRPr="0007329F" w:rsidRDefault="00BD7D30" w:rsidP="00C70262">
            <w:r w:rsidRPr="0007329F">
              <w:rPr>
                <w:szCs w:val="24"/>
              </w:rPr>
              <w:t>FRAMEWORK</w:t>
            </w:r>
          </w:p>
        </w:tc>
        <w:tc>
          <w:tcPr>
            <w:tcW w:w="0" w:type="auto"/>
          </w:tcPr>
          <w:p w14:paraId="29C4497C" w14:textId="77777777" w:rsidR="00BD7D30" w:rsidRPr="0007329F" w:rsidRDefault="00BD7D30" w:rsidP="00C70262">
            <w:r>
              <w:t>Entorn de treball</w:t>
            </w:r>
          </w:p>
        </w:tc>
      </w:tr>
      <w:tr w:rsidR="00BD7D30" w:rsidRPr="0007329F" w14:paraId="43F18123" w14:textId="77777777" w:rsidTr="00B60BB1">
        <w:tc>
          <w:tcPr>
            <w:tcW w:w="0" w:type="auto"/>
          </w:tcPr>
          <w:p w14:paraId="4AB9AB1B" w14:textId="77777777" w:rsidR="00BD7D30" w:rsidRPr="0007329F" w:rsidRDefault="00BD7D30" w:rsidP="00C70262">
            <w:r w:rsidRPr="0007329F">
              <w:rPr>
                <w:szCs w:val="24"/>
              </w:rPr>
              <w:t>HIS</w:t>
            </w:r>
          </w:p>
        </w:tc>
        <w:tc>
          <w:tcPr>
            <w:tcW w:w="0" w:type="auto"/>
          </w:tcPr>
          <w:p w14:paraId="4FE5F4E9" w14:textId="77777777" w:rsidR="00BD7D30" w:rsidRPr="0007329F" w:rsidRDefault="00BD7D30" w:rsidP="00C70262">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D7D30" w:rsidRPr="0007329F" w14:paraId="6ECC38BB" w14:textId="77777777" w:rsidTr="00B60BB1">
        <w:tc>
          <w:tcPr>
            <w:tcW w:w="0" w:type="auto"/>
          </w:tcPr>
          <w:p w14:paraId="22F3E42C" w14:textId="77777777" w:rsidR="00BD7D30" w:rsidRPr="0007329F" w:rsidRDefault="00BD7D30" w:rsidP="00C70262">
            <w:r w:rsidRPr="0007329F">
              <w:rPr>
                <w:szCs w:val="24"/>
              </w:rPr>
              <w:t>iOS</w:t>
            </w:r>
          </w:p>
        </w:tc>
        <w:tc>
          <w:tcPr>
            <w:tcW w:w="0" w:type="auto"/>
          </w:tcPr>
          <w:p w14:paraId="01853844" w14:textId="77777777" w:rsidR="00BD7D30" w:rsidRPr="0007329F" w:rsidRDefault="00BD7D30" w:rsidP="00C70262">
            <w:r>
              <w:t xml:space="preserve">Sistema operatiu de dispositius mòbils desenvolupat per </w:t>
            </w:r>
            <w:proofErr w:type="spellStart"/>
            <w:r>
              <w:t>Apple</w:t>
            </w:r>
            <w:proofErr w:type="spellEnd"/>
            <w:r>
              <w:t>.</w:t>
            </w:r>
          </w:p>
        </w:tc>
      </w:tr>
      <w:tr w:rsidR="00BD7D30" w:rsidRPr="0007329F" w14:paraId="3B1C9B41" w14:textId="77777777" w:rsidTr="00B60BB1">
        <w:tc>
          <w:tcPr>
            <w:tcW w:w="0" w:type="auto"/>
          </w:tcPr>
          <w:p w14:paraId="2BA94856" w14:textId="77777777" w:rsidR="00BD7D30" w:rsidRPr="0007329F" w:rsidRDefault="00BD7D30" w:rsidP="00C70262">
            <w:pPr>
              <w:rPr>
                <w:szCs w:val="24"/>
              </w:rPr>
            </w:pPr>
            <w:r w:rsidRPr="0007329F">
              <w:rPr>
                <w:szCs w:val="24"/>
              </w:rPr>
              <w:t>IRIS</w:t>
            </w:r>
          </w:p>
        </w:tc>
        <w:tc>
          <w:tcPr>
            <w:tcW w:w="0" w:type="auto"/>
          </w:tcPr>
          <w:p w14:paraId="1848C790" w14:textId="77777777" w:rsidR="00BD7D30" w:rsidRPr="0007329F" w:rsidRDefault="00BD7D30" w:rsidP="00C70262">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D7D30" w:rsidRPr="0007329F" w14:paraId="39975075" w14:textId="77777777" w:rsidTr="00B60BB1">
        <w:tc>
          <w:tcPr>
            <w:tcW w:w="0" w:type="auto"/>
          </w:tcPr>
          <w:p w14:paraId="537CF271" w14:textId="77777777" w:rsidR="00BD7D30" w:rsidRPr="0007329F" w:rsidRDefault="00BD7D30" w:rsidP="00C70262">
            <w:pPr>
              <w:rPr>
                <w:szCs w:val="24"/>
              </w:rPr>
            </w:pPr>
            <w:r w:rsidRPr="0007329F">
              <w:rPr>
                <w:szCs w:val="24"/>
              </w:rPr>
              <w:t>SCRUM</w:t>
            </w:r>
          </w:p>
        </w:tc>
        <w:tc>
          <w:tcPr>
            <w:tcW w:w="0" w:type="auto"/>
          </w:tcPr>
          <w:p w14:paraId="7B6DAD1E" w14:textId="77777777" w:rsidR="00BD7D30" w:rsidRPr="0007329F" w:rsidRDefault="00BD7D30" w:rsidP="00C70262">
            <w:pPr>
              <w:rPr>
                <w:szCs w:val="24"/>
              </w:rPr>
            </w:pPr>
            <w:r>
              <w:rPr>
                <w:szCs w:val="24"/>
              </w:rPr>
              <w:t>Metodologia àgil de planificació dels projectes centrat en fites i sprints.</w:t>
            </w:r>
          </w:p>
        </w:tc>
      </w:tr>
      <w:tr w:rsidR="00BD7D30" w:rsidRPr="0007329F" w14:paraId="2642B951" w14:textId="77777777" w:rsidTr="00B60BB1">
        <w:tc>
          <w:tcPr>
            <w:tcW w:w="0" w:type="auto"/>
          </w:tcPr>
          <w:p w14:paraId="7CF67C61" w14:textId="77777777" w:rsidR="00BD7D30" w:rsidRPr="0007329F" w:rsidRDefault="00BD7D30" w:rsidP="00C70262">
            <w:pPr>
              <w:rPr>
                <w:szCs w:val="24"/>
              </w:rPr>
            </w:pPr>
            <w:r w:rsidRPr="0007329F">
              <w:rPr>
                <w:szCs w:val="24"/>
              </w:rPr>
              <w:t>SPRINT</w:t>
            </w:r>
          </w:p>
        </w:tc>
        <w:tc>
          <w:tcPr>
            <w:tcW w:w="0" w:type="auto"/>
          </w:tcPr>
          <w:p w14:paraId="170E9A50" w14:textId="77777777" w:rsidR="00BD7D30" w:rsidRPr="0007329F" w:rsidRDefault="00BD7D30" w:rsidP="00C70262">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D7D30" w:rsidRPr="0007329F" w14:paraId="7ED375EF" w14:textId="77777777" w:rsidTr="00B60BB1">
        <w:tc>
          <w:tcPr>
            <w:tcW w:w="0" w:type="auto"/>
          </w:tcPr>
          <w:p w14:paraId="68CC327D" w14:textId="77777777" w:rsidR="00BD7D30" w:rsidRPr="0007329F" w:rsidRDefault="00BD7D30" w:rsidP="00C70262">
            <w:pPr>
              <w:rPr>
                <w:szCs w:val="24"/>
              </w:rPr>
            </w:pPr>
            <w:r>
              <w:rPr>
                <w:szCs w:val="24"/>
              </w:rPr>
              <w:t>TCP</w:t>
            </w:r>
          </w:p>
        </w:tc>
        <w:tc>
          <w:tcPr>
            <w:tcW w:w="0" w:type="auto"/>
          </w:tcPr>
          <w:p w14:paraId="7CB9CBFC" w14:textId="77777777" w:rsidR="00BD7D30" w:rsidRPr="0007329F" w:rsidRDefault="00BD7D30" w:rsidP="00C70262">
            <w:pPr>
              <w:rPr>
                <w:szCs w:val="24"/>
              </w:rPr>
            </w:pPr>
            <w:r>
              <w:rPr>
                <w:szCs w:val="24"/>
              </w:rPr>
              <w:t>Protocol per a la comunicació de dos dispositius en internet.</w:t>
            </w:r>
          </w:p>
        </w:tc>
      </w:tr>
      <w:tr w:rsidR="00BD7D30" w:rsidRPr="0007329F" w14:paraId="1EBE168D" w14:textId="77777777" w:rsidTr="00B60BB1">
        <w:tc>
          <w:tcPr>
            <w:tcW w:w="0" w:type="auto"/>
          </w:tcPr>
          <w:p w14:paraId="1160478A" w14:textId="77777777" w:rsidR="00BD7D30" w:rsidRPr="0007329F" w:rsidRDefault="00BD7D30" w:rsidP="00C70262">
            <w:pPr>
              <w:rPr>
                <w:szCs w:val="24"/>
              </w:rPr>
            </w:pPr>
            <w:r w:rsidRPr="0007329F">
              <w:rPr>
                <w:szCs w:val="24"/>
              </w:rPr>
              <w:t>TDD</w:t>
            </w:r>
          </w:p>
        </w:tc>
        <w:tc>
          <w:tcPr>
            <w:tcW w:w="0" w:type="auto"/>
          </w:tcPr>
          <w:p w14:paraId="35A53A65" w14:textId="77777777" w:rsidR="00BD7D30" w:rsidRPr="0007329F" w:rsidRDefault="00BD7D30" w:rsidP="00C70262">
            <w:pPr>
              <w:rPr>
                <w:szCs w:val="24"/>
              </w:rPr>
            </w:pPr>
            <w:r>
              <w:rPr>
                <w:szCs w:val="24"/>
              </w:rPr>
              <w:t>Metodologia de programació centrada en fer primer els tests que escriure el codi.</w:t>
            </w:r>
          </w:p>
        </w:tc>
      </w:tr>
      <w:tr w:rsidR="00BD7D30" w:rsidRPr="0007329F" w14:paraId="263B49F4" w14:textId="77777777" w:rsidTr="00B60BB1">
        <w:tc>
          <w:tcPr>
            <w:tcW w:w="0" w:type="auto"/>
          </w:tcPr>
          <w:p w14:paraId="7D73DB3D" w14:textId="77777777" w:rsidR="00BD7D30" w:rsidRPr="0007329F" w:rsidRDefault="00BD7D30" w:rsidP="00C70262">
            <w:r w:rsidRPr="0007329F">
              <w:rPr>
                <w:szCs w:val="24"/>
              </w:rPr>
              <w:t>TFG</w:t>
            </w:r>
          </w:p>
        </w:tc>
        <w:tc>
          <w:tcPr>
            <w:tcW w:w="0" w:type="auto"/>
          </w:tcPr>
          <w:p w14:paraId="60AE9FF4" w14:textId="77777777" w:rsidR="00BD7D30" w:rsidRPr="0007329F" w:rsidRDefault="00BD7D30" w:rsidP="00C70262">
            <w:r w:rsidRPr="0007329F">
              <w:rPr>
                <w:szCs w:val="24"/>
              </w:rPr>
              <w:t>Treball de Final de Grau</w:t>
            </w:r>
            <w:r>
              <w:rPr>
                <w:szCs w:val="24"/>
              </w:rPr>
              <w:t>,</w:t>
            </w:r>
          </w:p>
        </w:tc>
      </w:tr>
      <w:tr w:rsidR="00BD7D30" w:rsidRPr="0007329F" w14:paraId="7685440D" w14:textId="77777777" w:rsidTr="00B60BB1">
        <w:tc>
          <w:tcPr>
            <w:tcW w:w="0" w:type="auto"/>
          </w:tcPr>
          <w:p w14:paraId="4B90E836" w14:textId="77777777" w:rsidR="00BD7D30" w:rsidRPr="0007329F" w:rsidRDefault="00BD7D30" w:rsidP="00C70262">
            <w:pPr>
              <w:rPr>
                <w:szCs w:val="24"/>
              </w:rPr>
            </w:pPr>
            <w:r>
              <w:rPr>
                <w:szCs w:val="24"/>
              </w:rPr>
              <w:t>UML</w:t>
            </w:r>
          </w:p>
        </w:tc>
        <w:tc>
          <w:tcPr>
            <w:tcW w:w="0" w:type="auto"/>
          </w:tcPr>
          <w:p w14:paraId="11293FE7" w14:textId="77777777" w:rsidR="00BD7D30" w:rsidRPr="0007329F" w:rsidRDefault="00BD7D30" w:rsidP="00C70262">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51EB72CB" w14:textId="77777777" w:rsidR="001D321C" w:rsidRPr="0007329F" w:rsidRDefault="001D321C" w:rsidP="001D321C">
      <w:pPr>
        <w:ind w:left="1134" w:hanging="1134"/>
        <w:rPr>
          <w:highlight w:val="red"/>
        </w:rPr>
      </w:pPr>
    </w:p>
    <w:p w14:paraId="711ADD38" w14:textId="522CD174" w:rsidR="003A30E7" w:rsidRPr="0007329F" w:rsidRDefault="003A30E7" w:rsidP="00A60F2C">
      <w:pPr>
        <w:rPr>
          <w:highlight w:val="red"/>
        </w:rPr>
        <w:sectPr w:rsidR="003A30E7" w:rsidRPr="0007329F"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BD7D30" w:rsidRDefault="00C32AE4" w:rsidP="00EC1059">
      <w:pPr>
        <w:pStyle w:val="Ttol1"/>
      </w:pPr>
      <w:bookmarkStart w:id="5" w:name="_OBJECTE_DEL_PROJECTE"/>
      <w:bookmarkStart w:id="6" w:name="_Toc64015146"/>
      <w:bookmarkEnd w:id="5"/>
      <w:r w:rsidRPr="00BD7D30">
        <w:lastRenderedPageBreak/>
        <w:t>OBJECTE DEL PROJECTE</w:t>
      </w:r>
      <w:bookmarkEnd w:id="0"/>
      <w:bookmarkEnd w:id="6"/>
    </w:p>
    <w:p w14:paraId="3D5777DE" w14:textId="4BDBB87A" w:rsidR="008729DD" w:rsidRPr="0007329F" w:rsidRDefault="008729DD" w:rsidP="00A60F2C">
      <w:r w:rsidRPr="0007329F">
        <w:t xml:space="preserve">En els anys on s’han vist marcats per una pandèmia mundial, s’ha pensat </w:t>
      </w:r>
      <w:r w:rsidR="00B024CE" w:rsidRPr="0007329F">
        <w:t>a</w:t>
      </w:r>
      <w:r w:rsidRPr="0007329F">
        <w:t xml:space="preserve"> fer una aplicació per ajudar tot el personal sanitari i millorar la tecnologia que s’usa als hospitals.</w:t>
      </w:r>
    </w:p>
    <w:p w14:paraId="5F9E5477" w14:textId="021B796E" w:rsidR="008729DD" w:rsidRPr="0007329F" w:rsidRDefault="008729DD" w:rsidP="00A60F2C">
      <w:r w:rsidRPr="0007329F">
        <w:t xml:space="preserve">Es pretén aconseguir </w:t>
      </w:r>
      <w:r w:rsidR="00752FC4">
        <w:t>desenvolupar</w:t>
      </w:r>
      <w:r w:rsidRPr="0007329F">
        <w:t xml:space="preserve"> una aplicació de mòbil que enviï alertes a l’usuari sanitari que l’estigui usant, quan succeeixi qualsevol fet que sigui de la seva responsabilitat. Per exemple, si un </w:t>
      </w:r>
      <w:r w:rsidR="00665B26" w:rsidRPr="0007329F">
        <w:t xml:space="preserve">gerent d’un hospital necessita que l’avisin quan </w:t>
      </w:r>
      <w:r w:rsidR="00864253">
        <w:t>l’ocupació</w:t>
      </w:r>
      <w:r w:rsidR="00665B26" w:rsidRPr="0007329F">
        <w:t xml:space="preserve"> del</w:t>
      </w:r>
      <w:r w:rsidR="00A60F2C" w:rsidRPr="0007329F">
        <w:t>s</w:t>
      </w:r>
      <w:r w:rsidR="00665B26" w:rsidRPr="0007329F">
        <w:t xml:space="preserve"> llit</w:t>
      </w:r>
      <w:r w:rsidR="00A60F2C" w:rsidRPr="0007329F">
        <w:t>s</w:t>
      </w:r>
      <w:r w:rsidR="00665B26" w:rsidRPr="0007329F">
        <w:t xml:space="preserve"> per persones ingressades per COVID-19 supera un valor</w:t>
      </w:r>
      <w:r w:rsidRPr="0007329F">
        <w:t xml:space="preserve">, aquesta aplicació enviarà una alerta al mòbil del </w:t>
      </w:r>
      <w:r w:rsidR="00665B26" w:rsidRPr="0007329F">
        <w:t>gerent perquè</w:t>
      </w:r>
      <w:r w:rsidRPr="0007329F">
        <w:t xml:space="preserve"> pugui intervenir de manera ràpida. Aquesta aplicació es comunicarà amb el motor d’integració que usi l’hospital, en el cas d’aquest TFG, es comunicarà amb </w:t>
      </w:r>
      <w:r w:rsidR="00665B26" w:rsidRPr="0007329F">
        <w:t xml:space="preserve">una </w:t>
      </w:r>
      <w:r w:rsidR="005F49E4" w:rsidRPr="0007329F">
        <w:t>API</w:t>
      </w:r>
      <w:r w:rsidR="00665B26" w:rsidRPr="0007329F">
        <w:t xml:space="preserve"> que es generarà del software IRIS</w:t>
      </w:r>
      <w:r w:rsidR="00947725" w:rsidRPr="0007329F">
        <w:t xml:space="preserve"> </w:t>
      </w:r>
      <w:r w:rsidR="00947725" w:rsidRPr="0007329F">
        <w:fldChar w:fldCharType="begin"/>
      </w:r>
      <w:r w:rsidR="0007329F">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00947725" w:rsidRPr="0007329F">
        <w:fldChar w:fldCharType="separate"/>
      </w:r>
      <w:r w:rsidR="00947725" w:rsidRPr="0007329F">
        <w:t>[1]</w:t>
      </w:r>
      <w:r w:rsidR="00947725" w:rsidRPr="0007329F">
        <w:fldChar w:fldCharType="end"/>
      </w:r>
      <w:r w:rsidRPr="0007329F">
        <w:t>.</w:t>
      </w:r>
    </w:p>
    <w:p w14:paraId="16E1DEF1" w14:textId="297135C0" w:rsidR="00242CD0" w:rsidRPr="0007329F" w:rsidRDefault="008729DD" w:rsidP="00A60F2C">
      <w:r w:rsidRPr="0007329F">
        <w:t xml:space="preserve">Aquesta aplicació ve acompanyada </w:t>
      </w:r>
      <w:r w:rsidR="005F49E4" w:rsidRPr="0007329F">
        <w:t>d’</w:t>
      </w:r>
      <w:r w:rsidRPr="0007329F">
        <w:t>un servidor que estarà en línia i serà el que</w:t>
      </w:r>
      <w:r w:rsidR="00A60F2C" w:rsidRPr="0007329F">
        <w:t xml:space="preserve"> permeti</w:t>
      </w:r>
      <w:r w:rsidRPr="0007329F">
        <w:t xml:space="preserve"> configur</w:t>
      </w:r>
      <w:r w:rsidR="00A60F2C" w:rsidRPr="0007329F">
        <w:t>ar</w:t>
      </w:r>
      <w:r w:rsidRPr="0007329F">
        <w:t xml:space="preserve"> quin tipus d’alertes rep cada usuari de l’aplicació. Posant d’exemple el cas anterior, abans de poder rebre aquestes alertes, s’haurà de configurar que </w:t>
      </w:r>
      <w:r w:rsidR="00665B26" w:rsidRPr="0007329F">
        <w:t>el gerent pugui rebre alertes d’ocupació de pacients de COVID-19</w:t>
      </w:r>
      <w:r w:rsidRPr="0007329F">
        <w:t xml:space="preserve">. Després serà </w:t>
      </w:r>
      <w:r w:rsidR="00665B26" w:rsidRPr="0007329F">
        <w:t>el gerent</w:t>
      </w:r>
      <w:r w:rsidRPr="0007329F">
        <w:t xml:space="preserve"> qui configurarà </w:t>
      </w:r>
      <w:r w:rsidR="00665B26" w:rsidRPr="0007329F">
        <w:t xml:space="preserve">el rang que fa que aquell valor sigui </w:t>
      </w:r>
      <w:r w:rsidR="005F49E4" w:rsidRPr="0007329F">
        <w:t xml:space="preserve">crític </w:t>
      </w:r>
      <w:r w:rsidR="00AE2677" w:rsidRPr="0007329F">
        <w:t>perquè</w:t>
      </w:r>
      <w:r w:rsidR="005F49E4" w:rsidRPr="0007329F">
        <w:t xml:space="preserve"> l’aplicació l’avisi o no.</w:t>
      </w:r>
    </w:p>
    <w:p w14:paraId="7386494C" w14:textId="280876B0" w:rsidR="00CC5FB3" w:rsidRPr="0007329F" w:rsidRDefault="00CC5FB3">
      <w:pPr>
        <w:spacing w:before="0" w:after="200" w:line="276" w:lineRule="auto"/>
        <w:jc w:val="left"/>
      </w:pPr>
    </w:p>
    <w:p w14:paraId="246CA935" w14:textId="77777777" w:rsidR="003A30E7" w:rsidRPr="0007329F" w:rsidRDefault="003A30E7" w:rsidP="00A60F2C">
      <w:pPr>
        <w:sectPr w:rsidR="003A30E7" w:rsidRPr="0007329F"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Pr="00BD7D30" w:rsidRDefault="00C32AE4" w:rsidP="00EC1059">
      <w:pPr>
        <w:pStyle w:val="Ttol1"/>
      </w:pPr>
      <w:bookmarkStart w:id="7" w:name="_ESTUDI_PREVI"/>
      <w:bookmarkStart w:id="8" w:name="_Toc55765596"/>
      <w:bookmarkStart w:id="9" w:name="_Toc64015147"/>
      <w:bookmarkEnd w:id="7"/>
      <w:r w:rsidRPr="00BD7D30">
        <w:lastRenderedPageBreak/>
        <w:t>ESTUDI PREVI</w:t>
      </w:r>
      <w:bookmarkEnd w:id="8"/>
      <w:bookmarkEnd w:id="9"/>
    </w:p>
    <w:p w14:paraId="6E087BA8" w14:textId="3E72BAFD" w:rsidR="006C395D" w:rsidRPr="00BD7D30" w:rsidRDefault="005E0432" w:rsidP="00EC1059">
      <w:pPr>
        <w:pStyle w:val="Ttol2"/>
      </w:pPr>
      <w:bookmarkStart w:id="10" w:name="_Toc64015148"/>
      <w:r w:rsidRPr="00BD7D30">
        <w:t>CONTEXT</w:t>
      </w:r>
      <w:bookmarkEnd w:id="10"/>
    </w:p>
    <w:p w14:paraId="527C4D22" w14:textId="2AAADB2C" w:rsidR="002069B8" w:rsidRPr="0007329F" w:rsidRDefault="00B4400C" w:rsidP="002069B8">
      <w:r w:rsidRPr="0007329F">
        <w:t xml:space="preserve">Aquest TFG entra en el </w:t>
      </w:r>
      <w:r w:rsidR="00864253">
        <w:t>món</w:t>
      </w:r>
      <w:r w:rsidRPr="0007329F">
        <w:t xml:space="preserve"> de la medicina. Per tant per saber bé el context del producte a elaborar s’ha de veure l’evolució que ha tingut el tractament de dades en els hospitals. </w:t>
      </w:r>
      <w:r w:rsidR="00752FC4" w:rsidRPr="00752FC4">
        <w:t>Podem diferenciar clarament dues, eres on la revolució informàtica va permetre el salt d’una a altra</w:t>
      </w:r>
      <w:r w:rsidRPr="0007329F">
        <w:t xml:space="preserve">, la primera </w:t>
      </w:r>
      <w:r w:rsidR="00864253">
        <w:t>l’era</w:t>
      </w:r>
      <w:r w:rsidRPr="0007329F">
        <w:t xml:space="preserve"> </w:t>
      </w:r>
      <w:r w:rsidR="00864253">
        <w:t>en què</w:t>
      </w:r>
      <w:r w:rsidRPr="0007329F">
        <w:t xml:space="preserve"> totes les dades dels hospitals eren a paper. En aquesta era</w:t>
      </w:r>
      <w:r w:rsidR="00147D63" w:rsidRPr="0007329F">
        <w:t xml:space="preserve"> es veurà quins problemes hi havia i el motiu perquè es va fer la transició a guardar les dades en digital.</w:t>
      </w:r>
    </w:p>
    <w:p w14:paraId="4C92E550" w14:textId="77777777" w:rsidR="002069B8" w:rsidRPr="00BD7D30" w:rsidRDefault="002069B8" w:rsidP="002069B8">
      <w:pPr>
        <w:pStyle w:val="Ttol3"/>
      </w:pPr>
      <w:bookmarkStart w:id="11" w:name="_Toc64015149"/>
      <w:r w:rsidRPr="00BD7D30">
        <w:t>L’ERA DEL PAPER</w:t>
      </w:r>
      <w:bookmarkEnd w:id="11"/>
    </w:p>
    <w:p w14:paraId="3A74074E" w14:textId="77777777" w:rsidR="002069B8" w:rsidRPr="0007329F" w:rsidRDefault="002069B8" w:rsidP="002069B8">
      <w:r w:rsidRPr="0007329F">
        <w:t>La primera vegada que es va escriure un document mèdic, que es té constància, és d’un papir de l’antic Egipte del 1600 aC. Allà només es reporten casos de tractar ferides de guerra.</w:t>
      </w:r>
    </w:p>
    <w:p w14:paraId="1048FBA1" w14:textId="77777777" w:rsidR="002069B8" w:rsidRPr="0007329F" w:rsidRDefault="002069B8" w:rsidP="002069B8">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5AE9FD1E" w14:textId="77777777" w:rsidR="002069B8" w:rsidRPr="0007329F" w:rsidRDefault="002069B8" w:rsidP="002069B8">
      <w:r w:rsidRPr="0007329F">
        <w:t>Tots aquests documents es van anar traduint a l’àrab perquè metges com al-</w:t>
      </w:r>
      <w:proofErr w:type="spellStart"/>
      <w:r w:rsidRPr="0007329F">
        <w:t>Razi</w:t>
      </w:r>
      <w:proofErr w:type="spellEnd"/>
      <w:r w:rsidRPr="0007329F">
        <w:t xml:space="preserve">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5DA0597D" w14:textId="07BC7DBC" w:rsidR="002069B8" w:rsidRPr="0007329F" w:rsidRDefault="002069B8" w:rsidP="002069B8">
      <w:r w:rsidRPr="0007329F">
        <w:t xml:space="preserve">Aquests documents van seguint evolucionant </w:t>
      </w:r>
      <w:r w:rsidR="0012078E" w:rsidRPr="0007329F">
        <w:t xml:space="preserve">en l’època de la llum a Europa. Primer </w:t>
      </w:r>
      <w:r w:rsidRPr="0007329F">
        <w:t>a la França del segle XVII on les anàlisis de l’anatomia humana van canviar la perspectiva de la medicina.</w:t>
      </w:r>
      <w:r w:rsidR="0012078E" w:rsidRPr="0007329F">
        <w:t xml:space="preserve"> Després a inicis del segle XIII a Suècia van començar a refinar un sistema d’històries </w:t>
      </w:r>
      <w:r w:rsidR="00864253">
        <w:t>mèdiques</w:t>
      </w:r>
      <w:r w:rsidR="0012078E" w:rsidRPr="0007329F">
        <w:t xml:space="preserve"> a paper que ho van anar refinant </w:t>
      </w:r>
      <w:r w:rsidR="00864253">
        <w:t>fins al</w:t>
      </w:r>
      <w:r w:rsidR="0012078E" w:rsidRPr="0007329F">
        <w:t xml:space="preserve"> segle XX. </w:t>
      </w:r>
      <w:r w:rsidR="0020384D" w:rsidRPr="0007329F">
        <w:fldChar w:fldCharType="begin"/>
      </w:r>
      <w:r w:rsidR="00947725"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0020384D" w:rsidRPr="0007329F">
        <w:fldChar w:fldCharType="separate"/>
      </w:r>
      <w:r w:rsidR="00947725" w:rsidRPr="0007329F">
        <w:t>[2]</w:t>
      </w:r>
      <w:r w:rsidR="0020384D" w:rsidRPr="0007329F">
        <w:fldChar w:fldCharType="end"/>
      </w:r>
    </w:p>
    <w:p w14:paraId="6B95F855" w14:textId="07BDED1B" w:rsidR="002069B8" w:rsidRPr="0007329F" w:rsidRDefault="0012078E" w:rsidP="002069B8">
      <w:r w:rsidRPr="0007329F">
        <w:t xml:space="preserve">On va </w:t>
      </w:r>
      <w:r w:rsidR="00864253">
        <w:t>haver-hi</w:t>
      </w:r>
      <w:r w:rsidRPr="0007329F">
        <w:t xml:space="preserve"> un canvi important va ser a</w:t>
      </w:r>
      <w:r w:rsidR="002069B8" w:rsidRPr="0007329F">
        <w:t xml:space="preserve"> finals del segle XIX i inicis del XX que</w:t>
      </w:r>
      <w:r w:rsidRPr="0007329F">
        <w:t xml:space="preserve">, </w:t>
      </w:r>
      <w:r w:rsidR="002069B8" w:rsidRPr="0007329F">
        <w:t>als Estats Units</w:t>
      </w:r>
      <w:r w:rsidRPr="0007329F">
        <w:t>,</w:t>
      </w:r>
      <w:r w:rsidR="002069B8" w:rsidRPr="0007329F">
        <w:t xml:space="preserve"> es va començar a fer un historial mèdic dels pacients</w:t>
      </w:r>
      <w:r w:rsidRPr="0007329F">
        <w:t xml:space="preserve"> com es coneix en l’actualitat</w:t>
      </w:r>
      <w:r w:rsidR="002069B8" w:rsidRPr="0007329F">
        <w:t>. Això inclou, un identificador del pacient, hàbits del pacient, malalties anteriors, historial familiar, anàlisis, entre molts altres aspectes més. Aquest historial va ser molt útil, i segueix sent-ho, per a ambulatoris o centres d’atenció primària.</w:t>
      </w:r>
      <w:r w:rsidRPr="0007329F">
        <w:t xml:space="preserve"> </w:t>
      </w:r>
      <w:r w:rsidRPr="0007329F">
        <w:fldChar w:fldCharType="begin"/>
      </w:r>
      <w:r w:rsidR="00947725"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p>
    <w:p w14:paraId="7DF07CB7" w14:textId="77777777" w:rsidR="002069B8" w:rsidRPr="00BD7D30" w:rsidRDefault="002069B8" w:rsidP="002069B8">
      <w:pPr>
        <w:pStyle w:val="Ttol4"/>
        <w:rPr>
          <w:iCs w:val="0"/>
        </w:rPr>
      </w:pPr>
      <w:r w:rsidRPr="00BD7D30">
        <w:rPr>
          <w:iCs w:val="0"/>
        </w:rPr>
        <w:lastRenderedPageBreak/>
        <w:t>PROBLEMES DELS HISTORIALS MÈDICS EN PAPER</w:t>
      </w:r>
    </w:p>
    <w:p w14:paraId="0DED74CA" w14:textId="77777777" w:rsidR="002069B8" w:rsidRPr="0007329F" w:rsidRDefault="002069B8" w:rsidP="002069B8">
      <w:r w:rsidRPr="0007329F">
        <w:t>Amb els documents a paper sorgeixen una sèrie d’inconvenients que tenen a veure amb l’espai físic que ocupen, la cerca d’aquells documents i, també, la mobilitat que tenen.</w:t>
      </w:r>
    </w:p>
    <w:p w14:paraId="69A62A0B" w14:textId="2891D663" w:rsidR="002069B8" w:rsidRPr="0007329F" w:rsidRDefault="002069B8" w:rsidP="002069B8">
      <w:r w:rsidRPr="0007329F">
        <w:t xml:space="preserve">El primer problema sorgeix amb l’espai que ocupa cada document i el temps que s’han de tenir arxivats. Si agafem dades d’un hospital universitari alemany </w:t>
      </w:r>
      <w:r w:rsidRPr="0007329F">
        <w:fldChar w:fldCharType="begin"/>
      </w:r>
      <w:r w:rsidR="00947725"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947725" w:rsidRPr="0007329F">
        <w:t>[4]</w:t>
      </w:r>
      <w:r w:rsidRPr="0007329F">
        <w:fldChar w:fldCharType="end"/>
      </w:r>
      <w:r w:rsidRPr="0007329F">
        <w:t>, cada any ingressen entre 300.000 i 400.000 pacients. Això significa que es generen vuit milions d'impressions a paper, que equival a un volum d'un quilòmetre i mig en paper. A part del volum generat en un any, a Alemanya s'ha de guardar tot document mèdic un mínim de trenta anys. En canvi si aquests documents fossin digitals, ocuparien entre 10 i 15 terabytes.</w:t>
      </w:r>
    </w:p>
    <w:p w14:paraId="26A7DED6" w14:textId="77777777" w:rsidR="002069B8" w:rsidRPr="0007329F" w:rsidRDefault="002069B8" w:rsidP="002069B8">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18035AA1" w14:textId="0CE12BB6" w:rsidR="00752FC4" w:rsidRDefault="00752FC4" w:rsidP="002069B8">
      <w:r w:rsidRPr="00752FC4">
        <w:t xml:space="preserve">El temps per poder accedir a qualsevol document emmagatzemat també </w:t>
      </w:r>
      <w:r w:rsidR="00864253">
        <w:t>és</w:t>
      </w:r>
      <w:r w:rsidRPr="00752FC4">
        <w:t xml:space="preserve"> molt elevat, fent que sigui bastant ineficient haver d’anar a consultar dades en aquests historials.</w:t>
      </w:r>
    </w:p>
    <w:p w14:paraId="0AC2CF96" w14:textId="52D38788" w:rsidR="002069B8" w:rsidRPr="0007329F" w:rsidRDefault="002069B8" w:rsidP="002069B8">
      <w:r w:rsidRPr="0007329F">
        <w:t>Per acabar tenint la documentació en paper dificulta la interconnexió amb diferents països. Per exemple si una persona viatja a un país com el Japó i ha de ser atès en un hospital d’aquella nació, tindran molt complicat, per no dir pràcticament impossible, consultar el seu historial si aquesta està emmagatzemada en paper.</w:t>
      </w:r>
    </w:p>
    <w:p w14:paraId="470EDD2E" w14:textId="55E993BC" w:rsidR="00B4400C" w:rsidRPr="0007329F" w:rsidRDefault="00B4400C" w:rsidP="002069B8">
      <w:r w:rsidRPr="0007329F">
        <w:t xml:space="preserve">El motiu principal de començar aquest canvi del paper al digital va ser </w:t>
      </w:r>
      <w:r w:rsidR="00864253">
        <w:t>perquè</w:t>
      </w:r>
      <w:r w:rsidRPr="0007329F">
        <w:t xml:space="preserve"> amb el temps les màquines dels hospitals recol·lecten més i més dades que han de ser emmagatzemades. Per tant els hi era més còmode emmagatzemar-ho en digital que imprimir-ho </w:t>
      </w:r>
      <w:r w:rsidRPr="0007329F">
        <w:fldChar w:fldCharType="begin"/>
      </w:r>
      <w:r w:rsidR="00947725"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00947725" w:rsidRPr="0007329F">
        <w:t>[5]</w:t>
      </w:r>
      <w:r w:rsidRPr="0007329F">
        <w:fldChar w:fldCharType="end"/>
      </w:r>
      <w:r w:rsidRPr="0007329F">
        <w:t>.</w:t>
      </w:r>
    </w:p>
    <w:p w14:paraId="692C3C35" w14:textId="77777777" w:rsidR="002069B8" w:rsidRPr="00BD7D30" w:rsidRDefault="002069B8" w:rsidP="002069B8">
      <w:pPr>
        <w:pStyle w:val="Ttol3"/>
      </w:pPr>
      <w:bookmarkStart w:id="12" w:name="_Toc64015150"/>
      <w:r w:rsidRPr="00BD7D30">
        <w:t>L’ERA DIGITAL</w:t>
      </w:r>
      <w:bookmarkEnd w:id="12"/>
    </w:p>
    <w:p w14:paraId="0C4511AA" w14:textId="1EFF1DC1" w:rsidR="002069B8" w:rsidRPr="0007329F" w:rsidRDefault="00D0199D" w:rsidP="002069B8">
      <w:r w:rsidRPr="0007329F">
        <w:t xml:space="preserve">Tot i que no se sap ben bé qui va fer el primer </w:t>
      </w:r>
      <w:r w:rsidR="00E07AD4" w:rsidRPr="0007329F">
        <w:t xml:space="preserve">sistema de </w:t>
      </w:r>
      <w:r w:rsidRPr="0007329F">
        <w:t>registre</w:t>
      </w:r>
      <w:r w:rsidR="00E07AD4" w:rsidRPr="0007329F">
        <w:t>s</w:t>
      </w:r>
      <w:r w:rsidRPr="0007329F">
        <w:t xml:space="preserve"> mèdic</w:t>
      </w:r>
      <w:r w:rsidR="00E07AD4" w:rsidRPr="0007329F">
        <w:t>s</w:t>
      </w:r>
      <w:r w:rsidRPr="0007329F">
        <w:t xml:space="preserve"> en digital o electrònic. Segons </w:t>
      </w:r>
      <w:proofErr w:type="spellStart"/>
      <w:r w:rsidRPr="0007329F">
        <w:t>Dalianis</w:t>
      </w:r>
      <w:proofErr w:type="spellEnd"/>
      <w:r w:rsidR="0020384D" w:rsidRPr="0007329F">
        <w:fldChar w:fldCharType="begin"/>
      </w:r>
      <w:r w:rsidR="00947725" w:rsidRPr="0007329F">
        <w:instrText xml:space="preserve"> ADDIN ZOTERO_ITEM CSL_CITATION {"citationID":"P6I5kB0P","properties":{"formattedCitation":"[6, p. 3]","plainCitation":"[6, p. 3]","noteIndex":0},"citationItems":[{"id":48,"uris":["http://zotero.org/users/local/eauejolH/items/92CTE7EP"],"uri":["http://zotero.org/users/local/eauejolH/items/92CTE7EP"],"itemData":{"id":48,"type":"chapter","container-title":"Clinical Text Mining","event-place":"Cham","ISBN":"978-3-319-78502-8","language":"en","note":"DOI: 10.1007/978-3-319-78503-5","page":"13-21","publisher":"Springer International Publishing","publisher-place":"Cham","source":"DOI.org (Crossref)","title":"Chapter 3 - User Needs: Clinicians, Clinical Researchers and Hospital Management","URL":"http://link.springer.com/10.1007/978-3-319-78503-5","author":[{"family":"Dalianis","given":"Hercules"}],"accessed":{"date-parts":[["2021",2,8]]},"issued":{"date-parts":[["2018"]]}},"locator":"3"}],"schema":"https://github.com/citation-style-language/schema/raw/master/csl-citation.json"} </w:instrText>
      </w:r>
      <w:r w:rsidR="0020384D" w:rsidRPr="0007329F">
        <w:fldChar w:fldCharType="separate"/>
      </w:r>
      <w:r w:rsidR="00947725" w:rsidRPr="0007329F">
        <w:t>[6, p. 3]</w:t>
      </w:r>
      <w:r w:rsidR="0020384D" w:rsidRPr="0007329F">
        <w:fldChar w:fldCharType="end"/>
      </w:r>
      <w:r w:rsidRPr="0007329F">
        <w:t xml:space="preserve">, durant els anys 60 i 70, els suecs van construir el primer sistema de registres </w:t>
      </w:r>
      <w:r w:rsidR="00E07AD4" w:rsidRPr="0007329F">
        <w:t>electrònics</w:t>
      </w:r>
      <w:r w:rsidRPr="0007329F">
        <w:t xml:space="preserve"> per un entorn mèdic. </w:t>
      </w:r>
      <w:r w:rsidR="00752FC4">
        <w:t>Es va</w:t>
      </w:r>
      <w:r w:rsidR="00E07AD4" w:rsidRPr="0007329F">
        <w:t xml:space="preserve"> fe</w:t>
      </w:r>
      <w:r w:rsidR="00752FC4">
        <w:t>r</w:t>
      </w:r>
      <w:r w:rsidR="00E07AD4" w:rsidRPr="0007329F">
        <w:t xml:space="preserve"> a l’Hospital Universitari de </w:t>
      </w:r>
      <w:proofErr w:type="spellStart"/>
      <w:r w:rsidR="00E07AD4" w:rsidRPr="0007329F">
        <w:t>Karolinska</w:t>
      </w:r>
      <w:proofErr w:type="spellEnd"/>
      <w:r w:rsidR="00E07AD4" w:rsidRPr="0007329F">
        <w:t>.</w:t>
      </w:r>
    </w:p>
    <w:p w14:paraId="5188B165" w14:textId="24CE121C" w:rsidR="0020384D" w:rsidRPr="0007329F" w:rsidRDefault="00E07AD4" w:rsidP="002069B8">
      <w:r w:rsidRPr="0007329F">
        <w:lastRenderedPageBreak/>
        <w:t xml:space="preserve">Amb el que no hi ha discrepància </w:t>
      </w:r>
      <w:r w:rsidR="00864253">
        <w:t>és</w:t>
      </w:r>
      <w:r w:rsidRPr="0007329F">
        <w:t xml:space="preserve"> amb el primer sistema utilitzat de manera general. Va ser desenvolupat per la Universitat de </w:t>
      </w:r>
      <w:proofErr w:type="spellStart"/>
      <w:r w:rsidRPr="0007329F">
        <w:t>Harvard</w:t>
      </w:r>
      <w:proofErr w:type="spellEnd"/>
      <w:r w:rsidRPr="0007329F">
        <w:t xml:space="preserve"> i es deia COSTAR </w:t>
      </w:r>
      <w:r w:rsidRPr="0007329F">
        <w:fldChar w:fldCharType="begin"/>
      </w:r>
      <w:r w:rsidR="00947725"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00947725" w:rsidRPr="0007329F">
        <w:t>[7]</w:t>
      </w:r>
      <w:r w:rsidRPr="0007329F">
        <w:fldChar w:fldCharType="end"/>
      </w:r>
      <w:r w:rsidRPr="0007329F">
        <w:t xml:space="preserve"> (Computer-</w:t>
      </w:r>
      <w:proofErr w:type="spellStart"/>
      <w:r w:rsidRPr="0007329F">
        <w:t>stored</w:t>
      </w:r>
      <w:proofErr w:type="spellEnd"/>
      <w:r w:rsidRPr="0007329F">
        <w:t xml:space="preserve"> </w:t>
      </w:r>
      <w:proofErr w:type="spellStart"/>
      <w:r w:rsidRPr="0007329F">
        <w:t>ambulatory</w:t>
      </w:r>
      <w:proofErr w:type="spellEnd"/>
      <w:r w:rsidRPr="0007329F">
        <w:t xml:space="preserve"> record)</w:t>
      </w:r>
      <w:r w:rsidR="0020384D" w:rsidRPr="0007329F">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763E42A7" w14:textId="53D35364" w:rsidR="00E07AD4" w:rsidRPr="0007329F" w:rsidRDefault="00864253" w:rsidP="002069B8">
      <w:r>
        <w:t>L’any</w:t>
      </w:r>
      <w:r w:rsidR="007C648E">
        <w:t xml:space="preserve"> 2005,</w:t>
      </w:r>
      <w:r w:rsidR="0020384D" w:rsidRPr="0007329F">
        <w:t xml:space="preserve"> </w:t>
      </w:r>
      <w:r>
        <w:t>l’OMS</w:t>
      </w:r>
      <w:r w:rsidR="0020384D" w:rsidRPr="0007329F">
        <w:t xml:space="preserve"> </w:t>
      </w:r>
      <w:r w:rsidR="0020384D" w:rsidRPr="0007329F">
        <w:fldChar w:fldCharType="begin"/>
      </w:r>
      <w:r w:rsidR="00947725"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20384D" w:rsidRPr="0007329F">
        <w:fldChar w:fldCharType="separate"/>
      </w:r>
      <w:r w:rsidR="00947725" w:rsidRPr="0007329F">
        <w:t>[8]</w:t>
      </w:r>
      <w:r w:rsidR="0020384D" w:rsidRPr="0007329F">
        <w:fldChar w:fldCharType="end"/>
      </w:r>
      <w:r w:rsidR="0020384D" w:rsidRPr="0007329F">
        <w:t xml:space="preserve"> va començar a posar normes per a que els HIS funcionessin de manera correcta, tinguessin la seguretat esperada i a més van fer una predicció de que a l’any 2015 tots els hospitals haurien de tenir-ne un.</w:t>
      </w:r>
    </w:p>
    <w:p w14:paraId="7186402C" w14:textId="763C141B" w:rsidR="002069B8" w:rsidRPr="0007329F" w:rsidRDefault="0020384D" w:rsidP="002069B8">
      <w:r w:rsidRPr="0007329F">
        <w:t xml:space="preserve">Segons </w:t>
      </w:r>
      <w:proofErr w:type="spellStart"/>
      <w:r w:rsidRPr="0007329F">
        <w:t>Gillum</w:t>
      </w:r>
      <w:proofErr w:type="spellEnd"/>
      <w:r w:rsidRPr="0007329F">
        <w:t xml:space="preserve"> </w:t>
      </w:r>
      <w:r w:rsidRPr="0007329F">
        <w:fldChar w:fldCharType="begin"/>
      </w:r>
      <w:r w:rsidR="00947725"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r w:rsidRPr="0007329F">
        <w:t>, a l’any 2011, més del 50% dels metges van reportar que utilitzaven un HIS.</w:t>
      </w:r>
    </w:p>
    <w:p w14:paraId="3621A1E6" w14:textId="597A5D08" w:rsidR="0020384D" w:rsidRPr="0007329F" w:rsidRDefault="0020384D" w:rsidP="002069B8">
      <w:r w:rsidRPr="0007329F">
        <w:t xml:space="preserve">Als Estats Units el primer hospital completament digital va ser a Toronto </w:t>
      </w:r>
      <w:r w:rsidR="007C648E">
        <w:t>l’any 2015</w:t>
      </w:r>
      <w:r w:rsidRPr="0007329F">
        <w:t>.</w:t>
      </w:r>
    </w:p>
    <w:p w14:paraId="2C2F341A" w14:textId="0211163D" w:rsidR="00242CD0" w:rsidRPr="00BD7D30" w:rsidRDefault="00242CD0" w:rsidP="005E0432">
      <w:pPr>
        <w:pStyle w:val="Ttol2"/>
      </w:pPr>
      <w:bookmarkStart w:id="13" w:name="_Toc64015151"/>
      <w:r w:rsidRPr="00BD7D30">
        <w:t>ANTECEDENTS</w:t>
      </w:r>
      <w:bookmarkEnd w:id="13"/>
    </w:p>
    <w:p w14:paraId="648EC7FF" w14:textId="0193BD5F" w:rsidR="002069B8" w:rsidRDefault="00150BEF" w:rsidP="002069B8">
      <w:r>
        <w:t>Els antecedents que es busquen en aquest apartat</w:t>
      </w:r>
      <w:r w:rsidR="00A609C9">
        <w:t xml:space="preserve"> </w:t>
      </w:r>
      <w:r w:rsidR="007C648E">
        <w:t>són</w:t>
      </w:r>
      <w:r w:rsidR="00A609C9">
        <w:t xml:space="preserve"> aplicacions internes</w:t>
      </w:r>
      <w:r w:rsidR="00FA64D5">
        <w:t xml:space="preserve"> dels hospitals i que, preferiblement, es comuniquin amb el motor d’integració.</w:t>
      </w:r>
    </w:p>
    <w:p w14:paraId="2DCB3D99" w14:textId="132406D8" w:rsidR="00FA64D5" w:rsidRDefault="00FA64D5" w:rsidP="002069B8">
      <w:r>
        <w:t xml:space="preserve">Durant la recerca d’aquests antecedents només es trobaven aplicacions </w:t>
      </w:r>
      <w:proofErr w:type="spellStart"/>
      <w:r w:rsidR="007C648E">
        <w:t>públiqúes</w:t>
      </w:r>
      <w:proofErr w:type="spellEnd"/>
      <w:r w:rsidR="00864253">
        <w:t xml:space="preserve">, i que per tant no són gaire útils per la nostra aplicació. La majoria d’aquestes </w:t>
      </w:r>
      <w:r w:rsidR="007C648E">
        <w:t>són</w:t>
      </w:r>
      <w:r w:rsidR="00864253">
        <w:t xml:space="preserve"> bases de dades de malalties. Un exemple d’aquestes aplicacions </w:t>
      </w:r>
      <w:r w:rsidR="007C648E">
        <w:t>són</w:t>
      </w:r>
      <w:r w:rsidR="00864253">
        <w:t xml:space="preserve"> </w:t>
      </w:r>
      <w:proofErr w:type="spellStart"/>
      <w:r w:rsidR="00864253">
        <w:t>UpToDate</w:t>
      </w:r>
      <w:proofErr w:type="spellEnd"/>
      <w:r w:rsidR="00864253">
        <w:t xml:space="preserve"> </w:t>
      </w:r>
      <w:r w:rsidR="00864253">
        <w:fldChar w:fldCharType="begin"/>
      </w:r>
      <w:r w:rsidR="00864253">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00864253">
        <w:fldChar w:fldCharType="separate"/>
      </w:r>
      <w:r w:rsidR="00864253" w:rsidRPr="00864253">
        <w:t>[9]</w:t>
      </w:r>
      <w:r w:rsidR="00864253">
        <w:fldChar w:fldCharType="end"/>
      </w:r>
      <w:r w:rsidR="00864253">
        <w:t xml:space="preserve"> o </w:t>
      </w:r>
      <w:proofErr w:type="spellStart"/>
      <w:r w:rsidR="00864253">
        <w:t>Dynamed</w:t>
      </w:r>
      <w:proofErr w:type="spellEnd"/>
      <w:r w:rsidR="00864253">
        <w:t xml:space="preserve"> </w:t>
      </w:r>
      <w:r w:rsidR="00864253">
        <w:fldChar w:fldCharType="begin"/>
      </w:r>
      <w:r w:rsidR="00864253">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00864253">
        <w:fldChar w:fldCharType="separate"/>
      </w:r>
      <w:r w:rsidR="00864253" w:rsidRPr="00864253">
        <w:t>[10]</w:t>
      </w:r>
      <w:r w:rsidR="00864253">
        <w:fldChar w:fldCharType="end"/>
      </w:r>
      <w:r w:rsidR="00864253">
        <w:t>.</w:t>
      </w:r>
    </w:p>
    <w:p w14:paraId="0D82041A" w14:textId="457970D4" w:rsidR="00864253" w:rsidRDefault="00864253" w:rsidP="002069B8">
      <w:r>
        <w:t xml:space="preserve">Les aplicacions que </w:t>
      </w:r>
      <w:r w:rsidR="007C648E">
        <w:t>són</w:t>
      </w:r>
      <w:r>
        <w:t xml:space="preserve"> antecedents per l’aplicació que es farà ha sigut impossible de trobar-les, ja que no hi ha aplicacions d’ús intern que siguin públiques.</w:t>
      </w:r>
    </w:p>
    <w:p w14:paraId="28C454E5" w14:textId="419ECF40" w:rsidR="002069B8" w:rsidRPr="00BD7D30" w:rsidRDefault="002069B8" w:rsidP="002069B8">
      <w:pPr>
        <w:pStyle w:val="Ttol2"/>
      </w:pPr>
      <w:bookmarkStart w:id="14" w:name="_Toc64015152"/>
      <w:r w:rsidRPr="00BD7D30">
        <w:t>NECESSITATS DE LA INFORMACIÓ</w:t>
      </w:r>
      <w:bookmarkEnd w:id="14"/>
    </w:p>
    <w:p w14:paraId="0481A1EC" w14:textId="2D5890BB" w:rsidR="002069B8" w:rsidRPr="0007329F" w:rsidRDefault="003454F1" w:rsidP="002069B8">
      <w:r w:rsidRPr="0007329F">
        <w:t xml:space="preserve">Per poder entendre i desenvolupar l’aplicació s’han de saber algunes coses bàsiques del funcionament dels hospitals. Primer s’ha de saber que és el HIS, quins components té i perquè </w:t>
      </w:r>
      <w:r w:rsidR="00505212">
        <w:t>és</w:t>
      </w:r>
      <w:r w:rsidRPr="0007329F">
        <w:t xml:space="preserve"> </w:t>
      </w:r>
      <w:r w:rsidR="00505212">
        <w:t>tan</w:t>
      </w:r>
      <w:r w:rsidRPr="0007329F">
        <w:t xml:space="preserve"> important. Després s’ha de saber que </w:t>
      </w:r>
      <w:r w:rsidR="00505212">
        <w:t>és</w:t>
      </w:r>
      <w:r w:rsidRPr="0007329F">
        <w:t xml:space="preserve"> el motor d’interoperabilitat, ja que</w:t>
      </w:r>
      <w:r w:rsidR="00505212">
        <w:t xml:space="preserve"> és</w:t>
      </w:r>
      <w:r w:rsidRPr="0007329F">
        <w:t xml:space="preserve"> el pilar fonamental de l’aplicació a fer. Seguidament s’ha de saber quins protocols</w:t>
      </w:r>
      <w:r w:rsidR="002C549C" w:rsidRPr="0007329F">
        <w:t xml:space="preserve"> usen el HIS i el motor d’interoperabilitat per a comunicar-se, ja que pot ser bastant important </w:t>
      </w:r>
      <w:r w:rsidR="00505212">
        <w:t>a l’hora</w:t>
      </w:r>
      <w:r w:rsidR="002C549C" w:rsidRPr="0007329F">
        <w:t xml:space="preserve"> d’entendre algunes dades que pot rebre el producte. Per acabar es necessita saber quines </w:t>
      </w:r>
      <w:r w:rsidR="002C549C" w:rsidRPr="0007329F">
        <w:lastRenderedPageBreak/>
        <w:t>dades s’emmagatzemen al HIS i es pot tenir accés amb el motor d’interoperabilitat</w:t>
      </w:r>
      <w:r w:rsidR="00DC4FFD" w:rsidRPr="0007329F">
        <w:t>.</w:t>
      </w:r>
      <w:r w:rsidR="00533D7D">
        <w:t xml:space="preserve"> La majoria d’aquesta informació ha estat extreta del llibre anomenat </w:t>
      </w:r>
      <w:r w:rsidR="00533D7D" w:rsidRPr="00533D7D">
        <w:t xml:space="preserve">Health </w:t>
      </w:r>
      <w:proofErr w:type="spellStart"/>
      <w:r w:rsidR="00533D7D" w:rsidRPr="00533D7D">
        <w:t>Information</w:t>
      </w:r>
      <w:proofErr w:type="spellEnd"/>
      <w:r w:rsidR="00533D7D" w:rsidRPr="00533D7D">
        <w:t xml:space="preserve"> Systems - </w:t>
      </w:r>
      <w:proofErr w:type="spellStart"/>
      <w:r w:rsidR="00533D7D" w:rsidRPr="00533D7D">
        <w:t>Architectures</w:t>
      </w:r>
      <w:proofErr w:type="spellEnd"/>
      <w:r w:rsidR="00533D7D" w:rsidRPr="00533D7D">
        <w:t xml:space="preserve"> </w:t>
      </w:r>
      <w:proofErr w:type="spellStart"/>
      <w:r w:rsidR="00533D7D" w:rsidRPr="00533D7D">
        <w:t>and</w:t>
      </w:r>
      <w:proofErr w:type="spellEnd"/>
      <w:r w:rsidR="00533D7D" w:rsidRPr="00533D7D">
        <w:t xml:space="preserve"> </w:t>
      </w:r>
      <w:proofErr w:type="spellStart"/>
      <w:r w:rsidR="00533D7D" w:rsidRPr="00533D7D">
        <w:t>Strategies</w:t>
      </w:r>
      <w:proofErr w:type="spellEnd"/>
      <w:r w:rsidR="00533D7D">
        <w:t xml:space="preserve"> </w:t>
      </w:r>
      <w:r w:rsidR="00533D7D">
        <w:fldChar w:fldCharType="begin"/>
      </w:r>
      <w:r w:rsidR="00864253">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533D7D">
        <w:fldChar w:fldCharType="separate"/>
      </w:r>
      <w:r w:rsidR="00864253" w:rsidRPr="00864253">
        <w:t>[11]</w:t>
      </w:r>
      <w:r w:rsidR="00533D7D">
        <w:fldChar w:fldCharType="end"/>
      </w:r>
      <w:r w:rsidR="00533D7D">
        <w:t>.</w:t>
      </w:r>
    </w:p>
    <w:p w14:paraId="78820C5E" w14:textId="77777777" w:rsidR="00396E96" w:rsidRPr="00BD7D30" w:rsidRDefault="00396E96" w:rsidP="00396E96">
      <w:pPr>
        <w:pStyle w:val="Ttol3"/>
      </w:pPr>
      <w:bookmarkStart w:id="15" w:name="_Toc64015153"/>
      <w:r w:rsidRPr="00BD7D30">
        <w:t>HEALTHCARE INFORMATION SYSTEM (HIS)</w:t>
      </w:r>
      <w:bookmarkEnd w:id="15"/>
    </w:p>
    <w:p w14:paraId="30216A43" w14:textId="4F39938C" w:rsidR="00396E96" w:rsidRPr="0007329F" w:rsidRDefault="00396E96" w:rsidP="00396E96">
      <w:r w:rsidRPr="0007329F">
        <w:t xml:space="preserve">El gran nucli d’informació que hi ha en un hospital és </w:t>
      </w:r>
      <w:proofErr w:type="spellStart"/>
      <w:r w:rsidRPr="0007329F">
        <w:t>l’Healthcare</w:t>
      </w:r>
      <w:proofErr w:type="spellEnd"/>
      <w:r w:rsidRPr="0007329F">
        <w:t xml:space="preserve"> o Health </w:t>
      </w:r>
      <w:proofErr w:type="spellStart"/>
      <w:r w:rsidRPr="0007329F">
        <w:t>Information</w:t>
      </w:r>
      <w:proofErr w:type="spellEnd"/>
      <w:r w:rsidRPr="0007329F">
        <w:t xml:space="preserve"> System (HIS). Aquest sistema és l’encarregat de guardar i processar tota la informació que genera un hospital. Com a qualsevol sistema d’informació, a part de fer el processament de les dades, té una base de dades </w:t>
      </w:r>
      <w:r w:rsidR="00A65AB2">
        <w:t>molt</w:t>
      </w:r>
      <w:r w:rsidRPr="0007329F">
        <w:t xml:space="preserve"> gran.</w:t>
      </w:r>
    </w:p>
    <w:p w14:paraId="0CF6466A" w14:textId="77777777" w:rsidR="00396E96" w:rsidRPr="0007329F" w:rsidRDefault="00396E96" w:rsidP="00396E96">
      <w:pPr>
        <w:keepNext/>
        <w:jc w:val="center"/>
      </w:pPr>
      <w:r w:rsidRPr="0007329F">
        <w:rPr>
          <w:noProof/>
        </w:rPr>
        <w:drawing>
          <wp:inline distT="0" distB="0" distL="0" distR="0" wp14:anchorId="69D1BD12" wp14:editId="2E4F5958">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5EF7FB37" w14:textId="0EF809C0" w:rsidR="00396E96" w:rsidRPr="0007329F" w:rsidRDefault="00396E96" w:rsidP="00396E96">
      <w:pPr>
        <w:pStyle w:val="Llegenda"/>
      </w:pPr>
      <w:bookmarkStart w:id="16" w:name="_Toc64015175"/>
      <w:r w:rsidRPr="0007329F">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1</w:t>
      </w:r>
      <w:r w:rsidR="009B7E7F">
        <w:fldChar w:fldCharType="end"/>
      </w:r>
      <w:r w:rsidRPr="0007329F">
        <w:t xml:space="preserve">: Esquema de les dades que emmagatzema el HIS </w:t>
      </w:r>
      <w:r w:rsidRPr="0007329F">
        <w:fldChar w:fldCharType="begin"/>
      </w:r>
      <w:r w:rsidR="00864253">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864253" w:rsidRPr="00864253">
        <w:t>[12]</w:t>
      </w:r>
      <w:bookmarkEnd w:id="16"/>
      <w:r w:rsidRPr="0007329F">
        <w:fldChar w:fldCharType="end"/>
      </w:r>
    </w:p>
    <w:p w14:paraId="55104612" w14:textId="68E926DE" w:rsidR="00430EBE" w:rsidRDefault="00396E96" w:rsidP="00396E96">
      <w:r w:rsidRPr="0007329F">
        <w:t xml:space="preserve">En aquest esquema, es pot veure totes les dades que tractarà el HIS, però pot saltar a la vista que falten molts serveis que ofereix tant un hospital com el CAP, un exemple pot ser el servei de pediatria, de cardiologia entre d’altres. </w:t>
      </w:r>
      <w:r w:rsidR="00430EBE">
        <w:t xml:space="preserve">Tots aquests serveis que no es veuen a la imatge, formen part del HIS, però </w:t>
      </w:r>
      <w:r w:rsidR="00505212">
        <w:t>són</w:t>
      </w:r>
      <w:r w:rsidR="00430EBE">
        <w:t xml:space="preserve"> un subsistema d’aquest. </w:t>
      </w:r>
    </w:p>
    <w:p w14:paraId="5FE49653" w14:textId="79A21BF9" w:rsidR="00D50DDB" w:rsidRDefault="00430EBE" w:rsidP="00396E96">
      <w:r>
        <w:t>En definitiva, el HIS es pot definir com un conjunt de subsistemes d’informació dels diferents serveis que ofereix tota institució mèdica que emmagatzema, processa i pren decisions sobre les dades rebudes.</w:t>
      </w:r>
    </w:p>
    <w:p w14:paraId="0AF587CD" w14:textId="77777777" w:rsidR="00396E96" w:rsidRPr="00BD7D30" w:rsidRDefault="00396E96" w:rsidP="00396E96">
      <w:pPr>
        <w:pStyle w:val="Ttol3"/>
      </w:pPr>
      <w:bookmarkStart w:id="17" w:name="_Toc64015154"/>
      <w:r w:rsidRPr="00BD7D30">
        <w:lastRenderedPageBreak/>
        <w:t>MOTOR D’INTEROPERABILITAT</w:t>
      </w:r>
      <w:bookmarkEnd w:id="17"/>
    </w:p>
    <w:p w14:paraId="08678544" w14:textId="58875AFB" w:rsidR="00396E96" w:rsidRDefault="00505212" w:rsidP="00396E96">
      <w:r>
        <w:t>Perquè</w:t>
      </w:r>
      <w:r w:rsidR="0084783B">
        <w:t xml:space="preserve"> el HIS </w:t>
      </w:r>
      <w:r w:rsidR="006D755E">
        <w:t>pugui funcionar correctament, necessita dades d’altres hospitals per poder</w:t>
      </w:r>
      <w:r w:rsidR="00D856CB">
        <w:t xml:space="preserve"> tenir tota la informació </w:t>
      </w:r>
      <w:r>
        <w:t>completa</w:t>
      </w:r>
      <w:r w:rsidR="00D856CB">
        <w:t xml:space="preserve">. Aquesta comunicació entre diferents HIS d’hospitals la proporciona el motor d’interoperabilitat que té cada institució mèdica. A més aquest motor d’interoperabilitat </w:t>
      </w:r>
      <w:r w:rsidR="00A65AB2">
        <w:t xml:space="preserve">pot generar una API </w:t>
      </w:r>
      <w:r>
        <w:t>perquè</w:t>
      </w:r>
      <w:r w:rsidR="00A65AB2">
        <w:t xml:space="preserve"> aplicacions externes al HIS, com aplicacions web </w:t>
      </w:r>
      <w:r>
        <w:t>puguin comunicar-se</w:t>
      </w:r>
      <w:r w:rsidR="00A65AB2">
        <w:t xml:space="preserve">. </w:t>
      </w:r>
      <w:r w:rsidR="00430EBE">
        <w:t xml:space="preserve"> Per tant el motor d’interoperabilitat és l’encarregat de comunicar-se amb els elements externs al HIS que controla.</w:t>
      </w:r>
    </w:p>
    <w:p w14:paraId="1FB707AC" w14:textId="47E626F8" w:rsidR="00744E14" w:rsidRDefault="00A65AB2" w:rsidP="00744E14">
      <w:r>
        <w:t xml:space="preserve">Aquest motor d’interoperabilitat és la base de </w:t>
      </w:r>
      <w:proofErr w:type="spellStart"/>
      <w:r>
        <w:t>l’e-health</w:t>
      </w:r>
      <w:proofErr w:type="spellEnd"/>
      <w:r>
        <w:t xml:space="preserve">, ja que sense ell costaria molt fer una comunicació bona entre diferents HIS. </w:t>
      </w:r>
      <w:r w:rsidR="00744E14">
        <w:t>A Espanya</w:t>
      </w:r>
      <w:r>
        <w:t xml:space="preserve">, segons un estudi fet per la </w:t>
      </w:r>
      <w:proofErr w:type="spellStart"/>
      <w:r w:rsidRPr="00A65AB2">
        <w:t>Healthcare</w:t>
      </w:r>
      <w:proofErr w:type="spellEnd"/>
      <w:r w:rsidRPr="00A65AB2">
        <w:t xml:space="preserve"> </w:t>
      </w:r>
      <w:proofErr w:type="spellStart"/>
      <w:r w:rsidRPr="00A65AB2">
        <w:t>Information</w:t>
      </w:r>
      <w:proofErr w:type="spellEnd"/>
      <w:r w:rsidRPr="00A65AB2">
        <w:t xml:space="preserve"> </w:t>
      </w:r>
      <w:proofErr w:type="spellStart"/>
      <w:r w:rsidRPr="00A65AB2">
        <w:t>and</w:t>
      </w:r>
      <w:proofErr w:type="spellEnd"/>
      <w:r w:rsidRPr="00A65AB2">
        <w:t xml:space="preserve"> Management Systems </w:t>
      </w:r>
      <w:proofErr w:type="spellStart"/>
      <w:r w:rsidRPr="00A65AB2">
        <w:t>Society</w:t>
      </w:r>
      <w:proofErr w:type="spellEnd"/>
      <w:r>
        <w:t xml:space="preserve"> (HIMSS)</w:t>
      </w:r>
      <w:r w:rsidR="00744E14">
        <w:t xml:space="preserve"> </w:t>
      </w:r>
      <w:r w:rsidR="00505212">
        <w:t>l’any 2014</w:t>
      </w:r>
      <w:r w:rsidR="00744E14">
        <w:t xml:space="preserve"> </w:t>
      </w:r>
      <w:r w:rsidR="00744E14">
        <w:fldChar w:fldCharType="begin"/>
      </w:r>
      <w:r w:rsidR="00864253">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00744E14">
        <w:fldChar w:fldCharType="separate"/>
      </w:r>
      <w:r w:rsidR="00864253" w:rsidRPr="00864253">
        <w:t>[13]</w:t>
      </w:r>
      <w:r w:rsidR="00744E14">
        <w:fldChar w:fldCharType="end"/>
      </w:r>
      <w:r>
        <w:t>,</w:t>
      </w:r>
      <w:r w:rsidR="00744E14">
        <w:t xml:space="preserve"> el 93% dels hospitals tenen un motor d’interoperabilitat </w:t>
      </w:r>
      <w:r w:rsidR="001E14CF">
        <w:t>integrat.</w:t>
      </w:r>
    </w:p>
    <w:p w14:paraId="605FDAD8" w14:textId="78FD3A9A" w:rsidR="00396E96" w:rsidRPr="00BD7D30" w:rsidRDefault="00396E96" w:rsidP="00396E96">
      <w:pPr>
        <w:pStyle w:val="Ttol3"/>
      </w:pPr>
      <w:bookmarkStart w:id="18" w:name="_Toc64015155"/>
      <w:r w:rsidRPr="00BD7D30">
        <w:t>PROTOCOLS ENTRE EL HIS I EL MOTOR D’INTEROPERABILITAT</w:t>
      </w:r>
      <w:bookmarkEnd w:id="18"/>
    </w:p>
    <w:p w14:paraId="25BE1CEF" w14:textId="04382363" w:rsidR="00D1168E" w:rsidRPr="00D1168E" w:rsidRDefault="00D1168E" w:rsidP="00D1168E">
      <w:r w:rsidRPr="00D1168E">
        <w:t>Aquests protocols o estàndards que es mostraran a continuació</w:t>
      </w:r>
      <w:r>
        <w:t xml:space="preserve"> també poden ser usats per la interoperabilitat dels HIS.</w:t>
      </w:r>
    </w:p>
    <w:p w14:paraId="585B7C7A" w14:textId="02C42933" w:rsidR="00396E96" w:rsidRPr="00BD7D30" w:rsidRDefault="00396E96" w:rsidP="009B7E7F">
      <w:pPr>
        <w:pStyle w:val="Ttol5"/>
      </w:pPr>
      <w:r w:rsidRPr="00BD7D30">
        <w:t>HL7</w:t>
      </w:r>
    </w:p>
    <w:p w14:paraId="3A6D4446" w14:textId="4DD1A25D" w:rsidR="00D1168E" w:rsidRDefault="00D1168E" w:rsidP="00D1168E">
      <w:r w:rsidRPr="00D1168E">
        <w:t xml:space="preserve">Health </w:t>
      </w:r>
      <w:proofErr w:type="spellStart"/>
      <w:r w:rsidRPr="00D1168E">
        <w:t>Level</w:t>
      </w:r>
      <w:proofErr w:type="spellEnd"/>
      <w:r w:rsidRPr="00D1168E">
        <w:t xml:space="preserve"> 7</w:t>
      </w:r>
      <w:r>
        <w:t xml:space="preserve"> és l’estàndard més usat per a la comunicació entre el HIS i el motor d’interoperabilitat, com entre motors d’interoperabilitat. Aquest estàndard envia missatges a un destinatari, però no inclou imatges</w:t>
      </w:r>
      <w:r w:rsidR="00D50DDB">
        <w:t xml:space="preserve"> </w:t>
      </w:r>
      <w:r w:rsidR="00D50DDB">
        <w:fldChar w:fldCharType="begin"/>
      </w:r>
      <w:r w:rsidR="00864253">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00D50DDB">
        <w:fldChar w:fldCharType="separate"/>
      </w:r>
      <w:r w:rsidR="00864253" w:rsidRPr="00864253">
        <w:t>[14, p. 2]</w:t>
      </w:r>
      <w:r w:rsidR="00D50DDB">
        <w:fldChar w:fldCharType="end"/>
      </w:r>
      <w:r>
        <w:t>.</w:t>
      </w:r>
    </w:p>
    <w:p w14:paraId="209BCB12" w14:textId="340D0055" w:rsidR="00D1168E" w:rsidRDefault="00D1168E" w:rsidP="00D1168E">
      <w:r>
        <w:t>Aquest protocol té dues versions, la versió 2 i la versió 3. La principal diferencia que tenen aquestes versions és que la més nova, la versió 3</w:t>
      </w:r>
      <w:r w:rsidR="00533D7D">
        <w:t>, genera un missatge més fàcil de llegir, gràcies a la implementació del HL7 RIM (</w:t>
      </w:r>
      <w:proofErr w:type="spellStart"/>
      <w:r w:rsidR="00533D7D">
        <w:t>Reference</w:t>
      </w:r>
      <w:proofErr w:type="spellEnd"/>
      <w:r w:rsidR="00533D7D">
        <w:t xml:space="preserve"> </w:t>
      </w:r>
      <w:proofErr w:type="spellStart"/>
      <w:r w:rsidR="00533D7D">
        <w:t>Information</w:t>
      </w:r>
      <w:proofErr w:type="spellEnd"/>
      <w:r w:rsidR="00533D7D">
        <w:t xml:space="preserve"> Model). Per tant com es pot veure en les següents imatges, es pot veure que és molt més clar llegir un missatge de la versió 3, que de la versió 2.</w:t>
      </w:r>
    </w:p>
    <w:p w14:paraId="71D2887B" w14:textId="5E1AE656" w:rsidR="00533D7D" w:rsidRDefault="00533D7D" w:rsidP="00D1168E">
      <w:r>
        <w:t xml:space="preserve">El principal problema que tenen aquestes dues versions és que no </w:t>
      </w:r>
      <w:r w:rsidR="00505212">
        <w:t>són</w:t>
      </w:r>
      <w:r>
        <w:t xml:space="preserve"> compatibles entre elles. Per tant si s’implementa alguna solució usant una de les dues versions, és difícil canviar-la</w:t>
      </w:r>
      <w:r w:rsidR="00505212">
        <w:t xml:space="preserve"> </w:t>
      </w:r>
      <w:r w:rsidR="00D50DDB">
        <w:fldChar w:fldCharType="begin"/>
      </w:r>
      <w:r w:rsidR="00864253">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D50DDB">
        <w:fldChar w:fldCharType="separate"/>
      </w:r>
      <w:r w:rsidR="00864253" w:rsidRPr="00864253">
        <w:t>[15]</w:t>
      </w:r>
      <w:r w:rsidR="00D50DDB">
        <w:fldChar w:fldCharType="end"/>
      </w:r>
      <w:r>
        <w:t>.</w:t>
      </w:r>
    </w:p>
    <w:p w14:paraId="1CDB86A3" w14:textId="77777777" w:rsidR="00D1168E" w:rsidRDefault="00D1168E" w:rsidP="00D1168E">
      <w:pPr>
        <w:keepNext/>
        <w:jc w:val="center"/>
      </w:pPr>
      <w:r>
        <w:rPr>
          <w:noProof/>
        </w:rPr>
        <w:lastRenderedPageBreak/>
        <w:drawing>
          <wp:inline distT="0" distB="0" distL="0" distR="0" wp14:anchorId="137B965D" wp14:editId="7AC78E6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64FBF58D" w14:textId="2CEBFA15" w:rsidR="00D1168E" w:rsidRDefault="00D1168E" w:rsidP="00D1168E">
      <w:pPr>
        <w:pStyle w:val="Llegenda"/>
      </w:pPr>
      <w:bookmarkStart w:id="19" w:name="_Toc64015176"/>
      <w:r w:rsidRPr="00D1168E">
        <w:t>Figura</w:t>
      </w:r>
      <w:r>
        <w:t xml:space="preserve">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2</w:t>
      </w:r>
      <w:r w:rsidR="009B7E7F">
        <w:fldChar w:fldCharType="end"/>
      </w:r>
      <w:r>
        <w:t xml:space="preserve">: Exemple de missatge de HL7 v2 </w:t>
      </w:r>
      <w:r>
        <w:fldChar w:fldCharType="begin"/>
      </w:r>
      <w:r w:rsidR="00864253">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00864253" w:rsidRPr="00864253">
        <w:t>[16, p. 7]</w:t>
      </w:r>
      <w:r>
        <w:fldChar w:fldCharType="end"/>
      </w:r>
      <w:r>
        <w:t>.</w:t>
      </w:r>
      <w:bookmarkEnd w:id="19"/>
    </w:p>
    <w:p w14:paraId="22A4E70D" w14:textId="77777777" w:rsidR="00533D7D" w:rsidRDefault="00533D7D" w:rsidP="00533D7D">
      <w:pPr>
        <w:keepNext/>
        <w:jc w:val="center"/>
      </w:pPr>
      <w:r>
        <w:rPr>
          <w:noProof/>
        </w:rPr>
        <w:drawing>
          <wp:inline distT="0" distB="0" distL="0" distR="0" wp14:anchorId="03CF2E01" wp14:editId="39280A59">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3E3D12CC" w14:textId="3AA2E4B1" w:rsidR="00533D7D" w:rsidRPr="00533D7D" w:rsidRDefault="00533D7D" w:rsidP="00533D7D">
      <w:pPr>
        <w:pStyle w:val="Llegenda"/>
      </w:pPr>
      <w:bookmarkStart w:id="20" w:name="_Toc64015177"/>
      <w:r>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3</w:t>
      </w:r>
      <w:r w:rsidR="009B7E7F">
        <w:fldChar w:fldCharType="end"/>
      </w:r>
      <w:r>
        <w:t>: Exemple del missatge de HL7 v3</w:t>
      </w:r>
      <w:bookmarkEnd w:id="20"/>
    </w:p>
    <w:p w14:paraId="48C33AF9" w14:textId="03BFB077" w:rsidR="00396E96" w:rsidRPr="00BD7D30" w:rsidRDefault="00396E96" w:rsidP="009B7E7F">
      <w:pPr>
        <w:pStyle w:val="Ttol5"/>
      </w:pPr>
      <w:r w:rsidRPr="00BD7D30">
        <w:t>DICOM</w:t>
      </w:r>
    </w:p>
    <w:p w14:paraId="3292F8ED" w14:textId="77777777" w:rsidR="00430EBE" w:rsidRDefault="00D50DDB" w:rsidP="00D50DDB">
      <w:r w:rsidRPr="00D50DDB">
        <w:t xml:space="preserve">L’estàndard Digital </w:t>
      </w:r>
      <w:proofErr w:type="spellStart"/>
      <w:r w:rsidRPr="00D50DDB">
        <w:t>Imaging</w:t>
      </w:r>
      <w:proofErr w:type="spellEnd"/>
      <w:r w:rsidRPr="00D50DDB">
        <w:t xml:space="preserve"> </w:t>
      </w:r>
      <w:proofErr w:type="spellStart"/>
      <w:r w:rsidRPr="00D50DDB">
        <w:t>and</w:t>
      </w:r>
      <w:proofErr w:type="spellEnd"/>
      <w:r w:rsidRPr="00D50DDB">
        <w:t xml:space="preserve"> Communications in </w:t>
      </w:r>
      <w:proofErr w:type="spellStart"/>
      <w:r w:rsidRPr="00D50DDB">
        <w:t>Medicine</w:t>
      </w:r>
      <w:proofErr w:type="spellEnd"/>
      <w:r>
        <w:t xml:space="preserve"> (DICOM) és el que gestiona l’intercanvi d’imatges que genera el HIS. Com pot ser una radiografia, una ressonància magnètica, etc. </w:t>
      </w:r>
    </w:p>
    <w:p w14:paraId="6BE177A8" w14:textId="7F418A6E" w:rsidR="00D50DDB" w:rsidRDefault="00D50DDB" w:rsidP="00D50DDB">
      <w:r>
        <w:t xml:space="preserve">A </w:t>
      </w:r>
      <w:r w:rsidR="00505212">
        <w:t>diferència</w:t>
      </w:r>
      <w:r>
        <w:t xml:space="preserve"> del HL7, aquest </w:t>
      </w:r>
      <w:r w:rsidR="00430EBE">
        <w:t>estàndard</w:t>
      </w:r>
      <w:r>
        <w:t xml:space="preserve"> necessita fer una connexió TCP</w:t>
      </w:r>
      <w:r w:rsidR="00430EBE">
        <w:t>-IP per a enviar la imatge. Aquest estàndard codifica</w:t>
      </w:r>
      <w:r w:rsidR="009B7E7F">
        <w:t xml:space="preserve"> i comprimeix</w:t>
      </w:r>
      <w:r w:rsidR="00430EBE">
        <w:t xml:space="preserve"> la imatge</w:t>
      </w:r>
      <w:r w:rsidR="009B7E7F">
        <w:t xml:space="preserve"> per a facilitar el transport i la seguretat.</w:t>
      </w:r>
    </w:p>
    <w:p w14:paraId="607578C2" w14:textId="77777777" w:rsidR="009B7E7F" w:rsidRDefault="009B7E7F" w:rsidP="009B7E7F">
      <w:pPr>
        <w:keepNext/>
        <w:jc w:val="center"/>
      </w:pPr>
      <w:r>
        <w:rPr>
          <w:noProof/>
        </w:rPr>
        <w:lastRenderedPageBreak/>
        <w:drawing>
          <wp:inline distT="0" distB="0" distL="0" distR="0" wp14:anchorId="2D0D93DB" wp14:editId="76E53266">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21D07EE" w14:textId="3B00F5C9" w:rsidR="009B7E7F" w:rsidRPr="00D50DDB" w:rsidRDefault="009B7E7F" w:rsidP="009B7E7F">
      <w:pPr>
        <w:pStyle w:val="Llegenda"/>
      </w:pPr>
      <w:bookmarkStart w:id="21" w:name="_Toc64015178"/>
      <w:r>
        <w:t xml:space="preserve">Figura </w:t>
      </w:r>
      <w:r>
        <w:fldChar w:fldCharType="begin"/>
      </w:r>
      <w:r>
        <w:instrText xml:space="preserve"> STYLEREF 1 \s </w:instrText>
      </w:r>
      <w:r>
        <w:fldChar w:fldCharType="separate"/>
      </w:r>
      <w:r w:rsidR="002931D2">
        <w:rPr>
          <w:noProof/>
        </w:rPr>
        <w:t>2</w:t>
      </w:r>
      <w:r>
        <w:fldChar w:fldCharType="end"/>
      </w:r>
      <w:r>
        <w:t>.</w:t>
      </w:r>
      <w:r>
        <w:fldChar w:fldCharType="begin"/>
      </w:r>
      <w:r>
        <w:instrText xml:space="preserve"> SEQ Figura \* ARABIC \s 1 </w:instrText>
      </w:r>
      <w:r>
        <w:fldChar w:fldCharType="separate"/>
      </w:r>
      <w:r w:rsidR="002931D2">
        <w:rPr>
          <w:noProof/>
        </w:rPr>
        <w:t>4</w:t>
      </w:r>
      <w:r>
        <w:fldChar w:fldCharType="end"/>
      </w:r>
      <w:r>
        <w:t xml:space="preserve">: Exemple d’una imatge generada pel protocol DICOM </w:t>
      </w:r>
      <w:r>
        <w:fldChar w:fldCharType="begin"/>
      </w:r>
      <w:r w:rsidR="00864253">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00864253" w:rsidRPr="00864253">
        <w:t>[17]</w:t>
      </w:r>
      <w:r>
        <w:fldChar w:fldCharType="end"/>
      </w:r>
      <w:r>
        <w:t>.</w:t>
      </w:r>
      <w:bookmarkEnd w:id="21"/>
    </w:p>
    <w:p w14:paraId="167AEFBA" w14:textId="69E39CDC" w:rsidR="00D7771E" w:rsidRPr="00BD7D30" w:rsidRDefault="00396E96" w:rsidP="009B7E7F">
      <w:pPr>
        <w:pStyle w:val="Ttol5"/>
      </w:pPr>
      <w:r w:rsidRPr="00BD7D30">
        <w:t>ISO/IEEE 11073</w:t>
      </w:r>
    </w:p>
    <w:p w14:paraId="5C0583C1" w14:textId="5B3F577E" w:rsidR="009B7E7F" w:rsidRPr="009B7E7F" w:rsidRDefault="009B7E7F" w:rsidP="009B7E7F">
      <w:r w:rsidRPr="009B7E7F">
        <w:t xml:space="preserve">Aquest </w:t>
      </w:r>
      <w:r>
        <w:t xml:space="preserve">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w:t>
      </w:r>
      <w:r w:rsidR="007C648E">
        <w:t>al monitoratge</w:t>
      </w:r>
      <w:r>
        <w:t xml:space="preserve"> dels pacients.</w:t>
      </w:r>
    </w:p>
    <w:p w14:paraId="3440286A" w14:textId="77777777" w:rsidR="00430EBE" w:rsidRDefault="00430EBE" w:rsidP="00A60F2C"/>
    <w:p w14:paraId="68A3B2A3" w14:textId="00AE27F9" w:rsidR="009B7E7F" w:rsidRPr="0007329F" w:rsidRDefault="009B7E7F" w:rsidP="00A60F2C">
      <w:pPr>
        <w:sectPr w:rsidR="009B7E7F" w:rsidRPr="0007329F" w:rsidSect="009B251B">
          <w:headerReference w:type="default" r:id="rId18"/>
          <w:type w:val="oddPage"/>
          <w:pgSz w:w="11906" w:h="16838" w:code="9"/>
          <w:pgMar w:top="1701" w:right="1418" w:bottom="1418" w:left="1418" w:header="709" w:footer="709" w:gutter="284"/>
          <w:cols w:space="708"/>
          <w:docGrid w:linePitch="360"/>
        </w:sectPr>
      </w:pPr>
    </w:p>
    <w:p w14:paraId="16C0CB9F" w14:textId="0D7EFD2F" w:rsidR="00C8177B" w:rsidRPr="00BD7D30" w:rsidRDefault="00C32AE4" w:rsidP="00EC1059">
      <w:pPr>
        <w:pStyle w:val="Ttol1"/>
      </w:pPr>
      <w:bookmarkStart w:id="22" w:name="_OBJECTIUS_I_ABAST"/>
      <w:bookmarkStart w:id="23" w:name="_Toc55765597"/>
      <w:bookmarkStart w:id="24" w:name="_Toc64015156"/>
      <w:bookmarkEnd w:id="22"/>
      <w:r w:rsidRPr="00BD7D30">
        <w:lastRenderedPageBreak/>
        <w:t>OBJECTIUS I ABAST</w:t>
      </w:r>
      <w:bookmarkStart w:id="25" w:name="_Hlk55577411"/>
      <w:bookmarkEnd w:id="23"/>
      <w:bookmarkEnd w:id="24"/>
    </w:p>
    <w:p w14:paraId="00E87E92" w14:textId="24DE1F94" w:rsidR="006C395D" w:rsidRPr="0007329F" w:rsidRDefault="006C395D" w:rsidP="006C395D">
      <w:r w:rsidRPr="0007329F">
        <w:t>En aquest</w:t>
      </w:r>
      <w:r w:rsidR="00F1105F" w:rsidRPr="0007329F">
        <w:t xml:space="preserve"> apartat s’</w:t>
      </w:r>
      <w:r w:rsidR="001D321C" w:rsidRPr="0007329F">
        <w:t>explicaran</w:t>
      </w:r>
      <w:r w:rsidR="00F1105F" w:rsidRPr="0007329F">
        <w:t xml:space="preserve"> els objectius que té aquest treball, tant pel client com pel producte. A més s’inclourà quin és el públic objectiu</w:t>
      </w:r>
      <w:r w:rsidR="00177973" w:rsidRPr="0007329F">
        <w:t xml:space="preserve"> i l’abast</w:t>
      </w:r>
      <w:r w:rsidR="00F1105F" w:rsidRPr="0007329F">
        <w:t xml:space="preserve"> d’aquesta aplicació.</w:t>
      </w:r>
    </w:p>
    <w:p w14:paraId="68AF6185" w14:textId="3E59BB76" w:rsidR="00F1105F" w:rsidRPr="00BD7D30" w:rsidRDefault="00EC1059" w:rsidP="00EC1059">
      <w:pPr>
        <w:pStyle w:val="Ttol2"/>
      </w:pPr>
      <w:bookmarkStart w:id="26" w:name="_Toc64015157"/>
      <w:r w:rsidRPr="00BD7D30">
        <w:t>OBJECTIUS DEL CLIENT</w:t>
      </w:r>
      <w:bookmarkEnd w:id="26"/>
    </w:p>
    <w:bookmarkEnd w:id="25"/>
    <w:p w14:paraId="581EB9F5" w14:textId="16EC7A7B" w:rsidR="005F51B0" w:rsidRPr="0007329F" w:rsidRDefault="005F51B0" w:rsidP="005F51B0">
      <w:pPr>
        <w:pStyle w:val="Pargrafdellista"/>
        <w:numPr>
          <w:ilvl w:val="0"/>
          <w:numId w:val="33"/>
        </w:numPr>
      </w:pPr>
      <w:r w:rsidRPr="0007329F">
        <w:t xml:space="preserve">Demostrar que amb l’aplicació millora l’efectivitat de </w:t>
      </w:r>
      <w:r w:rsidR="00B33A2C" w:rsidRPr="0007329F">
        <w:t>visualitzar un</w:t>
      </w:r>
      <w:r w:rsidR="00DC4FFD" w:rsidRPr="0007329F">
        <w:t xml:space="preserve"> esdeveniment</w:t>
      </w:r>
      <w:r w:rsidR="00242771">
        <w:t>.</w:t>
      </w:r>
    </w:p>
    <w:p w14:paraId="7327B574" w14:textId="72F9557F" w:rsidR="00702682" w:rsidRPr="0007329F" w:rsidRDefault="00702682" w:rsidP="00702682">
      <w:pPr>
        <w:pStyle w:val="Pargrafdellista"/>
        <w:numPr>
          <w:ilvl w:val="0"/>
          <w:numId w:val="33"/>
        </w:numPr>
      </w:pPr>
      <w:r w:rsidRPr="0007329F">
        <w:t xml:space="preserve">Fer una aplicació multiplataforma per arribar al màxim </w:t>
      </w:r>
      <w:r w:rsidR="00505212">
        <w:t>nombre</w:t>
      </w:r>
      <w:r w:rsidRPr="0007329F">
        <w:t xml:space="preserve"> d’usuaris.</w:t>
      </w:r>
    </w:p>
    <w:p w14:paraId="55691F72" w14:textId="5E7FFEEA" w:rsidR="00702682" w:rsidRPr="0007329F" w:rsidRDefault="00702682" w:rsidP="00702682">
      <w:pPr>
        <w:pStyle w:val="Pargrafdellista"/>
        <w:numPr>
          <w:ilvl w:val="0"/>
          <w:numId w:val="33"/>
        </w:numPr>
      </w:pPr>
      <w:r w:rsidRPr="0007329F">
        <w:t xml:space="preserve">Gestionar les alertes </w:t>
      </w:r>
      <w:r w:rsidR="00580DA5">
        <w:t>que disposin els</w:t>
      </w:r>
      <w:r w:rsidRPr="0007329F">
        <w:t xml:space="preserve"> usuaris a través d’una pàgina web.</w:t>
      </w:r>
    </w:p>
    <w:p w14:paraId="7D7CF839" w14:textId="3C254776" w:rsidR="00D0199D" w:rsidRDefault="00580DA5" w:rsidP="00580DA5">
      <w:pPr>
        <w:pStyle w:val="Pargrafdellista"/>
        <w:numPr>
          <w:ilvl w:val="0"/>
          <w:numId w:val="33"/>
        </w:numPr>
      </w:pPr>
      <w:r>
        <w:t>Rebre notificacions quan s’ha superat el llindar del valor establert en l’alerta.</w:t>
      </w:r>
    </w:p>
    <w:p w14:paraId="7D33453E" w14:textId="7262F7BA" w:rsidR="00752FC4" w:rsidRPr="0007329F" w:rsidRDefault="00752FC4" w:rsidP="00580DA5">
      <w:pPr>
        <w:pStyle w:val="Pargrafdellista"/>
        <w:numPr>
          <w:ilvl w:val="0"/>
          <w:numId w:val="33"/>
        </w:numPr>
      </w:pPr>
      <w:r>
        <w:t xml:space="preserve">Integrar l’aplicació a l’hospital sense </w:t>
      </w:r>
      <w:r w:rsidR="00150BEF">
        <w:t>que suposi una dificultat</w:t>
      </w:r>
      <w:r w:rsidR="00395ED2">
        <w:t xml:space="preserve"> extra pel client</w:t>
      </w:r>
      <w:r w:rsidR="00150BEF">
        <w:t>.</w:t>
      </w:r>
    </w:p>
    <w:p w14:paraId="4249B625" w14:textId="55349ED0" w:rsidR="005F51B0" w:rsidRPr="00BD7D30" w:rsidRDefault="00EC1059" w:rsidP="005F51B0">
      <w:pPr>
        <w:pStyle w:val="Ttol2"/>
      </w:pPr>
      <w:bookmarkStart w:id="27" w:name="_Toc64015158"/>
      <w:r w:rsidRPr="00BD7D30">
        <w:t>OBJECTIUS DEL PRODUCTE</w:t>
      </w:r>
      <w:bookmarkEnd w:id="27"/>
    </w:p>
    <w:p w14:paraId="516EF26C" w14:textId="3CCEB972" w:rsidR="00341EF7" w:rsidRPr="0007329F" w:rsidRDefault="00702682" w:rsidP="00177973">
      <w:pPr>
        <w:pStyle w:val="Pargrafdellista"/>
        <w:numPr>
          <w:ilvl w:val="0"/>
          <w:numId w:val="39"/>
        </w:numPr>
      </w:pPr>
      <w:r w:rsidRPr="0007329F">
        <w:t>Dissenyar un sistema per a poder afegir hospitals i diferents motors d’interoperabilitat.</w:t>
      </w:r>
    </w:p>
    <w:p w14:paraId="32DD214F" w14:textId="159BACFB" w:rsidR="00702682" w:rsidRPr="0007329F" w:rsidRDefault="00702682" w:rsidP="00177973">
      <w:pPr>
        <w:pStyle w:val="Pargrafdellista"/>
        <w:numPr>
          <w:ilvl w:val="0"/>
          <w:numId w:val="39"/>
        </w:numPr>
      </w:pPr>
      <w:r w:rsidRPr="0007329F">
        <w:t>Poder personalitzar els valors perquè soni l’alerta.</w:t>
      </w:r>
    </w:p>
    <w:p w14:paraId="77FDB674" w14:textId="25F39389" w:rsidR="00B95447" w:rsidRPr="0007329F" w:rsidRDefault="00B95447" w:rsidP="00B95447">
      <w:pPr>
        <w:pStyle w:val="Pargrafdellista"/>
        <w:numPr>
          <w:ilvl w:val="0"/>
          <w:numId w:val="39"/>
        </w:numPr>
      </w:pPr>
      <w:r w:rsidRPr="0007329F">
        <w:t>Tenir una seguretat adient d’una aplicació medica.</w:t>
      </w:r>
    </w:p>
    <w:p w14:paraId="0C6FA6BF" w14:textId="32C56621" w:rsidR="00D0199D" w:rsidRPr="0007329F" w:rsidRDefault="00D0199D" w:rsidP="00D0199D">
      <w:pPr>
        <w:pStyle w:val="Pargrafdellista"/>
        <w:numPr>
          <w:ilvl w:val="0"/>
          <w:numId w:val="39"/>
        </w:numPr>
      </w:pPr>
      <w:r w:rsidRPr="0007329F">
        <w:t>Evitar que la comunicació entre el servidor i l’aplicació mai es perdi per problemes del producte.</w:t>
      </w:r>
    </w:p>
    <w:p w14:paraId="59EBC66B" w14:textId="48376383" w:rsidR="00D0199D" w:rsidRPr="0007329F" w:rsidRDefault="00242771" w:rsidP="00D0199D">
      <w:pPr>
        <w:pStyle w:val="Pargrafdellista"/>
        <w:numPr>
          <w:ilvl w:val="0"/>
          <w:numId w:val="39"/>
        </w:numPr>
      </w:pPr>
      <w:r>
        <w:t>Seguir les lleis de protecció de dades dels usuaris.</w:t>
      </w:r>
    </w:p>
    <w:p w14:paraId="1FE2FD74" w14:textId="44659C8E" w:rsidR="00F1105F" w:rsidRPr="00BD7D30" w:rsidRDefault="00EC1059" w:rsidP="00EC1059">
      <w:pPr>
        <w:pStyle w:val="Ttol2"/>
      </w:pPr>
      <w:bookmarkStart w:id="28" w:name="_Toc64015159"/>
      <w:r w:rsidRPr="00BD7D30">
        <w:t>PÚBLIC POTENCIAL</w:t>
      </w:r>
      <w:bookmarkEnd w:id="28"/>
    </w:p>
    <w:p w14:paraId="42C1E9C9" w14:textId="6C6AE986" w:rsidR="008010A3" w:rsidRPr="0007329F" w:rsidRDefault="005F51B0" w:rsidP="00F1105F">
      <w:r w:rsidRPr="0007329F">
        <w:t>A</w:t>
      </w:r>
      <w:r w:rsidR="00F1105F" w:rsidRPr="0007329F">
        <w:t>questa aplicació està pensada per a ser utilitzada per a qualsevol treballador d’un hospital</w:t>
      </w:r>
      <w:r w:rsidR="00DD4567" w:rsidRPr="0007329F">
        <w:t xml:space="preserve"> o institució mèdica que demani accés al producte</w:t>
      </w:r>
      <w:r w:rsidR="00F1105F" w:rsidRPr="0007329F">
        <w:t>. Això vol dir que si estàs donat d’alta i el mateix hospital t’ha donat un usuari i contrasenya de l’aplicació, es podrà accedir i per tant usar</w:t>
      </w:r>
      <w:r w:rsidR="001D321C" w:rsidRPr="0007329F">
        <w:t>-la</w:t>
      </w:r>
      <w:r w:rsidR="00F1105F" w:rsidRPr="0007329F">
        <w:t>.</w:t>
      </w:r>
    </w:p>
    <w:p w14:paraId="1E0B7AE9" w14:textId="77777777" w:rsidR="008010A3" w:rsidRPr="00BD7D30" w:rsidRDefault="00DD4567" w:rsidP="00DD4567">
      <w:pPr>
        <w:pStyle w:val="Ttol2"/>
      </w:pPr>
      <w:bookmarkStart w:id="29" w:name="_Toc64015160"/>
      <w:r w:rsidRPr="00BD7D30">
        <w:t>ABAST</w:t>
      </w:r>
      <w:bookmarkEnd w:id="29"/>
    </w:p>
    <w:p w14:paraId="5B3B8915" w14:textId="7DB9F673" w:rsidR="008218E9" w:rsidRPr="0007329F" w:rsidRDefault="00E553BA" w:rsidP="00E553BA">
      <w:r w:rsidRPr="0007329F">
        <w:t xml:space="preserve">Principalment aquest producte </w:t>
      </w:r>
      <w:r w:rsidR="00910E23" w:rsidRPr="0007329F">
        <w:t xml:space="preserve">es </w:t>
      </w:r>
      <w:r w:rsidRPr="0007329F">
        <w:t xml:space="preserve">vol </w:t>
      </w:r>
      <w:r w:rsidR="00910E23" w:rsidRPr="0007329F">
        <w:t xml:space="preserve">fer </w:t>
      </w:r>
      <w:r w:rsidR="00752FC4">
        <w:t>p</w:t>
      </w:r>
      <w:r w:rsidR="00752FC4" w:rsidRPr="00752FC4">
        <w:t>er ser utilitzat exclusivament a l’</w:t>
      </w:r>
      <w:r w:rsidR="00910E23" w:rsidRPr="0007329F">
        <w:t xml:space="preserve">Hospital de Mataró i comunicant-se exclusivament amb el motor d’interoperabilitat IRIS. </w:t>
      </w:r>
    </w:p>
    <w:p w14:paraId="065CAB45" w14:textId="280C5B69" w:rsidR="00E553BA" w:rsidRPr="0007329F" w:rsidRDefault="00910E23" w:rsidP="00E553BA">
      <w:pPr>
        <w:sectPr w:rsidR="00E553BA" w:rsidRPr="0007329F" w:rsidSect="009B251B">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w:t>
      </w:r>
      <w:r w:rsidR="008218E9" w:rsidRPr="0007329F">
        <w:t>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0CEDF4F7" w14:textId="4D41ACBA" w:rsidR="00C8177B" w:rsidRPr="00BD7D30" w:rsidRDefault="00C32AE4" w:rsidP="00EC1059">
      <w:pPr>
        <w:pStyle w:val="Ttol1"/>
      </w:pPr>
      <w:bookmarkStart w:id="30" w:name="_METODOLOGIA"/>
      <w:bookmarkStart w:id="31" w:name="_Toc55765598"/>
      <w:bookmarkStart w:id="32" w:name="_Toc64015161"/>
      <w:bookmarkEnd w:id="30"/>
      <w:r w:rsidRPr="00BD7D30">
        <w:lastRenderedPageBreak/>
        <w:t>METODOLOGIA</w:t>
      </w:r>
      <w:bookmarkEnd w:id="31"/>
      <w:bookmarkEnd w:id="32"/>
    </w:p>
    <w:p w14:paraId="3408037B" w14:textId="4714AF4A" w:rsidR="00F70BBD" w:rsidRPr="0007329F" w:rsidRDefault="00F70BBD" w:rsidP="00F70BBD">
      <w:r w:rsidRPr="0007329F">
        <w:t xml:space="preserve">Aquest TFG tindrà un procés cíclic en la part del producte. Com es pot saber utilitzar una metodologia </w:t>
      </w:r>
      <w:proofErr w:type="spellStart"/>
      <w:r w:rsidRPr="0007329F">
        <w:t>scrum</w:t>
      </w:r>
      <w:proofErr w:type="spellEnd"/>
      <w:r w:rsidRPr="0007329F">
        <w:t xml:space="preserve"> sent només un desenvolupador pot ser difícil</w:t>
      </w:r>
      <w:r w:rsidR="00EE1B4D" w:rsidRPr="0007329F">
        <w:t xml:space="preserve">, per tant </w:t>
      </w:r>
      <w:r w:rsidRPr="0007329F">
        <w:t xml:space="preserve">s’usarà una petita variant. El principal objectiu d’aquesta metodologia és que en cada </w:t>
      </w:r>
      <w:proofErr w:type="spellStart"/>
      <w:r w:rsidRPr="0007329F">
        <w:t>sprint</w:t>
      </w:r>
      <w:proofErr w:type="spellEnd"/>
      <w:r w:rsidRPr="0007329F">
        <w: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7F9584D8" w14:textId="3C8324A1" w:rsidR="004F3BB6" w:rsidRPr="0007329F" w:rsidRDefault="004F3BB6" w:rsidP="00F70BBD">
      <w:r w:rsidRPr="0007329F">
        <w:t xml:space="preserve">En el control de versions que s’utilitzarà, hi haurà tres branques per defecte, </w:t>
      </w:r>
      <w:proofErr w:type="spellStart"/>
      <w:r w:rsidRPr="0007329F">
        <w:t>mas</w:t>
      </w:r>
      <w:r w:rsidR="00125E09" w:rsidRPr="0007329F">
        <w:t>t</w:t>
      </w:r>
      <w:r w:rsidRPr="0007329F">
        <w:t>er</w:t>
      </w:r>
      <w:proofErr w:type="spellEnd"/>
      <w:r w:rsidRPr="0007329F">
        <w:t xml:space="preserve">, </w:t>
      </w:r>
      <w:proofErr w:type="spellStart"/>
      <w:r w:rsidRPr="0007329F">
        <w:t>develop</w:t>
      </w:r>
      <w:proofErr w:type="spellEnd"/>
      <w:r w:rsidRPr="0007329F">
        <w:t xml:space="preserve"> i  </w:t>
      </w:r>
      <w:proofErr w:type="spellStart"/>
      <w:r w:rsidRPr="0007329F">
        <w:t>documentation</w:t>
      </w:r>
      <w:proofErr w:type="spellEnd"/>
      <w:r w:rsidRPr="0007329F">
        <w:t xml:space="preserve">. A part quan s’hagi d’afegir una funció al producte, es crearà una branca amb les sigles de la fita que li correspongui i el seu nom. Per exemple </w:t>
      </w:r>
      <w:proofErr w:type="spellStart"/>
      <w:r w:rsidRPr="0007329F">
        <w:t>cs_login</w:t>
      </w:r>
      <w:proofErr w:type="spellEnd"/>
      <w:r w:rsidRPr="0007329F">
        <w:t>, en el cas de fer la funció del servidor web d'iniciar sessió.</w:t>
      </w:r>
    </w:p>
    <w:p w14:paraId="1C44E2A1" w14:textId="500E952F" w:rsidR="00F70BBD" w:rsidRPr="0007329F" w:rsidRDefault="00F70BBD" w:rsidP="00F70BBD">
      <w:r w:rsidRPr="0007329F">
        <w:t>A més aquest projecte tindrà tres fites relacionades amb les entregues que hi ha de la documentació del projecte.</w:t>
      </w:r>
    </w:p>
    <w:p w14:paraId="1C2413C4" w14:textId="5837B59F" w:rsidR="00F70BBD" w:rsidRPr="0007329F" w:rsidRDefault="00F70BBD" w:rsidP="00F70BBD">
      <w:r w:rsidRPr="0007329F">
        <w:t>La primera ve relacionada amb l’entrega de l’avantprojecte, en aquesta fita s’haurà de dissenyar tot</w:t>
      </w:r>
      <w:r w:rsidR="00242CD0" w:rsidRPr="0007329F">
        <w:t xml:space="preserve"> el producte</w:t>
      </w:r>
      <w:r w:rsidRPr="0007329F">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5F3AC0F6" w:rsidR="00F70BBD" w:rsidRPr="0007329F" w:rsidRDefault="00F70BBD" w:rsidP="00F70BBD">
      <w:r w:rsidRPr="0007329F">
        <w:t>La segona fita començarà la producció de</w:t>
      </w:r>
      <w:r w:rsidR="00CF4B98" w:rsidRPr="0007329F">
        <w:t>l servidor</w:t>
      </w:r>
      <w:r w:rsidRPr="0007329F">
        <w:t xml:space="preserve"> i està marcada amb l’entrega de la memòria intermèdia. Aquesta fita se separarà en </w:t>
      </w:r>
      <w:r w:rsidR="00F67519" w:rsidRPr="0007329F">
        <w:t>tres</w:t>
      </w:r>
      <w:r w:rsidRPr="0007329F">
        <w:t xml:space="preserve"> sprints i, a arribar la data de la fita, s’haurà de tenir el </w:t>
      </w:r>
      <w:r w:rsidR="00643F80" w:rsidRPr="0007329F">
        <w:t>servidor IRIS i el servidor Web</w:t>
      </w:r>
      <w:r w:rsidRPr="0007329F">
        <w:t>.</w:t>
      </w:r>
      <w:r w:rsidR="00F67519" w:rsidRPr="0007329F">
        <w:t xml:space="preserve"> Aquests tres sprints corresponen al servidor web</w:t>
      </w:r>
      <w:r w:rsidR="00692F29">
        <w:t xml:space="preserve"> </w:t>
      </w:r>
      <w:r w:rsidR="00F67519" w:rsidRPr="0007329F">
        <w:t>i es farà a tres setmanes de la data límit de la fita. Abans de fer aquesta web</w:t>
      </w:r>
      <w:r w:rsidR="004F3BB6" w:rsidRPr="0007329F">
        <w:t xml:space="preserve">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066D3524" w14:textId="617553D3" w:rsidR="00D61202" w:rsidRPr="0007329F" w:rsidRDefault="00F70BBD" w:rsidP="00A60F2C">
      <w:r w:rsidRPr="0007329F">
        <w:t xml:space="preserve">La tercera i última fita coincideix amb la data de l’entrega de la memòria final i servirà per </w:t>
      </w:r>
      <w:r w:rsidR="00643F80" w:rsidRPr="0007329F">
        <w:t>desenvolupar</w:t>
      </w:r>
      <w:r w:rsidRPr="0007329F">
        <w:t xml:space="preserve"> l’aplicaci</w:t>
      </w:r>
      <w:r w:rsidR="00365BFC" w:rsidRPr="0007329F">
        <w:t xml:space="preserve">ó. </w:t>
      </w:r>
      <w:r w:rsidR="00F67519" w:rsidRPr="0007329F">
        <w:t xml:space="preserve">Aquesta última fita estarà </w:t>
      </w:r>
      <w:r w:rsidR="004F3BB6" w:rsidRPr="0007329F">
        <w:t>composta</w:t>
      </w:r>
      <w:r w:rsidR="00F67519" w:rsidRPr="0007329F">
        <w:t xml:space="preserve"> de </w:t>
      </w:r>
      <w:r w:rsidR="004F3BB6" w:rsidRPr="0007329F">
        <w:t>set</w:t>
      </w:r>
      <w:r w:rsidR="00DD4567" w:rsidRPr="0007329F">
        <w:t xml:space="preserve"> sprints </w:t>
      </w:r>
      <w:r w:rsidR="004F3BB6" w:rsidRPr="0007329F">
        <w:t>que anirà des de connectar-se amb el servidor web fins a fer la interfície d’usuari.</w:t>
      </w:r>
      <w:r w:rsidR="00DD4567" w:rsidRPr="0007329F">
        <w:t xml:space="preserve"> </w:t>
      </w:r>
    </w:p>
    <w:p w14:paraId="64795321" w14:textId="489E92A9" w:rsidR="008010A3" w:rsidRPr="0007329F" w:rsidRDefault="008010A3" w:rsidP="00A60F2C">
      <w:pPr>
        <w:sectPr w:rsidR="008010A3" w:rsidRPr="0007329F" w:rsidSect="009B251B">
          <w:headerReference w:type="default" r:id="rId20"/>
          <w:type w:val="oddPage"/>
          <w:pgSz w:w="11906" w:h="16838" w:code="9"/>
          <w:pgMar w:top="1701" w:right="1418" w:bottom="1418" w:left="1418" w:header="709" w:footer="709" w:gutter="284"/>
          <w:cols w:space="708"/>
          <w:docGrid w:linePitch="360"/>
        </w:sectPr>
      </w:pPr>
    </w:p>
    <w:p w14:paraId="3B3029FB" w14:textId="0A67814E" w:rsidR="00C8177B" w:rsidRPr="00BD7D30" w:rsidRDefault="00C32AE4" w:rsidP="00EC1059">
      <w:pPr>
        <w:pStyle w:val="Ttol1"/>
      </w:pPr>
      <w:bookmarkStart w:id="33" w:name="_DEFINICIÓ_DE_REQUERIMENTS"/>
      <w:bookmarkStart w:id="34" w:name="_Toc55765599"/>
      <w:bookmarkStart w:id="35" w:name="_Toc64015162"/>
      <w:bookmarkEnd w:id="33"/>
      <w:r w:rsidRPr="00BD7D30">
        <w:lastRenderedPageBreak/>
        <w:t>DEFINICIÓ DE REQUERIMENTS FUNCIONALS I TECNOLÒGICS</w:t>
      </w:r>
      <w:bookmarkEnd w:id="34"/>
      <w:bookmarkEnd w:id="35"/>
    </w:p>
    <w:p w14:paraId="70486353" w14:textId="0895854A" w:rsidR="004A440B" w:rsidRPr="0007329F" w:rsidRDefault="006C5953" w:rsidP="006C5953">
      <w:r w:rsidRPr="0007329F">
        <w:t xml:space="preserve">Aquest projecte </w:t>
      </w:r>
      <w:r w:rsidR="004A440B" w:rsidRPr="0007329F">
        <w:t>necessita separar els requeriment funcionals del servidor i de l’aplicació, ja que són bastants diferents.</w:t>
      </w:r>
    </w:p>
    <w:p w14:paraId="0749CB80" w14:textId="1AC2F4EE" w:rsidR="00263F91" w:rsidRPr="00BD7D30" w:rsidRDefault="00263F91" w:rsidP="00263F91">
      <w:pPr>
        <w:pStyle w:val="Ttol2"/>
      </w:pPr>
      <w:bookmarkStart w:id="36" w:name="_Hlk63333031"/>
      <w:bookmarkStart w:id="37" w:name="_Hlk55578241"/>
      <w:bookmarkStart w:id="38" w:name="_Toc64015163"/>
      <w:r w:rsidRPr="00BD7D30">
        <w:t>REQUERIMENTS FUNCIONALS DEL SERVIDOR WEB</w:t>
      </w:r>
      <w:bookmarkEnd w:id="38"/>
    </w:p>
    <w:p w14:paraId="3D396897" w14:textId="7D858590" w:rsidR="00263F91" w:rsidRPr="0007329F" w:rsidRDefault="00801238" w:rsidP="00263F91">
      <w:pPr>
        <w:pStyle w:val="Pargrafdellista"/>
        <w:numPr>
          <w:ilvl w:val="0"/>
          <w:numId w:val="34"/>
        </w:numPr>
        <w:rPr>
          <w:b/>
          <w:bCs/>
        </w:rPr>
      </w:pPr>
      <w:r w:rsidRPr="0007329F">
        <w:rPr>
          <w:b/>
          <w:bCs/>
        </w:rPr>
        <w:t>I</w:t>
      </w:r>
      <w:r w:rsidR="00263F91" w:rsidRPr="0007329F">
        <w:rPr>
          <w:b/>
          <w:bCs/>
        </w:rPr>
        <w:t>niciar sessió al servidor web.</w:t>
      </w:r>
    </w:p>
    <w:p w14:paraId="5E6E3D26" w14:textId="292863E8" w:rsidR="00263F91" w:rsidRPr="0007329F" w:rsidRDefault="00801238" w:rsidP="00263F91">
      <w:pPr>
        <w:pStyle w:val="Pargrafdellista"/>
        <w:numPr>
          <w:ilvl w:val="0"/>
          <w:numId w:val="34"/>
        </w:numPr>
        <w:rPr>
          <w:b/>
          <w:bCs/>
        </w:rPr>
      </w:pPr>
      <w:r w:rsidRPr="0007329F">
        <w:rPr>
          <w:b/>
          <w:bCs/>
        </w:rPr>
        <w:t>Tancar</w:t>
      </w:r>
      <w:r w:rsidR="00263F91" w:rsidRPr="0007329F">
        <w:rPr>
          <w:b/>
          <w:bCs/>
        </w:rPr>
        <w:t xml:space="preserve"> sessió al servidor web.</w:t>
      </w:r>
    </w:p>
    <w:p w14:paraId="1C4F9DFE" w14:textId="3648DAAB" w:rsidR="006B3A1A" w:rsidRPr="0007329F" w:rsidRDefault="00801238" w:rsidP="006B3A1A">
      <w:pPr>
        <w:pStyle w:val="Pargrafdellista"/>
        <w:numPr>
          <w:ilvl w:val="0"/>
          <w:numId w:val="34"/>
        </w:numPr>
        <w:rPr>
          <w:b/>
          <w:bCs/>
        </w:rPr>
      </w:pPr>
      <w:r w:rsidRPr="0007329F">
        <w:rPr>
          <w:b/>
          <w:bCs/>
        </w:rPr>
        <w:t>Crear</w:t>
      </w:r>
      <w:r w:rsidR="00B33A2C" w:rsidRPr="0007329F">
        <w:rPr>
          <w:b/>
          <w:bCs/>
        </w:rPr>
        <w:t xml:space="preserve"> usuaris </w:t>
      </w:r>
      <w:r w:rsidR="00263F91" w:rsidRPr="0007329F">
        <w:rPr>
          <w:b/>
          <w:bCs/>
        </w:rPr>
        <w:t>per</w:t>
      </w:r>
      <w:r w:rsidR="00B33A2C" w:rsidRPr="0007329F">
        <w:rPr>
          <w:b/>
          <w:bCs/>
        </w:rPr>
        <w:t xml:space="preserve"> l’aplicació</w:t>
      </w:r>
      <w:r w:rsidRPr="0007329F">
        <w:rPr>
          <w:b/>
          <w:bCs/>
        </w:rPr>
        <w:t xml:space="preserve"> o servidor</w:t>
      </w:r>
      <w:r w:rsidR="00B33A2C" w:rsidRPr="0007329F">
        <w:rPr>
          <w:b/>
          <w:bCs/>
        </w:rPr>
        <w:t>.</w:t>
      </w:r>
    </w:p>
    <w:p w14:paraId="541E7637" w14:textId="5C46ACE7" w:rsidR="00263F91" w:rsidRPr="0007329F" w:rsidRDefault="00801238" w:rsidP="00263F91">
      <w:pPr>
        <w:pStyle w:val="Pargrafdellista"/>
        <w:numPr>
          <w:ilvl w:val="0"/>
          <w:numId w:val="34"/>
        </w:numPr>
        <w:rPr>
          <w:b/>
          <w:bCs/>
        </w:rPr>
      </w:pPr>
      <w:r w:rsidRPr="0007329F">
        <w:rPr>
          <w:b/>
          <w:bCs/>
        </w:rPr>
        <w:t>Crear</w:t>
      </w:r>
      <w:r w:rsidR="00263F91" w:rsidRPr="0007329F">
        <w:rPr>
          <w:b/>
          <w:bCs/>
        </w:rPr>
        <w:t xml:space="preserve"> alertes per l’aplicació.</w:t>
      </w:r>
    </w:p>
    <w:p w14:paraId="618527E0" w14:textId="61FFDA9F" w:rsidR="00263F91" w:rsidRPr="0007329F" w:rsidRDefault="00801238" w:rsidP="00263F91">
      <w:pPr>
        <w:pStyle w:val="Pargrafdellista"/>
        <w:numPr>
          <w:ilvl w:val="0"/>
          <w:numId w:val="34"/>
        </w:numPr>
        <w:rPr>
          <w:b/>
          <w:bCs/>
        </w:rPr>
      </w:pPr>
      <w:r w:rsidRPr="0007329F">
        <w:rPr>
          <w:b/>
          <w:bCs/>
        </w:rPr>
        <w:t>Assignar o eliminar</w:t>
      </w:r>
      <w:r w:rsidR="00263F91" w:rsidRPr="0007329F">
        <w:rPr>
          <w:b/>
          <w:bCs/>
        </w:rPr>
        <w:t xml:space="preserve"> alertes als usuaris.</w:t>
      </w:r>
    </w:p>
    <w:p w14:paraId="265A2315" w14:textId="16A7056C"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usuaris </w:t>
      </w:r>
      <w:r w:rsidRPr="0007329F">
        <w:rPr>
          <w:b/>
          <w:bCs/>
        </w:rPr>
        <w:t>amb</w:t>
      </w:r>
      <w:r w:rsidR="00263F91" w:rsidRPr="0007329F">
        <w:rPr>
          <w:b/>
          <w:bCs/>
        </w:rPr>
        <w:t xml:space="preserve"> un rol inferior a ells.</w:t>
      </w:r>
    </w:p>
    <w:p w14:paraId="4CF4AC5C" w14:textId="5B2E721A"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alertes.</w:t>
      </w:r>
    </w:p>
    <w:p w14:paraId="1DFF8B7E" w14:textId="4FE2B948" w:rsidR="00263F91" w:rsidRPr="0007329F" w:rsidRDefault="00801238" w:rsidP="00263F91">
      <w:pPr>
        <w:pStyle w:val="Pargrafdellista"/>
        <w:numPr>
          <w:ilvl w:val="0"/>
          <w:numId w:val="34"/>
        </w:numPr>
        <w:rPr>
          <w:b/>
          <w:bCs/>
        </w:rPr>
      </w:pPr>
      <w:r w:rsidRPr="0007329F">
        <w:rPr>
          <w:b/>
          <w:bCs/>
        </w:rPr>
        <w:t>C</w:t>
      </w:r>
      <w:r w:rsidR="00263F91" w:rsidRPr="0007329F">
        <w:rPr>
          <w:b/>
          <w:bCs/>
        </w:rPr>
        <w:t>rear noves institucions mèdiques.</w:t>
      </w:r>
    </w:p>
    <w:p w14:paraId="24066BC1" w14:textId="003B69D0" w:rsidR="00263F91" w:rsidRPr="0007329F" w:rsidRDefault="00801238" w:rsidP="00263F91">
      <w:pPr>
        <w:pStyle w:val="Pargrafdellista"/>
        <w:numPr>
          <w:ilvl w:val="0"/>
          <w:numId w:val="34"/>
        </w:numPr>
        <w:rPr>
          <w:b/>
          <w:bCs/>
        </w:rPr>
      </w:pPr>
      <w:r w:rsidRPr="0007329F">
        <w:rPr>
          <w:b/>
          <w:bCs/>
        </w:rPr>
        <w:t>E</w:t>
      </w:r>
      <w:r w:rsidR="00263F91" w:rsidRPr="0007329F">
        <w:rPr>
          <w:b/>
          <w:bCs/>
        </w:rPr>
        <w:t>sborrar institucions mèdiques.</w:t>
      </w:r>
    </w:p>
    <w:p w14:paraId="2148057C" w14:textId="50C5D555" w:rsidR="006C5953" w:rsidRPr="0007329F" w:rsidRDefault="00801238" w:rsidP="006C5953">
      <w:pPr>
        <w:pStyle w:val="Pargrafdellista"/>
        <w:numPr>
          <w:ilvl w:val="0"/>
          <w:numId w:val="34"/>
        </w:numPr>
        <w:rPr>
          <w:b/>
          <w:bCs/>
        </w:rPr>
      </w:pPr>
      <w:r w:rsidRPr="0007329F">
        <w:rPr>
          <w:b/>
          <w:bCs/>
        </w:rPr>
        <w:t>Poder v</w:t>
      </w:r>
      <w:r w:rsidR="006C5953" w:rsidRPr="0007329F">
        <w:rPr>
          <w:b/>
          <w:bCs/>
        </w:rPr>
        <w:t xml:space="preserve">isualitzar la </w:t>
      </w:r>
      <w:r w:rsidRPr="0007329F">
        <w:rPr>
          <w:b/>
          <w:bCs/>
        </w:rPr>
        <w:t>llista d’usuaris, d’alertes i d’institucions mèdiques</w:t>
      </w:r>
      <w:r w:rsidR="006C5953" w:rsidRPr="0007329F">
        <w:rPr>
          <w:b/>
          <w:bCs/>
        </w:rPr>
        <w:t>.</w:t>
      </w:r>
    </w:p>
    <w:p w14:paraId="63072DC0" w14:textId="6251BCF5" w:rsidR="006C5953" w:rsidRPr="0007329F" w:rsidRDefault="00801238" w:rsidP="006C5953">
      <w:pPr>
        <w:pStyle w:val="Pargrafdellista"/>
        <w:numPr>
          <w:ilvl w:val="0"/>
          <w:numId w:val="34"/>
        </w:numPr>
        <w:rPr>
          <w:b/>
          <w:bCs/>
        </w:rPr>
      </w:pPr>
      <w:r w:rsidRPr="0007329F">
        <w:rPr>
          <w:b/>
          <w:bCs/>
        </w:rPr>
        <w:t xml:space="preserve">Poder </w:t>
      </w:r>
      <w:r w:rsidR="00150BEF">
        <w:rPr>
          <w:b/>
          <w:bCs/>
        </w:rPr>
        <w:t>f</w:t>
      </w:r>
      <w:r w:rsidR="006C5953" w:rsidRPr="0007329F">
        <w:rPr>
          <w:b/>
          <w:bCs/>
        </w:rPr>
        <w:t xml:space="preserve">iltrar la llista </w:t>
      </w:r>
      <w:r w:rsidRPr="0007329F">
        <w:rPr>
          <w:b/>
          <w:bCs/>
        </w:rPr>
        <w:t>d’usuaris, d’alertes i d’institucions mèdiques</w:t>
      </w:r>
      <w:r w:rsidR="006C5953" w:rsidRPr="0007329F">
        <w:rPr>
          <w:b/>
          <w:bCs/>
        </w:rPr>
        <w:t>.</w:t>
      </w:r>
    </w:p>
    <w:p w14:paraId="218909C1" w14:textId="2C005A41" w:rsidR="006C5953" w:rsidRPr="0007329F" w:rsidRDefault="00801238" w:rsidP="006C5953">
      <w:pPr>
        <w:pStyle w:val="Pargrafdellista"/>
        <w:numPr>
          <w:ilvl w:val="0"/>
          <w:numId w:val="34"/>
        </w:numPr>
        <w:rPr>
          <w:b/>
          <w:bCs/>
        </w:rPr>
      </w:pPr>
      <w:r w:rsidRPr="0007329F">
        <w:rPr>
          <w:b/>
          <w:bCs/>
        </w:rPr>
        <w:t>Poder b</w:t>
      </w:r>
      <w:r w:rsidR="006C5953" w:rsidRPr="0007329F">
        <w:rPr>
          <w:b/>
          <w:bCs/>
        </w:rPr>
        <w:t xml:space="preserve">uscar en la </w:t>
      </w:r>
      <w:r w:rsidRPr="0007329F">
        <w:rPr>
          <w:b/>
          <w:bCs/>
        </w:rPr>
        <w:t>llista d’usuaris, d’alertes i d’institucions mèdiques</w:t>
      </w:r>
      <w:r w:rsidR="006C5953" w:rsidRPr="0007329F">
        <w:rPr>
          <w:b/>
          <w:bCs/>
        </w:rPr>
        <w:t>.</w:t>
      </w:r>
    </w:p>
    <w:p w14:paraId="24932B42" w14:textId="1CE1F973" w:rsidR="005E0432" w:rsidRPr="0007329F" w:rsidRDefault="005E0432" w:rsidP="005E0432">
      <w:r w:rsidRPr="0007329F">
        <w:t>Per provar que tots aquests requeriments funcionin, farà falta un ordinador amb accés a internet i que pugui obrir un navegador web.</w:t>
      </w:r>
    </w:p>
    <w:p w14:paraId="07EA82FB" w14:textId="51BB6840" w:rsidR="00263F91" w:rsidRPr="00BD7D30" w:rsidRDefault="00263F91" w:rsidP="00263F91">
      <w:pPr>
        <w:pStyle w:val="Ttol2"/>
      </w:pPr>
      <w:bookmarkStart w:id="39" w:name="_Toc64015164"/>
      <w:r w:rsidRPr="00BD7D30">
        <w:t>REQUERIMENTS FUNCIONALS DE L’APLICACIÓ</w:t>
      </w:r>
      <w:bookmarkEnd w:id="39"/>
    </w:p>
    <w:p w14:paraId="5F1D65F3" w14:textId="52DAD4AE" w:rsidR="00263F91" w:rsidRPr="0007329F" w:rsidRDefault="00801238" w:rsidP="00263F91">
      <w:pPr>
        <w:pStyle w:val="Pargrafdellista"/>
        <w:numPr>
          <w:ilvl w:val="0"/>
          <w:numId w:val="38"/>
        </w:numPr>
        <w:rPr>
          <w:b/>
          <w:bCs/>
        </w:rPr>
      </w:pPr>
      <w:r w:rsidRPr="0007329F">
        <w:rPr>
          <w:b/>
          <w:bCs/>
        </w:rPr>
        <w:t>I</w:t>
      </w:r>
      <w:r w:rsidR="00263F91" w:rsidRPr="0007329F">
        <w:rPr>
          <w:b/>
          <w:bCs/>
        </w:rPr>
        <w:t>niciar sessió a l’aplicació.</w:t>
      </w:r>
    </w:p>
    <w:p w14:paraId="13EE8A96" w14:textId="7ED6EC82" w:rsidR="00263F91" w:rsidRPr="0007329F" w:rsidRDefault="00801238" w:rsidP="00263F91">
      <w:pPr>
        <w:pStyle w:val="Pargrafdellista"/>
        <w:numPr>
          <w:ilvl w:val="0"/>
          <w:numId w:val="38"/>
        </w:numPr>
        <w:rPr>
          <w:b/>
          <w:bCs/>
        </w:rPr>
      </w:pPr>
      <w:r w:rsidRPr="0007329F">
        <w:rPr>
          <w:b/>
          <w:bCs/>
        </w:rPr>
        <w:t>T</w:t>
      </w:r>
      <w:r w:rsidR="00263F91" w:rsidRPr="0007329F">
        <w:rPr>
          <w:b/>
          <w:bCs/>
        </w:rPr>
        <w:t>ancar sessió a l’aplicació.</w:t>
      </w:r>
    </w:p>
    <w:p w14:paraId="4130A2CA" w14:textId="2DC69D51" w:rsidR="00263F91" w:rsidRPr="0007329F" w:rsidRDefault="00801238" w:rsidP="00263F91">
      <w:pPr>
        <w:pStyle w:val="Pargrafdellista"/>
        <w:numPr>
          <w:ilvl w:val="0"/>
          <w:numId w:val="38"/>
        </w:numPr>
        <w:rPr>
          <w:b/>
          <w:bCs/>
        </w:rPr>
      </w:pPr>
      <w:r w:rsidRPr="0007329F">
        <w:rPr>
          <w:b/>
          <w:bCs/>
        </w:rPr>
        <w:t>Poder visualitzar</w:t>
      </w:r>
      <w:r w:rsidR="00263F91" w:rsidRPr="0007329F">
        <w:rPr>
          <w:b/>
          <w:bCs/>
        </w:rPr>
        <w:t xml:space="preserve"> la llista d’alertes </w:t>
      </w:r>
      <w:r w:rsidRPr="0007329F">
        <w:rPr>
          <w:b/>
          <w:bCs/>
        </w:rPr>
        <w:t>per usuari.</w:t>
      </w:r>
    </w:p>
    <w:p w14:paraId="683713EE" w14:textId="4A9A919B" w:rsidR="002B24BA" w:rsidRPr="0007329F" w:rsidRDefault="00801238" w:rsidP="002B24BA">
      <w:pPr>
        <w:pStyle w:val="Pargrafdellista"/>
        <w:numPr>
          <w:ilvl w:val="0"/>
          <w:numId w:val="38"/>
        </w:numPr>
        <w:rPr>
          <w:b/>
          <w:bCs/>
        </w:rPr>
      </w:pPr>
      <w:r w:rsidRPr="0007329F">
        <w:rPr>
          <w:b/>
          <w:bCs/>
        </w:rPr>
        <w:t>B</w:t>
      </w:r>
      <w:r w:rsidR="002B24BA" w:rsidRPr="0007329F">
        <w:rPr>
          <w:b/>
          <w:bCs/>
        </w:rPr>
        <w:t>uscar l’alerta desitjada.</w:t>
      </w:r>
    </w:p>
    <w:p w14:paraId="286DC952" w14:textId="1199BCCE" w:rsidR="002B24BA" w:rsidRPr="0007329F" w:rsidRDefault="00801238" w:rsidP="002B24BA">
      <w:pPr>
        <w:pStyle w:val="Pargrafdellista"/>
        <w:numPr>
          <w:ilvl w:val="0"/>
          <w:numId w:val="38"/>
        </w:numPr>
        <w:rPr>
          <w:b/>
          <w:bCs/>
        </w:rPr>
      </w:pPr>
      <w:r w:rsidRPr="0007329F">
        <w:rPr>
          <w:b/>
          <w:bCs/>
        </w:rPr>
        <w:t>Assignar</w:t>
      </w:r>
      <w:r w:rsidR="002B24BA" w:rsidRPr="0007329F">
        <w:rPr>
          <w:b/>
          <w:bCs/>
        </w:rPr>
        <w:t xml:space="preserve"> un valor lleu perquè soni l’alerta.</w:t>
      </w:r>
    </w:p>
    <w:p w14:paraId="24C461EF" w14:textId="44E0DEE3" w:rsidR="002B24BA" w:rsidRPr="0007329F" w:rsidRDefault="00801238" w:rsidP="002B24BA">
      <w:pPr>
        <w:pStyle w:val="Pargrafdellista"/>
        <w:numPr>
          <w:ilvl w:val="0"/>
          <w:numId w:val="38"/>
        </w:numPr>
        <w:rPr>
          <w:b/>
          <w:bCs/>
        </w:rPr>
      </w:pPr>
      <w:r w:rsidRPr="0007329F">
        <w:rPr>
          <w:b/>
          <w:bCs/>
        </w:rPr>
        <w:t>A</w:t>
      </w:r>
      <w:r w:rsidR="002B24BA" w:rsidRPr="0007329F">
        <w:rPr>
          <w:b/>
          <w:bCs/>
        </w:rPr>
        <w:t>ssignar un valor greu</w:t>
      </w:r>
      <w:r w:rsidR="00692F29">
        <w:rPr>
          <w:b/>
          <w:bCs/>
        </w:rPr>
        <w:t xml:space="preserve"> </w:t>
      </w:r>
      <w:r w:rsidR="002B24BA" w:rsidRPr="0007329F">
        <w:rPr>
          <w:b/>
          <w:bCs/>
        </w:rPr>
        <w:t>perquè soni l’alerta.</w:t>
      </w:r>
    </w:p>
    <w:p w14:paraId="481123DC" w14:textId="0E02D9DD" w:rsidR="002B24BA" w:rsidRPr="0007329F" w:rsidRDefault="00801238" w:rsidP="002B24BA">
      <w:pPr>
        <w:pStyle w:val="Pargrafdellista"/>
        <w:numPr>
          <w:ilvl w:val="0"/>
          <w:numId w:val="38"/>
        </w:numPr>
        <w:rPr>
          <w:b/>
          <w:bCs/>
        </w:rPr>
      </w:pPr>
      <w:r w:rsidRPr="0007329F">
        <w:rPr>
          <w:b/>
          <w:bCs/>
        </w:rPr>
        <w:t>D</w:t>
      </w:r>
      <w:r w:rsidR="002B24BA" w:rsidRPr="0007329F">
        <w:rPr>
          <w:b/>
          <w:bCs/>
        </w:rPr>
        <w:t>ecidir si sona l’alerta quan el valor ha superat el valor lleu o greu.</w:t>
      </w:r>
    </w:p>
    <w:p w14:paraId="5E9BA8A3" w14:textId="06F9F651" w:rsidR="002B24BA" w:rsidRPr="0007329F" w:rsidRDefault="00801238" w:rsidP="002B24BA">
      <w:pPr>
        <w:pStyle w:val="Pargrafdellista"/>
        <w:numPr>
          <w:ilvl w:val="0"/>
          <w:numId w:val="38"/>
        </w:numPr>
        <w:rPr>
          <w:b/>
          <w:bCs/>
        </w:rPr>
      </w:pPr>
      <w:r w:rsidRPr="0007329F">
        <w:rPr>
          <w:b/>
          <w:bCs/>
        </w:rPr>
        <w:t>Poder</w:t>
      </w:r>
      <w:r w:rsidR="002B24BA" w:rsidRPr="0007329F">
        <w:rPr>
          <w:b/>
          <w:bCs/>
        </w:rPr>
        <w:t xml:space="preserve"> canviar la contrasenya del seu compte.</w:t>
      </w:r>
    </w:p>
    <w:p w14:paraId="1B1662A1" w14:textId="4150BD80" w:rsidR="00263F91" w:rsidRPr="0007329F" w:rsidRDefault="00801238" w:rsidP="002B24BA">
      <w:pPr>
        <w:pStyle w:val="Pargrafdellista"/>
        <w:numPr>
          <w:ilvl w:val="0"/>
          <w:numId w:val="38"/>
        </w:numPr>
        <w:rPr>
          <w:b/>
          <w:bCs/>
        </w:rPr>
      </w:pPr>
      <w:r w:rsidRPr="0007329F">
        <w:rPr>
          <w:b/>
          <w:bCs/>
        </w:rPr>
        <w:lastRenderedPageBreak/>
        <w:t>Poder</w:t>
      </w:r>
      <w:r w:rsidR="002B24BA" w:rsidRPr="0007329F">
        <w:rPr>
          <w:b/>
          <w:bCs/>
        </w:rPr>
        <w:t xml:space="preserve"> demanar l’eliminació de</w:t>
      </w:r>
      <w:r w:rsidR="004F3BB6" w:rsidRPr="0007329F">
        <w:rPr>
          <w:b/>
          <w:bCs/>
        </w:rPr>
        <w:t xml:space="preserve"> l’usuari</w:t>
      </w:r>
      <w:r w:rsidR="002B24BA" w:rsidRPr="0007329F">
        <w:rPr>
          <w:b/>
          <w:bCs/>
        </w:rPr>
        <w:t>.</w:t>
      </w:r>
    </w:p>
    <w:p w14:paraId="3C41D91F" w14:textId="76812BBA" w:rsidR="004A440B" w:rsidRPr="0007329F" w:rsidRDefault="004A440B" w:rsidP="004A440B">
      <w:r w:rsidRPr="0007329F">
        <w:t>Per provar que tots aquests requeriments funcionin, farà falta un dispositiu mòbil amb accés a internet. El sistema operatiu ha de ser Android o iOS.</w:t>
      </w:r>
    </w:p>
    <w:p w14:paraId="6515A752" w14:textId="2BBDE80B" w:rsidR="00801238" w:rsidRPr="00BD7D30" w:rsidRDefault="00801238" w:rsidP="00801238">
      <w:pPr>
        <w:pStyle w:val="Ttol2"/>
      </w:pPr>
      <w:bookmarkStart w:id="40" w:name="_Toc64015165"/>
      <w:r w:rsidRPr="00BD7D30">
        <w:t xml:space="preserve">REQUERIMENTS </w:t>
      </w:r>
      <w:r w:rsidR="00692F29" w:rsidRPr="00BD7D30">
        <w:t>TECNOLÒGICS</w:t>
      </w:r>
      <w:bookmarkEnd w:id="40"/>
    </w:p>
    <w:p w14:paraId="0995605F" w14:textId="22605F8E" w:rsidR="00801238" w:rsidRPr="0007329F" w:rsidRDefault="00801238" w:rsidP="00801238">
      <w:r w:rsidRPr="0007329F">
        <w:t xml:space="preserve">Els requeriments tecnològics per poder executar, </w:t>
      </w:r>
      <w:r w:rsidR="004A440B" w:rsidRPr="0007329F">
        <w:t>tant</w:t>
      </w:r>
      <w:r w:rsidRPr="0007329F">
        <w:t xml:space="preserve"> l’aplicació com el servidor web </w:t>
      </w:r>
      <w:r w:rsidR="004A440B" w:rsidRPr="0007329F">
        <w:t>són</w:t>
      </w:r>
      <w:r w:rsidRPr="0007329F">
        <w:t xml:space="preserve"> bastant simples</w:t>
      </w:r>
      <w:r w:rsidR="004A440B" w:rsidRPr="0007329F">
        <w:t>, en àmbit d’usuari</w:t>
      </w:r>
      <w:r w:rsidRPr="0007329F">
        <w:t xml:space="preserve">. </w:t>
      </w:r>
    </w:p>
    <w:p w14:paraId="6691B0EF" w14:textId="0A3B98E5" w:rsidR="00801238" w:rsidRPr="0007329F" w:rsidRDefault="00801238" w:rsidP="00801238">
      <w:r w:rsidRPr="0007329F">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rsidRPr="0007329F">
        <w:t>s’intentarà</w:t>
      </w:r>
      <w:r w:rsidRPr="0007329F">
        <w:t xml:space="preserve"> que el servidor web </w:t>
      </w:r>
      <w:r w:rsidR="005E0432" w:rsidRPr="0007329F">
        <w:t>es pugui visualitzar en els dispositius amb pantall</w:t>
      </w:r>
      <w:r w:rsidR="004A440B" w:rsidRPr="0007329F">
        <w:t>es</w:t>
      </w:r>
      <w:r w:rsidR="005E0432" w:rsidRPr="0007329F">
        <w:t xml:space="preserve"> més petites.</w:t>
      </w:r>
    </w:p>
    <w:p w14:paraId="1DBE1BE8" w14:textId="77777777" w:rsidR="00DD4567" w:rsidRPr="0007329F" w:rsidRDefault="005E0432" w:rsidP="008010A3">
      <w:r w:rsidRPr="0007329F">
        <w:t>Els requeriments tecnològics de l’aplicació</w:t>
      </w:r>
      <w:r w:rsidR="004A440B" w:rsidRPr="0007329F">
        <w:t xml:space="preserve"> és tenir un dispositiu mòbil, amb el sistema operatiu Android o iOS. </w:t>
      </w:r>
      <w:bookmarkEnd w:id="36"/>
      <w:r w:rsidR="004A440B" w:rsidRPr="0007329F">
        <w:t>Aquest dispositiu hauria de disposar de bona autonomia i connexió a internet.</w:t>
      </w:r>
    </w:p>
    <w:p w14:paraId="1E2E0BE0" w14:textId="74CAFF02" w:rsidR="008010A3" w:rsidRPr="0007329F" w:rsidRDefault="004A440B" w:rsidP="008010A3">
      <w:pPr>
        <w:sectPr w:rsidR="008010A3" w:rsidRPr="0007329F" w:rsidSect="00B639C8">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 poder accedir a les dades d’aquell hospital.</w:t>
      </w:r>
    </w:p>
    <w:p w14:paraId="1DEFEB32" w14:textId="1CF7B858" w:rsidR="007C0E03" w:rsidRPr="00BD7D30" w:rsidRDefault="00C32AE4" w:rsidP="00EC1059">
      <w:pPr>
        <w:pStyle w:val="Ttol1"/>
      </w:pPr>
      <w:bookmarkStart w:id="41" w:name="_ESTUDI_DE_LA"/>
      <w:bookmarkStart w:id="42" w:name="_Toc55765600"/>
      <w:bookmarkStart w:id="43" w:name="_Toc64015166"/>
      <w:bookmarkEnd w:id="41"/>
      <w:r w:rsidRPr="00BD7D30">
        <w:lastRenderedPageBreak/>
        <w:t>ESTUDI DE LA VIABILITAT DEL PROJECTE</w:t>
      </w:r>
      <w:bookmarkEnd w:id="42"/>
      <w:bookmarkEnd w:id="43"/>
    </w:p>
    <w:p w14:paraId="3A907901" w14:textId="78F460C0" w:rsidR="000652A4" w:rsidRPr="00BD7D30" w:rsidRDefault="00EC1059" w:rsidP="00EC1059">
      <w:pPr>
        <w:pStyle w:val="Ttol2"/>
        <w:numPr>
          <w:ilvl w:val="1"/>
          <w:numId w:val="29"/>
        </w:numPr>
      </w:pPr>
      <w:bookmarkStart w:id="44" w:name="_Toc55765601"/>
      <w:bookmarkStart w:id="45" w:name="_Toc64015167"/>
      <w:bookmarkEnd w:id="37"/>
      <w:r w:rsidRPr="00BD7D30">
        <w:t>PLANIFICACIÓ INICIAL</w:t>
      </w:r>
      <w:bookmarkEnd w:id="44"/>
      <w:bookmarkEnd w:id="45"/>
    </w:p>
    <w:p w14:paraId="30237560" w14:textId="39D72102" w:rsidR="00045D88" w:rsidRPr="0007329F" w:rsidRDefault="00045D88" w:rsidP="00F70BBD">
      <w:pPr>
        <w:pStyle w:val="Pargrafdellista"/>
        <w:ind w:left="0"/>
      </w:pPr>
      <w:r w:rsidRPr="0007329F">
        <w:t>La planificació inicial se separarà en dues parts. Per començar es veuran les tasques de la documentació i seguidament les del producte.</w:t>
      </w:r>
    </w:p>
    <w:p w14:paraId="260F213A" w14:textId="5875895C" w:rsidR="002A6EA2" w:rsidRPr="0007329F" w:rsidRDefault="00F70BBD" w:rsidP="00F70BBD">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rsidRPr="0007329F"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07329F" w:rsidRDefault="00A94B43" w:rsidP="00F9297F">
            <w:pPr>
              <w:pStyle w:val="Senseespaiat"/>
              <w:rPr>
                <w:b/>
                <w:bCs/>
              </w:rPr>
            </w:pPr>
            <w:r w:rsidRPr="0007329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07329F" w:rsidRDefault="00A94B43" w:rsidP="00F9297F">
            <w:pPr>
              <w:pStyle w:val="Senseespaiat"/>
              <w:rPr>
                <w:b/>
                <w:bCs/>
              </w:rPr>
            </w:pPr>
            <w:r w:rsidRPr="0007329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07329F" w:rsidRDefault="00A94B43" w:rsidP="00F9297F">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07329F" w:rsidRDefault="00A94B43" w:rsidP="00F9297F">
            <w:pPr>
              <w:pStyle w:val="Senseespaiat"/>
              <w:rPr>
                <w:b/>
                <w:bCs/>
              </w:rPr>
            </w:pPr>
            <w:r w:rsidRPr="0007329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07329F" w:rsidRDefault="00A94B43" w:rsidP="00F9297F">
            <w:pPr>
              <w:pStyle w:val="Senseespaiat"/>
              <w:rPr>
                <w:b/>
                <w:bCs/>
              </w:rPr>
            </w:pPr>
            <w:r w:rsidRPr="0007329F">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07329F" w:rsidRDefault="00A94B43" w:rsidP="00F9297F">
            <w:pPr>
              <w:pStyle w:val="Senseespaiat"/>
              <w:rPr>
                <w:b/>
                <w:bCs/>
              </w:rPr>
            </w:pPr>
            <w:r w:rsidRPr="0007329F">
              <w:rPr>
                <w:b/>
                <w:bCs/>
              </w:rPr>
              <w:t xml:space="preserve">HORES </w:t>
            </w:r>
          </w:p>
        </w:tc>
      </w:tr>
      <w:tr w:rsidR="00045D88" w:rsidRPr="0007329F"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07329F" w:rsidRDefault="00045D88" w:rsidP="00F9297F">
            <w:pPr>
              <w:pStyle w:val="Senseespaiat"/>
              <w:rPr>
                <w:b/>
                <w:bCs/>
              </w:rPr>
            </w:pPr>
            <w:r w:rsidRPr="0007329F">
              <w:rPr>
                <w:b/>
                <w:bCs/>
              </w:rPr>
              <w:t>AVANTPROJECTE</w:t>
            </w:r>
          </w:p>
        </w:tc>
      </w:tr>
      <w:tr w:rsidR="00A94B43" w:rsidRPr="0007329F"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07329F" w:rsidRDefault="00A94B43" w:rsidP="00B6113C">
            <w:pPr>
              <w:pStyle w:val="Senseespaiat"/>
            </w:pPr>
            <w:r w:rsidRPr="0007329F">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07329F" w:rsidRDefault="00A94B43" w:rsidP="00B6113C">
            <w:pPr>
              <w:pStyle w:val="Senseespaiat"/>
            </w:pPr>
            <w:r w:rsidRPr="0007329F">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07329F" w:rsidRDefault="00A94B43" w:rsidP="00B6113C">
            <w:pPr>
              <w:pStyle w:val="Senseespaiat"/>
            </w:pPr>
            <w:r w:rsidRPr="0007329F">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07329F" w:rsidRDefault="00A94B43" w:rsidP="00B6113C">
            <w:pPr>
              <w:pStyle w:val="Senseespaiat"/>
            </w:pPr>
            <w:r w:rsidRPr="0007329F">
              <w:rPr>
                <w:rFonts w:eastAsia="Times New Roman"/>
                <w:color w:val="000000"/>
                <w:szCs w:val="24"/>
                <w:lang w:eastAsia="ca-ES"/>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07329F" w:rsidRDefault="00A94B43" w:rsidP="00B6113C">
            <w:pPr>
              <w:pStyle w:val="Senseespaiat"/>
            </w:pPr>
            <w:r w:rsidRPr="0007329F">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07329F" w:rsidRDefault="00A94B43" w:rsidP="00B6113C">
            <w:pPr>
              <w:pStyle w:val="Senseespaiat"/>
            </w:pPr>
            <w:r w:rsidRPr="0007329F">
              <w:rPr>
                <w:rFonts w:eastAsia="Times New Roman"/>
                <w:color w:val="000000"/>
                <w:szCs w:val="24"/>
                <w:lang w:eastAsia="ca-ES"/>
              </w:rPr>
              <w:t>15</w:t>
            </w:r>
          </w:p>
        </w:tc>
      </w:tr>
      <w:tr w:rsidR="00A94B43" w:rsidRPr="0007329F"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07329F" w:rsidRDefault="00A94B43" w:rsidP="00B6113C">
            <w:pPr>
              <w:pStyle w:val="Senseespaiat"/>
            </w:pPr>
            <w:r w:rsidRPr="0007329F">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07329F" w:rsidRDefault="00A94B43" w:rsidP="00B6113C">
            <w:pPr>
              <w:pStyle w:val="Senseespaiat"/>
            </w:pPr>
            <w:r w:rsidRPr="0007329F">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07329F" w:rsidRDefault="00A94B43" w:rsidP="00B6113C">
            <w:pPr>
              <w:pStyle w:val="Senseespaiat"/>
            </w:pPr>
            <w:r w:rsidRPr="0007329F">
              <w:rPr>
                <w:rFonts w:eastAsia="Times New Roman"/>
                <w:color w:val="000000"/>
                <w:szCs w:val="24"/>
                <w:lang w:eastAsia="ca-ES"/>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07329F" w:rsidRDefault="00A94B43" w:rsidP="00B6113C">
            <w:pPr>
              <w:pStyle w:val="Senseespaiat"/>
            </w:pPr>
            <w:r w:rsidRPr="0007329F">
              <w:rPr>
                <w:rFonts w:eastAsia="Times New Roman"/>
                <w:color w:val="000000"/>
                <w:szCs w:val="24"/>
                <w:lang w:eastAsia="ca-ES"/>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07329F" w:rsidRDefault="00A94B43" w:rsidP="00B6113C">
            <w:pPr>
              <w:pStyle w:val="Senseespaiat"/>
            </w:pPr>
            <w:r w:rsidRPr="0007329F">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07329F" w:rsidRDefault="00A94B43" w:rsidP="00B6113C">
            <w:pPr>
              <w:pStyle w:val="Senseespaiat"/>
            </w:pPr>
            <w:r w:rsidRPr="0007329F">
              <w:rPr>
                <w:rFonts w:eastAsia="Times New Roman"/>
                <w:color w:val="000000"/>
                <w:szCs w:val="24"/>
                <w:lang w:eastAsia="ca-ES"/>
              </w:rPr>
              <w:t>40</w:t>
            </w:r>
          </w:p>
        </w:tc>
      </w:tr>
      <w:tr w:rsidR="00A94B43" w:rsidRPr="0007329F"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07329F" w:rsidRDefault="00A94B43" w:rsidP="00B6113C">
            <w:pPr>
              <w:pStyle w:val="Senseespaiat"/>
            </w:pPr>
            <w:r w:rsidRPr="0007329F">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07329F" w:rsidRDefault="00A94B43" w:rsidP="00B6113C">
            <w:pPr>
              <w:pStyle w:val="Senseespaiat"/>
            </w:pPr>
            <w:r w:rsidRPr="0007329F">
              <w:rPr>
                <w:rFonts w:eastAsia="Times New Roman"/>
                <w:color w:val="000000"/>
                <w:szCs w:val="24"/>
                <w:lang w:eastAsia="ca-ES"/>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07329F" w:rsidRDefault="00A94B43" w:rsidP="00B6113C">
            <w:pPr>
              <w:pStyle w:val="Senseespaiat"/>
            </w:pPr>
            <w:r w:rsidRPr="0007329F">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07329F" w:rsidRDefault="00A94B43" w:rsidP="00B6113C">
            <w:pPr>
              <w:pStyle w:val="Senseespaiat"/>
            </w:pPr>
            <w:r w:rsidRPr="0007329F">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07329F" w:rsidRDefault="00A94B43" w:rsidP="00B6113C">
            <w:pPr>
              <w:pStyle w:val="Senseespaiat"/>
            </w:pPr>
            <w:r w:rsidRPr="0007329F">
              <w:rPr>
                <w:rFonts w:eastAsia="Times New Roman"/>
                <w:color w:val="000000"/>
                <w:szCs w:val="24"/>
                <w:lang w:eastAsia="ca-ES"/>
              </w:rPr>
              <w:t>2</w:t>
            </w:r>
          </w:p>
        </w:tc>
      </w:tr>
      <w:tr w:rsidR="00A94B43" w:rsidRPr="0007329F"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07329F" w:rsidRDefault="00A94B43" w:rsidP="00B6113C">
            <w:pPr>
              <w:pStyle w:val="Senseespaiat"/>
            </w:pPr>
            <w:r w:rsidRPr="0007329F">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07329F" w:rsidRDefault="00A94B43" w:rsidP="00B6113C">
            <w:pPr>
              <w:pStyle w:val="Senseespaiat"/>
            </w:pPr>
            <w:r w:rsidRPr="0007329F">
              <w:rPr>
                <w:rFonts w:eastAsia="Times New Roman"/>
                <w:color w:val="000000"/>
                <w:szCs w:val="24"/>
                <w:lang w:eastAsia="ca-ES"/>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07329F" w:rsidRDefault="00A94B43" w:rsidP="00B6113C">
            <w:pPr>
              <w:pStyle w:val="Senseespaiat"/>
            </w:pPr>
            <w:r w:rsidRPr="0007329F">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07329F" w:rsidRDefault="00A94B43" w:rsidP="00B6113C">
            <w:pPr>
              <w:pStyle w:val="Senseespaiat"/>
            </w:pPr>
            <w:r w:rsidRPr="0007329F">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07329F" w:rsidRDefault="00A94B43" w:rsidP="00B6113C">
            <w:pPr>
              <w:pStyle w:val="Senseespaiat"/>
            </w:pPr>
            <w:r w:rsidRPr="0007329F">
              <w:t>20</w:t>
            </w:r>
          </w:p>
        </w:tc>
      </w:tr>
      <w:tr w:rsidR="00A94B43" w:rsidRPr="0007329F"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07329F" w:rsidRDefault="00A94B43" w:rsidP="00B6113C">
            <w:pPr>
              <w:pStyle w:val="Senseespaiat"/>
            </w:pPr>
            <w:r w:rsidRPr="0007329F">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07329F" w:rsidRDefault="00A94B43" w:rsidP="00B6113C">
            <w:pPr>
              <w:pStyle w:val="Senseespaiat"/>
            </w:pPr>
            <w:r w:rsidRPr="0007329F">
              <w:rPr>
                <w:rFonts w:eastAsia="Times New Roman"/>
                <w:color w:val="000000"/>
                <w:szCs w:val="24"/>
                <w:lang w:eastAsia="ca-ES"/>
              </w:rPr>
              <w:t xml:space="preserve">Objectius i </w:t>
            </w:r>
            <w:r w:rsidR="008C464C" w:rsidRPr="0007329F">
              <w:rPr>
                <w:rFonts w:eastAsia="Times New Roman"/>
                <w:color w:val="000000"/>
                <w:szCs w:val="24"/>
                <w:lang w:eastAsia="ca-ES"/>
              </w:rPr>
              <w:t>a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07329F" w:rsidRDefault="00A94B43" w:rsidP="00B6113C">
            <w:pPr>
              <w:pStyle w:val="Senseespaiat"/>
            </w:pPr>
            <w:r w:rsidRPr="0007329F">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07329F" w:rsidRDefault="00A94B43" w:rsidP="00B6113C">
            <w:pPr>
              <w:pStyle w:val="Senseespaiat"/>
            </w:pPr>
            <w:r w:rsidRPr="0007329F">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07329F" w:rsidRDefault="00A94B43" w:rsidP="00B6113C">
            <w:pPr>
              <w:pStyle w:val="Senseespaiat"/>
            </w:pPr>
            <w:r w:rsidRPr="0007329F">
              <w:rPr>
                <w:rFonts w:eastAsia="Times New Roman"/>
                <w:color w:val="000000"/>
                <w:szCs w:val="24"/>
                <w:lang w:eastAsia="ca-ES"/>
              </w:rPr>
              <w:t>4</w:t>
            </w:r>
          </w:p>
        </w:tc>
      </w:tr>
      <w:tr w:rsidR="00A94B43" w:rsidRPr="0007329F"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07329F" w:rsidRDefault="00A94B43" w:rsidP="00B6113C">
            <w:pPr>
              <w:pStyle w:val="Senseespaiat"/>
            </w:pPr>
            <w:r w:rsidRPr="0007329F">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07329F" w:rsidRDefault="00A94B43" w:rsidP="00B6113C">
            <w:pPr>
              <w:pStyle w:val="Senseespaiat"/>
            </w:pPr>
            <w:r w:rsidRPr="0007329F">
              <w:rPr>
                <w:rFonts w:eastAsia="Times New Roman"/>
                <w:color w:val="000000"/>
                <w:szCs w:val="24"/>
                <w:lang w:eastAsia="ca-ES"/>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07329F" w:rsidRDefault="00A94B43" w:rsidP="00B6113C">
            <w:pPr>
              <w:pStyle w:val="Senseespaiat"/>
            </w:pPr>
            <w:r w:rsidRPr="0007329F">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07329F" w:rsidRDefault="00A94B43" w:rsidP="00B6113C">
            <w:pPr>
              <w:pStyle w:val="Senseespaiat"/>
            </w:pPr>
            <w:r w:rsidRPr="0007329F">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07329F" w:rsidRDefault="00A94B43" w:rsidP="00B6113C">
            <w:pPr>
              <w:pStyle w:val="Senseespaiat"/>
            </w:pPr>
            <w:r w:rsidRPr="0007329F">
              <w:rPr>
                <w:rFonts w:eastAsia="Times New Roman"/>
                <w:color w:val="000000"/>
                <w:szCs w:val="24"/>
                <w:lang w:eastAsia="ca-ES"/>
              </w:rPr>
              <w:t>6</w:t>
            </w:r>
          </w:p>
        </w:tc>
      </w:tr>
      <w:tr w:rsidR="00A94B43" w:rsidRPr="0007329F"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07329F" w:rsidRDefault="00A94B43" w:rsidP="00B6113C">
            <w:pPr>
              <w:pStyle w:val="Senseespaiat"/>
            </w:pPr>
            <w:r w:rsidRPr="0007329F">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07329F" w:rsidRDefault="00A94B43" w:rsidP="00B6113C">
            <w:pPr>
              <w:pStyle w:val="Senseespaiat"/>
            </w:pPr>
            <w:r w:rsidRPr="0007329F">
              <w:rPr>
                <w:rFonts w:eastAsia="Times New Roman"/>
                <w:color w:val="000000"/>
                <w:szCs w:val="24"/>
                <w:lang w:eastAsia="ca-ES"/>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07329F" w:rsidRDefault="00A94B43" w:rsidP="00B6113C">
            <w:pPr>
              <w:pStyle w:val="Senseespaiat"/>
            </w:pPr>
            <w:r w:rsidRPr="0007329F">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07329F" w:rsidRDefault="00A94B43" w:rsidP="00B6113C">
            <w:pPr>
              <w:pStyle w:val="Senseespaiat"/>
            </w:pPr>
            <w:r w:rsidRPr="0007329F">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07329F" w:rsidRDefault="00A94B43" w:rsidP="00B6113C">
            <w:pPr>
              <w:pStyle w:val="Senseespaiat"/>
            </w:pPr>
            <w:r w:rsidRPr="0007329F">
              <w:rPr>
                <w:rFonts w:eastAsia="Times New Roman"/>
                <w:color w:val="000000"/>
                <w:szCs w:val="24"/>
                <w:lang w:eastAsia="ca-ES"/>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07329F" w:rsidRDefault="00A94B43" w:rsidP="00B6113C">
            <w:pPr>
              <w:pStyle w:val="Senseespaiat"/>
            </w:pPr>
            <w:r w:rsidRPr="0007329F">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07329F" w:rsidRDefault="00A94B43" w:rsidP="00B6113C">
            <w:pPr>
              <w:pStyle w:val="Senseespaiat"/>
            </w:pPr>
            <w:r w:rsidRPr="0007329F">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07329F"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07329F"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07329F" w:rsidRDefault="00A94B43" w:rsidP="00B6113C">
            <w:pPr>
              <w:pStyle w:val="Senseespaiat"/>
              <w:rPr>
                <w:rFonts w:eastAsia="Times New Roman"/>
                <w:color w:val="000000"/>
                <w:szCs w:val="24"/>
                <w:lang w:eastAsia="ca-ES"/>
              </w:rPr>
            </w:pPr>
          </w:p>
        </w:tc>
      </w:tr>
      <w:tr w:rsidR="00045D88" w:rsidRPr="0007329F"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07329F" w:rsidRDefault="00045D88" w:rsidP="00B6113C">
            <w:pPr>
              <w:pStyle w:val="Senseespaiat"/>
              <w:rPr>
                <w:rFonts w:eastAsia="Times New Roman"/>
                <w:color w:val="000000"/>
                <w:szCs w:val="24"/>
                <w:lang w:eastAsia="ca-ES"/>
              </w:rPr>
            </w:pPr>
            <w:r w:rsidRPr="0007329F">
              <w:rPr>
                <w:b/>
                <w:bCs/>
              </w:rPr>
              <w:t>MEMORIA</w:t>
            </w:r>
          </w:p>
        </w:tc>
      </w:tr>
      <w:tr w:rsidR="00A94B43" w:rsidRPr="0007329F"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3</w:t>
            </w:r>
            <w:r w:rsidR="00516696" w:rsidRPr="0007329F">
              <w:rPr>
                <w:rFonts w:eastAsia="Times New Roman"/>
                <w:color w:val="000000"/>
                <w:szCs w:val="24"/>
                <w:lang w:eastAsia="ca-ES"/>
              </w:rPr>
              <w:t>6</w:t>
            </w:r>
          </w:p>
        </w:tc>
      </w:tr>
      <w:tr w:rsidR="00A94B43" w:rsidRPr="0007329F"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0</w:t>
            </w:r>
          </w:p>
        </w:tc>
      </w:tr>
      <w:tr w:rsidR="00045D88" w:rsidRPr="0007329F"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Pr="0007329F" w:rsidRDefault="00045D88" w:rsidP="00B6113C">
            <w:pPr>
              <w:pStyle w:val="Senseespaiat"/>
              <w:rPr>
                <w:rFonts w:eastAsia="Times New Roman"/>
                <w:color w:val="000000"/>
                <w:szCs w:val="24"/>
                <w:lang w:eastAsia="ca-ES"/>
              </w:rPr>
            </w:pPr>
            <w:r w:rsidRPr="0007329F">
              <w:rPr>
                <w:b/>
                <w:bCs/>
              </w:rPr>
              <w:t>PRESENTACIÓ</w:t>
            </w:r>
          </w:p>
        </w:tc>
      </w:tr>
      <w:tr w:rsidR="00A94B43" w:rsidRPr="0007329F"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lastRenderedPageBreak/>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5</w:t>
            </w:r>
          </w:p>
        </w:tc>
      </w:tr>
      <w:tr w:rsidR="00A94B43" w:rsidRPr="0007329F"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07329F" w:rsidRDefault="00A94B43" w:rsidP="00495B62">
            <w:pPr>
              <w:pStyle w:val="Senseespaiat"/>
              <w:keepNext/>
              <w:rPr>
                <w:rFonts w:eastAsia="Times New Roman"/>
                <w:color w:val="000000"/>
                <w:szCs w:val="24"/>
                <w:lang w:eastAsia="ca-ES"/>
              </w:rPr>
            </w:pPr>
            <w:r w:rsidRPr="0007329F">
              <w:rPr>
                <w:rFonts w:eastAsia="Times New Roman"/>
                <w:color w:val="000000"/>
                <w:szCs w:val="24"/>
                <w:lang w:eastAsia="ca-ES"/>
              </w:rPr>
              <w:t> 30</w:t>
            </w:r>
          </w:p>
        </w:tc>
      </w:tr>
      <w:tr w:rsidR="00A94B43" w:rsidRPr="0007329F"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07329F" w:rsidRDefault="00A94B43" w:rsidP="00A94B43">
            <w:pPr>
              <w:pStyle w:val="Senseespaiat"/>
              <w:rPr>
                <w:rFonts w:eastAsia="Times New Roman"/>
                <w:color w:val="000000"/>
                <w:szCs w:val="24"/>
                <w:lang w:eastAsia="ca-ES"/>
              </w:rPr>
            </w:pPr>
            <w:r w:rsidRPr="0007329F">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2BF0D8FA" w:rsidR="00A94B43" w:rsidRPr="0007329F" w:rsidRDefault="00C6367E" w:rsidP="00A94B43">
            <w:pPr>
              <w:pStyle w:val="Senseespaiat"/>
              <w:keepNex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35</w:t>
            </w:r>
            <w:r w:rsidRPr="0007329F">
              <w:rPr>
                <w:rFonts w:eastAsia="Times New Roman"/>
                <w:b/>
                <w:bCs/>
                <w:color w:val="FFFFFF" w:themeColor="background1"/>
                <w:szCs w:val="24"/>
                <w:lang w:eastAsia="ca-ES"/>
              </w:rPr>
              <w:fldChar w:fldCharType="end"/>
            </w:r>
          </w:p>
        </w:tc>
      </w:tr>
    </w:tbl>
    <w:p w14:paraId="6F1EF021" w14:textId="365D2E08" w:rsidR="00495B62" w:rsidRPr="0007329F" w:rsidRDefault="00495B62">
      <w:pPr>
        <w:pStyle w:val="Llegenda"/>
      </w:pPr>
      <w:bookmarkStart w:id="46" w:name="_Toc64015179"/>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1</w:t>
      </w:r>
      <w:r w:rsidR="00C958AF">
        <w:fldChar w:fldCharType="end"/>
      </w:r>
      <w:r w:rsidRPr="0007329F">
        <w:t>: Tasques de la documentació</w:t>
      </w:r>
      <w:bookmarkEnd w:id="46"/>
    </w:p>
    <w:p w14:paraId="4EBD1E56" w14:textId="7FFD96AA" w:rsidR="002A6EA2" w:rsidRPr="0007329F" w:rsidRDefault="00F70BBD" w:rsidP="003A7A76">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rsidRPr="0007329F"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07329F" w:rsidRDefault="00A94B43" w:rsidP="002A2C48">
            <w:pPr>
              <w:pStyle w:val="Senseespaiat"/>
              <w:rPr>
                <w:b/>
                <w:bCs/>
              </w:rPr>
            </w:pPr>
            <w:r w:rsidRPr="0007329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07329F" w:rsidRDefault="00A94B43" w:rsidP="002A2C48">
            <w:pPr>
              <w:pStyle w:val="Senseespaiat"/>
              <w:rPr>
                <w:b/>
                <w:bCs/>
              </w:rPr>
            </w:pPr>
            <w:r w:rsidRPr="0007329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07329F" w:rsidRDefault="00A94B43" w:rsidP="002A2C48">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07329F" w:rsidRDefault="00A94B43" w:rsidP="002A2C48">
            <w:pPr>
              <w:pStyle w:val="Senseespaiat"/>
              <w:rPr>
                <w:b/>
                <w:bCs/>
              </w:rPr>
            </w:pPr>
            <w:r w:rsidRPr="0007329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07329F" w:rsidRDefault="00A94B43" w:rsidP="002A2C48">
            <w:pPr>
              <w:pStyle w:val="Senseespaiat"/>
              <w:rPr>
                <w:b/>
                <w:bCs/>
              </w:rPr>
            </w:pPr>
            <w:r w:rsidRPr="0007329F">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07329F" w:rsidRDefault="00A94B43" w:rsidP="002A2C48">
            <w:pPr>
              <w:pStyle w:val="Senseespaiat"/>
              <w:rPr>
                <w:b/>
                <w:bCs/>
              </w:rPr>
            </w:pPr>
            <w:r w:rsidRPr="0007329F">
              <w:rPr>
                <w:b/>
                <w:bCs/>
              </w:rPr>
              <w:t xml:space="preserve">HORES </w:t>
            </w:r>
          </w:p>
        </w:tc>
      </w:tr>
      <w:tr w:rsidR="00045D88" w:rsidRPr="0007329F"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07329F" w:rsidRDefault="00045D88" w:rsidP="002A2C48">
            <w:pPr>
              <w:pStyle w:val="Senseespaiat"/>
              <w:rPr>
                <w:b/>
                <w:bCs/>
              </w:rPr>
            </w:pPr>
            <w:r w:rsidRPr="0007329F">
              <w:rPr>
                <w:b/>
                <w:bCs/>
              </w:rPr>
              <w:t>DISSENY</w:t>
            </w:r>
          </w:p>
        </w:tc>
      </w:tr>
      <w:tr w:rsidR="00A94B43" w:rsidRPr="0007329F"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07329F" w:rsidRDefault="00A94B43" w:rsidP="00B6113C">
            <w:pPr>
              <w:pStyle w:val="Senseespaiat"/>
            </w:pPr>
            <w:r w:rsidRPr="0007329F">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07329F" w:rsidRDefault="00A94B43" w:rsidP="00B6113C">
            <w:pPr>
              <w:pStyle w:val="Senseespaiat"/>
            </w:pPr>
            <w:r w:rsidRPr="0007329F">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07329F" w:rsidRDefault="00A94B43" w:rsidP="00B6113C">
            <w:pPr>
              <w:pStyle w:val="Senseespaiat"/>
            </w:pPr>
            <w:r w:rsidRPr="0007329F">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07329F" w:rsidRDefault="00A94B43" w:rsidP="00B6113C">
            <w:pPr>
              <w:pStyle w:val="Senseespaiat"/>
            </w:pPr>
            <w:r w:rsidRPr="0007329F">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07329F" w:rsidRDefault="00A94B43" w:rsidP="00B6113C">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07329F" w:rsidRDefault="00A94B43" w:rsidP="00B6113C">
            <w:pPr>
              <w:pStyle w:val="Senseespaiat"/>
            </w:pPr>
            <w:r w:rsidRPr="0007329F">
              <w:t>10</w:t>
            </w:r>
          </w:p>
        </w:tc>
      </w:tr>
      <w:tr w:rsidR="00A94B43" w:rsidRPr="0007329F"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07329F" w:rsidRDefault="00A94B43" w:rsidP="00FA123D">
            <w:pPr>
              <w:pStyle w:val="Senseespaiat"/>
            </w:pPr>
            <w:r w:rsidRPr="0007329F">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07329F" w:rsidRDefault="00A94B43" w:rsidP="00FA123D">
            <w:pPr>
              <w:pStyle w:val="Senseespaiat"/>
            </w:pPr>
            <w:r w:rsidRPr="0007329F">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07329F" w:rsidRDefault="00A94B43" w:rsidP="00FA123D">
            <w:pPr>
              <w:pStyle w:val="Senseespaiat"/>
            </w:pPr>
            <w:r w:rsidRPr="0007329F">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07329F" w:rsidRDefault="00A94B43" w:rsidP="00FA123D">
            <w:pPr>
              <w:pStyle w:val="Senseespaiat"/>
            </w:pPr>
            <w:r w:rsidRPr="0007329F">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07329F" w:rsidRDefault="00A94B43" w:rsidP="00FA123D">
            <w:pPr>
              <w:pStyle w:val="Senseespaiat"/>
            </w:pPr>
            <w:r w:rsidRPr="0007329F">
              <w:t>10</w:t>
            </w:r>
          </w:p>
        </w:tc>
      </w:tr>
      <w:tr w:rsidR="00A94B43" w:rsidRPr="0007329F"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07329F" w:rsidRDefault="00A94B43" w:rsidP="00FA123D">
            <w:pPr>
              <w:pStyle w:val="Senseespaiat"/>
            </w:pPr>
            <w:r w:rsidRPr="0007329F">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07329F" w:rsidRDefault="00A94B43" w:rsidP="00FA123D">
            <w:pPr>
              <w:pStyle w:val="Senseespaiat"/>
            </w:pPr>
            <w:r w:rsidRPr="0007329F">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07329F" w:rsidRDefault="00A94B43" w:rsidP="00FA123D">
            <w:pPr>
              <w:pStyle w:val="Senseespaiat"/>
            </w:pPr>
            <w:r w:rsidRPr="0007329F">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07329F" w:rsidRDefault="00A94B43" w:rsidP="00FA123D">
            <w:pPr>
              <w:pStyle w:val="Senseespaiat"/>
            </w:pPr>
            <w:r w:rsidRPr="0007329F">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07329F" w:rsidRDefault="00A94B43" w:rsidP="00FA123D">
            <w:pPr>
              <w:pStyle w:val="Senseespaiat"/>
            </w:pPr>
            <w:r w:rsidRPr="0007329F">
              <w:t>10</w:t>
            </w:r>
          </w:p>
        </w:tc>
      </w:tr>
      <w:tr w:rsidR="00A94B43" w:rsidRPr="0007329F"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07329F" w:rsidRDefault="00A94B43" w:rsidP="00FA123D">
            <w:pPr>
              <w:pStyle w:val="Senseespaiat"/>
            </w:pPr>
            <w:r w:rsidRPr="0007329F">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07329F" w:rsidRDefault="00A94B43" w:rsidP="00FA123D">
            <w:pPr>
              <w:pStyle w:val="Senseespaiat"/>
            </w:pPr>
            <w:r w:rsidRPr="0007329F">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07329F" w:rsidRDefault="00A94B43" w:rsidP="00FA123D">
            <w:pPr>
              <w:pStyle w:val="Senseespaiat"/>
            </w:pPr>
            <w:r w:rsidRPr="0007329F">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07329F" w:rsidRDefault="00A94B43" w:rsidP="00FA123D">
            <w:pPr>
              <w:pStyle w:val="Senseespaiat"/>
            </w:pPr>
            <w:r w:rsidRPr="0007329F">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07329F" w:rsidRDefault="00A94B43" w:rsidP="00FA123D">
            <w:pPr>
              <w:pStyle w:val="Senseespaiat"/>
            </w:pPr>
            <w:r w:rsidRPr="0007329F">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07329F" w:rsidRDefault="00A94B43" w:rsidP="00FA123D">
            <w:pPr>
              <w:pStyle w:val="Senseespaiat"/>
            </w:pPr>
            <w:r w:rsidRPr="0007329F">
              <w:t>6</w:t>
            </w:r>
          </w:p>
        </w:tc>
      </w:tr>
      <w:tr w:rsidR="00A94B43" w:rsidRPr="0007329F"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Pr="0007329F"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07329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07329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Pr="0007329F" w:rsidRDefault="00A94B43" w:rsidP="00FA123D">
            <w:pPr>
              <w:pStyle w:val="Senseespaiat"/>
            </w:pPr>
            <w:r w:rsidRPr="0007329F">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07329F" w:rsidRDefault="00A94B43" w:rsidP="00FA123D">
            <w:pPr>
              <w:pStyle w:val="Senseespaiat"/>
            </w:pPr>
          </w:p>
        </w:tc>
      </w:tr>
      <w:tr w:rsidR="00A94B43" w:rsidRPr="0007329F"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Pr="0007329F" w:rsidRDefault="00A94B43" w:rsidP="00FA123D">
            <w:pPr>
              <w:pStyle w:val="Senseespaiat"/>
              <w:rPr>
                <w:color w:val="000000"/>
              </w:rPr>
            </w:pPr>
            <w:r w:rsidRPr="0007329F">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07329F" w:rsidRDefault="00A94B43" w:rsidP="00FA123D">
            <w:pPr>
              <w:pStyle w:val="Senseespaiat"/>
            </w:pPr>
            <w:r w:rsidRPr="0007329F">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07329F" w:rsidRDefault="00A94B43" w:rsidP="00FA123D">
            <w:pPr>
              <w:pStyle w:val="Senseespaiat"/>
            </w:pPr>
            <w:r w:rsidRPr="0007329F">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07329F" w:rsidRDefault="00A94B43" w:rsidP="00FA123D">
            <w:pPr>
              <w:pStyle w:val="Senseespaiat"/>
            </w:pPr>
            <w:r w:rsidRPr="0007329F">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07329F" w:rsidRDefault="00A94B43" w:rsidP="00FA123D">
            <w:pPr>
              <w:pStyle w:val="Senseespaiat"/>
            </w:pPr>
            <w:r w:rsidRPr="0007329F">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07329F" w:rsidRDefault="00A94B43" w:rsidP="00FA123D">
            <w:pPr>
              <w:pStyle w:val="Senseespaiat"/>
            </w:pPr>
            <w:r w:rsidRPr="0007329F">
              <w:t>4</w:t>
            </w:r>
          </w:p>
        </w:tc>
      </w:tr>
      <w:tr w:rsidR="00045D88" w:rsidRPr="0007329F"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7329F" w:rsidRDefault="00045D88" w:rsidP="00FA123D">
            <w:pPr>
              <w:pStyle w:val="Senseespaiat"/>
              <w:rPr>
                <w:b/>
                <w:bCs/>
              </w:rPr>
            </w:pPr>
            <w:r w:rsidRPr="0007329F">
              <w:rPr>
                <w:b/>
                <w:bCs/>
              </w:rPr>
              <w:t>SERVIDOR</w:t>
            </w:r>
          </w:p>
        </w:tc>
      </w:tr>
      <w:tr w:rsidR="00A94B43" w:rsidRPr="0007329F"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Pr="0007329F" w:rsidRDefault="00A94B43" w:rsidP="00FA123D">
            <w:pPr>
              <w:pStyle w:val="Senseespaiat"/>
              <w:rPr>
                <w:color w:val="000000"/>
              </w:rPr>
            </w:pPr>
            <w:r w:rsidRPr="0007329F">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Pr="0007329F" w:rsidRDefault="00A94B43" w:rsidP="00FA123D">
            <w:pPr>
              <w:pStyle w:val="Senseespaiat"/>
            </w:pPr>
            <w:r w:rsidRPr="0007329F">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07329F" w:rsidRDefault="00A94B43" w:rsidP="00FA123D">
            <w:pPr>
              <w:pStyle w:val="Senseespaiat"/>
            </w:pPr>
            <w:r w:rsidRPr="0007329F">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07329F" w:rsidRDefault="00A94B43" w:rsidP="00FA123D">
            <w:pPr>
              <w:pStyle w:val="Senseespaiat"/>
            </w:pPr>
            <w:r w:rsidRPr="0007329F">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Pr="0007329F" w:rsidRDefault="00A94B43" w:rsidP="00FA123D">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Pr="0007329F" w:rsidRDefault="00A94B43" w:rsidP="00FA123D">
            <w:pPr>
              <w:pStyle w:val="Senseespaiat"/>
            </w:pPr>
            <w:r w:rsidRPr="0007329F">
              <w:t>1</w:t>
            </w:r>
            <w:r w:rsidR="00516696" w:rsidRPr="0007329F">
              <w:t>67</w:t>
            </w:r>
          </w:p>
        </w:tc>
      </w:tr>
      <w:tr w:rsidR="00A94B43" w:rsidRPr="0007329F"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07329F" w:rsidRDefault="00A94B43" w:rsidP="00FA123D">
            <w:pPr>
              <w:pStyle w:val="Senseespaiat"/>
            </w:pPr>
            <w:r w:rsidRPr="0007329F">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07329F" w:rsidRDefault="00A94B43" w:rsidP="00FA123D">
            <w:pPr>
              <w:pStyle w:val="Senseespaiat"/>
            </w:pPr>
            <w:r w:rsidRPr="0007329F">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07329F" w:rsidRDefault="00A94B43" w:rsidP="00FA123D">
            <w:pPr>
              <w:pStyle w:val="Senseespaiat"/>
            </w:pPr>
            <w:r w:rsidRPr="0007329F">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07329F" w:rsidRDefault="00A94B43" w:rsidP="00FA123D">
            <w:pPr>
              <w:pStyle w:val="Senseespaiat"/>
            </w:pPr>
            <w:r w:rsidRPr="0007329F">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07329F" w:rsidRDefault="00A94B43" w:rsidP="00FA123D">
            <w:pPr>
              <w:pStyle w:val="Senseespaiat"/>
            </w:pPr>
            <w:r w:rsidRPr="0007329F">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07329F" w:rsidRDefault="00A94B43" w:rsidP="00FA123D">
            <w:pPr>
              <w:pStyle w:val="Senseespaiat"/>
            </w:pPr>
            <w:r w:rsidRPr="0007329F">
              <w:t>5</w:t>
            </w:r>
          </w:p>
        </w:tc>
      </w:tr>
      <w:tr w:rsidR="00A94B43" w:rsidRPr="0007329F"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Pr="0007329F" w:rsidRDefault="00A94B43" w:rsidP="00FA123D">
            <w:pPr>
              <w:pStyle w:val="Senseespaiat"/>
              <w:rPr>
                <w:color w:val="000000"/>
              </w:rPr>
            </w:pPr>
            <w:r w:rsidRPr="0007329F">
              <w:rPr>
                <w:color w:val="000000"/>
              </w:rPr>
              <w:lastRenderedPageBreak/>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3FDC7937" w:rsidR="00A94B43" w:rsidRPr="0007329F" w:rsidRDefault="00A94B43" w:rsidP="00FA123D">
            <w:pPr>
              <w:pStyle w:val="Senseespaiat"/>
            </w:pPr>
            <w:proofErr w:type="spellStart"/>
            <w:r w:rsidRPr="0007329F">
              <w:t>Backend</w:t>
            </w:r>
            <w:proofErr w:type="spellEnd"/>
            <w:r w:rsidR="0007329F">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Pr="0007329F" w:rsidRDefault="00A94B43" w:rsidP="00FA123D">
            <w:pPr>
              <w:pStyle w:val="Senseespaiat"/>
            </w:pPr>
            <w:r w:rsidRPr="0007329F">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Pr="0007329F" w:rsidRDefault="00A94B43" w:rsidP="00FA123D">
            <w:pPr>
              <w:pStyle w:val="Senseespaiat"/>
            </w:pPr>
            <w:r w:rsidRPr="0007329F">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Pr="0007329F" w:rsidRDefault="00516696" w:rsidP="00FA123D">
            <w:pPr>
              <w:pStyle w:val="Senseespaiat"/>
            </w:pPr>
            <w:r w:rsidRPr="0007329F">
              <w:t>19</w:t>
            </w:r>
          </w:p>
        </w:tc>
      </w:tr>
      <w:tr w:rsidR="00A94B43" w:rsidRPr="0007329F"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07329F" w:rsidRDefault="00A94B43" w:rsidP="00FA123D">
            <w:pPr>
              <w:pStyle w:val="Senseespaiat"/>
            </w:pPr>
            <w:r w:rsidRPr="0007329F">
              <w:rPr>
                <w:color w:val="000000"/>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07329F" w:rsidRDefault="00A94B43" w:rsidP="00FA123D">
            <w:pPr>
              <w:pStyle w:val="Senseespaiat"/>
            </w:pPr>
            <w:r w:rsidRPr="0007329F">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07329F" w:rsidRDefault="00A94B43" w:rsidP="00FA123D">
            <w:pPr>
              <w:pStyle w:val="Senseespaiat"/>
            </w:pPr>
            <w:r w:rsidRPr="0007329F">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07329F" w:rsidRDefault="00A94B43" w:rsidP="00FA123D">
            <w:pPr>
              <w:pStyle w:val="Senseespaiat"/>
            </w:pPr>
            <w:r w:rsidRPr="0007329F">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07329F" w:rsidRDefault="00A94B43" w:rsidP="00FA123D">
            <w:pPr>
              <w:pStyle w:val="Senseespaiat"/>
            </w:pPr>
            <w:r w:rsidRPr="0007329F">
              <w:t>2</w:t>
            </w:r>
            <w:r w:rsidR="00516696" w:rsidRPr="0007329F">
              <w:t>4</w:t>
            </w:r>
          </w:p>
        </w:tc>
      </w:tr>
      <w:tr w:rsidR="00A94B43" w:rsidRPr="0007329F"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07329F" w:rsidRDefault="00A94B43" w:rsidP="00FA123D">
            <w:pPr>
              <w:pStyle w:val="Senseespaiat"/>
            </w:pPr>
            <w:r w:rsidRPr="0007329F">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07329F" w:rsidRDefault="00A94B43" w:rsidP="00FA123D">
            <w:pPr>
              <w:pStyle w:val="Senseespaiat"/>
            </w:pPr>
            <w:r w:rsidRPr="0007329F">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07329F" w:rsidRDefault="00A94B43" w:rsidP="00FA123D">
            <w:pPr>
              <w:pStyle w:val="Senseespaiat"/>
            </w:pPr>
            <w:r w:rsidRPr="0007329F">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07329F" w:rsidRDefault="00A94B43" w:rsidP="00FA123D">
            <w:pPr>
              <w:pStyle w:val="Senseespaiat"/>
            </w:pPr>
            <w:r w:rsidRPr="0007329F">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07329F" w:rsidRDefault="00A94B43" w:rsidP="00FA123D">
            <w:pPr>
              <w:pStyle w:val="Senseespaiat"/>
            </w:pPr>
            <w:r w:rsidRPr="0007329F">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07329F" w:rsidRDefault="00A94B43" w:rsidP="00FA123D">
            <w:pPr>
              <w:pStyle w:val="Senseespaiat"/>
            </w:pPr>
            <w:r w:rsidRPr="0007329F">
              <w:t>15</w:t>
            </w:r>
          </w:p>
        </w:tc>
      </w:tr>
      <w:tr w:rsidR="00A94B43" w:rsidRPr="0007329F"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07329F" w:rsidRDefault="00A94B43" w:rsidP="00FA123D">
            <w:pPr>
              <w:pStyle w:val="Senseespaiat"/>
              <w:rPr>
                <w:rFonts w:eastAsia="Times New Roman"/>
                <w:color w:val="000000"/>
                <w:szCs w:val="24"/>
                <w:lang w:eastAsia="ca-ES"/>
              </w:rPr>
            </w:pPr>
            <w:r w:rsidRPr="0007329F">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07329F" w:rsidRDefault="00A94B43" w:rsidP="00FA123D">
            <w:pPr>
              <w:pStyle w:val="Senseespaiat"/>
              <w:rPr>
                <w:rFonts w:eastAsia="Times New Roman"/>
                <w:color w:val="000000"/>
                <w:szCs w:val="24"/>
                <w:lang w:eastAsia="ca-ES"/>
              </w:rPr>
            </w:pPr>
            <w:r w:rsidRPr="0007329F">
              <w:t>22/04/2021</w:t>
            </w:r>
            <w:r w:rsidRPr="0007329F">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23</w:t>
            </w:r>
            <w:r w:rsidRPr="0007329F">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r w:rsidR="00516696" w:rsidRPr="0007329F">
              <w:rPr>
                <w:rFonts w:eastAsia="Times New Roman"/>
                <w:color w:val="000000"/>
                <w:szCs w:val="24"/>
                <w:lang w:eastAsia="ca-ES"/>
              </w:rPr>
              <w:t>9</w:t>
            </w:r>
          </w:p>
        </w:tc>
      </w:tr>
      <w:tr w:rsidR="00045D88" w:rsidRPr="0007329F"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7329F" w:rsidRDefault="00045D88" w:rsidP="00FA123D">
            <w:pPr>
              <w:pStyle w:val="Senseespaiat"/>
              <w:rPr>
                <w:rFonts w:eastAsia="Times New Roman"/>
                <w:b/>
                <w:bCs/>
                <w:color w:val="000000"/>
                <w:szCs w:val="24"/>
                <w:lang w:eastAsia="ca-ES"/>
              </w:rPr>
            </w:pPr>
            <w:r w:rsidRPr="0007329F">
              <w:rPr>
                <w:rFonts w:eastAsia="Times New Roman"/>
                <w:b/>
                <w:bCs/>
                <w:color w:val="000000"/>
                <w:szCs w:val="24"/>
                <w:lang w:eastAsia="ca-ES"/>
              </w:rPr>
              <w:t>APLICACIÓ</w:t>
            </w:r>
          </w:p>
        </w:tc>
      </w:tr>
      <w:tr w:rsidR="00A94B43" w:rsidRPr="0007329F"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07329F" w:rsidRDefault="00A94B43" w:rsidP="00FA123D">
            <w:pPr>
              <w:pStyle w:val="Senseespaiat"/>
              <w:rPr>
                <w:rFonts w:eastAsia="Times New Roman"/>
                <w:color w:val="000000"/>
                <w:szCs w:val="24"/>
                <w:lang w:eastAsia="ca-ES"/>
              </w:rPr>
            </w:pPr>
            <w:r w:rsidRPr="0007329F">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6</w:t>
            </w:r>
            <w:r w:rsidRPr="0007329F">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8</w:t>
            </w:r>
            <w:r w:rsidRPr="0007329F">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07329F" w:rsidRDefault="00A94B43" w:rsidP="00FA123D">
            <w:pPr>
              <w:pStyle w:val="Senseespaiat"/>
              <w:rPr>
                <w:rFonts w:eastAsia="Times New Roman"/>
                <w:color w:val="000000"/>
                <w:szCs w:val="24"/>
                <w:lang w:eastAsia="ca-ES"/>
              </w:rPr>
            </w:pPr>
            <w:r w:rsidRPr="0007329F">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07329F" w:rsidRDefault="00A94B43" w:rsidP="00FA123D">
            <w:pPr>
              <w:pStyle w:val="Senseespaiat"/>
              <w:rPr>
                <w:rFonts w:eastAsia="Times New Roman"/>
                <w:color w:val="000000"/>
                <w:szCs w:val="24"/>
                <w:lang w:eastAsia="ca-ES"/>
              </w:rPr>
            </w:pPr>
            <w:r w:rsidRPr="0007329F">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07329F" w:rsidRDefault="00A94B43" w:rsidP="00FA123D">
            <w:pPr>
              <w:pStyle w:val="Senseespaiat"/>
              <w:rPr>
                <w:rFonts w:eastAsia="Times New Roman"/>
                <w:color w:val="000000"/>
                <w:szCs w:val="24"/>
                <w:lang w:eastAsia="ca-ES"/>
              </w:rPr>
            </w:pPr>
            <w:r w:rsidRPr="0007329F">
              <w:t>30/04/2021</w:t>
            </w:r>
            <w:r w:rsidRPr="0007329F">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07329F" w:rsidRDefault="00A94B43" w:rsidP="00FA123D">
            <w:pPr>
              <w:pStyle w:val="Senseespaiat"/>
              <w:rPr>
                <w:rFonts w:eastAsia="Times New Roman"/>
                <w:color w:val="000000"/>
                <w:szCs w:val="24"/>
                <w:lang w:eastAsia="ca-ES"/>
              </w:rPr>
            </w:pPr>
          </w:p>
        </w:tc>
      </w:tr>
      <w:tr w:rsidR="00A94B43" w:rsidRPr="0007329F"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07329F" w:rsidRDefault="00A94B43" w:rsidP="00FA123D">
            <w:pPr>
              <w:pStyle w:val="Senseespaiat"/>
              <w:rPr>
                <w:rFonts w:eastAsia="Times New Roman"/>
                <w:color w:val="000000"/>
                <w:szCs w:val="24"/>
                <w:lang w:eastAsia="ca-ES"/>
              </w:rPr>
            </w:pPr>
            <w:r w:rsidRPr="0007329F">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07329F" w:rsidRDefault="00A94B43" w:rsidP="00FA123D">
            <w:pPr>
              <w:pStyle w:val="Senseespaiat"/>
              <w:rPr>
                <w:rFonts w:eastAsia="Times New Roman"/>
                <w:color w:val="000000"/>
                <w:szCs w:val="24"/>
                <w:lang w:eastAsia="ca-ES"/>
              </w:rPr>
            </w:pPr>
            <w:r w:rsidRPr="0007329F">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07329F" w:rsidRDefault="00A94B43" w:rsidP="00FA123D">
            <w:pPr>
              <w:pStyle w:val="Senseespaiat"/>
              <w:rPr>
                <w:rFonts w:eastAsia="Times New Roman"/>
                <w:color w:val="000000"/>
                <w:szCs w:val="24"/>
                <w:lang w:eastAsia="ca-ES"/>
              </w:rPr>
            </w:pPr>
            <w:r w:rsidRPr="0007329F">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Pr="0007329F" w:rsidRDefault="00A94B43" w:rsidP="00FA123D">
            <w:pPr>
              <w:pStyle w:val="Senseespaiat"/>
              <w:rPr>
                <w:rFonts w:eastAsia="Times New Roman"/>
                <w:color w:val="000000"/>
                <w:szCs w:val="24"/>
                <w:lang w:eastAsia="ca-ES"/>
              </w:rPr>
            </w:pPr>
          </w:p>
        </w:tc>
      </w:tr>
      <w:tr w:rsidR="00A94B43" w:rsidRPr="0007329F"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07329F" w:rsidRDefault="00A94B43" w:rsidP="00FA123D">
            <w:pPr>
              <w:pStyle w:val="Senseespaiat"/>
              <w:rPr>
                <w:rFonts w:eastAsia="Times New Roman"/>
                <w:color w:val="000000"/>
                <w:szCs w:val="24"/>
                <w:lang w:eastAsia="ca-ES"/>
              </w:rPr>
            </w:pPr>
            <w:r w:rsidRPr="0007329F">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07329F" w:rsidRDefault="00A94B43" w:rsidP="00FA123D">
            <w:pPr>
              <w:pStyle w:val="Senseespaiat"/>
              <w:rPr>
                <w:rFonts w:eastAsia="Times New Roman"/>
                <w:color w:val="000000"/>
                <w:szCs w:val="24"/>
                <w:lang w:eastAsia="ca-ES"/>
              </w:rPr>
            </w:pPr>
            <w:r w:rsidRPr="0007329F">
              <w:t>06/05/2021</w:t>
            </w:r>
            <w:r w:rsidRPr="0007329F">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07329F" w:rsidRDefault="00A94B43" w:rsidP="00FA123D">
            <w:pPr>
              <w:pStyle w:val="Senseespaiat"/>
              <w:rPr>
                <w:rFonts w:eastAsia="Times New Roman"/>
                <w:color w:val="000000"/>
                <w:szCs w:val="24"/>
                <w:lang w:eastAsia="ca-ES"/>
              </w:rPr>
            </w:pPr>
            <w:r w:rsidRPr="0007329F">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07329F" w:rsidRDefault="00A94B43" w:rsidP="00FA123D">
            <w:pPr>
              <w:pStyle w:val="Senseespaiat"/>
              <w:rPr>
                <w:rFonts w:eastAsia="Times New Roman"/>
                <w:color w:val="000000"/>
                <w:szCs w:val="24"/>
                <w:lang w:eastAsia="ca-ES"/>
              </w:rPr>
            </w:pPr>
          </w:p>
        </w:tc>
      </w:tr>
      <w:tr w:rsidR="00A94B43" w:rsidRPr="0007329F"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07329F" w:rsidRDefault="00A94B43" w:rsidP="00FA123D">
            <w:pPr>
              <w:pStyle w:val="Senseespaiat"/>
              <w:rPr>
                <w:rFonts w:eastAsia="Times New Roman"/>
                <w:color w:val="000000"/>
                <w:szCs w:val="24"/>
                <w:lang w:eastAsia="ca-ES"/>
              </w:rPr>
            </w:pPr>
            <w:r w:rsidRPr="0007329F">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07329F" w:rsidRDefault="00A94B43" w:rsidP="00FA123D">
            <w:pPr>
              <w:pStyle w:val="Senseespaiat"/>
              <w:rPr>
                <w:rFonts w:eastAsia="Times New Roman"/>
                <w:color w:val="000000"/>
                <w:szCs w:val="24"/>
                <w:lang w:eastAsia="ca-ES"/>
              </w:rPr>
            </w:pPr>
            <w:r w:rsidRPr="0007329F">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07329F" w:rsidRDefault="00A94B43" w:rsidP="00FA123D">
            <w:pPr>
              <w:pStyle w:val="Senseespaiat"/>
              <w:rPr>
                <w:rFonts w:eastAsia="Times New Roman"/>
                <w:color w:val="000000"/>
                <w:szCs w:val="24"/>
                <w:lang w:eastAsia="ca-ES"/>
              </w:rPr>
            </w:pPr>
            <w:r w:rsidRPr="0007329F">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7</w:t>
            </w:r>
            <w:r w:rsidR="00516696" w:rsidRPr="0007329F">
              <w:rPr>
                <w:rFonts w:eastAsia="Times New Roman"/>
                <w:color w:val="000000"/>
                <w:szCs w:val="24"/>
                <w:lang w:eastAsia="ca-ES"/>
              </w:rPr>
              <w:t>2</w:t>
            </w:r>
          </w:p>
        </w:tc>
      </w:tr>
      <w:tr w:rsidR="00A94B43" w:rsidRPr="0007329F"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Pr="0007329F" w:rsidRDefault="00A94B43" w:rsidP="00FA123D">
            <w:pPr>
              <w:pStyle w:val="Senseespaiat"/>
              <w:rPr>
                <w:rFonts w:eastAsia="Times New Roman"/>
                <w:color w:val="000000"/>
                <w:szCs w:val="24"/>
                <w:lang w:eastAsia="ca-ES"/>
              </w:rPr>
            </w:pPr>
          </w:p>
        </w:tc>
      </w:tr>
      <w:tr w:rsidR="00A94B43" w:rsidRPr="0007329F"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07329F" w:rsidRDefault="00A94B43" w:rsidP="00FA123D">
            <w:pPr>
              <w:pStyle w:val="Senseespaiat"/>
              <w:rPr>
                <w:rFonts w:eastAsia="Times New Roman"/>
                <w:color w:val="000000"/>
                <w:szCs w:val="24"/>
                <w:lang w:eastAsia="ca-ES"/>
              </w:rPr>
            </w:pPr>
            <w:r w:rsidRPr="0007329F">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07329F" w:rsidRDefault="00A94B43" w:rsidP="00FA123D">
            <w:pPr>
              <w:pStyle w:val="Senseespaiat"/>
              <w:rPr>
                <w:rFonts w:eastAsia="Times New Roman"/>
                <w:color w:val="000000"/>
                <w:szCs w:val="24"/>
                <w:lang w:eastAsia="ca-ES"/>
              </w:rPr>
            </w:pPr>
            <w:r w:rsidRPr="0007329F">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07329F" w:rsidRDefault="00A94B43" w:rsidP="00FA123D">
            <w:pPr>
              <w:pStyle w:val="Senseespaiat"/>
              <w:rPr>
                <w:rFonts w:eastAsia="Times New Roman"/>
                <w:color w:val="000000"/>
                <w:szCs w:val="24"/>
                <w:lang w:eastAsia="ca-ES"/>
              </w:rPr>
            </w:pPr>
            <w:r w:rsidRPr="0007329F">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w:t>
            </w:r>
            <w:r w:rsidR="00516696" w:rsidRPr="0007329F">
              <w:rPr>
                <w:rFonts w:eastAsia="Times New Roman"/>
                <w:color w:val="000000"/>
                <w:szCs w:val="24"/>
                <w:lang w:eastAsia="ca-ES"/>
              </w:rPr>
              <w:t>4</w:t>
            </w:r>
          </w:p>
        </w:tc>
      </w:tr>
      <w:tr w:rsidR="00A94B43" w:rsidRPr="0007329F"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07329F" w:rsidRDefault="00A94B43" w:rsidP="00FA123D">
            <w:pPr>
              <w:pStyle w:val="Senseespaiat"/>
              <w:rPr>
                <w:rFonts w:eastAsia="Times New Roman"/>
                <w:color w:val="000000"/>
                <w:szCs w:val="24"/>
                <w:lang w:eastAsia="ca-ES"/>
              </w:rPr>
            </w:pPr>
            <w:r w:rsidRPr="0007329F">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07329F" w:rsidRDefault="00A94B43" w:rsidP="00FA123D">
            <w:pPr>
              <w:pStyle w:val="Senseespaiat"/>
              <w:rPr>
                <w:rFonts w:eastAsia="Times New Roman"/>
                <w:color w:val="000000"/>
                <w:szCs w:val="24"/>
                <w:lang w:eastAsia="ca-ES"/>
              </w:rPr>
            </w:pP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07329F" w:rsidRDefault="00A94B43" w:rsidP="00FA123D">
            <w:pPr>
              <w:pStyle w:val="Senseespaiat"/>
              <w:rPr>
                <w:rFonts w:eastAsia="Times New Roman"/>
                <w:color w:val="000000"/>
                <w:szCs w:val="24"/>
                <w:lang w:eastAsia="ca-ES"/>
              </w:rPr>
            </w:pPr>
            <w:r w:rsidRPr="0007329F">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07329F" w:rsidRDefault="00A94B43" w:rsidP="00FA123D">
            <w:pPr>
              <w:pStyle w:val="Senseespaiat"/>
              <w:rPr>
                <w:rFonts w:eastAsia="Times New Roman"/>
                <w:color w:val="000000"/>
                <w:szCs w:val="24"/>
                <w:lang w:eastAsia="ca-ES"/>
              </w:rPr>
            </w:pPr>
            <w:r w:rsidRPr="0007329F">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07329F" w:rsidRDefault="00A94B43" w:rsidP="00FA123D">
            <w:pPr>
              <w:pStyle w:val="Senseespaiat"/>
              <w:rPr>
                <w:rFonts w:eastAsia="Times New Roman"/>
                <w:b/>
                <w:bCs/>
                <w:color w:val="000000"/>
                <w:szCs w:val="24"/>
                <w:lang w:eastAsia="ca-ES"/>
              </w:rPr>
            </w:pPr>
            <w:r w:rsidRPr="0007329F">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4FBDDB7B" w:rsidR="00A94B43" w:rsidRPr="0007329F" w:rsidRDefault="00C6367E" w:rsidP="00FA123D">
            <w:pPr>
              <w:pStyle w:val="Senseespaia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159</w:t>
            </w:r>
            <w:r w:rsidRPr="0007329F">
              <w:rPr>
                <w:rFonts w:eastAsia="Times New Roman"/>
                <w:b/>
                <w:bCs/>
                <w:color w:val="FFFFFF" w:themeColor="background1"/>
                <w:szCs w:val="24"/>
                <w:lang w:eastAsia="ca-ES"/>
              </w:rPr>
              <w:fldChar w:fldCharType="end"/>
            </w:r>
          </w:p>
        </w:tc>
      </w:tr>
    </w:tbl>
    <w:p w14:paraId="21580C53" w14:textId="6F2C2EB5" w:rsidR="00F9297F" w:rsidRPr="0007329F" w:rsidRDefault="00495B62" w:rsidP="00495B62">
      <w:pPr>
        <w:pStyle w:val="Llegenda"/>
      </w:pPr>
      <w:bookmarkStart w:id="47" w:name="_Toc64015180"/>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2</w:t>
      </w:r>
      <w:r w:rsidR="00C958AF">
        <w:fldChar w:fldCharType="end"/>
      </w:r>
      <w:r w:rsidRPr="0007329F">
        <w:t>: Tasques del producte</w:t>
      </w:r>
      <w:bookmarkEnd w:id="47"/>
    </w:p>
    <w:p w14:paraId="3EA87D21" w14:textId="250ADD8F" w:rsidR="0079192B" w:rsidRPr="0007329F" w:rsidRDefault="00F70BBD" w:rsidP="003C31AD">
      <w:r w:rsidRPr="0007329F">
        <w:t>Com es veu en les tasques</w:t>
      </w:r>
      <w:r w:rsidR="00A46E59" w:rsidRPr="0007329F">
        <w:t>,</w:t>
      </w:r>
      <w:r w:rsidRPr="0007329F">
        <w:t xml:space="preserve"> el projecte està estimat que duri </w:t>
      </w:r>
      <w:r w:rsidR="00A46E59" w:rsidRPr="0007329F">
        <w:t>6</w:t>
      </w:r>
      <w:r w:rsidR="00C6367E" w:rsidRPr="0007329F">
        <w:t>26</w:t>
      </w:r>
      <w:r w:rsidRPr="0007329F">
        <w:t xml:space="preserve"> hores</w:t>
      </w:r>
      <w:r w:rsidR="003C31AD" w:rsidRPr="0007329F">
        <w:t>.</w:t>
      </w:r>
    </w:p>
    <w:p w14:paraId="2DC2D1D6" w14:textId="66E8D6B7" w:rsidR="0079192B" w:rsidRPr="0007329F" w:rsidRDefault="008C464C" w:rsidP="008C464C">
      <w:r w:rsidRPr="0007329F">
        <w:lastRenderedPageBreak/>
        <w:t>Com s’ha vist a les tasques, en les del producte, hi ha una tasca molt crítica. Que és la CS_01. Aquesta és l'única que no es té una estimació de temps exacte, ja que és l'única que s’ha d’aprendre la tecnologia i configurar-la. Sense aque</w:t>
      </w:r>
      <w:r w:rsidR="00150BEF">
        <w:t>st</w:t>
      </w:r>
      <w:r w:rsidRPr="0007329F">
        <w:t>a tasca l’aplicació mai podrà rebre les dades. Així que és la més crítica de totes.</w:t>
      </w:r>
    </w:p>
    <w:p w14:paraId="2C0580F5" w14:textId="785403BF" w:rsidR="008C464C" w:rsidRDefault="008C464C" w:rsidP="008C464C">
      <w:r w:rsidRPr="0007329F">
        <w:t>A continuació es veuran aquestes tasque</w:t>
      </w:r>
      <w:r w:rsidR="00150BEF">
        <w:t>s</w:t>
      </w:r>
      <w:r w:rsidRPr="0007329F">
        <w:t xml:space="preserve"> en un cronograma. Els dies marcats en vermell corresponen a les fites explicades en capítol de la metodologia.</w:t>
      </w:r>
    </w:p>
    <w:p w14:paraId="4A209D7D" w14:textId="77777777" w:rsidR="00692F29" w:rsidRDefault="00692F29" w:rsidP="008C464C"/>
    <w:tbl>
      <w:tblPr>
        <w:tblW w:w="5000" w:type="pct"/>
        <w:jc w:val="center"/>
        <w:tblCellMar>
          <w:left w:w="0" w:type="dxa"/>
          <w:right w:w="0" w:type="dxa"/>
        </w:tblCellMar>
        <w:tblLook w:val="04A0" w:firstRow="1" w:lastRow="0" w:firstColumn="1" w:lastColumn="0" w:noHBand="0" w:noVBand="1"/>
      </w:tblPr>
      <w:tblGrid>
        <w:gridCol w:w="382"/>
        <w:gridCol w:w="323"/>
        <w:gridCol w:w="509"/>
        <w:gridCol w:w="379"/>
        <w:gridCol w:w="379"/>
        <w:gridCol w:w="379"/>
        <w:gridCol w:w="377"/>
        <w:gridCol w:w="377"/>
        <w:gridCol w:w="377"/>
        <w:gridCol w:w="381"/>
        <w:gridCol w:w="377"/>
        <w:gridCol w:w="377"/>
        <w:gridCol w:w="377"/>
        <w:gridCol w:w="377"/>
        <w:gridCol w:w="377"/>
        <w:gridCol w:w="382"/>
        <w:gridCol w:w="377"/>
        <w:gridCol w:w="377"/>
        <w:gridCol w:w="377"/>
        <w:gridCol w:w="377"/>
        <w:gridCol w:w="377"/>
        <w:gridCol w:w="377"/>
        <w:gridCol w:w="379"/>
      </w:tblGrid>
      <w:tr w:rsidR="00692F29" w:rsidRPr="00692F29" w14:paraId="3518C0F6"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48B1525" w14:textId="77777777" w:rsidR="00692F29" w:rsidRPr="00692F29" w:rsidRDefault="00692F29" w:rsidP="00692F29">
            <w:pPr>
              <w:spacing w:before="0" w:line="240" w:lineRule="auto"/>
              <w:jc w:val="left"/>
              <w:rPr>
                <w:rFonts w:eastAsia="Times New Roman"/>
                <w:sz w:val="20"/>
                <w:szCs w:val="24"/>
                <w:lang w:eastAsia="ca-ES"/>
              </w:rPr>
            </w:pPr>
          </w:p>
        </w:tc>
        <w:tc>
          <w:tcPr>
            <w:tcW w:w="184" w:type="pct"/>
            <w:tcBorders>
              <w:top w:val="nil"/>
              <w:left w:val="nil"/>
              <w:bottom w:val="nil"/>
              <w:right w:val="nil"/>
            </w:tcBorders>
            <w:shd w:val="clear" w:color="auto" w:fill="auto"/>
            <w:noWrap/>
            <w:vAlign w:val="center"/>
            <w:hideMark/>
          </w:tcPr>
          <w:p w14:paraId="36B6DF18" w14:textId="77777777" w:rsidR="00692F29" w:rsidRPr="00692F29" w:rsidRDefault="00692F29" w:rsidP="00692F29">
            <w:pPr>
              <w:spacing w:before="0" w:line="240" w:lineRule="auto"/>
              <w:jc w:val="left"/>
              <w:rPr>
                <w:rFonts w:eastAsia="Times New Roman"/>
                <w:sz w:val="20"/>
                <w:szCs w:val="20"/>
                <w:lang w:eastAsia="ca-ES"/>
              </w:rPr>
            </w:pPr>
          </w:p>
        </w:tc>
        <w:tc>
          <w:tcPr>
            <w:tcW w:w="722" w:type="pct"/>
            <w:gridSpan w:val="3"/>
            <w:tcBorders>
              <w:top w:val="single" w:sz="12" w:space="0" w:color="auto"/>
              <w:left w:val="single" w:sz="12" w:space="0" w:color="auto"/>
              <w:bottom w:val="nil"/>
              <w:right w:val="single" w:sz="12" w:space="0" w:color="auto"/>
            </w:tcBorders>
            <w:shd w:val="clear" w:color="000000" w:fill="808080"/>
            <w:noWrap/>
            <w:vAlign w:val="center"/>
            <w:hideMark/>
          </w:tcPr>
          <w:p w14:paraId="20996D7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OCS</w:t>
            </w:r>
          </w:p>
        </w:tc>
        <w:tc>
          <w:tcPr>
            <w:tcW w:w="3878" w:type="pct"/>
            <w:gridSpan w:val="18"/>
            <w:tcBorders>
              <w:top w:val="single" w:sz="12" w:space="0" w:color="auto"/>
              <w:left w:val="nil"/>
              <w:bottom w:val="single" w:sz="12" w:space="0" w:color="auto"/>
              <w:right w:val="single" w:sz="12" w:space="0" w:color="auto"/>
            </w:tcBorders>
            <w:shd w:val="clear" w:color="000000" w:fill="808080"/>
            <w:noWrap/>
            <w:vAlign w:val="center"/>
            <w:hideMark/>
          </w:tcPr>
          <w:p w14:paraId="39094E97"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PRODUCTE</w:t>
            </w:r>
          </w:p>
        </w:tc>
      </w:tr>
      <w:tr w:rsidR="00692F29" w:rsidRPr="00692F29" w14:paraId="25846028"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1AF697F"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noWrap/>
            <w:vAlign w:val="center"/>
            <w:hideMark/>
          </w:tcPr>
          <w:p w14:paraId="116EF598" w14:textId="77777777" w:rsidR="00692F29" w:rsidRPr="00692F29" w:rsidRDefault="00692F29" w:rsidP="00692F29">
            <w:pPr>
              <w:spacing w:before="0" w:line="240" w:lineRule="auto"/>
              <w:jc w:val="left"/>
              <w:rPr>
                <w:rFonts w:eastAsia="Times New Roman"/>
                <w:sz w:val="20"/>
                <w:szCs w:val="20"/>
                <w:lang w:eastAsia="ca-ES"/>
              </w:rPr>
            </w:pPr>
          </w:p>
        </w:tc>
        <w:tc>
          <w:tcPr>
            <w:tcW w:w="290" w:type="pct"/>
            <w:vMerge w:val="restart"/>
            <w:tcBorders>
              <w:top w:val="single" w:sz="12" w:space="0" w:color="auto"/>
              <w:left w:val="single" w:sz="12" w:space="0" w:color="auto"/>
              <w:right w:val="single" w:sz="12" w:space="0" w:color="auto"/>
            </w:tcBorders>
            <w:shd w:val="clear" w:color="000000" w:fill="BFBFBF"/>
            <w:noWrap/>
            <w:textDirection w:val="btLr"/>
            <w:vAlign w:val="center"/>
            <w:hideMark/>
          </w:tcPr>
          <w:p w14:paraId="3C5A4CF2" w14:textId="1AE0C6F5"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AV</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F46B76E" w14:textId="75880C5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MM</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8D0947E" w14:textId="209C931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PP</w:t>
            </w:r>
          </w:p>
        </w:tc>
        <w:tc>
          <w:tcPr>
            <w:tcW w:w="1078" w:type="pct"/>
            <w:gridSpan w:val="5"/>
            <w:tcBorders>
              <w:top w:val="single" w:sz="12" w:space="0" w:color="auto"/>
              <w:left w:val="nil"/>
              <w:bottom w:val="nil"/>
              <w:right w:val="single" w:sz="12" w:space="0" w:color="auto"/>
            </w:tcBorders>
            <w:shd w:val="clear" w:color="000000" w:fill="A6A6A6"/>
            <w:vAlign w:val="center"/>
            <w:hideMark/>
          </w:tcPr>
          <w:p w14:paraId="24DDA28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ISENY</w:t>
            </w:r>
          </w:p>
        </w:tc>
        <w:tc>
          <w:tcPr>
            <w:tcW w:w="1292" w:type="pct"/>
            <w:gridSpan w:val="6"/>
            <w:tcBorders>
              <w:top w:val="single" w:sz="12" w:space="0" w:color="auto"/>
              <w:left w:val="nil"/>
              <w:bottom w:val="nil"/>
              <w:right w:val="single" w:sz="12" w:space="0" w:color="auto"/>
            </w:tcBorders>
            <w:shd w:val="clear" w:color="000000" w:fill="A6A6A6"/>
            <w:vAlign w:val="center"/>
            <w:hideMark/>
          </w:tcPr>
          <w:p w14:paraId="65B0FF70"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SERVIDOR</w:t>
            </w:r>
          </w:p>
        </w:tc>
        <w:tc>
          <w:tcPr>
            <w:tcW w:w="1507" w:type="pct"/>
            <w:gridSpan w:val="7"/>
            <w:tcBorders>
              <w:top w:val="single" w:sz="12" w:space="0" w:color="auto"/>
              <w:left w:val="nil"/>
              <w:bottom w:val="nil"/>
              <w:right w:val="single" w:sz="12" w:space="0" w:color="auto"/>
            </w:tcBorders>
            <w:shd w:val="clear" w:color="000000" w:fill="A6A6A6"/>
            <w:vAlign w:val="center"/>
            <w:hideMark/>
          </w:tcPr>
          <w:p w14:paraId="5244693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PLICACIÓ</w:t>
            </w:r>
          </w:p>
        </w:tc>
      </w:tr>
      <w:tr w:rsidR="00692F29" w:rsidRPr="00692F29" w14:paraId="63B45346" w14:textId="77777777" w:rsidTr="00C958AF">
        <w:trPr>
          <w:trHeight w:val="855"/>
          <w:tblHeader/>
          <w:jc w:val="center"/>
        </w:trPr>
        <w:tc>
          <w:tcPr>
            <w:tcW w:w="217" w:type="pct"/>
            <w:tcBorders>
              <w:top w:val="nil"/>
              <w:left w:val="nil"/>
              <w:bottom w:val="nil"/>
              <w:right w:val="nil"/>
            </w:tcBorders>
            <w:shd w:val="clear" w:color="auto" w:fill="auto"/>
            <w:vAlign w:val="center"/>
            <w:hideMark/>
          </w:tcPr>
          <w:p w14:paraId="6269B2D3"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vAlign w:val="center"/>
            <w:hideMark/>
          </w:tcPr>
          <w:p w14:paraId="0BFE2FC2" w14:textId="77777777" w:rsidR="00692F29" w:rsidRPr="00692F29" w:rsidRDefault="00692F29" w:rsidP="00692F29">
            <w:pPr>
              <w:spacing w:before="0" w:line="240" w:lineRule="auto"/>
              <w:jc w:val="center"/>
              <w:rPr>
                <w:rFonts w:eastAsia="Times New Roman"/>
                <w:sz w:val="20"/>
                <w:szCs w:val="20"/>
                <w:lang w:eastAsia="ca-ES"/>
              </w:rPr>
            </w:pPr>
          </w:p>
        </w:tc>
        <w:tc>
          <w:tcPr>
            <w:tcW w:w="290" w:type="pct"/>
            <w:vMerge/>
            <w:tcBorders>
              <w:left w:val="single" w:sz="12" w:space="0" w:color="auto"/>
              <w:bottom w:val="single" w:sz="12" w:space="0" w:color="auto"/>
              <w:right w:val="single" w:sz="12" w:space="0" w:color="auto"/>
            </w:tcBorders>
            <w:shd w:val="clear" w:color="000000" w:fill="BFBFBF"/>
            <w:textDirection w:val="btLr"/>
            <w:vAlign w:val="center"/>
            <w:hideMark/>
          </w:tcPr>
          <w:p w14:paraId="317AD68E" w14:textId="49976275"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5085DE73" w14:textId="498D4EFA"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3AB3CBF4" w14:textId="1032A180" w:rsidR="00692F29" w:rsidRPr="00692F29" w:rsidRDefault="00692F29" w:rsidP="00692F29">
            <w:pPr>
              <w:spacing w:before="0" w:line="240" w:lineRule="auto"/>
              <w:jc w:val="center"/>
              <w:rPr>
                <w:rFonts w:eastAsia="Times New Roman"/>
                <w:b/>
                <w:bCs/>
                <w:color w:val="000000"/>
                <w:szCs w:val="24"/>
                <w:lang w:eastAsia="ca-ES"/>
              </w:rPr>
            </w:pPr>
          </w:p>
        </w:tc>
        <w:tc>
          <w:tcPr>
            <w:tcW w:w="216" w:type="pct"/>
            <w:tcBorders>
              <w:top w:val="single" w:sz="12" w:space="0" w:color="auto"/>
              <w:left w:val="single" w:sz="12" w:space="0" w:color="auto"/>
              <w:bottom w:val="single" w:sz="12" w:space="0" w:color="auto"/>
              <w:right w:val="single" w:sz="8" w:space="0" w:color="auto"/>
            </w:tcBorders>
            <w:shd w:val="clear" w:color="000000" w:fill="BFBFBF"/>
            <w:noWrap/>
            <w:textDirection w:val="btLr"/>
            <w:vAlign w:val="center"/>
            <w:hideMark/>
          </w:tcPr>
          <w:p w14:paraId="1EA411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1</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74EAE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2</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4079A1E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3</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5447322"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4</w:t>
            </w:r>
          </w:p>
        </w:tc>
        <w:tc>
          <w:tcPr>
            <w:tcW w:w="217"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E01A7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0925C5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9ED94AE"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A6DA297"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B034A5A"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4848542F"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5</w:t>
            </w:r>
          </w:p>
        </w:tc>
        <w:tc>
          <w:tcPr>
            <w:tcW w:w="218"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9D261B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6</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36FBB7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1ABF918"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D8004B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341585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5CE5D6B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86A3823"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6</w:t>
            </w:r>
          </w:p>
        </w:tc>
        <w:tc>
          <w:tcPr>
            <w:tcW w:w="218" w:type="pct"/>
            <w:tcBorders>
              <w:top w:val="single" w:sz="12" w:space="0" w:color="auto"/>
              <w:left w:val="nil"/>
              <w:bottom w:val="single" w:sz="12" w:space="0" w:color="auto"/>
              <w:right w:val="single" w:sz="12" w:space="0" w:color="auto"/>
            </w:tcBorders>
            <w:shd w:val="clear" w:color="000000" w:fill="BFBFBF"/>
            <w:textDirection w:val="btLr"/>
            <w:vAlign w:val="center"/>
            <w:hideMark/>
          </w:tcPr>
          <w:p w14:paraId="1DF88FE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7</w:t>
            </w:r>
          </w:p>
        </w:tc>
      </w:tr>
      <w:tr w:rsidR="00692F29" w:rsidRPr="00692F29" w14:paraId="5DC1681D" w14:textId="77777777" w:rsidTr="00C958AF">
        <w:trPr>
          <w:trHeight w:val="345"/>
          <w:jc w:val="center"/>
        </w:trPr>
        <w:tc>
          <w:tcPr>
            <w:tcW w:w="217" w:type="pct"/>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17EB888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NOVEMBRE</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1E1BD0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0C1D4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5B228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6976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BA5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E4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1C5E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6360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D6B61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B883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8E86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D0D7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D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3C2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AB31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F0E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EB10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E2D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95C6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FC8F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086D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16C95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F54EB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FC3FC6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CB6A30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059A2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6C89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70E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B24E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4BF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EE9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B877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FC726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187F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DB76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6919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FD3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E290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D33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28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0E4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8DC8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1C6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0507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FEA3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C12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2CE239"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1DA13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62C19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14E2E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069CB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5BC6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7E3B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A621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72F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A56C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C3A2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467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CC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AC3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CDAB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296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758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D68C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CE2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D1D7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48D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C18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72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9D77E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19643D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3EF914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8A5324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14868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8E8D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A39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CA91A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6E0D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0661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E390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F3BB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6438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B6B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918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8F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F7C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2D6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5508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23F9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1D1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362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5BD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120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1B39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799462E"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B5B88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274943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12" w:space="0" w:color="auto"/>
              <w:right w:val="nil"/>
            </w:tcBorders>
            <w:shd w:val="clear" w:color="000000" w:fill="0000FF"/>
            <w:noWrap/>
            <w:vAlign w:val="center"/>
            <w:hideMark/>
          </w:tcPr>
          <w:p w14:paraId="7D67E4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5C00F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428A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75EA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30C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28FB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85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83586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80B5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C73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A4C1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ACC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B1EF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2409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B4F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304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22B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3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D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914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6C32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330641"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E2615E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623D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17D3B5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2FEAA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7CD5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B9DD1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643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D35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148A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B02DF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4D2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06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B4C9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FF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466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859C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1163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7F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BAE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C8E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C97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80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98494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974047"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683F7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FAC8F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69FF36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ECF4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00094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14BE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DB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7364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D4BA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F349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505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1F0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B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B31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90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16E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7A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A11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C16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B70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599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EF3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2417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F79F82"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7F8992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BCACB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0000FF"/>
            <w:noWrap/>
            <w:vAlign w:val="center"/>
            <w:hideMark/>
          </w:tcPr>
          <w:p w14:paraId="0DF7B4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E40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068C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FC5F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351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0EAE8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F5F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D1687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5C0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B10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AA9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01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2511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85F4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016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D69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DE0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02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A6E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6169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21B1B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454E9C"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2AAEE43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5EF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0000FF"/>
            <w:noWrap/>
            <w:vAlign w:val="center"/>
            <w:hideMark/>
          </w:tcPr>
          <w:p w14:paraId="516BC2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E202F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CFA0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F42D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7C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AF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5F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A86B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2A6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3D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227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A085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686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F77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0C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66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254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E389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8D0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D3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8BA4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9DE01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4E582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3C39B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nil"/>
              <w:right w:val="nil"/>
            </w:tcBorders>
            <w:shd w:val="clear" w:color="000000" w:fill="0000FF"/>
            <w:noWrap/>
            <w:vAlign w:val="center"/>
            <w:hideMark/>
          </w:tcPr>
          <w:p w14:paraId="023E23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4E4D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B6426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C2761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C37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AE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BC39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BF18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E9CD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6906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BE984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949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48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B44ED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4DA8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36E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A0B6D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81C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05CF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F11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46E1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F66965"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AB16D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A9733C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single" w:sz="12" w:space="0" w:color="auto"/>
              <w:left w:val="nil"/>
              <w:bottom w:val="single" w:sz="8" w:space="0" w:color="auto"/>
              <w:right w:val="nil"/>
            </w:tcBorders>
            <w:shd w:val="clear" w:color="000000" w:fill="0000FF"/>
            <w:noWrap/>
            <w:vAlign w:val="center"/>
            <w:hideMark/>
          </w:tcPr>
          <w:p w14:paraId="75AB44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6717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A402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A3ED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8FEFE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824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50F71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C83F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47E1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98BB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701E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61C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20F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6CE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4959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017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449C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38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494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6794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50EE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25595A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3362773"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ESEMBRE</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F9445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0000FF"/>
            <w:noWrap/>
            <w:vAlign w:val="center"/>
            <w:hideMark/>
          </w:tcPr>
          <w:p w14:paraId="5648F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12E3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7A5D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178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A1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042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5384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218D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39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21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1BC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0C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8530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9C23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FEE1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18D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841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9BF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099A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6E9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F677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37058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5BB07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08D9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0000FF"/>
            <w:noWrap/>
            <w:vAlign w:val="center"/>
            <w:hideMark/>
          </w:tcPr>
          <w:p w14:paraId="43A38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74575C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6883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D015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C436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657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AB09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E98F9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BAAA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248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F49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489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3C3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BF5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AD3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17E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46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0A52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DE3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173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C9C2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447E4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DB2C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50005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0000FF"/>
            <w:noWrap/>
            <w:vAlign w:val="center"/>
            <w:hideMark/>
          </w:tcPr>
          <w:p w14:paraId="4629CD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BD23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F1A1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4DF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335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AA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36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2BE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29C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4B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6E7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C1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D0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FC8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784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C42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123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7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481C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262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0441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4DCB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AAD9FC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1D8107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0000FF"/>
            <w:noWrap/>
            <w:vAlign w:val="center"/>
            <w:hideMark/>
          </w:tcPr>
          <w:p w14:paraId="38FC06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37957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C097B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2E00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8F81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568F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BD1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266FB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C73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4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A6D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41A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C4F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6DD5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A66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C1F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A29E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04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D9E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EBDE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AB46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B57B6D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7D33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2E5A6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0C4EAF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1BB4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9B0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3A37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7D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9D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65956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C4AF2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9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53EF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06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8DD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E73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5E2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928A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D874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009D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9639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2C3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C6BE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992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7B816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F0F53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FFF18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0000FF"/>
            <w:noWrap/>
            <w:vAlign w:val="center"/>
            <w:hideMark/>
          </w:tcPr>
          <w:p w14:paraId="0AE0E6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0F9F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F7C6A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14B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370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5DD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754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F63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5B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D3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93D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C5C1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AD2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3824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074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AA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C5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96D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A9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D9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435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8A2B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20D34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55B90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35A866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869CE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E3509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3B99F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206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2AA1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5E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6925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D25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C29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83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C9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7E4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2DE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06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F904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309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3A3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9FF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9E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1A23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882C91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DC63ED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664F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04FF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A91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21333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5B33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B2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5AF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0EE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AF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AA81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3C72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337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B833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AD5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EDE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8A5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67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E09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DD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3D7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99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2CD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75BD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6929B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6971E0F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0000FF"/>
            <w:noWrap/>
            <w:vAlign w:val="center"/>
            <w:hideMark/>
          </w:tcPr>
          <w:p w14:paraId="50D13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05CAA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A65C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D416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7DC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C38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502B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3FC6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439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6F3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E6D9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D3E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F832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DAA1D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2D2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35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A7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CA79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B1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881A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6693D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F2AD2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E5E0B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EEB007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0000FF"/>
            <w:noWrap/>
            <w:vAlign w:val="center"/>
            <w:hideMark/>
          </w:tcPr>
          <w:p w14:paraId="187D6D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ED47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FE84F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E2B9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5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9DB7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92F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4152C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69C7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1C6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B2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036F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E8A9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CC3E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91C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7588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0569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ABA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95B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C8D1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B06CC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F90A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EA51B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E4DC6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0000FF"/>
            <w:noWrap/>
            <w:vAlign w:val="center"/>
            <w:hideMark/>
          </w:tcPr>
          <w:p w14:paraId="38C22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8B5C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F668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CA6A3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E02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26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9B3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15561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8DE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EB3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6340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B1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70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040B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FF48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58C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687B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4B32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D5F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A2DE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3D3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329976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CDA6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988709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62532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B39B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14E71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97245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25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97C88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903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DC43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0EC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79AF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EF18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95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8B2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A9A4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7EF9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12A2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592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71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4E4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A52C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5C149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739D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A26A5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AD570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69583E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95742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9B70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D40D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9CE9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61A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D0E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A140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5D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294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5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F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D12A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65B9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3B91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72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BD4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80A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39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D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D34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EDE7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17E3D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031B7D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0000FF"/>
            <w:noWrap/>
            <w:vAlign w:val="center"/>
            <w:hideMark/>
          </w:tcPr>
          <w:p w14:paraId="50AE4D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9D15F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044D0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B0B0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987D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186E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620B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5740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650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A75C1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839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567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9DE5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F8807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A23B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D9CF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FBEF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143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017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2BC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A24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15AD4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C766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5B8D8F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4F68A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C18B0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A27C4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B70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078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139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6207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5B7D7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C2D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E014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888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B21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D3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6D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2E0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0F98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400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1A85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02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AF6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4EE7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E614E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A4E78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25276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0000FF"/>
            <w:noWrap/>
            <w:vAlign w:val="center"/>
            <w:hideMark/>
          </w:tcPr>
          <w:p w14:paraId="2091C0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287E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1AB9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C28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50F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6DA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C3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3E74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EF2B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1B3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345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203D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59B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4FD1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12D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354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0BE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2CE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D8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8CD2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7BE3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D1F86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BD0AE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C574A9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5BD4F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53D4C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BAD0B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8A83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931A1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0B8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B47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CDB48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864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9D31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79A8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B3E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EB2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C956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06B2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E9C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B0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2896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2657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EE3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52C3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5838E9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89A9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53FBD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596114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C596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BE58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EA34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840A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89CD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9F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53EAA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1BD6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124E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6A6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D856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75D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1A06C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B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8FB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50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42A5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CA5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645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1AD6E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9E59D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033E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E7925C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0000FF"/>
            <w:noWrap/>
            <w:vAlign w:val="center"/>
            <w:hideMark/>
          </w:tcPr>
          <w:p w14:paraId="78ABF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7D1B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348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3C71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98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1E0F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D70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85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8A2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B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F7FB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710D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103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AB14F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F484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3FCE4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DCD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23E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C21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B622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03BC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B88C5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EA48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EF3FD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0000FF"/>
            <w:noWrap/>
            <w:vAlign w:val="center"/>
            <w:hideMark/>
          </w:tcPr>
          <w:p w14:paraId="216153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2DCB4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99942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A4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CEE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A35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FBD5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1325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3C2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B86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DF2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C21C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BE0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6887E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61B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7F3B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E020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43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95E6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C7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102D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3847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EBD42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037602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0000FF"/>
            <w:noWrap/>
            <w:vAlign w:val="center"/>
            <w:hideMark/>
          </w:tcPr>
          <w:p w14:paraId="077136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4C4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311D6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5043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337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B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A6B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ED17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74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7827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7E0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C13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459B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64A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5F2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677D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66B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735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6EF4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9DA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C4332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2C93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41199B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0000FF"/>
            <w:noWrap/>
            <w:vAlign w:val="center"/>
            <w:hideMark/>
          </w:tcPr>
          <w:p w14:paraId="12439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5F12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F818D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102E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DCE2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E61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A215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0FD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203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C35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F896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BE7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DE0D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2C9D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1252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EDD9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BB14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01B3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94495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359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EBCA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4FE60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E9F7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DC85E5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0000FF"/>
            <w:noWrap/>
            <w:vAlign w:val="center"/>
            <w:hideMark/>
          </w:tcPr>
          <w:p w14:paraId="4AD7E0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D09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93B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45BC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66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13F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A580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733FE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BDA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AE5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95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6234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81C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F62E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570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95EF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241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9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3C8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ECB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01F4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449A33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DCC3DD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GENER</w:t>
            </w: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6D824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12" w:space="0" w:color="auto"/>
              <w:right w:val="nil"/>
            </w:tcBorders>
            <w:shd w:val="clear" w:color="000000" w:fill="0000FF"/>
            <w:noWrap/>
            <w:vAlign w:val="center"/>
            <w:hideMark/>
          </w:tcPr>
          <w:p w14:paraId="272BAC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51844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5AA273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52687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22AE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88A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2E4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3B16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D98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C3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2B9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54B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B324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74C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593C9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A5F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EDF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859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11E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9A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57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F60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8063F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2C4D3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0000FF"/>
            <w:noWrap/>
            <w:vAlign w:val="center"/>
            <w:hideMark/>
          </w:tcPr>
          <w:p w14:paraId="240587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32A0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E7D8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11A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95602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55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52EC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4B12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22F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E45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71C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E4E9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DB5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0387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F3C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ADF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F1D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C35F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2C5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7EE4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71944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C2F70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74CDE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A0C90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0000FF"/>
            <w:noWrap/>
            <w:vAlign w:val="center"/>
            <w:hideMark/>
          </w:tcPr>
          <w:p w14:paraId="5F21BF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CC229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FBC5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7895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1F1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B1F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20F8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FA0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5C3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96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0EF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14CA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EE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136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6C8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A092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18F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20B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59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5BB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0497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87B80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E8C91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B2000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0000FF"/>
            <w:noWrap/>
            <w:vAlign w:val="center"/>
            <w:hideMark/>
          </w:tcPr>
          <w:p w14:paraId="14B87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4916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9E820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9377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1F9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5239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671D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1E3A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B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E27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17E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3966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235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6239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B1A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172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85C7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4430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0964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5CA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97F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1D06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BABA7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34D466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7693B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CFC6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8FB9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6D1F1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4C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31C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9C6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00DE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798B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72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62B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D84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1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86325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A18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67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5141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E7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782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6137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917A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278B3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9B0E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58C67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nil"/>
              <w:right w:val="nil"/>
            </w:tcBorders>
            <w:shd w:val="clear" w:color="000000" w:fill="0000FF"/>
            <w:noWrap/>
            <w:vAlign w:val="center"/>
            <w:hideMark/>
          </w:tcPr>
          <w:p w14:paraId="466ED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5E4E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589AA4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FA9D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753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F78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6A74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98A4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08D8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780F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FFDAC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CA9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6A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30EFD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248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53B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160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81C4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64AC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70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F5246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755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8C981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BB468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single" w:sz="12" w:space="0" w:color="auto"/>
              <w:left w:val="nil"/>
              <w:bottom w:val="single" w:sz="8" w:space="0" w:color="auto"/>
              <w:right w:val="nil"/>
            </w:tcBorders>
            <w:shd w:val="clear" w:color="000000" w:fill="0000FF"/>
            <w:noWrap/>
            <w:vAlign w:val="center"/>
            <w:hideMark/>
          </w:tcPr>
          <w:p w14:paraId="5316F9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37E3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B2E2A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15E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5E24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AA3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CF8F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6335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2C81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8650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60C9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22A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AE02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0ABE8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E070A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F2C9C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7B4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D5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E4B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EB3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AAF0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5ECBF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93985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47DD1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0000FF"/>
            <w:noWrap/>
            <w:vAlign w:val="center"/>
            <w:hideMark/>
          </w:tcPr>
          <w:p w14:paraId="00FA21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6EB1E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F82C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FC1A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2DC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5E7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5AAA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4E6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36D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D56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BEF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CE9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FFA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0422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02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01DD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A5F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0A9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B2E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C478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66234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C2EC5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CF18EE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0000FF"/>
            <w:noWrap/>
            <w:vAlign w:val="center"/>
            <w:hideMark/>
          </w:tcPr>
          <w:p w14:paraId="6A037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13FB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24C51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89B8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6FD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E9E2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9928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468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A6FA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EC9E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7A8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828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31CA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320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EF6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22C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05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523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BBB5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3262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9A00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50E65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64237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4B1BA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0000FF"/>
            <w:noWrap/>
            <w:vAlign w:val="center"/>
            <w:hideMark/>
          </w:tcPr>
          <w:p w14:paraId="613EC1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831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2AFC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D69CD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9E8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60C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B0F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2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3A7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A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8F6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75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812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2E4A3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2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AF6D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01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2A6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EC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0CC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0971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03488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A19A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BC26C7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12" w:space="0" w:color="auto"/>
              <w:right w:val="nil"/>
            </w:tcBorders>
            <w:shd w:val="clear" w:color="000000" w:fill="0000FF"/>
            <w:noWrap/>
            <w:vAlign w:val="center"/>
            <w:hideMark/>
          </w:tcPr>
          <w:p w14:paraId="1CC6F0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7111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51BB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430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331E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BBDB8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85CDC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71A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C6852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41EE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6357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146C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8AE7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0E25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467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2B78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AF7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A3D1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A588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E652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97AFB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4032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01AE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E9F50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70ED5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5D294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4527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A56B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313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6DD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2810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1B6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7E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9978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A52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02E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E16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4ED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9968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5CD3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39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7B8F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E62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2002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4186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8DF67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1A1A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D6D17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7D20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88714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11DFF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06D63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5F73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DAA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561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7465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83E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70A5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8FD4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D560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CF3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B8564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66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D4B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E96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2DAA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A9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44E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4A70A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C3497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8A807F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0000FF"/>
            <w:noWrap/>
            <w:vAlign w:val="center"/>
            <w:hideMark/>
          </w:tcPr>
          <w:p w14:paraId="11478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D7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1FF15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1F47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E3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627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072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5DBD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E70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ADE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C08F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452B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2D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264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B1B4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72F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2A8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F45A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3DFE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4E25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091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CBC6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8D078D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0B845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785C2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5F0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2C10E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135656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45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E3B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CB2E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CD1E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415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676E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E5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DE0C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9A7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1F11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90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9369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C4D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817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E1FA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5FE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04D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C093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9691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D6BB0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nil"/>
              <w:right w:val="nil"/>
            </w:tcBorders>
            <w:shd w:val="clear" w:color="000000" w:fill="0000FF"/>
            <w:noWrap/>
            <w:vAlign w:val="center"/>
            <w:hideMark/>
          </w:tcPr>
          <w:p w14:paraId="0753F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3BA62D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119CB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FFFF00"/>
            <w:noWrap/>
            <w:vAlign w:val="center"/>
            <w:hideMark/>
          </w:tcPr>
          <w:p w14:paraId="05912C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77B4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45A8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F5A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A739C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4197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F6AD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C97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F758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11D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0BC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9D38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3DE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07C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7188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944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A8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34BFD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113E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AA2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231151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single" w:sz="12" w:space="0" w:color="auto"/>
              <w:left w:val="nil"/>
              <w:bottom w:val="single" w:sz="8" w:space="0" w:color="auto"/>
              <w:right w:val="nil"/>
            </w:tcBorders>
            <w:shd w:val="clear" w:color="000000" w:fill="FFFFFF"/>
            <w:noWrap/>
            <w:vAlign w:val="center"/>
            <w:hideMark/>
          </w:tcPr>
          <w:p w14:paraId="100246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24E0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6BB1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396E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CC00"/>
            <w:noWrap/>
            <w:vAlign w:val="center"/>
            <w:hideMark/>
          </w:tcPr>
          <w:p w14:paraId="1F94B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3F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367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7F31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E62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18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CA6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923B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B47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8D83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D553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7E50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96F2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D7B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AB2D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27F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11260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98C2B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90E77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30BCC7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F2F2F2"/>
            <w:noWrap/>
            <w:vAlign w:val="center"/>
            <w:hideMark/>
          </w:tcPr>
          <w:p w14:paraId="36AF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327C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8A4A1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ED6D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734AA8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2DE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C543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8CBC4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3C3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5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81E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DBC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A2D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3213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28E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5FD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E84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F54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34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613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C96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C8EF1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6F4D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5EB2E6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FFFFF"/>
            <w:noWrap/>
            <w:vAlign w:val="center"/>
            <w:hideMark/>
          </w:tcPr>
          <w:p w14:paraId="0A611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A75A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F8CA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30CA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47E27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B05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9C040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F6B5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419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6F94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AF63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7B2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E1E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0663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1FFE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6C2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0A7F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3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6ED5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9AE0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297A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A1E71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D887C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82C6B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F2F2F2"/>
            <w:noWrap/>
            <w:vAlign w:val="center"/>
            <w:hideMark/>
          </w:tcPr>
          <w:p w14:paraId="5B12E5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F0A9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CB4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52C0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554B5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4AED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5F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0B8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02D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E7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AF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7935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B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4BD9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C0A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905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9CAD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6EA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19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1186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60F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684B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2A5A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7DA27F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12" w:space="0" w:color="auto"/>
              <w:right w:val="nil"/>
            </w:tcBorders>
            <w:shd w:val="clear" w:color="000000" w:fill="FFFFFF"/>
            <w:noWrap/>
            <w:vAlign w:val="center"/>
            <w:hideMark/>
          </w:tcPr>
          <w:p w14:paraId="173BD1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6CDB1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C8238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AAE91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CC00"/>
            <w:noWrap/>
            <w:vAlign w:val="center"/>
            <w:hideMark/>
          </w:tcPr>
          <w:p w14:paraId="35FE04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D107E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C34C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5B611B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57C7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838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A422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E66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BBB7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C79F7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1E3D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207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EA545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67B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03B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BC9C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9BB95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95083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83103AA"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lastRenderedPageBreak/>
              <w:t>FEBRER</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B6664D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3236EB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EA5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C9BB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D141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B3C0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75F55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170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C459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07FB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4F3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54FD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9F7D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9C1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5B8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266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B51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76E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8175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8F40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A7B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D369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982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46972F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6D063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0D933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59D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7E7B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F22B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9E5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419C2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AE86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749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81F0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F0B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F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004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ED7C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D6DF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73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C87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74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987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53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775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EAC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2DF4A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E1EFB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59AA9F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69761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B0CE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3DBE3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5B22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0F56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6D707E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B203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B3BB5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B20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E95B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73D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C0C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C876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2692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1F3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946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D20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569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1C8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CD2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7119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B961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3186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0DF7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60EB91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488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F58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5326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E78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1D864A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E411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82F3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C12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08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3ECA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E393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916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F5CF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16CF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26C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D62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EFE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51D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D3B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6A9A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4EB4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D6CDF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4AA96F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611DC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4F31C9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41C94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7672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6259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FF9900"/>
            <w:noWrap/>
            <w:vAlign w:val="center"/>
            <w:hideMark/>
          </w:tcPr>
          <w:p w14:paraId="1417D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D6AF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113DC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09C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39DB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AD1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6832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168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E60F1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20D7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FB9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AA73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72A4F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481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24C2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4A59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4125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87D0F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0D2ED1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0000FF"/>
            <w:noWrap/>
            <w:vAlign w:val="center"/>
            <w:hideMark/>
          </w:tcPr>
          <w:p w14:paraId="36DE03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E35C9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7084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97D39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0A5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268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6600"/>
            <w:noWrap/>
            <w:vAlign w:val="center"/>
            <w:hideMark/>
          </w:tcPr>
          <w:p w14:paraId="1FA972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28B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8B1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D57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824D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E30A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038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CC6C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5C0C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6A5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F25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CF1B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6D5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E1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0AE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AA903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43A8D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5FB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13F7F7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AD0B6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06B1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DA7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29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DC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2BF841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ED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CBB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EB0A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F48A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77B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80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8EC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D1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0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5669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1E6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1E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C09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D2F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4870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6B668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2849D72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33D01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5069D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08A1AB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D4729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04E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254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4D1BB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C31CF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E132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617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309E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3863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55A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6AA4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15BA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9DE2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FADE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43E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2F66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282E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4295F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3E0969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01393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A0E05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0000FF"/>
            <w:noWrap/>
            <w:vAlign w:val="center"/>
            <w:hideMark/>
          </w:tcPr>
          <w:p w14:paraId="76EEC5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112E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571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0488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EFEF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C1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9809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4A18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85A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34E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6883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8CEA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FC0F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F50B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C5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154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9F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35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43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9C3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7621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8DC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FE2F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76738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0000FF"/>
            <w:noWrap/>
            <w:vAlign w:val="center"/>
            <w:hideMark/>
          </w:tcPr>
          <w:p w14:paraId="6DE35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6283A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0606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5DE82D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F2D62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1842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A9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3300"/>
            <w:noWrap/>
            <w:vAlign w:val="center"/>
            <w:hideMark/>
          </w:tcPr>
          <w:p w14:paraId="4AFDE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A973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C63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CDE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98B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E29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0B7F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96B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4763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0F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066E5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8EDB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8CCB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1619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03302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146CB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19CCE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07A158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3CED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030B9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8479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5D9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948E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2B8D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ADF7E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05C8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EAA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40EB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B30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EC53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8F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F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26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B6A3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BD4B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0BB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9183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D60F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E1CE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15C30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8B4C5E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5A19B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6A8C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9C3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BFDE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605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E6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C6A5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9FE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5871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170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0B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4E5D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75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A353F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D71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502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9E6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D62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A89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A840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CC26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0A211D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ACFD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C8EEEE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42704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E4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3C22E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B808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3093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6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CD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FE0A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76992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1E8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B79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1F5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F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B2D3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6657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4499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B4B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95FCD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6AB6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E99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7916A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FA8D4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4933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FA63E4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7B0F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6DF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6EC6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FF7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5F0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7D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44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241FA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8418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96D6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B61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A0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74B1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C33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F6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7D7A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C6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D0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6E6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D02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47A3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4CCB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0BA5B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2E1B9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18A375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1D313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9AB2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52DFB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13AA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919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26B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60452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4EE4D5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E9CA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30576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3966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6CE8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924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9E03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CB26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A1E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CFE8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5284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32B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CF43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A4226F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229FC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4586BD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7F2DC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993B5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2A7EE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F6866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F59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687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386D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6D79C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8ABB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8C52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33CE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74BE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AC3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4CE4D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8EC2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02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7E6F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7C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8B1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BE0B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F10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6BB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6DD221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C711F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3AC00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3E1A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1F3C6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019B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9FC5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179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76BC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2DA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7CE6A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CB4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856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301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2B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7A25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3F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42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11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900B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18F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13E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8DF8C5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9DB51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DDCD2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6B9498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E9FCF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3D5BB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7E38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524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CC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E74C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2192A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A7660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72D8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2F2CC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7AC14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9D8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30D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E4B3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212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E3D7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C25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6E13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21D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ACFF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993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177FC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78CF8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361370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2C8D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5D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52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8985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CD2D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539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DE0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118DE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26E9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8A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1538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3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DE8F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258B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6E3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EFCB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6DEB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EEA4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B1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26B0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6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0275C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56D65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40E38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2ED2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350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3D2A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28B9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17B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832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B54C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2D8BA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1ADEC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57B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41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9CF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67879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7D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4C2F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C20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5545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8B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2E5D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71255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751AC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6072B5A4"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RÇ</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BAF3A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7C71B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222A7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689B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D34C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F04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032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79C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9D02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F06C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339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3CB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9A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54A8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ED497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CE73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4CF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E8E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350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51F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4BC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34F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720A3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91F3F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7499EE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7E62D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05984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54E9D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4057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07A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845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05CD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A2F6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D063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808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3E1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9F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209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4A29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684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E99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7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B18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C3D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6B1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97BC6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8A11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DFF1F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F6DEF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077E9E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F86B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24C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83D6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FD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643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30B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2C3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C55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B392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164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26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8030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2C6B7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87E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F85E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54C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0FB2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4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38A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2A4D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A39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D31C8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BFA7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537109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2944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DF3AF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8A1F7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AA90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8906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075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6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05DCB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4234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C3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1A5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239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9262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4FF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3E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66D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5B2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7414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43B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8FA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9FBB6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9799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99746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3B828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A752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C99F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90CA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93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7309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37D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43B395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5B8235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527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84F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C1A6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BA60C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C3A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59309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D5AB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2C6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777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C245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544B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4D09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1ADF5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5F7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3353C39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FFFFFF"/>
            <w:noWrap/>
            <w:vAlign w:val="center"/>
            <w:hideMark/>
          </w:tcPr>
          <w:p w14:paraId="2F841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979A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F53E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D6A92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862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118B9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C935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ABDCC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4E6A8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78CD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AA9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031F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1DC17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8C5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5DC4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D4070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3B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560B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31069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7B126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21F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8CA13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BF68B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5A71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F2F2F2"/>
            <w:noWrap/>
            <w:vAlign w:val="center"/>
            <w:hideMark/>
          </w:tcPr>
          <w:p w14:paraId="44C8BC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FF6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38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9E884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3D2E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740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0D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C2646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36FF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030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7D0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C86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98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1F70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B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237B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F61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865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6DFF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E28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83C7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CDA9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E112E5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42AB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FFFFF"/>
            <w:noWrap/>
            <w:vAlign w:val="center"/>
            <w:hideMark/>
          </w:tcPr>
          <w:p w14:paraId="36E995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A129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7506B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63336B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AC5D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8FE1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CD6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2A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FAAB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3C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5904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D14CA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98E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BBD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760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F594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59B9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1309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C20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00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E6F09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468AFC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D97C3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27EC5D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479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FDD0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CEA2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EDF2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77E3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5FA0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900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034E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9CCE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17C1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613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50E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354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BB6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680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306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AE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724F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56A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E289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BE30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DB1A25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2BFC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7500A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FFFFFF"/>
            <w:noWrap/>
            <w:vAlign w:val="center"/>
            <w:hideMark/>
          </w:tcPr>
          <w:p w14:paraId="34A66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FE2F1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06A6B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DADB9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A6A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098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1D6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E846E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699CBC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FAE2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DA35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4CB1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382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2D6D3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7BE0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537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90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0F5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D54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B2F9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B43A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839E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2ACBF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8306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43E7FE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615FE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4DE5B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1734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A5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E3FD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76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A46C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ADA86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7085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80B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96B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3AC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0D52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232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9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6D1C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EA22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0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E8CC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EC33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AF888E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7545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031FB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47E56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6F37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64FC8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DBC8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95F6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18E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1C1E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4B7B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9DF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6FAF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BA9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EAEB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5DC4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575D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64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81F8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972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129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AF0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F14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4159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05A847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A8E91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0436F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1EBE2A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07533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B499D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1C8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B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9E5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2810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40C9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202DE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13BB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071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12FA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1BA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5601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9648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86C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1D43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A6B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AA3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26C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4F4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87B875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9803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CFCE6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2C2EA8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509C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3CF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79BFB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164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AAF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AC5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6AAF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E46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2FA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456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BA2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A71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539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58C0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E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36A3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281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95B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AE04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D4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C2C07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60400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299DDA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03D971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7F01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0664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EA8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DE5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B90F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840A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3A689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1703CA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76C8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DA3A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320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A2B20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393A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C6C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7FB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7FD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F8C1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92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476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DB228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E860E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85F537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C114D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1EC4C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F3C60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617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229B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B73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9DF1F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C42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30EB7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6B165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E8202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AC7B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12D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D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3E30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6EF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4CD0C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713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89C5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02B1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57AE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1D82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D8841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9D9F51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99BC97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688CE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14DE7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B109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6B777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7CB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2D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67F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085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E5085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18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EFB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0F0A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75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841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B29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F731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2023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F9C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6A9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F9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22E8C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CCDC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34F86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CEB702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2F3B4A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0B786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BA8F8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C52BC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04A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AB94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7A4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437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BF9B8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2DA4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06E7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F320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2D1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B21F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16EF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58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B76D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2ED1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ACBF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3034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D6215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CBF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2A33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A0C74B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7AE5A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639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5E5F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F10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BA9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D2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4D8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9A3CC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E962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70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911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0F9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61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8F9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56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C4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1AF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6CD2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D23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5E3F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AAE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94E36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52949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81C4E0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10E99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B47F6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42D0F3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51267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0EF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F20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8A7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E94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762AD9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4EE7F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8BB8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A9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37B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F78F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E02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449D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584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57B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C26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9B6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88B3C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6A405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414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AE5BE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D9D9D9"/>
            <w:noWrap/>
            <w:vAlign w:val="center"/>
            <w:hideMark/>
          </w:tcPr>
          <w:p w14:paraId="0AD21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982EB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E836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1A01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94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649C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CDE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6C0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70C0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0E8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20F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76DA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9FF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60E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CB4E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9CB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334B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F718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A4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FE2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EF43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2A352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C3382E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F31B9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2F2F2"/>
            <w:noWrap/>
            <w:vAlign w:val="center"/>
            <w:hideMark/>
          </w:tcPr>
          <w:p w14:paraId="619F8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9B1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09C8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B66D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68B3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B5A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41C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778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0D3F3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2216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D61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4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0B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7D2DC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615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D4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E12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156F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536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3B0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BBD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0867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146FC4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481B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D9D9D9"/>
            <w:noWrap/>
            <w:vAlign w:val="center"/>
            <w:hideMark/>
          </w:tcPr>
          <w:p w14:paraId="685718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04F9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897A7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D049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766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458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AA45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2D8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99FE9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62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2961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96F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F971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B845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0F4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B595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241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0EB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CBE9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D41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B39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97C85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979975D"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BRI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B0B0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7D6BA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69ED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7EAA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F70E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CDB9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79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19CA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6EC1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6CF39D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F7A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CC68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E07C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7B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FC5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BFCA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747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47F0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367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FAE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7EE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3BA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9694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EE25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612FC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nil"/>
              <w:right w:val="nil"/>
            </w:tcBorders>
            <w:shd w:val="clear" w:color="000000" w:fill="D9D9D9"/>
            <w:noWrap/>
            <w:vAlign w:val="center"/>
            <w:hideMark/>
          </w:tcPr>
          <w:p w14:paraId="317A9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61E94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E3B7E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73C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CBC3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0B35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EBA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57444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7280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D98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3E5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544B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F25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46FEE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252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1EE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3B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D9A1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0E4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E41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0552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A169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4BBFF8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B47FC8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single" w:sz="12" w:space="0" w:color="auto"/>
              <w:left w:val="nil"/>
              <w:bottom w:val="single" w:sz="8" w:space="0" w:color="auto"/>
              <w:right w:val="nil"/>
            </w:tcBorders>
            <w:shd w:val="clear" w:color="000000" w:fill="FFFFFF"/>
            <w:noWrap/>
            <w:vAlign w:val="center"/>
            <w:hideMark/>
          </w:tcPr>
          <w:p w14:paraId="23B05A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F890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826E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6A9A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5549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C4F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CDDC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89A9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4E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D500"/>
            <w:noWrap/>
            <w:vAlign w:val="center"/>
            <w:hideMark/>
          </w:tcPr>
          <w:p w14:paraId="1979B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E33A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E2F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3692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AA9B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80A9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390F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0F29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B2D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42B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A99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19900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4E57D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4A695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4B8B08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1C584D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94E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8400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10B2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97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11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6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7AC0C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964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535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23D74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D2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3461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484B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5F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F45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8BA8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873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1506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75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8A4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2740B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8C57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F06A5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FFFFFF"/>
            <w:noWrap/>
            <w:vAlign w:val="center"/>
            <w:hideMark/>
          </w:tcPr>
          <w:p w14:paraId="1CF57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FB04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850A1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84C78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A88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D78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0BE7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2B942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4160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2723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5B8D4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10E4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263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4DA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1332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9790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9F30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1A7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4CA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F934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2E3E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6A091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E9E24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99B84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E3ED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C4AF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25E03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BB21B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D43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05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26D4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9AEF9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BBE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CA5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7FADA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9D0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734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98E67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1975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BE9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DB2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DE0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CC0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DF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7CC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DC576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EAF4F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24C4AA7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FFFFFF"/>
            <w:noWrap/>
            <w:vAlign w:val="center"/>
            <w:hideMark/>
          </w:tcPr>
          <w:p w14:paraId="27CD0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FE2E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3F56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032F2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3CB9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2F7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1263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B8BB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D0C6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61F3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AB00"/>
            <w:noWrap/>
            <w:vAlign w:val="center"/>
            <w:hideMark/>
          </w:tcPr>
          <w:p w14:paraId="7DC823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F400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8D498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EE6AC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8738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7D0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37D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674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9E3A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34F5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DB20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4AD6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011E98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37C09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57E47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1E3C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0C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A6E51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426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C11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3BB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335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6A19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577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ED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5DA75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C906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9125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C2AA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1222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B5B9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9BCE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5C6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239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545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1306C1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00A1A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E959B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3C764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05B16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16A9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C100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4066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9953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48C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9096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52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6B4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A010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4AA6A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A0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8CF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70D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957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F9F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643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F0C6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F97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8787B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D43E8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B055A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CD295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D9D9D9"/>
            <w:noWrap/>
            <w:vAlign w:val="center"/>
            <w:hideMark/>
          </w:tcPr>
          <w:p w14:paraId="35B39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59B0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6744B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674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286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BE4C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273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2AC6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A4A1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C57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F2BA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6CDAB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8FD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EF8A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7DE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0461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AB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B9D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18B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57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559B7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625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019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8127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62E2FC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8F097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0F2A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86B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3063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71D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2B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33C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8A4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2C8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1CA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037971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4D8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D30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A6E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8AB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C0E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94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EA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217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A88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812C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8709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27C2B7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nil"/>
              <w:right w:val="nil"/>
            </w:tcBorders>
            <w:shd w:val="clear" w:color="000000" w:fill="D9D9D9"/>
            <w:noWrap/>
            <w:vAlign w:val="center"/>
            <w:hideMark/>
          </w:tcPr>
          <w:p w14:paraId="209C0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D848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01092F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868E9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BF9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FD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7F4E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50266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14F0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845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9E6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8100"/>
            <w:noWrap/>
            <w:vAlign w:val="center"/>
            <w:hideMark/>
          </w:tcPr>
          <w:p w14:paraId="31052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0A3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AE3D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01D5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96C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37A3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895F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CB8CB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53C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2093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3345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A559D5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180CCF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single" w:sz="12" w:space="0" w:color="auto"/>
              <w:left w:val="nil"/>
              <w:bottom w:val="single" w:sz="8" w:space="0" w:color="auto"/>
              <w:right w:val="nil"/>
            </w:tcBorders>
            <w:shd w:val="clear" w:color="000000" w:fill="FFFFFF"/>
            <w:noWrap/>
            <w:vAlign w:val="center"/>
            <w:hideMark/>
          </w:tcPr>
          <w:p w14:paraId="254333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143D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997CF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00C32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0AC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D5AE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29C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9826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F0B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706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6047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A29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5700"/>
            <w:noWrap/>
            <w:vAlign w:val="center"/>
            <w:hideMark/>
          </w:tcPr>
          <w:p w14:paraId="0492B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BB3D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57BF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4A2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1FF5F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0D1D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444D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4CB2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77B1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A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0E4F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FA3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4EF4A1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9F36F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190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B25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71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4595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583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BE00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7D3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F70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25F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126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321F56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557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2A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3CE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05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227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36F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0E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778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54953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ECF56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3398B6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FFFFFF"/>
            <w:noWrap/>
            <w:vAlign w:val="center"/>
            <w:hideMark/>
          </w:tcPr>
          <w:p w14:paraId="01A72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43104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78AF6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591A58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2CB0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676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AD9A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A154A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D05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C439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BE5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E70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7890AA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0F7F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8DB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AE2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66F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A6C7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4C79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BE24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3C38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E7A08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ECF89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0A30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3EFEB7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D3C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3F19E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661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6BC7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0C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D2FB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60E8D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488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F7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2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C8EC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280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2D00"/>
            <w:noWrap/>
            <w:vAlign w:val="center"/>
            <w:hideMark/>
          </w:tcPr>
          <w:p w14:paraId="2CF52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8F7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DFAD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023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EA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979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C7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C23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5F5F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F069F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C139C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12" w:space="0" w:color="auto"/>
              <w:right w:val="nil"/>
            </w:tcBorders>
            <w:shd w:val="clear" w:color="000000" w:fill="FFFFFF"/>
            <w:noWrap/>
            <w:vAlign w:val="center"/>
            <w:hideMark/>
          </w:tcPr>
          <w:p w14:paraId="376375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D9713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7D55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EFB7B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C30D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DE8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FFE4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ADDC8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62C7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7ECA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41A5F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86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D487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2D00"/>
            <w:noWrap/>
            <w:vAlign w:val="center"/>
            <w:hideMark/>
          </w:tcPr>
          <w:p w14:paraId="3F5D6C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0CA6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6B1B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08BB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49A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3A65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0A2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9822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9D08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CC46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8B13C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272A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42DB6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C96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0A1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3DA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BD2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5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E17C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1243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6F6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19A4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D1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9CE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F35D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F59FD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52E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A8E2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06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4A8A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BB6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AD7F3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998F4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56D7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69A77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5EDCD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9A96A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363A4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0A2B7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75C6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EDA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1F5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27B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B3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01F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8C8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66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6483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1DCC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04AE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9E4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F80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69B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CAD5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69E3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46B4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5FE0A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1A29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5BAC31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D9D9D9"/>
            <w:noWrap/>
            <w:vAlign w:val="center"/>
            <w:hideMark/>
          </w:tcPr>
          <w:p w14:paraId="48DC7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CA2BE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A6ABA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B921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7FC4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9D93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2CD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91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64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1519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7A6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2EC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A625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EB05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2648A1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B71C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EFA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D65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992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95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4665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35D5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73A436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39A7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3BE94E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07C4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A9816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995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A04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A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8C31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2518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32B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8BA3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EE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340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1FE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243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9B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500FF"/>
            <w:noWrap/>
            <w:vAlign w:val="center"/>
            <w:hideMark/>
          </w:tcPr>
          <w:p w14:paraId="43F66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F0D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438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F0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F27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46F5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E784C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3D9E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BEC68C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nil"/>
              <w:right w:val="nil"/>
            </w:tcBorders>
            <w:shd w:val="clear" w:color="000000" w:fill="D9D9D9"/>
            <w:noWrap/>
            <w:vAlign w:val="center"/>
            <w:hideMark/>
          </w:tcPr>
          <w:p w14:paraId="577D28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7796C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E37B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075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CF5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DFD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03F2A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23CD5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D61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5E1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4849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4813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1109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4AD5E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A0E8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500FF"/>
            <w:noWrap/>
            <w:vAlign w:val="center"/>
            <w:hideMark/>
          </w:tcPr>
          <w:p w14:paraId="0992BB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262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9048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2BD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3997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966D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108462"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1DE02D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IG</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D1EBF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single" w:sz="12" w:space="0" w:color="auto"/>
              <w:left w:val="nil"/>
              <w:bottom w:val="single" w:sz="8" w:space="0" w:color="auto"/>
              <w:right w:val="nil"/>
            </w:tcBorders>
            <w:shd w:val="clear" w:color="000000" w:fill="FFFFFF"/>
            <w:noWrap/>
            <w:vAlign w:val="center"/>
            <w:hideMark/>
          </w:tcPr>
          <w:p w14:paraId="6FAD2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603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065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5740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444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79B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FE63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D88E6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F7E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3A2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9BD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85C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2709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5B7B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A88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1E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AB00D5"/>
            <w:noWrap/>
            <w:vAlign w:val="center"/>
            <w:hideMark/>
          </w:tcPr>
          <w:p w14:paraId="738C2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B7E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75F0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8B83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04B4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FD9C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B39B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B5E046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20DAD3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EB2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82D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5DE2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198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DA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F8A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3AEE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CCB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CEF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04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E1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B71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656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0E5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057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014BA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2E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22B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07F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ADD8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12D550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172F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55361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FFFFFF"/>
            <w:noWrap/>
            <w:vAlign w:val="center"/>
            <w:hideMark/>
          </w:tcPr>
          <w:p w14:paraId="6AC9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28E2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390C6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41396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E72CE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5D3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3088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A5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FBC2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518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03D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6BDB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0BA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7BD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816A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76B7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60648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AC3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59F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3796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1C5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7115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24439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142B5D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674741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3AA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B55D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8D0D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FA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B8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8025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F392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508C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1FF2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A8B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EDF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4DB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158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075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C5B5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C27F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8100D5"/>
            <w:noWrap/>
            <w:vAlign w:val="center"/>
            <w:hideMark/>
          </w:tcPr>
          <w:p w14:paraId="1BB308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6A7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75B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41E0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2DC6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71EE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D2F8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12" w:space="0" w:color="auto"/>
              <w:right w:val="nil"/>
            </w:tcBorders>
            <w:shd w:val="clear" w:color="000000" w:fill="FFFFFF"/>
            <w:noWrap/>
            <w:vAlign w:val="center"/>
            <w:hideMark/>
          </w:tcPr>
          <w:p w14:paraId="4981D0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42996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A7C7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4CA0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8B8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A87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8321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0A0E4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6B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E2E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DB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FA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D40F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7613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DDF1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E97B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FFA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8100D5"/>
            <w:noWrap/>
            <w:vAlign w:val="center"/>
            <w:hideMark/>
          </w:tcPr>
          <w:p w14:paraId="77D76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D5B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F7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D8382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46F30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2852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E9CD0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D9D9D9"/>
            <w:noWrap/>
            <w:vAlign w:val="center"/>
            <w:hideMark/>
          </w:tcPr>
          <w:p w14:paraId="716A7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D598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F1C44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A858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411E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F9D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82D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D4D84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4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AA5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2E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23E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715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43F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2FC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3881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C8C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0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26C50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1C5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E05C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5A719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E5AE8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065553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A834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83B2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5AC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B11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0FE2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BF8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21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1E1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DA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69E1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FA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9FA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137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1EBCA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604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2B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A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DD0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6B95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34E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C3B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5DD4C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C5599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709FF1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258C1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AB6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574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3D25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C959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7242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4729B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BB486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8DC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807F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19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C91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AB2C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8D6A4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803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593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B22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8E0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0D3E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47DF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67D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4F23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A45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9E897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7A0CEB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CA53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9CA3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EA042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18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663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23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C044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10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06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69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239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847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DB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77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0F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BA58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45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4648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B48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5D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61B5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0AF98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9126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nil"/>
              <w:right w:val="nil"/>
            </w:tcBorders>
            <w:shd w:val="clear" w:color="000000" w:fill="D9D9D9"/>
            <w:noWrap/>
            <w:vAlign w:val="center"/>
            <w:hideMark/>
          </w:tcPr>
          <w:p w14:paraId="13347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FB55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BA22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7F845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8F7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061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0F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A2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BE8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6A9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5EB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C1A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89C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0860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6182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E1F7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DD5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E7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4BAE2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B18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FDB4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CC62E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7B773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19847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single" w:sz="12" w:space="0" w:color="auto"/>
              <w:left w:val="nil"/>
              <w:bottom w:val="single" w:sz="8" w:space="0" w:color="auto"/>
              <w:right w:val="nil"/>
            </w:tcBorders>
            <w:shd w:val="clear" w:color="000000" w:fill="FFFFFF"/>
            <w:noWrap/>
            <w:vAlign w:val="center"/>
            <w:hideMark/>
          </w:tcPr>
          <w:p w14:paraId="5A0C2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4C3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E21F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81EC1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FC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79F8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3D2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5D11EE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0437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0CB2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59E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2DD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7B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C78C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7536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C57D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BE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BC8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AB"/>
            <w:noWrap/>
            <w:vAlign w:val="center"/>
            <w:hideMark/>
          </w:tcPr>
          <w:p w14:paraId="428C01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281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D61A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945CE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DFA3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394DA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0974A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192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A42A7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A2DD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62F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696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9D4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33F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5F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A95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82BD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57A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BFD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750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EBF2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B5D6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F0E5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227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CC535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DA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FEB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F5B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BD779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CA1BBF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FFFFFF"/>
            <w:noWrap/>
            <w:vAlign w:val="center"/>
            <w:hideMark/>
          </w:tcPr>
          <w:p w14:paraId="13B5B4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CD95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A0EE8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2907C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A27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CC02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7DB0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1DF7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FB0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180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3F33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B456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60E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09394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4C4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02A3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3FCD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ABB8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7CD03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D3F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1FE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935A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8C381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D50A01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6919CA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8BA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0D845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3EC3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C4F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A06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AE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B8D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69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39F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8EC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779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9919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826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B78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549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6E1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099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7B5AF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A40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1BE7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0FB53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F9F5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64D49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12" w:space="0" w:color="auto"/>
              <w:right w:val="nil"/>
            </w:tcBorders>
            <w:shd w:val="clear" w:color="000000" w:fill="FFFFFF"/>
            <w:noWrap/>
            <w:vAlign w:val="center"/>
            <w:hideMark/>
          </w:tcPr>
          <w:p w14:paraId="1E0F9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573067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709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4A76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6DC7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435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E04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1E71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80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9CA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AFD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4568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CF4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263D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FDD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3DA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B8F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B68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AB"/>
            <w:noWrap/>
            <w:vAlign w:val="center"/>
            <w:hideMark/>
          </w:tcPr>
          <w:p w14:paraId="7DFE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F09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7391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F8B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9A78C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BD8C4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D9D9D9"/>
            <w:noWrap/>
            <w:vAlign w:val="center"/>
            <w:hideMark/>
          </w:tcPr>
          <w:p w14:paraId="06043A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B417A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A056E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D756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7718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EC98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D3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41269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64F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7DE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4D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4240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A84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F6BA6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D4E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BF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4A1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2AB4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FE259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965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2C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4784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949A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F7107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09406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26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2F04E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FF0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32EC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AF4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7A3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082AE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6E1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DF7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FE8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65A3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CC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E45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D7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7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A8CB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82E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1E6D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29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E51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C0DF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EC4C36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D89582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907B5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C10C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41C8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6821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87B1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AC4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3A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9CFB0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B0B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9DC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979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AE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925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125D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924C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927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CD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4F4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5759C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F4BB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6CAA3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F01A9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3119E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601C8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4D82A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4497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98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9DD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3C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9BA7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6ED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EDF1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C9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69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E029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9EF5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47A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AF258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2FC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F8CC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75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7558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4DD7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39D7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11D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62692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98D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C0164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nil"/>
              <w:right w:val="nil"/>
            </w:tcBorders>
            <w:shd w:val="clear" w:color="000000" w:fill="D9D9D9"/>
            <w:noWrap/>
            <w:vAlign w:val="center"/>
            <w:hideMark/>
          </w:tcPr>
          <w:p w14:paraId="2C711F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AD47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519E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EB3B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F729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4CC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2A1C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2969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723A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AA2F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F16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3F5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FF9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B6F8F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251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1EB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868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227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7A044D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1694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3FA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1C87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A67E5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ED41A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single" w:sz="12" w:space="0" w:color="auto"/>
              <w:left w:val="nil"/>
              <w:bottom w:val="single" w:sz="8" w:space="0" w:color="auto"/>
              <w:right w:val="nil"/>
            </w:tcBorders>
            <w:shd w:val="clear" w:color="000000" w:fill="FFFFFF"/>
            <w:noWrap/>
            <w:vAlign w:val="center"/>
            <w:hideMark/>
          </w:tcPr>
          <w:p w14:paraId="7A0D7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12E5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18D3A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0B19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DD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95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AFBD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B2D28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6A86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5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C129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56B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1F30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25E1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70B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DAA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EF66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355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C279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81"/>
            <w:noWrap/>
            <w:vAlign w:val="center"/>
            <w:hideMark/>
          </w:tcPr>
          <w:p w14:paraId="65C91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E77E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65FF7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269738FC"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NY</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1E3A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36366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2546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10F1E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1117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AEE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8D8A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FFC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2BE1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7D81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D2E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BFB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C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A57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F72D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A3A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660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B33A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DEA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E528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25FC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F2E11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3AF9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0531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357FF9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FFFFF"/>
            <w:noWrap/>
            <w:vAlign w:val="center"/>
            <w:hideMark/>
          </w:tcPr>
          <w:p w14:paraId="71F56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FC3F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C5EF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26BBD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4A8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9279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74F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50D5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8F40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9F84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A17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65F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ED25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C23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CF1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8CD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AF85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B2D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AEB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44B81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4E3F5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6E72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7947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CB00A4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F2F2F2"/>
            <w:noWrap/>
            <w:vAlign w:val="center"/>
            <w:hideMark/>
          </w:tcPr>
          <w:p w14:paraId="7887AC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E309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DE8E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3FFB5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EF2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138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7EF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FE8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8430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143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B7D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06E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7D5A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F76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AC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3A0C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EF8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E5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8C60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452A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1263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B402B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4127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9B432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FFFFFF"/>
            <w:noWrap/>
            <w:vAlign w:val="center"/>
            <w:hideMark/>
          </w:tcPr>
          <w:p w14:paraId="50F33A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E1B0C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C976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1E5C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99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D28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1B20F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705D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7274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E30D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811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0B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C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E91A0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CF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E199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C1E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7805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8747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81"/>
            <w:noWrap/>
            <w:vAlign w:val="center"/>
            <w:hideMark/>
          </w:tcPr>
          <w:p w14:paraId="1EBC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12E6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C36A4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3D9699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6B4C5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6013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67147A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79C91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C76AC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34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DE8F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A19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428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0A60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27EE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F84A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6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62D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AC68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2FD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F983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471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4570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F06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E5A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5C15B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905E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D152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F488D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0D5B46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01B3B9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CD71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27D5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582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D550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7A6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8256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74C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7FB9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4D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C01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4F3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21EA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FD8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3922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FB9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042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C46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3470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969E1A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5597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78F42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D9D9D9"/>
            <w:noWrap/>
            <w:vAlign w:val="center"/>
            <w:hideMark/>
          </w:tcPr>
          <w:p w14:paraId="5DEC9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8D2C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9F6E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08BF4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307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58C4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7F09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59A0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09F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94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378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818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C556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324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B533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851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DE9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CE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C04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726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DDED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71ADE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021B5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E0568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2F2F2"/>
            <w:noWrap/>
            <w:vAlign w:val="center"/>
            <w:hideMark/>
          </w:tcPr>
          <w:p w14:paraId="3664B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0A1A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5C0E3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3F34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C3D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65E7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744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A20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5F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B91D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9C18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A5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0C1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6B9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D8C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56C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271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1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647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496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15486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AAD600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28943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9CBB98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D9D9D9"/>
            <w:noWrap/>
            <w:vAlign w:val="center"/>
            <w:hideMark/>
          </w:tcPr>
          <w:p w14:paraId="67997A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5F52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8089E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DBCA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530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4302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69C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227A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598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69EB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6DD2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BDD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9B5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2D96D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F1E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89F6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B4D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15AD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928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DA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2D0057"/>
            <w:noWrap/>
            <w:vAlign w:val="center"/>
            <w:hideMark/>
          </w:tcPr>
          <w:p w14:paraId="5C0C9B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C462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4B0FE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12AE768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FFFFFF"/>
            <w:noWrap/>
            <w:vAlign w:val="center"/>
            <w:hideMark/>
          </w:tcPr>
          <w:p w14:paraId="4A04D4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66A8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2FD4A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C604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E2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27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5D91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3B735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87C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21226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69B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9571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92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EC2F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E9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1721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5F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31B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FA4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3C8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4BFF2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F555D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F4F1E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9F16F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2E591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2C192F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D2F4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9749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450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C3F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3C5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D31D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200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E08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DE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C42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1370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5BEA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DA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20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DF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C3B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427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81197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AB20A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F7B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DD0D13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FFFFF"/>
            <w:noWrap/>
            <w:vAlign w:val="center"/>
            <w:hideMark/>
          </w:tcPr>
          <w:p w14:paraId="7EF70B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6809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D7F3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652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610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30F6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B99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1226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1A4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64A8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9AD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8A1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C0D5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CD691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913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269D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7CB2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E9B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0EC1C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D0C0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904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3BB35A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384E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A3392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F2F2F2"/>
            <w:noWrap/>
            <w:vAlign w:val="center"/>
            <w:hideMark/>
          </w:tcPr>
          <w:p w14:paraId="07972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D397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CA1E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4EE17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02D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CE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14D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AD4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BC1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06B4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4E3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03F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1D4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EB98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2A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39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17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30A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8E4B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FA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309A2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ADB1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0661A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DCDB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FFFFFF"/>
            <w:noWrap/>
            <w:vAlign w:val="center"/>
            <w:hideMark/>
          </w:tcPr>
          <w:p w14:paraId="56D1E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DCBA0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7E3FB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0369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DEC2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D318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642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B2058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E6B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63DE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A577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4C1A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E37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B24F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8DA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6902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9FA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1D0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02ED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55F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38C69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0F3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874C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7839D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D9D9D9"/>
            <w:noWrap/>
            <w:vAlign w:val="center"/>
            <w:hideMark/>
          </w:tcPr>
          <w:p w14:paraId="2F37F7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128A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0E3D1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EF7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3D3E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30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DD1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BCC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243F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53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C47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3E5C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6D62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577D1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9D6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95C0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08C5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89D4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AF51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D09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36C8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84A9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29E2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D4AD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4801C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9F6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8F62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77F62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F09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18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91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DAA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B0C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279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2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03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DB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319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23A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CE3F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8E8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E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61DD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6DE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225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D561A4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16ACDA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95FC0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D9D9D9"/>
            <w:noWrap/>
            <w:vAlign w:val="center"/>
            <w:hideMark/>
          </w:tcPr>
          <w:p w14:paraId="596EA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574D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F49D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D8C7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61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A6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3A44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069A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890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9DC6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D3E5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24A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72C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4F9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9AAB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B95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2AD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3982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457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DC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56A62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A6961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3A9F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2F2F6A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2F2F2"/>
            <w:noWrap/>
            <w:vAlign w:val="center"/>
            <w:hideMark/>
          </w:tcPr>
          <w:p w14:paraId="4DEE3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74F5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12E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318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A68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D60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284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CC17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A43F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152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2B5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0AF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805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793B1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FA9F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C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B58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5FC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5AA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871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2C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80FC2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89BB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1DB82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D9D9D9"/>
            <w:noWrap/>
            <w:vAlign w:val="center"/>
            <w:hideMark/>
          </w:tcPr>
          <w:p w14:paraId="5D17C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3C40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161FD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7504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6C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386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7DC79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03D7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07F1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4F71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BFE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127F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9BBF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A82A3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B9F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F5C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0CB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E70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478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CC202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9DD7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0F3A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F55C8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908CE8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FFFFFF"/>
            <w:noWrap/>
            <w:vAlign w:val="center"/>
            <w:hideMark/>
          </w:tcPr>
          <w:p w14:paraId="11E83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40654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00FFFF"/>
            <w:noWrap/>
            <w:vAlign w:val="center"/>
            <w:hideMark/>
          </w:tcPr>
          <w:p w14:paraId="51ECC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4BE5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F98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711A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51C6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EA86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E3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499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DC5C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D73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3357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6B8B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6A729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5E2E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643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1F4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75B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F949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97336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746659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4FAB5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6D969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553681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0F6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484B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2AE64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49A2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EED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0F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FB62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A04E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E5DE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9EC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3B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69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7E646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0B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68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ECF0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DCC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454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F0A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4279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6BFB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B32DD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EF2537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FFFFF"/>
            <w:noWrap/>
            <w:vAlign w:val="center"/>
            <w:hideMark/>
          </w:tcPr>
          <w:p w14:paraId="6179E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B95B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59A132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8241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133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600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0F7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5E0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34E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9FE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30F2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4F7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FC28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DA33F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D96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1F08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56F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60E7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963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3882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2FFC6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2F0AF8"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E8ABEB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LIO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C37D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25C581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50E40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2ED7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C486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91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FC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1B9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5C17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FE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3F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907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43FD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733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583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EF0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CF1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501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992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5B8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02A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EBB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4C396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C4891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2CBE5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12" w:space="0" w:color="auto"/>
              <w:right w:val="nil"/>
            </w:tcBorders>
            <w:shd w:val="clear" w:color="000000" w:fill="FFFFFF"/>
            <w:noWrap/>
            <w:vAlign w:val="center"/>
            <w:hideMark/>
          </w:tcPr>
          <w:p w14:paraId="53280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1E27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276574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7A38C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F704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99B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31CF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BF8B6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6BFB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980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CB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B64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225C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4409E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1F03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CDB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355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6E1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CB1E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59A5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21C5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378C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B43B1C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F0845C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D9D9D9"/>
            <w:noWrap/>
            <w:vAlign w:val="center"/>
            <w:hideMark/>
          </w:tcPr>
          <w:p w14:paraId="0B69FA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BC468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38F22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D100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6CE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E244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696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78F04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A18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D92D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AE5B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F8E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41CF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6C2B2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4B7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EFE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9C1F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621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D2DB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3F79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2A42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D458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0D8B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49AB84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7E9D1D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C6F0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7995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E803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258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14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B9F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A79D0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8A1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9FD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473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7D2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51F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CB3F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B52E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BD0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C7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9D7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18AC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B5C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3FAC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AEF1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B669D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BCDA4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2A0ED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6962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912E5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4F648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737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2638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61A3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FC663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EC1D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44D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84EC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613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DDDD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D785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A46E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2B1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06D9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11E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AC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25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CFB8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250AD6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7C7A7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73C1E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2E3D4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9556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0B66BA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F1BE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0DE3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EAD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08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99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79C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5E79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5F3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CA89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0D7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8C37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27F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F21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797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BD7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9D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0393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49E1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C866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182B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D9D9D9"/>
            <w:noWrap/>
            <w:textDirection w:val="btLr"/>
            <w:vAlign w:val="center"/>
            <w:hideMark/>
          </w:tcPr>
          <w:p w14:paraId="1658B8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D9D9D9"/>
            <w:noWrap/>
            <w:vAlign w:val="center"/>
            <w:hideMark/>
          </w:tcPr>
          <w:p w14:paraId="64B92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D9D9D9"/>
            <w:noWrap/>
            <w:vAlign w:val="center"/>
            <w:hideMark/>
          </w:tcPr>
          <w:p w14:paraId="2DAE5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513AF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D9D9D9"/>
            <w:noWrap/>
            <w:vAlign w:val="center"/>
            <w:hideMark/>
          </w:tcPr>
          <w:p w14:paraId="2F39C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7E30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B3D5F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C8B8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D9D9D9"/>
            <w:noWrap/>
            <w:vAlign w:val="center"/>
            <w:hideMark/>
          </w:tcPr>
          <w:p w14:paraId="500703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827D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AA521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C0B2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1F82D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1907A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56737E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27D94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53546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77EFF4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4B7848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0825F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04A97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7494CEA4" w14:textId="77777777" w:rsidR="00692F29" w:rsidRPr="00692F29" w:rsidRDefault="00692F29" w:rsidP="00C958AF">
            <w:pPr>
              <w:keepNext/>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bl>
    <w:p w14:paraId="49C17E38" w14:textId="04A8697E" w:rsidR="00692F29" w:rsidRPr="0007329F" w:rsidRDefault="00C958AF" w:rsidP="00C958AF">
      <w:pPr>
        <w:pStyle w:val="Llegenda"/>
      </w:pPr>
      <w:bookmarkStart w:id="48" w:name="_Toc64015181"/>
      <w:r>
        <w:t xml:space="preserve">Taula </w:t>
      </w:r>
      <w:r>
        <w:fldChar w:fldCharType="begin"/>
      </w:r>
      <w:r>
        <w:instrText xml:space="preserve"> STYLEREF 1 \s </w:instrText>
      </w:r>
      <w:r>
        <w:fldChar w:fldCharType="separate"/>
      </w:r>
      <w:r w:rsidR="002931D2">
        <w:rPr>
          <w:noProof/>
        </w:rPr>
        <w:t>6</w:t>
      </w:r>
      <w:r>
        <w:fldChar w:fldCharType="end"/>
      </w:r>
      <w:r>
        <w:t>.</w:t>
      </w:r>
      <w:r>
        <w:fldChar w:fldCharType="begin"/>
      </w:r>
      <w:r>
        <w:instrText xml:space="preserve"> SEQ Taula \* ARABIC \s 1 </w:instrText>
      </w:r>
      <w:r>
        <w:fldChar w:fldCharType="separate"/>
      </w:r>
      <w:r w:rsidR="002931D2">
        <w:rPr>
          <w:noProof/>
        </w:rPr>
        <w:t>3</w:t>
      </w:r>
      <w:r>
        <w:fldChar w:fldCharType="end"/>
      </w:r>
      <w:r>
        <w:t>:</w:t>
      </w:r>
      <w:r w:rsidRPr="00C958AF">
        <w:t xml:space="preserve"> </w:t>
      </w:r>
      <w:r w:rsidRPr="0007329F">
        <w:t>Cronograma del TFG</w:t>
      </w:r>
      <w:bookmarkEnd w:id="48"/>
    </w:p>
    <w:p w14:paraId="2BC7AB19" w14:textId="6777DDBA" w:rsidR="000652A4" w:rsidRPr="00BD7D30" w:rsidRDefault="00EC1059" w:rsidP="00EC1059">
      <w:pPr>
        <w:pStyle w:val="Ttol2"/>
        <w:numPr>
          <w:ilvl w:val="1"/>
          <w:numId w:val="29"/>
        </w:numPr>
      </w:pPr>
      <w:bookmarkStart w:id="49" w:name="_Toc55765602"/>
      <w:bookmarkStart w:id="50" w:name="_Toc64015168"/>
      <w:r w:rsidRPr="00BD7D30">
        <w:t>PRESSUPOST</w:t>
      </w:r>
      <w:bookmarkEnd w:id="49"/>
      <w:bookmarkEnd w:id="50"/>
    </w:p>
    <w:p w14:paraId="19BB2710" w14:textId="1AEE806F" w:rsidR="00C958AF" w:rsidRDefault="00F70BBD" w:rsidP="00A60F2C">
      <w:r w:rsidRPr="0007329F">
        <w:t xml:space="preserve">Com s’ha vist en l’apartat anterior, el TFG durarà </w:t>
      </w:r>
      <w:r w:rsidR="00045D88" w:rsidRPr="0007329F">
        <w:t xml:space="preserve">626 </w:t>
      </w:r>
      <w:r w:rsidRPr="0007329F">
        <w:t>hores, per tant a continuació s’adjuntarà una taula on sortirà el pressupost necessari per fer aquest producte.</w:t>
      </w:r>
    </w:p>
    <w:p w14:paraId="4AC1D700" w14:textId="77777777" w:rsidR="00C958AF" w:rsidRDefault="00C958AF" w:rsidP="00A60F2C"/>
    <w:tbl>
      <w:tblPr>
        <w:tblW w:w="9821" w:type="dxa"/>
        <w:jc w:val="center"/>
        <w:tblCellMar>
          <w:left w:w="70" w:type="dxa"/>
          <w:right w:w="70" w:type="dxa"/>
        </w:tblCellMar>
        <w:tblLook w:val="04A0" w:firstRow="1" w:lastRow="0" w:firstColumn="1" w:lastColumn="0" w:noHBand="0" w:noVBand="1"/>
      </w:tblPr>
      <w:tblGrid>
        <w:gridCol w:w="458"/>
        <w:gridCol w:w="469"/>
        <w:gridCol w:w="658"/>
        <w:gridCol w:w="1119"/>
        <w:gridCol w:w="674"/>
        <w:gridCol w:w="607"/>
        <w:gridCol w:w="661"/>
        <w:gridCol w:w="607"/>
        <w:gridCol w:w="714"/>
        <w:gridCol w:w="647"/>
        <w:gridCol w:w="634"/>
        <w:gridCol w:w="607"/>
        <w:gridCol w:w="594"/>
        <w:gridCol w:w="1400"/>
      </w:tblGrid>
      <w:tr w:rsidR="00045D88" w:rsidRPr="0007329F" w14:paraId="64B5CC57" w14:textId="77777777" w:rsidTr="00C958AF">
        <w:trPr>
          <w:trHeight w:val="107"/>
          <w:tblHeader/>
          <w:jc w:val="center"/>
        </w:trPr>
        <w:tc>
          <w:tcPr>
            <w:tcW w:w="1557" w:type="dxa"/>
            <w:gridSpan w:val="3"/>
            <w:vMerge w:val="restart"/>
            <w:tcBorders>
              <w:top w:val="nil"/>
              <w:left w:val="nil"/>
              <w:bottom w:val="single" w:sz="12" w:space="0" w:color="000000"/>
              <w:right w:val="single" w:sz="12" w:space="0" w:color="000000"/>
            </w:tcBorders>
            <w:shd w:val="clear" w:color="auto" w:fill="auto"/>
            <w:noWrap/>
            <w:vAlign w:val="center"/>
            <w:hideMark/>
          </w:tcPr>
          <w:p w14:paraId="4D0D59B8"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437D41E"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CD1486F" w14:textId="26DE0CAD"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43D4936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4D26CDE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COST</w:t>
            </w:r>
          </w:p>
        </w:tc>
      </w:tr>
      <w:tr w:rsidR="00C958AF" w:rsidRPr="0007329F" w14:paraId="1019FB28" w14:textId="77777777" w:rsidTr="00C958AF">
        <w:trPr>
          <w:trHeight w:val="107"/>
          <w:tblHeader/>
          <w:jc w:val="center"/>
        </w:trPr>
        <w:tc>
          <w:tcPr>
            <w:tcW w:w="1557" w:type="dxa"/>
            <w:gridSpan w:val="3"/>
            <w:vMerge/>
            <w:tcBorders>
              <w:top w:val="nil"/>
              <w:left w:val="nil"/>
              <w:bottom w:val="single" w:sz="12" w:space="0" w:color="000000"/>
              <w:right w:val="single" w:sz="12" w:space="0" w:color="000000"/>
            </w:tcBorders>
            <w:vAlign w:val="center"/>
            <w:hideMark/>
          </w:tcPr>
          <w:p w14:paraId="2D6D1301"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tcBorders>
              <w:top w:val="single" w:sz="12" w:space="0" w:color="auto"/>
              <w:left w:val="single" w:sz="12" w:space="0" w:color="auto"/>
              <w:bottom w:val="single" w:sz="12" w:space="0" w:color="000000"/>
              <w:right w:val="single" w:sz="12" w:space="0" w:color="auto"/>
            </w:tcBorders>
            <w:vAlign w:val="center"/>
            <w:hideMark/>
          </w:tcPr>
          <w:p w14:paraId="4C7EC855"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36D83CD8"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A30DC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534C14"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589A602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356682B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38B09CB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6A77E45A"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1480376D"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5DB053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E633CA3" w14:textId="77777777" w:rsidR="00045D88" w:rsidRPr="0007329F" w:rsidRDefault="00045D88" w:rsidP="00045D88">
            <w:pPr>
              <w:spacing w:before="0" w:line="240" w:lineRule="auto"/>
              <w:jc w:val="left"/>
              <w:rPr>
                <w:rFonts w:eastAsia="Times New Roman"/>
                <w:b/>
                <w:bCs/>
                <w:color w:val="000000"/>
                <w:szCs w:val="24"/>
                <w:lang w:eastAsia="ca-ES"/>
              </w:rPr>
            </w:pPr>
          </w:p>
        </w:tc>
      </w:tr>
      <w:tr w:rsidR="00C958AF" w:rsidRPr="0007329F" w14:paraId="0342A1D8"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4FC4DB0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4E12E5B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19" w:type="dxa"/>
            <w:tcBorders>
              <w:top w:val="single" w:sz="12" w:space="0" w:color="auto"/>
              <w:left w:val="nil"/>
              <w:bottom w:val="single" w:sz="8" w:space="0" w:color="auto"/>
              <w:right w:val="single" w:sz="12" w:space="0" w:color="auto"/>
            </w:tcBorders>
            <w:shd w:val="clear" w:color="auto" w:fill="auto"/>
            <w:vAlign w:val="center"/>
            <w:hideMark/>
          </w:tcPr>
          <w:p w14:paraId="46049A31" w14:textId="640E69F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29,00€</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99C20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59481D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D44D35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46C951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4A036B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16026D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0BF7C9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D1CAA2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FB8F5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45A5C350" w14:textId="234FF2B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76,33€</w:t>
            </w:r>
          </w:p>
        </w:tc>
      </w:tr>
      <w:tr w:rsidR="00C958AF" w:rsidRPr="0007329F" w14:paraId="228017EB"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2E477D6A"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07A309DB" w14:textId="4330AB60"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14BDBF79" w14:textId="18049F8C"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9,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E673F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9EF805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1C093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299400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39C1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EC23D5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CB848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4D4DA9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4D2B40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51ADA9" w14:textId="2C2BB1C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9,75€</w:t>
            </w:r>
          </w:p>
        </w:tc>
      </w:tr>
      <w:tr w:rsidR="00C958AF" w:rsidRPr="0007329F" w14:paraId="28F04DD9"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27225EF3"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CA15C2D" w14:textId="2B359F65" w:rsidR="00045D88" w:rsidRPr="0007329F" w:rsidRDefault="00045D88" w:rsidP="00045D88">
            <w:pPr>
              <w:spacing w:before="0" w:line="240" w:lineRule="auto"/>
              <w:jc w:val="center"/>
              <w:rPr>
                <w:rFonts w:eastAsia="Times New Roman"/>
                <w:color w:val="000000"/>
                <w:szCs w:val="24"/>
                <w:lang w:eastAsia="ca-ES"/>
              </w:rPr>
            </w:pPr>
            <w:proofErr w:type="spellStart"/>
            <w:r w:rsidRPr="0007329F">
              <w:rPr>
                <w:rFonts w:eastAsia="Times New Roman"/>
                <w:color w:val="000000"/>
                <w:szCs w:val="24"/>
                <w:lang w:eastAsia="ca-ES"/>
              </w:rPr>
              <w:t>Iphone</w:t>
            </w:r>
            <w:proofErr w:type="spellEnd"/>
          </w:p>
        </w:tc>
        <w:tc>
          <w:tcPr>
            <w:tcW w:w="1119" w:type="dxa"/>
            <w:tcBorders>
              <w:top w:val="single" w:sz="8" w:space="0" w:color="auto"/>
              <w:left w:val="nil"/>
              <w:bottom w:val="single" w:sz="12" w:space="0" w:color="auto"/>
              <w:right w:val="single" w:sz="12" w:space="0" w:color="auto"/>
            </w:tcBorders>
            <w:shd w:val="clear" w:color="auto" w:fill="auto"/>
            <w:noWrap/>
            <w:vAlign w:val="center"/>
            <w:hideMark/>
          </w:tcPr>
          <w:p w14:paraId="055A2AA1" w14:textId="0469893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89,00€</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F2214C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98378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3B188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CD65DE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DFC3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D22209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14889A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4EAC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140002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F53B269" w14:textId="45A37E29"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4,50€</w:t>
            </w:r>
          </w:p>
        </w:tc>
      </w:tr>
      <w:tr w:rsidR="00C958AF" w:rsidRPr="0007329F" w14:paraId="4C5ECE49" w14:textId="77777777" w:rsidTr="00C958AF">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25E7404C"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339A5B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19" w:type="dxa"/>
            <w:tcBorders>
              <w:top w:val="single" w:sz="12" w:space="0" w:color="auto"/>
              <w:left w:val="nil"/>
              <w:bottom w:val="nil"/>
              <w:right w:val="single" w:sz="12" w:space="0" w:color="auto"/>
            </w:tcBorders>
            <w:shd w:val="clear" w:color="000000" w:fill="F2F2F2"/>
            <w:noWrap/>
            <w:vAlign w:val="center"/>
            <w:hideMark/>
          </w:tcPr>
          <w:p w14:paraId="43B55109" w14:textId="5FC2B8A8"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48€</w:t>
            </w:r>
          </w:p>
        </w:tc>
        <w:tc>
          <w:tcPr>
            <w:tcW w:w="0" w:type="auto"/>
            <w:tcBorders>
              <w:top w:val="single" w:sz="12" w:space="0" w:color="auto"/>
              <w:left w:val="nil"/>
              <w:bottom w:val="nil"/>
              <w:right w:val="single" w:sz="8" w:space="0" w:color="auto"/>
            </w:tcBorders>
            <w:shd w:val="clear" w:color="000000" w:fill="F2F2F2"/>
            <w:noWrap/>
            <w:vAlign w:val="center"/>
            <w:hideMark/>
          </w:tcPr>
          <w:p w14:paraId="1DF292B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DF29A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5F30E46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1B8280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0E3724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A2CA9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0436F7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26188D2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16EB4E2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5C232C13" w14:textId="0880860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9,66€</w:t>
            </w:r>
          </w:p>
        </w:tc>
      </w:tr>
      <w:tr w:rsidR="00C958AF" w:rsidRPr="0007329F" w14:paraId="3C2FDDAF"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C1CAA3F"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2BC2A0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19" w:type="dxa"/>
            <w:tcBorders>
              <w:top w:val="single" w:sz="8" w:space="0" w:color="auto"/>
              <w:left w:val="nil"/>
              <w:bottom w:val="single" w:sz="8" w:space="0" w:color="auto"/>
              <w:right w:val="single" w:sz="12" w:space="0" w:color="auto"/>
            </w:tcBorders>
            <w:shd w:val="clear" w:color="auto" w:fill="auto"/>
            <w:noWrap/>
            <w:vAlign w:val="center"/>
            <w:hideMark/>
          </w:tcPr>
          <w:p w14:paraId="27A4FAD4" w14:textId="4C32FA85"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16€</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3757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09341E4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2F7B1A4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0AD14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EDD2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0B18C1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658E19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D257E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282671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1FB9F670" w14:textId="098D303F"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52,11€</w:t>
            </w:r>
          </w:p>
        </w:tc>
      </w:tr>
      <w:tr w:rsidR="00C958AF" w:rsidRPr="0007329F" w14:paraId="1CBE6425"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35868DB"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41BB4A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19" w:type="dxa"/>
            <w:tcBorders>
              <w:top w:val="nil"/>
              <w:left w:val="nil"/>
              <w:bottom w:val="single" w:sz="8" w:space="0" w:color="auto"/>
              <w:right w:val="single" w:sz="12" w:space="0" w:color="auto"/>
            </w:tcBorders>
            <w:shd w:val="clear" w:color="000000" w:fill="F2F2F2"/>
            <w:noWrap/>
            <w:vAlign w:val="center"/>
            <w:hideMark/>
          </w:tcPr>
          <w:p w14:paraId="492E07F3" w14:textId="5AC192F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9,95€</w:t>
            </w:r>
          </w:p>
        </w:tc>
        <w:tc>
          <w:tcPr>
            <w:tcW w:w="0" w:type="auto"/>
            <w:tcBorders>
              <w:top w:val="nil"/>
              <w:left w:val="nil"/>
              <w:bottom w:val="single" w:sz="8" w:space="0" w:color="auto"/>
              <w:right w:val="single" w:sz="8" w:space="0" w:color="auto"/>
            </w:tcBorders>
            <w:shd w:val="clear" w:color="000000" w:fill="F2F2F2"/>
            <w:noWrap/>
            <w:vAlign w:val="center"/>
            <w:hideMark/>
          </w:tcPr>
          <w:p w14:paraId="05F3DB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7320E7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662BD9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510C8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FDE99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AD558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9B6FB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BD587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09B5A7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8E177D2" w14:textId="1D816F0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79,78€</w:t>
            </w:r>
          </w:p>
        </w:tc>
      </w:tr>
      <w:tr w:rsidR="00C958AF" w:rsidRPr="0007329F" w14:paraId="7B2D0DE1" w14:textId="77777777" w:rsidTr="00C958AF">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F14A367"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5CD769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19" w:type="dxa"/>
            <w:tcBorders>
              <w:top w:val="nil"/>
              <w:left w:val="nil"/>
              <w:bottom w:val="single" w:sz="12" w:space="0" w:color="auto"/>
              <w:right w:val="single" w:sz="12" w:space="0" w:color="auto"/>
            </w:tcBorders>
            <w:shd w:val="clear" w:color="auto" w:fill="auto"/>
            <w:noWrap/>
            <w:vAlign w:val="center"/>
            <w:hideMark/>
          </w:tcPr>
          <w:p w14:paraId="164B6656" w14:textId="4F2FCE9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0€</w:t>
            </w:r>
          </w:p>
        </w:tc>
        <w:tc>
          <w:tcPr>
            <w:tcW w:w="0" w:type="auto"/>
            <w:tcBorders>
              <w:top w:val="nil"/>
              <w:left w:val="nil"/>
              <w:bottom w:val="single" w:sz="12" w:space="0" w:color="auto"/>
              <w:right w:val="single" w:sz="8" w:space="0" w:color="auto"/>
            </w:tcBorders>
            <w:shd w:val="clear" w:color="auto" w:fill="auto"/>
            <w:noWrap/>
            <w:vAlign w:val="center"/>
            <w:hideMark/>
          </w:tcPr>
          <w:p w14:paraId="65A19E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0455E2B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DE80BF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A20732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9EF5AD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E7CCDA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4EB9BC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DC3D5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CE8D9B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BF403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C958AF" w:rsidRPr="0007329F" w14:paraId="63A61297"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0A7A5EF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399BE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641" w:type="dxa"/>
            <w:tcBorders>
              <w:top w:val="nil"/>
              <w:left w:val="nil"/>
              <w:bottom w:val="nil"/>
              <w:right w:val="single" w:sz="12" w:space="0" w:color="auto"/>
            </w:tcBorders>
            <w:shd w:val="clear" w:color="000000" w:fill="D9D9D9"/>
            <w:vAlign w:val="center"/>
            <w:hideMark/>
          </w:tcPr>
          <w:p w14:paraId="0C27C13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19" w:type="dxa"/>
            <w:tcBorders>
              <w:top w:val="nil"/>
              <w:left w:val="nil"/>
              <w:bottom w:val="nil"/>
              <w:right w:val="single" w:sz="12" w:space="0" w:color="auto"/>
            </w:tcBorders>
            <w:shd w:val="clear" w:color="auto" w:fill="auto"/>
            <w:noWrap/>
            <w:vAlign w:val="center"/>
            <w:hideMark/>
          </w:tcPr>
          <w:p w14:paraId="6C2BF188" w14:textId="781668C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nil"/>
              <w:right w:val="single" w:sz="8" w:space="0" w:color="auto"/>
            </w:tcBorders>
            <w:shd w:val="clear" w:color="auto" w:fill="auto"/>
            <w:noWrap/>
            <w:vAlign w:val="center"/>
            <w:hideMark/>
          </w:tcPr>
          <w:p w14:paraId="6CDDE21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7379DF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4BB2FDB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CBB52A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295ECB5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4AB16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228193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FF358F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15A84C7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489C060" w14:textId="646BFAC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6,00€</w:t>
            </w:r>
          </w:p>
        </w:tc>
      </w:tr>
      <w:tr w:rsidR="00C958AF" w:rsidRPr="0007329F" w14:paraId="3BC63F61"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7524247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697BB81"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single" w:sz="8" w:space="0" w:color="auto"/>
              <w:left w:val="nil"/>
              <w:bottom w:val="single" w:sz="8" w:space="0" w:color="auto"/>
              <w:right w:val="single" w:sz="12" w:space="0" w:color="auto"/>
            </w:tcBorders>
            <w:shd w:val="clear" w:color="000000" w:fill="D9D9D9"/>
            <w:vAlign w:val="center"/>
            <w:hideMark/>
          </w:tcPr>
          <w:p w14:paraId="0601086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70ACF8CA" w14:textId="0EBE6AE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6D14A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61A769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44EDB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F60D51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DC532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6F2A6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B9A6F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46AA3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FC80F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1ED684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C958AF" w:rsidRPr="0007329F" w14:paraId="16A2FA76"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3F7A2FE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D8C6538"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12" w:space="0" w:color="auto"/>
              <w:right w:val="single" w:sz="12" w:space="0" w:color="auto"/>
            </w:tcBorders>
            <w:shd w:val="clear" w:color="000000" w:fill="D9D9D9"/>
            <w:vAlign w:val="center"/>
            <w:hideMark/>
          </w:tcPr>
          <w:p w14:paraId="1E13E6F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19" w:type="dxa"/>
            <w:tcBorders>
              <w:top w:val="nil"/>
              <w:left w:val="nil"/>
              <w:bottom w:val="single" w:sz="12" w:space="0" w:color="auto"/>
              <w:right w:val="single" w:sz="12" w:space="0" w:color="auto"/>
            </w:tcBorders>
            <w:shd w:val="clear" w:color="auto" w:fill="auto"/>
            <w:noWrap/>
            <w:vAlign w:val="center"/>
            <w:hideMark/>
          </w:tcPr>
          <w:p w14:paraId="7C8F7DF8" w14:textId="3A187DE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single" w:sz="12" w:space="0" w:color="auto"/>
              <w:right w:val="single" w:sz="8" w:space="0" w:color="auto"/>
            </w:tcBorders>
            <w:shd w:val="clear" w:color="auto" w:fill="auto"/>
            <w:noWrap/>
            <w:vAlign w:val="center"/>
            <w:hideMark/>
          </w:tcPr>
          <w:p w14:paraId="27E08BC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C60294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01CD2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CBE91D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5EE12C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953AAD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9CEFE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507993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3F8DF6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4429E780" w14:textId="28F04AF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80,00€</w:t>
            </w:r>
          </w:p>
        </w:tc>
      </w:tr>
      <w:tr w:rsidR="00C958AF" w:rsidRPr="0007329F" w14:paraId="680E21B8"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056F35FF"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67722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41" w:type="dxa"/>
            <w:tcBorders>
              <w:top w:val="nil"/>
              <w:left w:val="nil"/>
              <w:bottom w:val="single" w:sz="8" w:space="0" w:color="auto"/>
              <w:right w:val="single" w:sz="12" w:space="0" w:color="auto"/>
            </w:tcBorders>
            <w:shd w:val="clear" w:color="000000" w:fill="D9D9D9"/>
            <w:vAlign w:val="center"/>
            <w:hideMark/>
          </w:tcPr>
          <w:p w14:paraId="737EB78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19" w:type="dxa"/>
            <w:tcBorders>
              <w:top w:val="nil"/>
              <w:left w:val="nil"/>
              <w:bottom w:val="single" w:sz="8" w:space="0" w:color="auto"/>
              <w:right w:val="single" w:sz="12" w:space="0" w:color="auto"/>
            </w:tcBorders>
            <w:shd w:val="clear" w:color="000000" w:fill="F2F2F2"/>
            <w:noWrap/>
            <w:vAlign w:val="center"/>
            <w:hideMark/>
          </w:tcPr>
          <w:p w14:paraId="5F54E5C7" w14:textId="58A3F504"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5,00€</w:t>
            </w:r>
          </w:p>
        </w:tc>
        <w:tc>
          <w:tcPr>
            <w:tcW w:w="0" w:type="auto"/>
            <w:tcBorders>
              <w:top w:val="nil"/>
              <w:left w:val="nil"/>
              <w:bottom w:val="nil"/>
              <w:right w:val="single" w:sz="8" w:space="0" w:color="auto"/>
            </w:tcBorders>
            <w:shd w:val="clear" w:color="000000" w:fill="F2F2F2"/>
            <w:noWrap/>
            <w:vAlign w:val="center"/>
            <w:hideMark/>
          </w:tcPr>
          <w:p w14:paraId="56FFF4C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45F8A2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043FC0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5B281D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CFA5E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BF73BE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6C2715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C8442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19072EE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39FE482" w14:textId="2579AC92"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00,00€</w:t>
            </w:r>
          </w:p>
        </w:tc>
      </w:tr>
      <w:tr w:rsidR="00C958AF" w:rsidRPr="0007329F" w14:paraId="316883A5"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01308F87"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EFECEF0"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50559D1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19" w:type="dxa"/>
            <w:tcBorders>
              <w:top w:val="nil"/>
              <w:left w:val="nil"/>
              <w:bottom w:val="single" w:sz="8" w:space="0" w:color="auto"/>
              <w:right w:val="single" w:sz="12" w:space="0" w:color="auto"/>
            </w:tcBorders>
            <w:shd w:val="clear" w:color="auto" w:fill="auto"/>
            <w:noWrap/>
            <w:vAlign w:val="center"/>
            <w:hideMark/>
          </w:tcPr>
          <w:p w14:paraId="7F7745E0" w14:textId="24FB8753"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0,00€</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DC0A52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28B951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FE467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85919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B97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C575A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E37ED4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29715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191A5BD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341E12F" w14:textId="47DE1CA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80,00€</w:t>
            </w:r>
          </w:p>
        </w:tc>
      </w:tr>
      <w:tr w:rsidR="00C958AF" w:rsidRPr="0007329F" w14:paraId="4C246EA6" w14:textId="77777777" w:rsidTr="00C958AF">
        <w:trPr>
          <w:trHeight w:val="126"/>
          <w:jc w:val="center"/>
        </w:trPr>
        <w:tc>
          <w:tcPr>
            <w:tcW w:w="0" w:type="auto"/>
            <w:vMerge/>
            <w:tcBorders>
              <w:top w:val="nil"/>
              <w:left w:val="single" w:sz="12" w:space="0" w:color="auto"/>
              <w:bottom w:val="nil"/>
              <w:right w:val="single" w:sz="12" w:space="0" w:color="auto"/>
            </w:tcBorders>
            <w:vAlign w:val="center"/>
            <w:hideMark/>
          </w:tcPr>
          <w:p w14:paraId="118F13EE"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8FC53C6"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4326A3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19" w:type="dxa"/>
            <w:tcBorders>
              <w:top w:val="nil"/>
              <w:left w:val="nil"/>
              <w:bottom w:val="single" w:sz="12" w:space="0" w:color="auto"/>
              <w:right w:val="single" w:sz="12" w:space="0" w:color="auto"/>
            </w:tcBorders>
            <w:shd w:val="clear" w:color="000000" w:fill="F2F2F2"/>
            <w:noWrap/>
            <w:vAlign w:val="center"/>
            <w:hideMark/>
          </w:tcPr>
          <w:p w14:paraId="3C51C3AA" w14:textId="6083521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00€</w:t>
            </w:r>
          </w:p>
        </w:tc>
        <w:tc>
          <w:tcPr>
            <w:tcW w:w="0" w:type="auto"/>
            <w:tcBorders>
              <w:top w:val="nil"/>
              <w:left w:val="nil"/>
              <w:bottom w:val="single" w:sz="12" w:space="0" w:color="auto"/>
              <w:right w:val="single" w:sz="8" w:space="0" w:color="auto"/>
            </w:tcBorders>
            <w:shd w:val="clear" w:color="000000" w:fill="F2F2F2"/>
            <w:noWrap/>
            <w:vAlign w:val="center"/>
            <w:hideMark/>
          </w:tcPr>
          <w:p w14:paraId="27CC1C7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5C6BB9B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BBFC6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3562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607A3D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E265B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09063B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E4F0C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199C5F0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1EF5860D" w14:textId="2EFE14A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85,00€</w:t>
            </w:r>
          </w:p>
        </w:tc>
      </w:tr>
      <w:tr w:rsidR="00045D88" w:rsidRPr="0007329F" w14:paraId="0AEE502D" w14:textId="77777777" w:rsidTr="00C958AF">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2CB5AC8C" w14:textId="77777777"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50A95352" w14:textId="4D1E2A25"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11.000,63€</w:t>
            </w:r>
          </w:p>
        </w:tc>
      </w:tr>
    </w:tbl>
    <w:p w14:paraId="0EA58405" w14:textId="4966A832" w:rsidR="00031191" w:rsidRPr="0007329F" w:rsidRDefault="00762B9A" w:rsidP="00762B9A">
      <w:pPr>
        <w:pStyle w:val="Llegenda"/>
      </w:pPr>
      <w:bookmarkStart w:id="51" w:name="_Toc64015182"/>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4</w:t>
      </w:r>
      <w:r w:rsidR="00C958AF">
        <w:fldChar w:fldCharType="end"/>
      </w:r>
      <w:r w:rsidRPr="0007329F">
        <w:t>: Pressupost</w:t>
      </w:r>
      <w:bookmarkEnd w:id="51"/>
    </w:p>
    <w:p w14:paraId="0892778C" w14:textId="6B988458" w:rsidR="00F70BBD" w:rsidRPr="0007329F" w:rsidRDefault="00F70BBD" w:rsidP="00F70BBD">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w:t>
      </w:r>
      <w:r w:rsidR="00045D88" w:rsidRPr="0007329F">
        <w:t>el que es té, un ordinador amb sistema operatiu Windows</w:t>
      </w:r>
      <w:r w:rsidRPr="0007329F">
        <w:t>.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12462248" w:rsidR="00F70BBD" w:rsidRPr="0007329F" w:rsidRDefault="00F70BBD" w:rsidP="00F70BBD">
      <w:r w:rsidRPr="0007329F">
        <w:t>A continuació s’ha fet una estimació de despeses que es pot tenir en el desenvolupament. Aquestes són la llum, aigua i internet. S’han calculat el preu mitjà que té una persona en despeses bàsiques en aquests tres aspectes anteriorment esmentats.</w:t>
      </w:r>
      <w:r w:rsidR="00045D88" w:rsidRPr="0007329F">
        <w:t xml:space="preserve"> A més s’ha calculat el percentatge d’ús d’aquest preu </w:t>
      </w:r>
      <w:r w:rsidR="00C958AF">
        <w:t>mitjà</w:t>
      </w:r>
      <w:r w:rsidR="00045D88" w:rsidRPr="0007329F">
        <w:t xml:space="preserve"> que es tindrà en el desenvolupament. En tractar-se d’un treball a mitja jornada, la majoria dels percentatges són del cinquanta per cent.</w:t>
      </w:r>
    </w:p>
    <w:p w14:paraId="4789F2DA" w14:textId="07F6B17E" w:rsidR="000A0E22" w:rsidRPr="0007329F" w:rsidRDefault="00F70BBD" w:rsidP="00F70BBD">
      <w:r w:rsidRPr="0007329F">
        <w:t>Per acabar, venen les despeses del sou i se separen en dos àmbits principals. El primer en el redactat de la documentació, que s’ha pensat que el preu per hora treballada ha de ser de vuit</w:t>
      </w:r>
      <w:r w:rsidR="00045D88" w:rsidRPr="0007329F">
        <w:t xml:space="preserve"> euros</w:t>
      </w:r>
      <w:r w:rsidRPr="0007329F">
        <w:t xml:space="preserve">. En el cas del desenvolupament del producte s’ha separat el preu per hora treballada en, principalment els </w:t>
      </w:r>
      <w:r w:rsidR="00045D88" w:rsidRPr="0007329F">
        <w:t>tres</w:t>
      </w:r>
      <w:r w:rsidRPr="0007329F">
        <w:t xml:space="preserve"> grups de tasques, disseny, creació del servidor</w:t>
      </w:r>
      <w:r w:rsidR="00045D88" w:rsidRPr="0007329F">
        <w:t xml:space="preserve"> i</w:t>
      </w:r>
      <w:r w:rsidRPr="0007329F">
        <w:t xml:space="preserve"> creació de l’aplicació. S’ha establert un sou mitjà per hora treballada depenent de quin grup s’estigui treballant en aquell moment veien el sou mitjà que tenen els</w:t>
      </w:r>
      <w:r w:rsidR="00045D88" w:rsidRPr="0007329F">
        <w:t xml:space="preserve"> desenvolupadors</w:t>
      </w:r>
      <w:r w:rsidRPr="0007329F">
        <w:t xml:space="preserve"> júniors en aquell camp.</w:t>
      </w:r>
    </w:p>
    <w:p w14:paraId="649449EA" w14:textId="710344B5" w:rsidR="007C0E03" w:rsidRPr="00BD7D30" w:rsidRDefault="00EC1059" w:rsidP="00EC1059">
      <w:pPr>
        <w:pStyle w:val="Ttol2"/>
        <w:numPr>
          <w:ilvl w:val="1"/>
          <w:numId w:val="29"/>
        </w:numPr>
      </w:pPr>
      <w:bookmarkStart w:id="52" w:name="_Toc55765603"/>
      <w:bookmarkStart w:id="53" w:name="_Toc64015169"/>
      <w:r w:rsidRPr="00BD7D30">
        <w:lastRenderedPageBreak/>
        <w:t>ANÀLISI DE VIABILITAT</w:t>
      </w:r>
      <w:bookmarkEnd w:id="52"/>
      <w:bookmarkEnd w:id="53"/>
    </w:p>
    <w:p w14:paraId="275F90A2" w14:textId="2D0763E2" w:rsidR="000652A4" w:rsidRPr="00BD7D30" w:rsidRDefault="00EC1059" w:rsidP="00A60F2C">
      <w:pPr>
        <w:pStyle w:val="Ttol3"/>
        <w:numPr>
          <w:ilvl w:val="2"/>
          <w:numId w:val="29"/>
        </w:numPr>
      </w:pPr>
      <w:bookmarkStart w:id="54" w:name="_Toc55765604"/>
      <w:bookmarkStart w:id="55" w:name="_Toc64015170"/>
      <w:r w:rsidRPr="00BD7D30">
        <w:t>ANÀLISI DE LA VIABILITAT TÈCNICA</w:t>
      </w:r>
      <w:bookmarkEnd w:id="54"/>
      <w:bookmarkEnd w:id="55"/>
    </w:p>
    <w:p w14:paraId="437D6DB8" w14:textId="06370529" w:rsidR="00947725" w:rsidRPr="0007329F" w:rsidRDefault="00947725" w:rsidP="00A60F2C">
      <w:r w:rsidRPr="0007329F">
        <w:t>Aquest projecte pot tenir dos riscos principals. El primer</w:t>
      </w:r>
      <w:r w:rsidR="00C958AF">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rsidR="0027748E">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rsidR="0007329F">
        <w:t>màquina</w:t>
      </w:r>
      <w:r w:rsidRPr="0007329F">
        <w:t xml:space="preserve"> virtual </w:t>
      </w:r>
      <w:r w:rsidR="00C958AF">
        <w:t>construïda</w:t>
      </w:r>
      <w:r w:rsidRPr="0007329F">
        <w:t xml:space="preserve"> amb </w:t>
      </w:r>
      <w:proofErr w:type="spellStart"/>
      <w:r w:rsidRPr="0007329F">
        <w:t>Hyper</w:t>
      </w:r>
      <w:proofErr w:type="spellEnd"/>
      <w:r w:rsidRPr="0007329F">
        <w:t xml:space="preserve">-V </w:t>
      </w:r>
      <w:r w:rsidRPr="0007329F">
        <w:fldChar w:fldCharType="begin"/>
      </w:r>
      <w:r w:rsidR="00864253">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00864253" w:rsidRPr="00864253">
        <w:t>[18]</w:t>
      </w:r>
      <w:r w:rsidRPr="0007329F">
        <w:fldChar w:fldCharType="end"/>
      </w:r>
      <w:r w:rsidRPr="0007329F">
        <w:t xml:space="preserve"> amb el sistema operatiu de Windows Server per a que el servidor IRIS i el servidor web funcionin i es puguin comunicar.</w:t>
      </w:r>
    </w:p>
    <w:p w14:paraId="1B48C228" w14:textId="18F25C18" w:rsidR="00C87E34" w:rsidRPr="0007329F" w:rsidRDefault="00947725" w:rsidP="00A60F2C">
      <w:r w:rsidRPr="0007329F">
        <w:t>El segon i últim risc arriba amb la creació de l’aplicació. En un inici es va voler optar per utilitzar</w:t>
      </w:r>
      <w:r w:rsidR="0007329F" w:rsidRPr="0007329F">
        <w:t xml:space="preserve"> Android Studio </w:t>
      </w:r>
      <w:r w:rsidR="0007329F" w:rsidRPr="0007329F">
        <w:fldChar w:fldCharType="begin"/>
      </w:r>
      <w:r w:rsidR="00864253">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0007329F" w:rsidRPr="0007329F">
        <w:fldChar w:fldCharType="separate"/>
      </w:r>
      <w:r w:rsidR="00864253" w:rsidRPr="00864253">
        <w:t>[19]</w:t>
      </w:r>
      <w:r w:rsidR="0007329F" w:rsidRPr="0007329F">
        <w:fldChar w:fldCharType="end"/>
      </w:r>
      <w:r w:rsidR="0007329F" w:rsidRPr="0007329F">
        <w:t xml:space="preserve"> per a desenvolupar l’aplicació. Però com es por veure en els objectius del TFG, Android Studio</w:t>
      </w:r>
      <w:r w:rsidR="0007329F">
        <w:t xml:space="preserve"> no és un framework de desenvolupament multiplataforma. Així que mirant les ofertes de frameworks del mercat es va optar per usar </w:t>
      </w:r>
      <w:proofErr w:type="spellStart"/>
      <w:r w:rsidR="0007329F">
        <w:t>React</w:t>
      </w:r>
      <w:proofErr w:type="spellEnd"/>
      <w:r w:rsidR="0007329F">
        <w:t xml:space="preserve"> </w:t>
      </w:r>
      <w:proofErr w:type="spellStart"/>
      <w:r w:rsidR="0007329F">
        <w:t>Native</w:t>
      </w:r>
      <w:proofErr w:type="spellEnd"/>
      <w:r w:rsidR="0007329F">
        <w:t xml:space="preserve"> </w:t>
      </w:r>
      <w:r w:rsidR="0007329F">
        <w:fldChar w:fldCharType="begin"/>
      </w:r>
      <w:r w:rsidR="00864253">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rsidR="0007329F">
        <w:fldChar w:fldCharType="separate"/>
      </w:r>
      <w:r w:rsidR="00864253" w:rsidRPr="00864253">
        <w:t>[20]</w:t>
      </w:r>
      <w:r w:rsidR="0007329F">
        <w:fldChar w:fldCharType="end"/>
      </w:r>
      <w:r w:rsidR="0007329F">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671DB87" w14:textId="6BED0D26" w:rsidR="000652A4" w:rsidRPr="00BD7D30" w:rsidRDefault="00EC1059" w:rsidP="00A60F2C">
      <w:pPr>
        <w:pStyle w:val="Ttol3"/>
        <w:numPr>
          <w:ilvl w:val="2"/>
          <w:numId w:val="29"/>
        </w:numPr>
      </w:pPr>
      <w:bookmarkStart w:id="56" w:name="_Toc55765605"/>
      <w:bookmarkStart w:id="57" w:name="_Toc64015171"/>
      <w:r w:rsidRPr="00BD7D30">
        <w:t>ANÀLISI DE LA VIABILITAT ECONÒMICA</w:t>
      </w:r>
      <w:bookmarkEnd w:id="56"/>
      <w:bookmarkEnd w:id="57"/>
    </w:p>
    <w:p w14:paraId="001E68B0" w14:textId="0EF57D22" w:rsidR="00CF4B98" w:rsidRDefault="00C55672" w:rsidP="00CF4B98">
      <w:r w:rsidRPr="0007329F">
        <w:t xml:space="preserve">El producte de moment com </w:t>
      </w:r>
      <w:r w:rsidR="00C06FAE">
        <w:t>és</w:t>
      </w:r>
      <w:r w:rsidRPr="0007329F">
        <w:t xml:space="preserve"> desenvolupat</w:t>
      </w:r>
      <w:r w:rsidR="00242771">
        <w:t xml:space="preserve"> per a institucions </w:t>
      </w:r>
      <w:r w:rsidR="00C06FAE">
        <w:t>mèdiques</w:t>
      </w:r>
      <w:r w:rsidR="00242771">
        <w:t xml:space="preserve"> s’ha pensat </w:t>
      </w:r>
      <w:r w:rsidR="00C06FAE">
        <w:t>a</w:t>
      </w:r>
      <w:r w:rsidR="00242771">
        <w:t xml:space="preserve"> fer un model de negoci per subscripció. Per tant s’ha pensat que aquest preu podria rondar els mil euros mensuals o deu mil anuals. Ja que s’</w:t>
      </w:r>
      <w:r w:rsidR="00C06FAE">
        <w:t>hi ha</w:t>
      </w:r>
      <w:r w:rsidR="00242771">
        <w:t xml:space="preserve"> de </w:t>
      </w:r>
      <w:r w:rsidR="00C06FAE">
        <w:t>costejar</w:t>
      </w:r>
      <w:r w:rsidR="00242771">
        <w:t xml:space="preserve"> els costos que pugui tenir el servei web, els costos dels empleats que gestionin aquest producte.</w:t>
      </w:r>
    </w:p>
    <w:p w14:paraId="32136ACD" w14:textId="7EFCA148" w:rsidR="00242771" w:rsidRPr="0007329F" w:rsidRDefault="00242771" w:rsidP="00CF4B98">
      <w:r>
        <w:t xml:space="preserve">Per tant, </w:t>
      </w:r>
      <w:r w:rsidR="00150BEF">
        <w:t>n</w:t>
      </w:r>
      <w:r w:rsidR="00150BEF" w:rsidRPr="00150BEF">
        <w:t xml:space="preserve">o s’espera guanyar diners amb aquesta </w:t>
      </w:r>
      <w:r w:rsidR="00C958AF">
        <w:t>aplicació, ja que</w:t>
      </w:r>
      <w:r w:rsidR="00150BEF" w:rsidRPr="00150BEF">
        <w:t xml:space="preserve"> </w:t>
      </w:r>
      <w:r w:rsidR="00C958AF">
        <w:t>té</w:t>
      </w:r>
      <w:r w:rsidR="00150BEF" w:rsidRPr="00150BEF">
        <w:t xml:space="preserve"> un caràcter </w:t>
      </w:r>
      <w:r w:rsidR="00C958AF">
        <w:t>més</w:t>
      </w:r>
      <w:r w:rsidR="00150BEF" w:rsidRPr="00150BEF">
        <w:t xml:space="preserve"> social i </w:t>
      </w:r>
      <w:r w:rsidR="00C958AF">
        <w:t>està</w:t>
      </w:r>
      <w:r w:rsidR="00150BEF" w:rsidRPr="00150BEF">
        <w:t xml:space="preserve"> orientada a millorar el treball dels sanitaris</w:t>
      </w:r>
      <w:r w:rsidR="00150BEF">
        <w:t>.</w:t>
      </w:r>
    </w:p>
    <w:p w14:paraId="54AF3291" w14:textId="29D6DC6C" w:rsidR="00362DFA" w:rsidRPr="00BD7D30" w:rsidRDefault="00EC1059" w:rsidP="00A60F2C">
      <w:pPr>
        <w:pStyle w:val="Ttol3"/>
        <w:numPr>
          <w:ilvl w:val="2"/>
          <w:numId w:val="29"/>
        </w:numPr>
      </w:pPr>
      <w:bookmarkStart w:id="58" w:name="_Toc55765606"/>
      <w:bookmarkStart w:id="59" w:name="_Toc64015172"/>
      <w:r w:rsidRPr="00BD7D30">
        <w:lastRenderedPageBreak/>
        <w:t>ANÀLISI DE VIABILITAT MEDIAMBIENTAL</w:t>
      </w:r>
      <w:bookmarkEnd w:id="58"/>
      <w:bookmarkEnd w:id="59"/>
    </w:p>
    <w:p w14:paraId="32D2DDFF" w14:textId="14E9C39C" w:rsidR="0027748E" w:rsidRPr="00692F29" w:rsidRDefault="00C06FAE" w:rsidP="0027748E">
      <w:r w:rsidRPr="00692F29">
        <w:t>L’impacte</w:t>
      </w:r>
      <w:r w:rsidR="0027748E" w:rsidRPr="00692F29">
        <w:t xml:space="preserve"> mediambiental amb aquest projecte pot ser elevat, ja que, tot i que el producte a desenvolupar aquesta aplicació es fa utilitzant un sol ordinador. Això suposa que aquest ha tingut un procés de creació i ha suposat un impacte en les </w:t>
      </w:r>
      <w:r w:rsidRPr="00692F29">
        <w:t>fàbriques</w:t>
      </w:r>
      <w:r w:rsidR="0027748E" w:rsidRPr="00692F29">
        <w:t xml:space="preserve"> que s’ha creat.</w:t>
      </w:r>
    </w:p>
    <w:p w14:paraId="425CA2C1" w14:textId="5144CFDA" w:rsidR="0027748E" w:rsidRPr="00692F29" w:rsidRDefault="0027748E" w:rsidP="0027748E">
      <w:r w:rsidRPr="00692F29">
        <w:t xml:space="preserve">A més </w:t>
      </w:r>
      <w:r w:rsidR="00C06FAE" w:rsidRPr="00692F29">
        <w:t>en</w:t>
      </w:r>
      <w:r w:rsidRPr="00692F29">
        <w:t xml:space="preserve"> tractar-se d’una aplicació mòbil, requereix que els usuaris disposin d’aquesta tecnologia</w:t>
      </w:r>
      <w:r w:rsidR="00D1168E" w:rsidRPr="00692F29">
        <w:t xml:space="preserve"> i per tant la fabricació d’aquests dispositius també té un cost elevat en el medi ambient.</w:t>
      </w:r>
    </w:p>
    <w:p w14:paraId="6A82B742" w14:textId="454C03D3" w:rsidR="00D1168E" w:rsidRPr="00692F29" w:rsidRDefault="00D1168E" w:rsidP="0027748E">
      <w:r w:rsidRPr="00692F29">
        <w:t xml:space="preserve">Per acabar l’energia utilitzada per a fer funcionar, tant l’ordinador com el </w:t>
      </w:r>
      <w:r w:rsidR="00505212" w:rsidRPr="00692F29">
        <w:t>mòbil, i el servidor web i d’IRIS pot tenir un impacte mediambiental gran.</w:t>
      </w:r>
    </w:p>
    <w:p w14:paraId="103B8C0C" w14:textId="51B5DD60" w:rsidR="00505212" w:rsidRPr="0027748E" w:rsidRDefault="00505212" w:rsidP="0027748E">
      <w:r w:rsidRPr="00692F29">
        <w:t xml:space="preserve">Per acabar crec que aquest projecte </w:t>
      </w:r>
      <w:r w:rsidR="00C06FAE" w:rsidRPr="00692F29">
        <w:t>és</w:t>
      </w:r>
      <w:r w:rsidRPr="00692F29">
        <w:t xml:space="preserve"> viable, </w:t>
      </w:r>
      <w:r w:rsidR="00C06FAE" w:rsidRPr="00692F29">
        <w:t>mediambientalment</w:t>
      </w:r>
      <w:r w:rsidRPr="00692F29">
        <w:t xml:space="preserve"> parlant, ja que no requereix </w:t>
      </w:r>
      <w:r w:rsidR="00C958AF">
        <w:t>tecnologia</w:t>
      </w:r>
      <w:r w:rsidRPr="00692F29">
        <w:t xml:space="preserve"> que s’hagi de comprar o fabricar específicament per a usar aquest producte.</w:t>
      </w:r>
    </w:p>
    <w:p w14:paraId="13FE314A" w14:textId="4D877D25" w:rsidR="000652A4" w:rsidRPr="00BD7D30" w:rsidRDefault="00EC1059" w:rsidP="00A60F2C">
      <w:pPr>
        <w:pStyle w:val="Ttol3"/>
        <w:numPr>
          <w:ilvl w:val="2"/>
          <w:numId w:val="29"/>
        </w:numPr>
        <w:rPr>
          <w:rFonts w:eastAsia="Times New Roman"/>
        </w:rPr>
      </w:pPr>
      <w:bookmarkStart w:id="60" w:name="_Toc55765607"/>
      <w:bookmarkStart w:id="61" w:name="_Toc64015173"/>
      <w:r w:rsidRPr="00BD7D30">
        <w:rPr>
          <w:rFonts w:eastAsia="Times New Roman"/>
        </w:rPr>
        <w:t>ASPECTES LEGALS</w:t>
      </w:r>
      <w:bookmarkEnd w:id="60"/>
      <w:bookmarkEnd w:id="61"/>
    </w:p>
    <w:p w14:paraId="3D75DCE2" w14:textId="4D223813" w:rsidR="00C87E34" w:rsidRDefault="00505212" w:rsidP="00A60F2C">
      <w:r>
        <w:t xml:space="preserve">L’únic aspecte legal que té aquest producte és en el tema de </w:t>
      </w:r>
      <w:r w:rsidR="00242771">
        <w:t xml:space="preserve">la protecció de dades dels usuaris. Ja que segons la llei </w:t>
      </w:r>
      <w:r w:rsidR="00C06FAE" w:rsidRPr="00C06FAE">
        <w:t xml:space="preserve">2016/679 </w:t>
      </w:r>
      <w:r w:rsidR="00C06FAE">
        <w:t xml:space="preserve">de la Unió Europea, els usuaris han de ser conscients quin tipus de dades emmagatzema l’aplicació que es registren, tot i que en la nostra aplicació, els usuaris se li </w:t>
      </w:r>
      <w:r w:rsidR="00C958AF">
        <w:t>dona</w:t>
      </w:r>
      <w:r w:rsidR="00C06FAE">
        <w:t xml:space="preserve"> unes credencials per accedir-hi.</w:t>
      </w:r>
    </w:p>
    <w:p w14:paraId="03843524" w14:textId="4990FF87" w:rsidR="00C06FAE" w:rsidRPr="0007329F" w:rsidRDefault="00C06FAE" w:rsidP="00A60F2C">
      <w:r>
        <w:t>En tot moment l’usuari podrà demanar l’eliminació del compte.</w:t>
      </w:r>
    </w:p>
    <w:p w14:paraId="29A58D13" w14:textId="77777777" w:rsidR="009B251B" w:rsidRPr="0007329F" w:rsidRDefault="009B251B" w:rsidP="00A60F2C"/>
    <w:p w14:paraId="4334667B" w14:textId="77777777" w:rsidR="009B251B" w:rsidRPr="0007329F" w:rsidRDefault="009B251B" w:rsidP="00A60F2C">
      <w:pPr>
        <w:sectPr w:rsidR="009B251B" w:rsidRPr="0007329F" w:rsidSect="0079192B">
          <w:headerReference w:type="default" r:id="rId22"/>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62" w:name="_Toc55765608"/>
      <w:bookmarkStart w:id="63" w:name="_Toc64015174"/>
      <w:r w:rsidRPr="00C06FAE">
        <w:lastRenderedPageBreak/>
        <w:t>BIBLIOGRAFIA</w:t>
      </w:r>
      <w:bookmarkEnd w:id="62"/>
      <w:bookmarkEnd w:id="63"/>
    </w:p>
    <w:p w14:paraId="22F2FD7C" w14:textId="77777777"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InterSystems, </w:t>
      </w:r>
      <w:r w:rsidR="00864253" w:rsidRPr="00864253">
        <w:rPr>
          <w:i/>
          <w:iCs/>
        </w:rPr>
        <w:t>IRIS for Health</w:t>
      </w:r>
      <w:r w:rsidR="00864253" w:rsidRPr="00864253">
        <w:t>. https://www.intersystems.com/products/intersystems-iris-for-health/, 2018.</w:t>
      </w:r>
    </w:p>
    <w:p w14:paraId="5EF334BE" w14:textId="77777777" w:rsidR="00864253" w:rsidRPr="00864253" w:rsidRDefault="00864253" w:rsidP="00864253">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333B4DCB" w14:textId="77777777" w:rsidR="00864253" w:rsidRPr="00864253" w:rsidRDefault="00864253" w:rsidP="00864253">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05242663" w14:textId="77777777" w:rsidR="00864253" w:rsidRPr="00864253" w:rsidRDefault="00864253" w:rsidP="00864253">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56E15BEF" w14:textId="77777777" w:rsidR="00864253" w:rsidRPr="00864253" w:rsidRDefault="00864253" w:rsidP="00864253">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1E90D3F7" w14:textId="77777777" w:rsidR="00864253" w:rsidRPr="00864253" w:rsidRDefault="00864253" w:rsidP="00864253">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3520730A" w14:textId="77777777" w:rsidR="00864253" w:rsidRPr="00864253" w:rsidRDefault="00864253" w:rsidP="00864253">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38EA04F9" w14:textId="77777777" w:rsidR="00864253" w:rsidRPr="00864253" w:rsidRDefault="00864253" w:rsidP="00864253">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04CDA318" w14:textId="77777777" w:rsidR="00864253" w:rsidRPr="00864253" w:rsidRDefault="00864253" w:rsidP="00864253">
      <w:pPr>
        <w:pStyle w:val="Bibliografia"/>
      </w:pPr>
      <w:r w:rsidRPr="00864253">
        <w:t>[9]</w:t>
      </w:r>
      <w:r w:rsidRPr="00864253">
        <w:tab/>
        <w:t xml:space="preserve">Wolters Kluwer Health, </w:t>
      </w:r>
      <w:r w:rsidRPr="00864253">
        <w:rPr>
          <w:i/>
          <w:iCs/>
        </w:rPr>
        <w:t>UpToDate</w:t>
      </w:r>
      <w:r w:rsidRPr="00864253">
        <w:t>. .</w:t>
      </w:r>
    </w:p>
    <w:p w14:paraId="5FF69301" w14:textId="77777777" w:rsidR="00864253" w:rsidRPr="00864253" w:rsidRDefault="00864253" w:rsidP="00864253">
      <w:pPr>
        <w:pStyle w:val="Bibliografia"/>
      </w:pPr>
      <w:r w:rsidRPr="00864253">
        <w:t>[10]</w:t>
      </w:r>
      <w:r w:rsidRPr="00864253">
        <w:tab/>
        <w:t xml:space="preserve">EBSCO Information Services, </w:t>
      </w:r>
      <w:r w:rsidRPr="00864253">
        <w:rPr>
          <w:i/>
          <w:iCs/>
        </w:rPr>
        <w:t>Dynamed</w:t>
      </w:r>
      <w:r w:rsidRPr="00864253">
        <w:t>. .</w:t>
      </w:r>
    </w:p>
    <w:p w14:paraId="11726B8D" w14:textId="77777777" w:rsidR="00864253" w:rsidRPr="00864253" w:rsidRDefault="00864253" w:rsidP="00864253">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6D94C00F" w14:textId="77777777" w:rsidR="00864253" w:rsidRPr="00864253" w:rsidRDefault="00864253" w:rsidP="00864253">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7E98F65B" w14:textId="77777777" w:rsidR="00864253" w:rsidRPr="00864253" w:rsidRDefault="00864253" w:rsidP="00864253">
      <w:pPr>
        <w:pStyle w:val="Bibliografia"/>
      </w:pPr>
      <w:r w:rsidRPr="00864253">
        <w:t>[13]</w:t>
      </w:r>
      <w:r w:rsidRPr="00864253">
        <w:tab/>
        <w:t>HIMSS, «Strategic Interoperability in Germany, Spain &amp; the UK». 2014, [En línia]. Disponible a: https://www.himss.eu/file/191/download?token=goNVaM8t.</w:t>
      </w:r>
    </w:p>
    <w:p w14:paraId="4D300B73" w14:textId="77777777" w:rsidR="00864253" w:rsidRPr="00864253" w:rsidRDefault="00864253" w:rsidP="00864253">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47342780" w14:textId="77777777" w:rsidR="00864253" w:rsidRPr="00864253" w:rsidRDefault="00864253" w:rsidP="00864253">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36DC227B" w14:textId="77777777" w:rsidR="00864253" w:rsidRPr="00864253" w:rsidRDefault="00864253" w:rsidP="00864253">
      <w:pPr>
        <w:pStyle w:val="Bibliografia"/>
      </w:pPr>
      <w:r w:rsidRPr="00864253">
        <w:t>[16]</w:t>
      </w:r>
      <w:r w:rsidRPr="00864253">
        <w:tab/>
        <w:t>«HL7 in Personal Health System component’s integration for Mental Health Treatment».</w:t>
      </w:r>
    </w:p>
    <w:p w14:paraId="36239F60" w14:textId="77777777" w:rsidR="00864253" w:rsidRPr="00864253" w:rsidRDefault="00864253" w:rsidP="00864253">
      <w:pPr>
        <w:pStyle w:val="Bibliografia"/>
      </w:pPr>
      <w:r w:rsidRPr="00864253">
        <w:t>[17]</w:t>
      </w:r>
      <w:r w:rsidRPr="00864253">
        <w:tab/>
        <w:t>S. Subramanian, «DICOM Basics using Java - Extracting Image Data», oct. 06, 2014. https://saravanansubramanian.com/extractdicomimagedata/.</w:t>
      </w:r>
    </w:p>
    <w:p w14:paraId="0FA605C9" w14:textId="77777777" w:rsidR="00864253" w:rsidRPr="00864253" w:rsidRDefault="00864253" w:rsidP="00864253">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F38B6AD" w14:textId="77777777" w:rsidR="00864253" w:rsidRPr="00864253" w:rsidRDefault="00864253" w:rsidP="00864253">
      <w:pPr>
        <w:pStyle w:val="Bibliografia"/>
      </w:pPr>
      <w:r w:rsidRPr="00864253">
        <w:t>[19]</w:t>
      </w:r>
      <w:r w:rsidRPr="00864253">
        <w:tab/>
        <w:t xml:space="preserve">Google, </w:t>
      </w:r>
      <w:r w:rsidRPr="00864253">
        <w:rPr>
          <w:i/>
          <w:iCs/>
        </w:rPr>
        <w:t>Android Studio</w:t>
      </w:r>
      <w:r w:rsidRPr="00864253">
        <w:t>. https://developer.android.com/studio, 2013.</w:t>
      </w:r>
    </w:p>
    <w:p w14:paraId="6DC4EFB3" w14:textId="77777777" w:rsidR="00864253" w:rsidRPr="00864253" w:rsidRDefault="00864253" w:rsidP="00864253">
      <w:pPr>
        <w:pStyle w:val="Bibliografia"/>
      </w:pPr>
      <w:r w:rsidRPr="00864253">
        <w:t>[20]</w:t>
      </w:r>
      <w:r w:rsidRPr="00864253">
        <w:tab/>
        <w:t xml:space="preserve">Facebook, </w:t>
      </w:r>
      <w:r w:rsidRPr="00864253">
        <w:rPr>
          <w:i/>
          <w:iCs/>
        </w:rPr>
        <w:t>React Native</w:t>
      </w:r>
      <w:r w:rsidRPr="00864253">
        <w:t>. https://reactnative.dev/, 2015.</w:t>
      </w:r>
    </w:p>
    <w:p w14:paraId="3264DBF4" w14:textId="4C20F47F"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23"/>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1DB46" w14:textId="77777777" w:rsidR="00865A31" w:rsidRDefault="00865A31" w:rsidP="00A60F2C">
      <w:r>
        <w:separator/>
      </w:r>
    </w:p>
  </w:endnote>
  <w:endnote w:type="continuationSeparator" w:id="0">
    <w:p w14:paraId="321593A3" w14:textId="77777777" w:rsidR="00865A31" w:rsidRDefault="00865A31"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4B803" w14:textId="77777777" w:rsidR="00865A31" w:rsidRDefault="00865A31" w:rsidP="00A60F2C">
      <w:r>
        <w:separator/>
      </w:r>
    </w:p>
  </w:footnote>
  <w:footnote w:type="continuationSeparator" w:id="0">
    <w:p w14:paraId="5921D479" w14:textId="77777777" w:rsidR="00865A31" w:rsidRDefault="00865A31" w:rsidP="00A60F2C">
      <w:r>
        <w:continuationSeparator/>
      </w:r>
    </w:p>
  </w:footnote>
  <w:footnote w:id="1">
    <w:p w14:paraId="0823172A" w14:textId="51DF2025" w:rsidR="00692F29" w:rsidRDefault="00692F29">
      <w:pPr>
        <w:pStyle w:val="Textdenotaapeudepgina"/>
      </w:pPr>
      <w:r>
        <w:rPr>
          <w:rStyle w:val="Refernciadenotaapeudepgina"/>
        </w:rPr>
        <w:footnoteRef/>
      </w:r>
      <w:r>
        <w:t xml:space="preserve"> En aquest cas, es refereix a la creació de totes les classes dintre de l’entorn </w:t>
      </w:r>
      <w:proofErr w:type="spellStart"/>
      <w:r>
        <w:t>Spring</w:t>
      </w:r>
      <w:proofErr w:type="spellEnd"/>
      <w:r>
        <w:t xml:space="preserve"> per a fer la pàgina web funcional, tot i que faltarà poder rebre les dades</w:t>
      </w:r>
      <w:r w:rsidR="00C958AF">
        <w:t xml:space="preserve"> del motor d’interoperabilita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692F29" w:rsidRPr="006A4BEC" w:rsidRDefault="00692F29"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692F29" w:rsidRDefault="00692F29"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EndPr/>
    <w:sdtContent>
      <w:p w14:paraId="5F12A924" w14:textId="184AC983" w:rsidR="00692F29" w:rsidRPr="00421B8A" w:rsidRDefault="00692F29"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692F29" w:rsidRPr="006A4BEC" w:rsidRDefault="00692F29"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09E72A57" w:rsidR="00692F29" w:rsidRPr="00242CD0" w:rsidRDefault="00865A31"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EndPr/>
      <w:sdtContent>
        <w:r w:rsidR="00692F29" w:rsidRPr="00242CD0">
          <w:rPr>
            <w:i/>
            <w:iCs/>
            <w:sz w:val="20"/>
            <w:szCs w:val="18"/>
            <w:u w:val="single"/>
          </w:rPr>
          <w:fldChar w:fldCharType="begin"/>
        </w:r>
        <w:r w:rsidR="00692F29" w:rsidRPr="00242CD0">
          <w:rPr>
            <w:i/>
            <w:iCs/>
            <w:sz w:val="20"/>
            <w:szCs w:val="18"/>
            <w:u w:val="single"/>
          </w:rPr>
          <w:instrText xml:space="preserve"> PAGE   \* MERGEFORMAT </w:instrText>
        </w:r>
        <w:r w:rsidR="00692F29" w:rsidRPr="00242CD0">
          <w:rPr>
            <w:i/>
            <w:iCs/>
            <w:sz w:val="20"/>
            <w:szCs w:val="18"/>
            <w:u w:val="single"/>
          </w:rPr>
          <w:fldChar w:fldCharType="separate"/>
        </w:r>
        <w:r w:rsidR="00692F29" w:rsidRPr="00242CD0">
          <w:rPr>
            <w:i/>
            <w:iCs/>
            <w:noProof/>
            <w:sz w:val="20"/>
            <w:szCs w:val="18"/>
            <w:u w:val="single"/>
          </w:rPr>
          <w:t>6</w:t>
        </w:r>
        <w:r w:rsidR="00692F29" w:rsidRPr="00242CD0">
          <w:rPr>
            <w:i/>
            <w:iCs/>
            <w:sz w:val="20"/>
            <w:szCs w:val="18"/>
            <w:u w:val="single"/>
          </w:rPr>
          <w:fldChar w:fldCharType="end"/>
        </w:r>
        <w:r w:rsidR="00692F29" w:rsidRPr="00242CD0">
          <w:rPr>
            <w:i/>
            <w:iCs/>
            <w:sz w:val="20"/>
            <w:szCs w:val="18"/>
            <w:u w:val="single"/>
          </w:rPr>
          <w:ptab w:relativeTo="margin" w:alignment="right" w:leader="none"/>
        </w:r>
        <w:hyperlink w:anchor="Índex" w:history="1">
          <w:r w:rsidR="00692F29" w:rsidRPr="00242CD0">
            <w:rPr>
              <w:rStyle w:val="Enlla"/>
              <w:i/>
              <w:iCs/>
              <w:color w:val="auto"/>
              <w:sz w:val="20"/>
              <w:szCs w:val="18"/>
            </w:rPr>
            <w:t>PLATAFORMA DE VISUALITZACIÓ D’ALERTES SANITÀRIES - AVANTPROJECTE</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196A" w14:textId="271A82C1" w:rsidR="00692F29" w:rsidRPr="00421B8A" w:rsidRDefault="00865A31"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00692F29" w:rsidRPr="00242CD0">
            <w:rPr>
              <w:rStyle w:val="Enlla"/>
              <w:i/>
              <w:iCs/>
              <w:color w:val="auto"/>
              <w:sz w:val="20"/>
              <w:szCs w:val="18"/>
            </w:rPr>
            <w:t>CAPÍTOL 1. OBJECTE DEL PROJECTE</w:t>
          </w:r>
        </w:hyperlink>
        <w:r w:rsidR="00692F29" w:rsidRPr="00421B8A">
          <w:rPr>
            <w:sz w:val="20"/>
            <w:szCs w:val="18"/>
            <w:u w:val="single"/>
          </w:rPr>
          <w:ptab w:relativeTo="margin" w:alignment="right" w:leader="none"/>
        </w:r>
      </w:sdtContent>
    </w:sdt>
    <w:r w:rsidR="00692F29" w:rsidRPr="00421B8A">
      <w:rPr>
        <w:i/>
        <w:iCs/>
        <w:sz w:val="20"/>
        <w:szCs w:val="18"/>
        <w:u w:val="single"/>
      </w:rPr>
      <w:fldChar w:fldCharType="begin"/>
    </w:r>
    <w:r w:rsidR="00692F29" w:rsidRPr="00421B8A">
      <w:rPr>
        <w:i/>
        <w:iCs/>
        <w:sz w:val="20"/>
        <w:szCs w:val="18"/>
        <w:u w:val="single"/>
      </w:rPr>
      <w:instrText xml:space="preserve"> PAGE   \* MERGEFORMAT </w:instrText>
    </w:r>
    <w:r w:rsidR="00692F29" w:rsidRPr="00421B8A">
      <w:rPr>
        <w:i/>
        <w:iCs/>
        <w:sz w:val="20"/>
        <w:szCs w:val="18"/>
        <w:u w:val="single"/>
      </w:rPr>
      <w:fldChar w:fldCharType="separate"/>
    </w:r>
    <w:r w:rsidR="00692F29">
      <w:rPr>
        <w:i/>
        <w:iCs/>
        <w:sz w:val="20"/>
        <w:szCs w:val="18"/>
        <w:u w:val="single"/>
      </w:rPr>
      <w:t>1</w:t>
    </w:r>
    <w:r w:rsidR="00692F29"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66FDA722" w:rsidR="00692F29" w:rsidRPr="00242CD0" w:rsidRDefault="00865A31" w:rsidP="00A60F2C">
    <w:pPr>
      <w:pStyle w:val="Capalera"/>
      <w:rPr>
        <w:i/>
        <w:iCs/>
        <w:sz w:val="20"/>
        <w:szCs w:val="18"/>
        <w:u w:val="single"/>
      </w:rPr>
    </w:pPr>
    <w:hyperlink w:anchor="_ESTUDI_PREVI" w:history="1">
      <w:r w:rsidR="00692F29" w:rsidRPr="00242CD0">
        <w:rPr>
          <w:rStyle w:val="Enlla"/>
          <w:i/>
          <w:iCs/>
          <w:color w:val="auto"/>
          <w:sz w:val="20"/>
          <w:szCs w:val="18"/>
        </w:rPr>
        <w:t>CAPÍTOL 2. ESTUDI PREVI</w:t>
      </w:r>
    </w:hyperlink>
    <w:sdt>
      <w:sdtPr>
        <w:rPr>
          <w:i/>
          <w:iCs/>
          <w:sz w:val="20"/>
          <w:szCs w:val="18"/>
          <w:u w:val="single"/>
        </w:rPr>
        <w:id w:val="351235310"/>
        <w:docPartObj>
          <w:docPartGallery w:val="Page Numbers (Top of Page)"/>
          <w:docPartUnique/>
        </w:docPartObj>
      </w:sdtPr>
      <w:sdtEndPr/>
      <w:sdtContent>
        <w:r w:rsidR="00692F29" w:rsidRPr="00242CD0">
          <w:rPr>
            <w:i/>
            <w:iCs/>
            <w:sz w:val="20"/>
            <w:szCs w:val="18"/>
            <w:u w:val="single"/>
          </w:rPr>
          <w:ptab w:relativeTo="margin" w:alignment="right" w:leader="none"/>
        </w:r>
        <w:r w:rsidR="00692F29" w:rsidRPr="00242CD0">
          <w:rPr>
            <w:i/>
            <w:iCs/>
            <w:sz w:val="20"/>
            <w:szCs w:val="18"/>
            <w:u w:val="single"/>
          </w:rPr>
          <w:fldChar w:fldCharType="begin"/>
        </w:r>
        <w:r w:rsidR="00692F29" w:rsidRPr="00242CD0">
          <w:rPr>
            <w:i/>
            <w:iCs/>
            <w:sz w:val="20"/>
            <w:szCs w:val="18"/>
            <w:u w:val="single"/>
          </w:rPr>
          <w:instrText xml:space="preserve"> PAGE   \* MERGEFORMAT </w:instrText>
        </w:r>
        <w:r w:rsidR="00692F29" w:rsidRPr="00242CD0">
          <w:rPr>
            <w:i/>
            <w:iCs/>
            <w:sz w:val="20"/>
            <w:szCs w:val="18"/>
            <w:u w:val="single"/>
          </w:rPr>
          <w:fldChar w:fldCharType="separate"/>
        </w:r>
        <w:r w:rsidR="00692F29" w:rsidRPr="00242CD0">
          <w:rPr>
            <w:i/>
            <w:iCs/>
            <w:sz w:val="20"/>
            <w:szCs w:val="18"/>
            <w:u w:val="single"/>
          </w:rPr>
          <w:t>3</w:t>
        </w:r>
        <w:r w:rsidR="00692F29" w:rsidRPr="00242CD0">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4A131" w14:textId="2CAE1B5F" w:rsidR="00692F29" w:rsidRPr="00242CD0" w:rsidRDefault="00865A31"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EndPr/>
      <w:sdtContent>
        <w:hyperlink w:anchor="_OBJECTIUS_I_ABAST" w:history="1">
          <w:r w:rsidR="00692F29" w:rsidRPr="00242CD0">
            <w:rPr>
              <w:rStyle w:val="Enlla"/>
              <w:i/>
              <w:iCs/>
              <w:color w:val="auto"/>
              <w:sz w:val="20"/>
              <w:szCs w:val="18"/>
            </w:rPr>
            <w:t>CAPÍTOL 3. OBJECTIUS I ABAST</w:t>
          </w:r>
        </w:hyperlink>
      </w:sdtContent>
    </w:sdt>
    <w:r w:rsidR="00692F29" w:rsidRPr="00242CD0">
      <w:rPr>
        <w:i/>
        <w:iCs/>
        <w:sz w:val="20"/>
        <w:szCs w:val="18"/>
        <w:u w:val="single"/>
      </w:rPr>
      <w:ptab w:relativeTo="margin" w:alignment="right" w:leader="none"/>
    </w:r>
    <w:r w:rsidR="00692F29" w:rsidRPr="00242CD0">
      <w:rPr>
        <w:i/>
        <w:iCs/>
        <w:sz w:val="20"/>
        <w:szCs w:val="18"/>
        <w:u w:val="single"/>
      </w:rPr>
      <w:fldChar w:fldCharType="begin"/>
    </w:r>
    <w:r w:rsidR="00692F29" w:rsidRPr="00242CD0">
      <w:rPr>
        <w:i/>
        <w:iCs/>
        <w:sz w:val="20"/>
        <w:szCs w:val="18"/>
        <w:u w:val="single"/>
      </w:rPr>
      <w:instrText xml:space="preserve"> PAGE   \* MERGEFORMAT </w:instrText>
    </w:r>
    <w:r w:rsidR="00692F29" w:rsidRPr="00242CD0">
      <w:rPr>
        <w:i/>
        <w:iCs/>
        <w:sz w:val="20"/>
        <w:szCs w:val="18"/>
        <w:u w:val="single"/>
      </w:rPr>
      <w:fldChar w:fldCharType="separate"/>
    </w:r>
    <w:r w:rsidR="00692F29" w:rsidRPr="00242CD0">
      <w:rPr>
        <w:i/>
        <w:iCs/>
        <w:sz w:val="20"/>
        <w:szCs w:val="18"/>
        <w:u w:val="single"/>
      </w:rPr>
      <w:t>11</w:t>
    </w:r>
    <w:r w:rsidR="00692F29"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EndPr/>
    <w:sdtContent>
      <w:p w14:paraId="0D429FCB" w14:textId="210BC88E" w:rsidR="00692F29" w:rsidRPr="00242CD0" w:rsidRDefault="00865A31" w:rsidP="00A60F2C">
        <w:pPr>
          <w:pStyle w:val="Capalera"/>
          <w:rPr>
            <w:i/>
            <w:iCs/>
            <w:sz w:val="20"/>
            <w:szCs w:val="18"/>
            <w:u w:val="single"/>
          </w:rPr>
        </w:pPr>
        <w:hyperlink w:anchor="_METODOLOGIA" w:history="1">
          <w:r w:rsidR="00692F29" w:rsidRPr="00242CD0">
            <w:rPr>
              <w:rStyle w:val="Enlla"/>
              <w:i/>
              <w:iCs/>
              <w:color w:val="auto"/>
              <w:sz w:val="20"/>
              <w:szCs w:val="18"/>
            </w:rPr>
            <w:t>CAPÍTOL 4. METODOLOGIA</w:t>
          </w:r>
        </w:hyperlink>
        <w:r w:rsidR="00692F29" w:rsidRPr="00242CD0">
          <w:rPr>
            <w:i/>
            <w:iCs/>
            <w:sz w:val="20"/>
            <w:szCs w:val="18"/>
            <w:u w:val="single"/>
          </w:rPr>
          <w:ptab w:relativeTo="margin" w:alignment="right" w:leader="none"/>
        </w:r>
        <w:r w:rsidR="00692F29" w:rsidRPr="00242CD0">
          <w:rPr>
            <w:i/>
            <w:iCs/>
            <w:sz w:val="20"/>
            <w:szCs w:val="18"/>
            <w:u w:val="single"/>
          </w:rPr>
          <w:fldChar w:fldCharType="begin"/>
        </w:r>
        <w:r w:rsidR="00692F29" w:rsidRPr="00242CD0">
          <w:rPr>
            <w:i/>
            <w:iCs/>
            <w:sz w:val="20"/>
            <w:szCs w:val="18"/>
            <w:u w:val="single"/>
          </w:rPr>
          <w:instrText xml:space="preserve"> PAGE   \* MERGEFORMAT </w:instrText>
        </w:r>
        <w:r w:rsidR="00692F29" w:rsidRPr="00242CD0">
          <w:rPr>
            <w:i/>
            <w:iCs/>
            <w:sz w:val="20"/>
            <w:szCs w:val="18"/>
            <w:u w:val="single"/>
          </w:rPr>
          <w:fldChar w:fldCharType="separate"/>
        </w:r>
        <w:r w:rsidR="00692F29" w:rsidRPr="00242CD0">
          <w:rPr>
            <w:i/>
            <w:iCs/>
            <w:sz w:val="20"/>
            <w:szCs w:val="18"/>
            <w:u w:val="single"/>
          </w:rPr>
          <w:t>13</w:t>
        </w:r>
        <w:r w:rsidR="00692F29"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433CEDB9" w:rsidR="00692F29" w:rsidRPr="00421B8A" w:rsidRDefault="00865A31"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00692F29" w:rsidRPr="00242CD0">
            <w:rPr>
              <w:rStyle w:val="Enlla"/>
              <w:i/>
              <w:iCs/>
              <w:color w:val="auto"/>
              <w:sz w:val="20"/>
              <w:szCs w:val="18"/>
            </w:rPr>
            <w:t>CAPÍTOL 5. DEFINICIÓ DE REQUERIMENTS FUNCIONALS I TECNOLÒGIC</w:t>
          </w:r>
        </w:sdtContent>
      </w:sdt>
      <w:r w:rsidR="00692F29" w:rsidRPr="00242CD0">
        <w:rPr>
          <w:rStyle w:val="Enlla"/>
          <w:i/>
          <w:iCs/>
          <w:color w:val="auto"/>
          <w:sz w:val="20"/>
          <w:szCs w:val="18"/>
        </w:rPr>
        <w:t>S</w:t>
      </w:r>
    </w:hyperlink>
    <w:r w:rsidR="00692F29" w:rsidRPr="00421B8A">
      <w:rPr>
        <w:i/>
        <w:iCs/>
        <w:sz w:val="20"/>
        <w:szCs w:val="18"/>
        <w:u w:val="single"/>
      </w:rPr>
      <w:ptab w:relativeTo="margin" w:alignment="right" w:leader="none"/>
    </w:r>
    <w:r w:rsidR="00692F29" w:rsidRPr="00421B8A">
      <w:rPr>
        <w:i/>
        <w:iCs/>
        <w:sz w:val="20"/>
        <w:szCs w:val="18"/>
        <w:u w:val="single"/>
      </w:rPr>
      <w:fldChar w:fldCharType="begin"/>
    </w:r>
    <w:r w:rsidR="00692F29" w:rsidRPr="00421B8A">
      <w:rPr>
        <w:i/>
        <w:iCs/>
        <w:sz w:val="20"/>
        <w:szCs w:val="18"/>
        <w:u w:val="single"/>
      </w:rPr>
      <w:instrText xml:space="preserve"> PAGE   \* MERGEFORMAT </w:instrText>
    </w:r>
    <w:r w:rsidR="00692F29" w:rsidRPr="00421B8A">
      <w:rPr>
        <w:i/>
        <w:iCs/>
        <w:sz w:val="20"/>
        <w:szCs w:val="18"/>
        <w:u w:val="single"/>
      </w:rPr>
      <w:fldChar w:fldCharType="separate"/>
    </w:r>
    <w:r w:rsidR="00692F29">
      <w:rPr>
        <w:i/>
        <w:iCs/>
        <w:sz w:val="20"/>
        <w:szCs w:val="18"/>
        <w:u w:val="single"/>
      </w:rPr>
      <w:t>15</w:t>
    </w:r>
    <w:r w:rsidR="00692F29"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13789EC9" w:rsidR="00692F29" w:rsidRPr="00242CD0" w:rsidRDefault="00865A31" w:rsidP="00A60F2C">
    <w:pPr>
      <w:pStyle w:val="Capalera"/>
      <w:rPr>
        <w:i/>
        <w:iCs/>
        <w:sz w:val="20"/>
        <w:szCs w:val="18"/>
        <w:u w:val="single"/>
      </w:rPr>
    </w:pPr>
    <w:hyperlink w:anchor="_ESTUDI_DE_LA" w:history="1">
      <w:r w:rsidR="00692F29"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EndPr/>
      <w:sdtContent>
        <w:r w:rsidR="00692F29" w:rsidRPr="00242CD0">
          <w:rPr>
            <w:i/>
            <w:iCs/>
            <w:sz w:val="20"/>
            <w:szCs w:val="18"/>
            <w:u w:val="single"/>
          </w:rPr>
          <w:ptab w:relativeTo="margin" w:alignment="right" w:leader="none"/>
        </w:r>
        <w:r w:rsidR="00692F29" w:rsidRPr="00242CD0">
          <w:rPr>
            <w:i/>
            <w:iCs/>
            <w:sz w:val="20"/>
            <w:szCs w:val="18"/>
            <w:u w:val="single"/>
          </w:rPr>
          <w:fldChar w:fldCharType="begin"/>
        </w:r>
        <w:r w:rsidR="00692F29" w:rsidRPr="00242CD0">
          <w:rPr>
            <w:i/>
            <w:iCs/>
            <w:sz w:val="20"/>
            <w:szCs w:val="18"/>
            <w:u w:val="single"/>
          </w:rPr>
          <w:instrText xml:space="preserve"> PAGE   \* MERGEFORMAT </w:instrText>
        </w:r>
        <w:r w:rsidR="00692F29" w:rsidRPr="00242CD0">
          <w:rPr>
            <w:i/>
            <w:iCs/>
            <w:sz w:val="20"/>
            <w:szCs w:val="18"/>
            <w:u w:val="single"/>
          </w:rPr>
          <w:fldChar w:fldCharType="separate"/>
        </w:r>
        <w:r w:rsidR="00692F29" w:rsidRPr="00242CD0">
          <w:rPr>
            <w:i/>
            <w:iCs/>
            <w:sz w:val="20"/>
            <w:szCs w:val="18"/>
            <w:u w:val="single"/>
          </w:rPr>
          <w:t>17</w:t>
        </w:r>
        <w:r w:rsidR="00692F29"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1"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E775147"/>
    <w:multiLevelType w:val="multilevel"/>
    <w:tmpl w:val="1DA0EE66"/>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30"/>
  </w:num>
  <w:num w:numId="4">
    <w:abstractNumId w:val="34"/>
  </w:num>
  <w:num w:numId="5">
    <w:abstractNumId w:val="23"/>
  </w:num>
  <w:num w:numId="6">
    <w:abstractNumId w:val="36"/>
  </w:num>
  <w:num w:numId="7">
    <w:abstractNumId w:val="12"/>
  </w:num>
  <w:num w:numId="8">
    <w:abstractNumId w:val="3"/>
  </w:num>
  <w:num w:numId="9">
    <w:abstractNumId w:val="1"/>
  </w:num>
  <w:num w:numId="10">
    <w:abstractNumId w:val="20"/>
  </w:num>
  <w:num w:numId="11">
    <w:abstractNumId w:val="29"/>
  </w:num>
  <w:num w:numId="12">
    <w:abstractNumId w:val="19"/>
  </w:num>
  <w:num w:numId="13">
    <w:abstractNumId w:val="17"/>
  </w:num>
  <w:num w:numId="14">
    <w:abstractNumId w:val="28"/>
  </w:num>
  <w:num w:numId="15">
    <w:abstractNumId w:val="32"/>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6"/>
  </w:num>
  <w:num w:numId="19">
    <w:abstractNumId w:val="5"/>
  </w:num>
  <w:num w:numId="20">
    <w:abstractNumId w:val="4"/>
  </w:num>
  <w:num w:numId="21">
    <w:abstractNumId w:val="35"/>
  </w:num>
  <w:num w:numId="22">
    <w:abstractNumId w:val="24"/>
  </w:num>
  <w:num w:numId="23">
    <w:abstractNumId w:val="9"/>
  </w:num>
  <w:num w:numId="24">
    <w:abstractNumId w:val="13"/>
  </w:num>
  <w:num w:numId="25">
    <w:abstractNumId w:val="16"/>
  </w:num>
  <w:num w:numId="26">
    <w:abstractNumId w:val="7"/>
  </w:num>
  <w:num w:numId="27">
    <w:abstractNumId w:val="18"/>
  </w:num>
  <w:num w:numId="28">
    <w:abstractNumId w:val="2"/>
  </w:num>
  <w:num w:numId="29">
    <w:abstractNumId w:val="15"/>
  </w:num>
  <w:num w:numId="30">
    <w:abstractNumId w:val="26"/>
  </w:num>
  <w:num w:numId="31">
    <w:abstractNumId w:val="25"/>
  </w:num>
  <w:num w:numId="32">
    <w:abstractNumId w:val="27"/>
  </w:num>
  <w:num w:numId="33">
    <w:abstractNumId w:val="21"/>
  </w:num>
  <w:num w:numId="34">
    <w:abstractNumId w:val="10"/>
  </w:num>
  <w:num w:numId="35">
    <w:abstractNumId w:val="11"/>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4"/>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sqwFAKGtS9I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0F8"/>
    <w:rsid w:val="000D47BA"/>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931D2"/>
    <w:rsid w:val="00295E87"/>
    <w:rsid w:val="002961D1"/>
    <w:rsid w:val="002A0090"/>
    <w:rsid w:val="002A26D7"/>
    <w:rsid w:val="002A2C48"/>
    <w:rsid w:val="002A6EA2"/>
    <w:rsid w:val="002B24BA"/>
    <w:rsid w:val="002C1371"/>
    <w:rsid w:val="002C35FB"/>
    <w:rsid w:val="002C549C"/>
    <w:rsid w:val="002D7A48"/>
    <w:rsid w:val="002F7422"/>
    <w:rsid w:val="002F7958"/>
    <w:rsid w:val="0030057D"/>
    <w:rsid w:val="0030355E"/>
    <w:rsid w:val="00310460"/>
    <w:rsid w:val="003271FF"/>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21B8A"/>
    <w:rsid w:val="00424211"/>
    <w:rsid w:val="00426BE8"/>
    <w:rsid w:val="00430EBE"/>
    <w:rsid w:val="00436FDE"/>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72182"/>
    <w:rsid w:val="005773B7"/>
    <w:rsid w:val="00580DA5"/>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64253"/>
    <w:rsid w:val="00865A31"/>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423A"/>
    <w:rsid w:val="008C0A0B"/>
    <w:rsid w:val="008C1407"/>
    <w:rsid w:val="008C262A"/>
    <w:rsid w:val="008C464C"/>
    <w:rsid w:val="008C7035"/>
    <w:rsid w:val="008E62E0"/>
    <w:rsid w:val="008E64FF"/>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480E"/>
    <w:rsid w:val="00A94B43"/>
    <w:rsid w:val="00A959CC"/>
    <w:rsid w:val="00A97FBD"/>
    <w:rsid w:val="00AA22CF"/>
    <w:rsid w:val="00AA6E44"/>
    <w:rsid w:val="00AB05BF"/>
    <w:rsid w:val="00AB471F"/>
    <w:rsid w:val="00AC15D5"/>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E50"/>
    <w:rsid w:val="00E25326"/>
    <w:rsid w:val="00E2580C"/>
    <w:rsid w:val="00E33A46"/>
    <w:rsid w:val="00E33D55"/>
    <w:rsid w:val="00E46623"/>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385D03"/>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385D03"/>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0.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9.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2</TotalTime>
  <Pages>1</Pages>
  <Words>9377</Words>
  <Characters>53450</Characters>
  <Application>Microsoft Office Word</Application>
  <DocSecurity>0</DocSecurity>
  <Lines>445</Lines>
  <Paragraphs>125</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6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53</cp:revision>
  <cp:lastPrinted>2021-02-12T08:38:00Z</cp:lastPrinted>
  <dcterms:created xsi:type="dcterms:W3CDTF">2021-01-20T11:52:00Z</dcterms:created>
  <dcterms:modified xsi:type="dcterms:W3CDTF">2021-02-1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